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0EE87CB2"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78C8C78E" w14:textId="75B002AD" w:rsidR="00061D2B"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4357172" w:history="1">
            <w:r w:rsidR="00061D2B" w:rsidRPr="00897AA6">
              <w:rPr>
                <w:rStyle w:val="Hyperlink"/>
                <w:noProof/>
              </w:rPr>
              <w:t>1</w:t>
            </w:r>
            <w:r w:rsidR="00061D2B">
              <w:rPr>
                <w:rFonts w:asciiTheme="minorHAnsi" w:hAnsiTheme="minorHAnsi" w:cstheme="minorBidi"/>
                <w:noProof/>
                <w:sz w:val="22"/>
                <w:szCs w:val="22"/>
                <w:lang w:val="en-GB" w:eastAsia="en-GB"/>
              </w:rPr>
              <w:tab/>
            </w:r>
            <w:r w:rsidR="00061D2B" w:rsidRPr="00897AA6">
              <w:rPr>
                <w:rStyle w:val="Hyperlink"/>
                <w:noProof/>
              </w:rPr>
              <w:t>ANALYSIS</w:t>
            </w:r>
            <w:r w:rsidR="00061D2B">
              <w:rPr>
                <w:noProof/>
                <w:webHidden/>
              </w:rPr>
              <w:tab/>
            </w:r>
            <w:r w:rsidR="00061D2B">
              <w:rPr>
                <w:noProof/>
                <w:webHidden/>
              </w:rPr>
              <w:fldChar w:fldCharType="begin"/>
            </w:r>
            <w:r w:rsidR="00061D2B">
              <w:rPr>
                <w:noProof/>
                <w:webHidden/>
              </w:rPr>
              <w:instrText xml:space="preserve"> PAGEREF _Toc84357172 \h </w:instrText>
            </w:r>
            <w:r w:rsidR="00061D2B">
              <w:rPr>
                <w:noProof/>
                <w:webHidden/>
              </w:rPr>
            </w:r>
            <w:r w:rsidR="00061D2B">
              <w:rPr>
                <w:noProof/>
                <w:webHidden/>
              </w:rPr>
              <w:fldChar w:fldCharType="separate"/>
            </w:r>
            <w:r w:rsidR="00061D2B">
              <w:rPr>
                <w:noProof/>
                <w:webHidden/>
              </w:rPr>
              <w:t>3</w:t>
            </w:r>
            <w:r w:rsidR="00061D2B">
              <w:rPr>
                <w:noProof/>
                <w:webHidden/>
              </w:rPr>
              <w:fldChar w:fldCharType="end"/>
            </w:r>
          </w:hyperlink>
        </w:p>
        <w:p w14:paraId="499C8347" w14:textId="269BDC71" w:rsidR="00061D2B" w:rsidRDefault="00BC3FEA">
          <w:pPr>
            <w:pStyle w:val="TOC2"/>
            <w:tabs>
              <w:tab w:val="left" w:pos="880"/>
              <w:tab w:val="right" w:leader="dot" w:pos="9016"/>
            </w:tabs>
            <w:rPr>
              <w:rFonts w:asciiTheme="minorHAnsi" w:hAnsiTheme="minorHAnsi" w:cstheme="minorBidi"/>
              <w:noProof/>
              <w:sz w:val="22"/>
              <w:szCs w:val="22"/>
              <w:lang w:val="en-GB" w:eastAsia="en-GB"/>
            </w:rPr>
          </w:pPr>
          <w:hyperlink w:anchor="_Toc84357173" w:history="1">
            <w:r w:rsidR="00061D2B" w:rsidRPr="00897AA6">
              <w:rPr>
                <w:rStyle w:val="Hyperlink"/>
                <w:noProof/>
              </w:rPr>
              <w:t>1.1</w:t>
            </w:r>
            <w:r w:rsidR="00061D2B">
              <w:rPr>
                <w:rFonts w:asciiTheme="minorHAnsi" w:hAnsiTheme="minorHAnsi" w:cstheme="minorBidi"/>
                <w:noProof/>
                <w:sz w:val="22"/>
                <w:szCs w:val="22"/>
                <w:lang w:val="en-GB" w:eastAsia="en-GB"/>
              </w:rPr>
              <w:tab/>
            </w:r>
            <w:r w:rsidR="00061D2B" w:rsidRPr="00897AA6">
              <w:rPr>
                <w:rStyle w:val="Hyperlink"/>
                <w:noProof/>
              </w:rPr>
              <w:t>Introduction</w:t>
            </w:r>
            <w:r w:rsidR="00061D2B">
              <w:rPr>
                <w:noProof/>
                <w:webHidden/>
              </w:rPr>
              <w:tab/>
            </w:r>
            <w:r w:rsidR="00061D2B">
              <w:rPr>
                <w:noProof/>
                <w:webHidden/>
              </w:rPr>
              <w:fldChar w:fldCharType="begin"/>
            </w:r>
            <w:r w:rsidR="00061D2B">
              <w:rPr>
                <w:noProof/>
                <w:webHidden/>
              </w:rPr>
              <w:instrText xml:space="preserve"> PAGEREF _Toc84357173 \h </w:instrText>
            </w:r>
            <w:r w:rsidR="00061D2B">
              <w:rPr>
                <w:noProof/>
                <w:webHidden/>
              </w:rPr>
            </w:r>
            <w:r w:rsidR="00061D2B">
              <w:rPr>
                <w:noProof/>
                <w:webHidden/>
              </w:rPr>
              <w:fldChar w:fldCharType="separate"/>
            </w:r>
            <w:r w:rsidR="00061D2B">
              <w:rPr>
                <w:noProof/>
                <w:webHidden/>
              </w:rPr>
              <w:t>3</w:t>
            </w:r>
            <w:r w:rsidR="00061D2B">
              <w:rPr>
                <w:noProof/>
                <w:webHidden/>
              </w:rPr>
              <w:fldChar w:fldCharType="end"/>
            </w:r>
          </w:hyperlink>
        </w:p>
        <w:p w14:paraId="14651BD4" w14:textId="467B8AFC" w:rsidR="00061D2B" w:rsidRDefault="00BC3FEA">
          <w:pPr>
            <w:pStyle w:val="TOC2"/>
            <w:tabs>
              <w:tab w:val="left" w:pos="880"/>
              <w:tab w:val="right" w:leader="dot" w:pos="9016"/>
            </w:tabs>
            <w:rPr>
              <w:rFonts w:asciiTheme="minorHAnsi" w:hAnsiTheme="minorHAnsi" w:cstheme="minorBidi"/>
              <w:noProof/>
              <w:sz w:val="22"/>
              <w:szCs w:val="22"/>
              <w:lang w:val="en-GB" w:eastAsia="en-GB"/>
            </w:rPr>
          </w:pPr>
          <w:hyperlink w:anchor="_Toc84357174" w:history="1">
            <w:r w:rsidR="00061D2B" w:rsidRPr="00897AA6">
              <w:rPr>
                <w:rStyle w:val="Hyperlink"/>
                <w:noProof/>
              </w:rPr>
              <w:t>1.2</w:t>
            </w:r>
            <w:r w:rsidR="00061D2B">
              <w:rPr>
                <w:rFonts w:asciiTheme="minorHAnsi" w:hAnsiTheme="minorHAnsi" w:cstheme="minorBidi"/>
                <w:noProof/>
                <w:sz w:val="22"/>
                <w:szCs w:val="22"/>
                <w:lang w:val="en-GB" w:eastAsia="en-GB"/>
              </w:rPr>
              <w:tab/>
            </w:r>
            <w:r w:rsidR="00061D2B" w:rsidRPr="00897AA6">
              <w:rPr>
                <w:rStyle w:val="Hyperlink"/>
                <w:noProof/>
              </w:rPr>
              <w:t>Sensors Overview</w:t>
            </w:r>
            <w:r w:rsidR="00061D2B">
              <w:rPr>
                <w:noProof/>
                <w:webHidden/>
              </w:rPr>
              <w:tab/>
            </w:r>
            <w:r w:rsidR="00061D2B">
              <w:rPr>
                <w:noProof/>
                <w:webHidden/>
              </w:rPr>
              <w:fldChar w:fldCharType="begin"/>
            </w:r>
            <w:r w:rsidR="00061D2B">
              <w:rPr>
                <w:noProof/>
                <w:webHidden/>
              </w:rPr>
              <w:instrText xml:space="preserve"> PAGEREF _Toc84357174 \h </w:instrText>
            </w:r>
            <w:r w:rsidR="00061D2B">
              <w:rPr>
                <w:noProof/>
                <w:webHidden/>
              </w:rPr>
            </w:r>
            <w:r w:rsidR="00061D2B">
              <w:rPr>
                <w:noProof/>
                <w:webHidden/>
              </w:rPr>
              <w:fldChar w:fldCharType="separate"/>
            </w:r>
            <w:r w:rsidR="00061D2B">
              <w:rPr>
                <w:noProof/>
                <w:webHidden/>
              </w:rPr>
              <w:t>4</w:t>
            </w:r>
            <w:r w:rsidR="00061D2B">
              <w:rPr>
                <w:noProof/>
                <w:webHidden/>
              </w:rPr>
              <w:fldChar w:fldCharType="end"/>
            </w:r>
          </w:hyperlink>
        </w:p>
        <w:p w14:paraId="05E9501D" w14:textId="41357EC1" w:rsidR="00061D2B" w:rsidRDefault="00BC3FEA">
          <w:pPr>
            <w:pStyle w:val="TOC2"/>
            <w:tabs>
              <w:tab w:val="left" w:pos="880"/>
              <w:tab w:val="right" w:leader="dot" w:pos="9016"/>
            </w:tabs>
            <w:rPr>
              <w:rFonts w:asciiTheme="minorHAnsi" w:hAnsiTheme="minorHAnsi" w:cstheme="minorBidi"/>
              <w:noProof/>
              <w:sz w:val="22"/>
              <w:szCs w:val="22"/>
              <w:lang w:val="en-GB" w:eastAsia="en-GB"/>
            </w:rPr>
          </w:pPr>
          <w:hyperlink w:anchor="_Toc84357175" w:history="1">
            <w:r w:rsidR="00061D2B" w:rsidRPr="00897AA6">
              <w:rPr>
                <w:rStyle w:val="Hyperlink"/>
                <w:noProof/>
              </w:rPr>
              <w:t>1.3</w:t>
            </w:r>
            <w:r w:rsidR="00061D2B">
              <w:rPr>
                <w:rFonts w:asciiTheme="minorHAnsi" w:hAnsiTheme="minorHAnsi" w:cstheme="minorBidi"/>
                <w:noProof/>
                <w:sz w:val="22"/>
                <w:szCs w:val="22"/>
                <w:lang w:val="en-GB" w:eastAsia="en-GB"/>
              </w:rPr>
              <w:tab/>
            </w:r>
            <w:r w:rsidR="00061D2B" w:rsidRPr="00897AA6">
              <w:rPr>
                <w:rStyle w:val="Hyperlink"/>
                <w:noProof/>
              </w:rPr>
              <w:t>Exercises and Activities</w:t>
            </w:r>
            <w:r w:rsidR="00061D2B">
              <w:rPr>
                <w:noProof/>
                <w:webHidden/>
              </w:rPr>
              <w:tab/>
            </w:r>
            <w:r w:rsidR="00061D2B">
              <w:rPr>
                <w:noProof/>
                <w:webHidden/>
              </w:rPr>
              <w:fldChar w:fldCharType="begin"/>
            </w:r>
            <w:r w:rsidR="00061D2B">
              <w:rPr>
                <w:noProof/>
                <w:webHidden/>
              </w:rPr>
              <w:instrText xml:space="preserve"> PAGEREF _Toc84357175 \h </w:instrText>
            </w:r>
            <w:r w:rsidR="00061D2B">
              <w:rPr>
                <w:noProof/>
                <w:webHidden/>
              </w:rPr>
            </w:r>
            <w:r w:rsidR="00061D2B">
              <w:rPr>
                <w:noProof/>
                <w:webHidden/>
              </w:rPr>
              <w:fldChar w:fldCharType="separate"/>
            </w:r>
            <w:r w:rsidR="00061D2B">
              <w:rPr>
                <w:noProof/>
                <w:webHidden/>
              </w:rPr>
              <w:t>10</w:t>
            </w:r>
            <w:r w:rsidR="00061D2B">
              <w:rPr>
                <w:noProof/>
                <w:webHidden/>
              </w:rPr>
              <w:fldChar w:fldCharType="end"/>
            </w:r>
          </w:hyperlink>
        </w:p>
        <w:p w14:paraId="62B30F92" w14:textId="18F6AD32" w:rsidR="00061D2B" w:rsidRDefault="00BC3FEA">
          <w:pPr>
            <w:pStyle w:val="TOC2"/>
            <w:tabs>
              <w:tab w:val="left" w:pos="880"/>
              <w:tab w:val="right" w:leader="dot" w:pos="9016"/>
            </w:tabs>
            <w:rPr>
              <w:rFonts w:asciiTheme="minorHAnsi" w:hAnsiTheme="minorHAnsi" w:cstheme="minorBidi"/>
              <w:noProof/>
              <w:sz w:val="22"/>
              <w:szCs w:val="22"/>
              <w:lang w:val="en-GB" w:eastAsia="en-GB"/>
            </w:rPr>
          </w:pPr>
          <w:hyperlink w:anchor="_Toc84357176" w:history="1">
            <w:r w:rsidR="00061D2B" w:rsidRPr="00897AA6">
              <w:rPr>
                <w:rStyle w:val="Hyperlink"/>
                <w:noProof/>
              </w:rPr>
              <w:t>1.4</w:t>
            </w:r>
            <w:r w:rsidR="00061D2B">
              <w:rPr>
                <w:rFonts w:asciiTheme="minorHAnsi" w:hAnsiTheme="minorHAnsi" w:cstheme="minorBidi"/>
                <w:noProof/>
                <w:sz w:val="22"/>
                <w:szCs w:val="22"/>
                <w:lang w:val="en-GB" w:eastAsia="en-GB"/>
              </w:rPr>
              <w:tab/>
            </w:r>
            <w:r w:rsidR="00061D2B" w:rsidRPr="00897AA6">
              <w:rPr>
                <w:rStyle w:val="Hyperlink"/>
                <w:noProof/>
              </w:rPr>
              <w:t>Current Market and Applications</w:t>
            </w:r>
            <w:r w:rsidR="00061D2B">
              <w:rPr>
                <w:noProof/>
                <w:webHidden/>
              </w:rPr>
              <w:tab/>
            </w:r>
            <w:r w:rsidR="00061D2B">
              <w:rPr>
                <w:noProof/>
                <w:webHidden/>
              </w:rPr>
              <w:fldChar w:fldCharType="begin"/>
            </w:r>
            <w:r w:rsidR="00061D2B">
              <w:rPr>
                <w:noProof/>
                <w:webHidden/>
              </w:rPr>
              <w:instrText xml:space="preserve"> PAGEREF _Toc84357176 \h </w:instrText>
            </w:r>
            <w:r w:rsidR="00061D2B">
              <w:rPr>
                <w:noProof/>
                <w:webHidden/>
              </w:rPr>
            </w:r>
            <w:r w:rsidR="00061D2B">
              <w:rPr>
                <w:noProof/>
                <w:webHidden/>
              </w:rPr>
              <w:fldChar w:fldCharType="separate"/>
            </w:r>
            <w:r w:rsidR="00061D2B">
              <w:rPr>
                <w:noProof/>
                <w:webHidden/>
              </w:rPr>
              <w:t>11</w:t>
            </w:r>
            <w:r w:rsidR="00061D2B">
              <w:rPr>
                <w:noProof/>
                <w:webHidden/>
              </w:rPr>
              <w:fldChar w:fldCharType="end"/>
            </w:r>
          </w:hyperlink>
        </w:p>
        <w:p w14:paraId="0A69463C" w14:textId="596B90E6" w:rsidR="00061D2B" w:rsidRDefault="00BC3FEA">
          <w:pPr>
            <w:pStyle w:val="TOC2"/>
            <w:tabs>
              <w:tab w:val="left" w:pos="880"/>
              <w:tab w:val="right" w:leader="dot" w:pos="9016"/>
            </w:tabs>
            <w:rPr>
              <w:rFonts w:asciiTheme="minorHAnsi" w:hAnsiTheme="minorHAnsi" w:cstheme="minorBidi"/>
              <w:noProof/>
              <w:sz w:val="22"/>
              <w:szCs w:val="22"/>
              <w:lang w:val="en-GB" w:eastAsia="en-GB"/>
            </w:rPr>
          </w:pPr>
          <w:hyperlink w:anchor="_Toc84357177" w:history="1">
            <w:r w:rsidR="00061D2B" w:rsidRPr="00897AA6">
              <w:rPr>
                <w:rStyle w:val="Hyperlink"/>
                <w:noProof/>
              </w:rPr>
              <w:t>1.5</w:t>
            </w:r>
            <w:r w:rsidR="00061D2B">
              <w:rPr>
                <w:rFonts w:asciiTheme="minorHAnsi" w:hAnsiTheme="minorHAnsi" w:cstheme="minorBidi"/>
                <w:noProof/>
                <w:sz w:val="22"/>
                <w:szCs w:val="22"/>
                <w:lang w:val="en-GB" w:eastAsia="en-GB"/>
              </w:rPr>
              <w:tab/>
            </w:r>
            <w:r w:rsidR="00061D2B" w:rsidRPr="00897AA6">
              <w:rPr>
                <w:rStyle w:val="Hyperlink"/>
                <w:noProof/>
              </w:rPr>
              <w:t>Third-Party Feedback</w:t>
            </w:r>
            <w:r w:rsidR="00061D2B">
              <w:rPr>
                <w:noProof/>
                <w:webHidden/>
              </w:rPr>
              <w:tab/>
            </w:r>
            <w:r w:rsidR="00061D2B">
              <w:rPr>
                <w:noProof/>
                <w:webHidden/>
              </w:rPr>
              <w:fldChar w:fldCharType="begin"/>
            </w:r>
            <w:r w:rsidR="00061D2B">
              <w:rPr>
                <w:noProof/>
                <w:webHidden/>
              </w:rPr>
              <w:instrText xml:space="preserve"> PAGEREF _Toc84357177 \h </w:instrText>
            </w:r>
            <w:r w:rsidR="00061D2B">
              <w:rPr>
                <w:noProof/>
                <w:webHidden/>
              </w:rPr>
            </w:r>
            <w:r w:rsidR="00061D2B">
              <w:rPr>
                <w:noProof/>
                <w:webHidden/>
              </w:rPr>
              <w:fldChar w:fldCharType="separate"/>
            </w:r>
            <w:r w:rsidR="00061D2B">
              <w:rPr>
                <w:noProof/>
                <w:webHidden/>
              </w:rPr>
              <w:t>13</w:t>
            </w:r>
            <w:r w:rsidR="00061D2B">
              <w:rPr>
                <w:noProof/>
                <w:webHidden/>
              </w:rPr>
              <w:fldChar w:fldCharType="end"/>
            </w:r>
          </w:hyperlink>
        </w:p>
        <w:p w14:paraId="03B81862" w14:textId="7A4DEA12" w:rsidR="00061D2B" w:rsidRDefault="00BC3FEA">
          <w:pPr>
            <w:pStyle w:val="TOC2"/>
            <w:tabs>
              <w:tab w:val="left" w:pos="880"/>
              <w:tab w:val="right" w:leader="dot" w:pos="9016"/>
            </w:tabs>
            <w:rPr>
              <w:rFonts w:asciiTheme="minorHAnsi" w:hAnsiTheme="minorHAnsi" w:cstheme="minorBidi"/>
              <w:noProof/>
              <w:sz w:val="22"/>
              <w:szCs w:val="22"/>
              <w:lang w:val="en-GB" w:eastAsia="en-GB"/>
            </w:rPr>
          </w:pPr>
          <w:hyperlink w:anchor="_Toc84357178" w:history="1">
            <w:r w:rsidR="00061D2B" w:rsidRPr="00897AA6">
              <w:rPr>
                <w:rStyle w:val="Hyperlink"/>
                <w:noProof/>
              </w:rPr>
              <w:t>1.6</w:t>
            </w:r>
            <w:r w:rsidR="00061D2B">
              <w:rPr>
                <w:rFonts w:asciiTheme="minorHAnsi" w:hAnsiTheme="minorHAnsi" w:cstheme="minorBidi"/>
                <w:noProof/>
                <w:sz w:val="22"/>
                <w:szCs w:val="22"/>
                <w:lang w:val="en-GB" w:eastAsia="en-GB"/>
              </w:rPr>
              <w:tab/>
            </w:r>
            <w:r w:rsidR="00061D2B" w:rsidRPr="00897AA6">
              <w:rPr>
                <w:rStyle w:val="Hyperlink"/>
                <w:noProof/>
              </w:rPr>
              <w:t>Prototyping and Spiking</w:t>
            </w:r>
            <w:r w:rsidR="00061D2B">
              <w:rPr>
                <w:noProof/>
                <w:webHidden/>
              </w:rPr>
              <w:tab/>
            </w:r>
            <w:r w:rsidR="00061D2B">
              <w:rPr>
                <w:noProof/>
                <w:webHidden/>
              </w:rPr>
              <w:fldChar w:fldCharType="begin"/>
            </w:r>
            <w:r w:rsidR="00061D2B">
              <w:rPr>
                <w:noProof/>
                <w:webHidden/>
              </w:rPr>
              <w:instrText xml:space="preserve"> PAGEREF _Toc84357178 \h </w:instrText>
            </w:r>
            <w:r w:rsidR="00061D2B">
              <w:rPr>
                <w:noProof/>
                <w:webHidden/>
              </w:rPr>
            </w:r>
            <w:r w:rsidR="00061D2B">
              <w:rPr>
                <w:noProof/>
                <w:webHidden/>
              </w:rPr>
              <w:fldChar w:fldCharType="separate"/>
            </w:r>
            <w:r w:rsidR="00061D2B">
              <w:rPr>
                <w:noProof/>
                <w:webHidden/>
              </w:rPr>
              <w:t>15</w:t>
            </w:r>
            <w:r w:rsidR="00061D2B">
              <w:rPr>
                <w:noProof/>
                <w:webHidden/>
              </w:rPr>
              <w:fldChar w:fldCharType="end"/>
            </w:r>
          </w:hyperlink>
        </w:p>
        <w:p w14:paraId="488C1E00" w14:textId="505F8335" w:rsidR="00061D2B" w:rsidRDefault="00BC3FEA">
          <w:pPr>
            <w:pStyle w:val="TOC2"/>
            <w:tabs>
              <w:tab w:val="left" w:pos="880"/>
              <w:tab w:val="right" w:leader="dot" w:pos="9016"/>
            </w:tabs>
            <w:rPr>
              <w:rFonts w:asciiTheme="minorHAnsi" w:hAnsiTheme="minorHAnsi" w:cstheme="minorBidi"/>
              <w:noProof/>
              <w:sz w:val="22"/>
              <w:szCs w:val="22"/>
              <w:lang w:val="en-GB" w:eastAsia="en-GB"/>
            </w:rPr>
          </w:pPr>
          <w:hyperlink w:anchor="_Toc84357179" w:history="1">
            <w:r w:rsidR="00061D2B" w:rsidRPr="00897AA6">
              <w:rPr>
                <w:rStyle w:val="Hyperlink"/>
                <w:noProof/>
              </w:rPr>
              <w:t>1.7</w:t>
            </w:r>
            <w:r w:rsidR="00061D2B">
              <w:rPr>
                <w:rFonts w:asciiTheme="minorHAnsi" w:hAnsiTheme="minorHAnsi" w:cstheme="minorBidi"/>
                <w:noProof/>
                <w:sz w:val="22"/>
                <w:szCs w:val="22"/>
                <w:lang w:val="en-GB" w:eastAsia="en-GB"/>
              </w:rPr>
              <w:tab/>
            </w:r>
            <w:r w:rsidR="00061D2B" w:rsidRPr="00897AA6">
              <w:rPr>
                <w:rStyle w:val="Hyperlink"/>
                <w:noProof/>
              </w:rPr>
              <w:t>Objectives and the Critical Path</w:t>
            </w:r>
            <w:r w:rsidR="00061D2B">
              <w:rPr>
                <w:noProof/>
                <w:webHidden/>
              </w:rPr>
              <w:tab/>
            </w:r>
            <w:r w:rsidR="00061D2B">
              <w:rPr>
                <w:noProof/>
                <w:webHidden/>
              </w:rPr>
              <w:fldChar w:fldCharType="begin"/>
            </w:r>
            <w:r w:rsidR="00061D2B">
              <w:rPr>
                <w:noProof/>
                <w:webHidden/>
              </w:rPr>
              <w:instrText xml:space="preserve"> PAGEREF _Toc84357179 \h </w:instrText>
            </w:r>
            <w:r w:rsidR="00061D2B">
              <w:rPr>
                <w:noProof/>
                <w:webHidden/>
              </w:rPr>
            </w:r>
            <w:r w:rsidR="00061D2B">
              <w:rPr>
                <w:noProof/>
                <w:webHidden/>
              </w:rPr>
              <w:fldChar w:fldCharType="separate"/>
            </w:r>
            <w:r w:rsidR="00061D2B">
              <w:rPr>
                <w:noProof/>
                <w:webHidden/>
              </w:rPr>
              <w:t>20</w:t>
            </w:r>
            <w:r w:rsidR="00061D2B">
              <w:rPr>
                <w:noProof/>
                <w:webHidden/>
              </w:rPr>
              <w:fldChar w:fldCharType="end"/>
            </w:r>
          </w:hyperlink>
        </w:p>
        <w:p w14:paraId="4267BAE5" w14:textId="1D1DAF38" w:rsidR="00061D2B" w:rsidRDefault="00BC3FEA">
          <w:pPr>
            <w:pStyle w:val="TOC1"/>
            <w:tabs>
              <w:tab w:val="left" w:pos="440"/>
              <w:tab w:val="right" w:leader="dot" w:pos="9016"/>
            </w:tabs>
            <w:rPr>
              <w:rFonts w:asciiTheme="minorHAnsi" w:hAnsiTheme="minorHAnsi" w:cstheme="minorBidi"/>
              <w:noProof/>
              <w:sz w:val="22"/>
              <w:szCs w:val="22"/>
              <w:lang w:val="en-GB" w:eastAsia="en-GB"/>
            </w:rPr>
          </w:pPr>
          <w:hyperlink w:anchor="_Toc84357180" w:history="1">
            <w:r w:rsidR="00061D2B" w:rsidRPr="00897AA6">
              <w:rPr>
                <w:rStyle w:val="Hyperlink"/>
                <w:noProof/>
              </w:rPr>
              <w:t>2</w:t>
            </w:r>
            <w:r w:rsidR="00061D2B">
              <w:rPr>
                <w:rFonts w:asciiTheme="minorHAnsi" w:hAnsiTheme="minorHAnsi" w:cstheme="minorBidi"/>
                <w:noProof/>
                <w:sz w:val="22"/>
                <w:szCs w:val="22"/>
                <w:lang w:val="en-GB" w:eastAsia="en-GB"/>
              </w:rPr>
              <w:tab/>
            </w:r>
            <w:r w:rsidR="00061D2B" w:rsidRPr="00897AA6">
              <w:rPr>
                <w:rStyle w:val="Hyperlink"/>
                <w:noProof/>
              </w:rPr>
              <w:t>DESIGN</w:t>
            </w:r>
            <w:r w:rsidR="00061D2B">
              <w:rPr>
                <w:noProof/>
                <w:webHidden/>
              </w:rPr>
              <w:tab/>
            </w:r>
            <w:r w:rsidR="00061D2B">
              <w:rPr>
                <w:noProof/>
                <w:webHidden/>
              </w:rPr>
              <w:fldChar w:fldCharType="begin"/>
            </w:r>
            <w:r w:rsidR="00061D2B">
              <w:rPr>
                <w:noProof/>
                <w:webHidden/>
              </w:rPr>
              <w:instrText xml:space="preserve"> PAGEREF _Toc84357180 \h </w:instrText>
            </w:r>
            <w:r w:rsidR="00061D2B">
              <w:rPr>
                <w:noProof/>
                <w:webHidden/>
              </w:rPr>
            </w:r>
            <w:r w:rsidR="00061D2B">
              <w:rPr>
                <w:noProof/>
                <w:webHidden/>
              </w:rPr>
              <w:fldChar w:fldCharType="separate"/>
            </w:r>
            <w:r w:rsidR="00061D2B">
              <w:rPr>
                <w:noProof/>
                <w:webHidden/>
              </w:rPr>
              <w:t>23</w:t>
            </w:r>
            <w:r w:rsidR="00061D2B">
              <w:rPr>
                <w:noProof/>
                <w:webHidden/>
              </w:rPr>
              <w:fldChar w:fldCharType="end"/>
            </w:r>
          </w:hyperlink>
        </w:p>
        <w:p w14:paraId="2079B551" w14:textId="45F36892" w:rsidR="00061D2B" w:rsidRDefault="00BC3FEA">
          <w:pPr>
            <w:pStyle w:val="TOC2"/>
            <w:tabs>
              <w:tab w:val="left" w:pos="880"/>
              <w:tab w:val="right" w:leader="dot" w:pos="9016"/>
            </w:tabs>
            <w:rPr>
              <w:rFonts w:asciiTheme="minorHAnsi" w:hAnsiTheme="minorHAnsi" w:cstheme="minorBidi"/>
              <w:noProof/>
              <w:sz w:val="22"/>
              <w:szCs w:val="22"/>
              <w:lang w:val="en-GB" w:eastAsia="en-GB"/>
            </w:rPr>
          </w:pPr>
          <w:hyperlink w:anchor="_Toc84357181" w:history="1">
            <w:r w:rsidR="00061D2B" w:rsidRPr="00897AA6">
              <w:rPr>
                <w:rStyle w:val="Hyperlink"/>
                <w:noProof/>
              </w:rPr>
              <w:t>2.1</w:t>
            </w:r>
            <w:r w:rsidR="00061D2B">
              <w:rPr>
                <w:rFonts w:asciiTheme="minorHAnsi" w:hAnsiTheme="minorHAnsi" w:cstheme="minorBidi"/>
                <w:noProof/>
                <w:sz w:val="22"/>
                <w:szCs w:val="22"/>
                <w:lang w:val="en-GB" w:eastAsia="en-GB"/>
              </w:rPr>
              <w:tab/>
            </w:r>
            <w:r w:rsidR="00061D2B" w:rsidRPr="00897AA6">
              <w:rPr>
                <w:rStyle w:val="Hyperlink"/>
                <w:noProof/>
              </w:rPr>
              <w:t>High Level Overview</w:t>
            </w:r>
            <w:r w:rsidR="00061D2B">
              <w:rPr>
                <w:noProof/>
                <w:webHidden/>
              </w:rPr>
              <w:tab/>
            </w:r>
            <w:r w:rsidR="00061D2B">
              <w:rPr>
                <w:noProof/>
                <w:webHidden/>
              </w:rPr>
              <w:fldChar w:fldCharType="begin"/>
            </w:r>
            <w:r w:rsidR="00061D2B">
              <w:rPr>
                <w:noProof/>
                <w:webHidden/>
              </w:rPr>
              <w:instrText xml:space="preserve"> PAGEREF _Toc84357181 \h </w:instrText>
            </w:r>
            <w:r w:rsidR="00061D2B">
              <w:rPr>
                <w:noProof/>
                <w:webHidden/>
              </w:rPr>
            </w:r>
            <w:r w:rsidR="00061D2B">
              <w:rPr>
                <w:noProof/>
                <w:webHidden/>
              </w:rPr>
              <w:fldChar w:fldCharType="separate"/>
            </w:r>
            <w:r w:rsidR="00061D2B">
              <w:rPr>
                <w:noProof/>
                <w:webHidden/>
              </w:rPr>
              <w:t>23</w:t>
            </w:r>
            <w:r w:rsidR="00061D2B">
              <w:rPr>
                <w:noProof/>
                <w:webHidden/>
              </w:rPr>
              <w:fldChar w:fldCharType="end"/>
            </w:r>
          </w:hyperlink>
        </w:p>
        <w:p w14:paraId="782D9AE5" w14:textId="6BCC5F1D" w:rsidR="00061D2B" w:rsidRDefault="00BC3FEA">
          <w:pPr>
            <w:pStyle w:val="TOC2"/>
            <w:tabs>
              <w:tab w:val="left" w:pos="880"/>
              <w:tab w:val="right" w:leader="dot" w:pos="9016"/>
            </w:tabs>
            <w:rPr>
              <w:rFonts w:asciiTheme="minorHAnsi" w:hAnsiTheme="minorHAnsi" w:cstheme="minorBidi"/>
              <w:noProof/>
              <w:sz w:val="22"/>
              <w:szCs w:val="22"/>
              <w:lang w:val="en-GB" w:eastAsia="en-GB"/>
            </w:rPr>
          </w:pPr>
          <w:hyperlink w:anchor="_Toc84357182" w:history="1">
            <w:r w:rsidR="00061D2B" w:rsidRPr="00897AA6">
              <w:rPr>
                <w:rStyle w:val="Hyperlink"/>
                <w:noProof/>
              </w:rPr>
              <w:t>2.2</w:t>
            </w:r>
            <w:r w:rsidR="00061D2B">
              <w:rPr>
                <w:rFonts w:asciiTheme="minorHAnsi" w:hAnsiTheme="minorHAnsi" w:cstheme="minorBidi"/>
                <w:noProof/>
                <w:sz w:val="22"/>
                <w:szCs w:val="22"/>
                <w:lang w:val="en-GB" w:eastAsia="en-GB"/>
              </w:rPr>
              <w:tab/>
            </w:r>
            <w:r w:rsidR="00061D2B" w:rsidRPr="00897AA6">
              <w:rPr>
                <w:rStyle w:val="Hyperlink"/>
                <w:noProof/>
              </w:rPr>
              <w:t>Pedometer Algorithm</w:t>
            </w:r>
            <w:r w:rsidR="00061D2B">
              <w:rPr>
                <w:noProof/>
                <w:webHidden/>
              </w:rPr>
              <w:tab/>
            </w:r>
            <w:r w:rsidR="00061D2B">
              <w:rPr>
                <w:noProof/>
                <w:webHidden/>
              </w:rPr>
              <w:fldChar w:fldCharType="begin"/>
            </w:r>
            <w:r w:rsidR="00061D2B">
              <w:rPr>
                <w:noProof/>
                <w:webHidden/>
              </w:rPr>
              <w:instrText xml:space="preserve"> PAGEREF _Toc84357182 \h </w:instrText>
            </w:r>
            <w:r w:rsidR="00061D2B">
              <w:rPr>
                <w:noProof/>
                <w:webHidden/>
              </w:rPr>
            </w:r>
            <w:r w:rsidR="00061D2B">
              <w:rPr>
                <w:noProof/>
                <w:webHidden/>
              </w:rPr>
              <w:fldChar w:fldCharType="separate"/>
            </w:r>
            <w:r w:rsidR="00061D2B">
              <w:rPr>
                <w:noProof/>
                <w:webHidden/>
              </w:rPr>
              <w:t>24</w:t>
            </w:r>
            <w:r w:rsidR="00061D2B">
              <w:rPr>
                <w:noProof/>
                <w:webHidden/>
              </w:rPr>
              <w:fldChar w:fldCharType="end"/>
            </w:r>
          </w:hyperlink>
        </w:p>
        <w:p w14:paraId="089C456C" w14:textId="6716B54B" w:rsidR="00061D2B" w:rsidRDefault="00BC3FEA">
          <w:pPr>
            <w:pStyle w:val="TOC2"/>
            <w:tabs>
              <w:tab w:val="left" w:pos="880"/>
              <w:tab w:val="right" w:leader="dot" w:pos="9016"/>
            </w:tabs>
            <w:rPr>
              <w:rFonts w:asciiTheme="minorHAnsi" w:hAnsiTheme="minorHAnsi" w:cstheme="minorBidi"/>
              <w:noProof/>
              <w:sz w:val="22"/>
              <w:szCs w:val="22"/>
              <w:lang w:val="en-GB" w:eastAsia="en-GB"/>
            </w:rPr>
          </w:pPr>
          <w:hyperlink w:anchor="_Toc84357183" w:history="1">
            <w:r w:rsidR="00061D2B" w:rsidRPr="00897AA6">
              <w:rPr>
                <w:rStyle w:val="Hyperlink"/>
                <w:noProof/>
              </w:rPr>
              <w:t>2.3</w:t>
            </w:r>
            <w:r w:rsidR="00061D2B">
              <w:rPr>
                <w:rFonts w:asciiTheme="minorHAnsi" w:hAnsiTheme="minorHAnsi" w:cstheme="minorBidi"/>
                <w:noProof/>
                <w:sz w:val="22"/>
                <w:szCs w:val="22"/>
                <w:lang w:val="en-GB" w:eastAsia="en-GB"/>
              </w:rPr>
              <w:tab/>
            </w:r>
            <w:r w:rsidR="00061D2B" w:rsidRPr="00897AA6">
              <w:rPr>
                <w:rStyle w:val="Hyperlink"/>
                <w:noProof/>
              </w:rPr>
              <w:t>GPS Tracking</w:t>
            </w:r>
            <w:r w:rsidR="00061D2B">
              <w:rPr>
                <w:noProof/>
                <w:webHidden/>
              </w:rPr>
              <w:tab/>
            </w:r>
            <w:r w:rsidR="00061D2B">
              <w:rPr>
                <w:noProof/>
                <w:webHidden/>
              </w:rPr>
              <w:fldChar w:fldCharType="begin"/>
            </w:r>
            <w:r w:rsidR="00061D2B">
              <w:rPr>
                <w:noProof/>
                <w:webHidden/>
              </w:rPr>
              <w:instrText xml:space="preserve"> PAGEREF _Toc84357183 \h </w:instrText>
            </w:r>
            <w:r w:rsidR="00061D2B">
              <w:rPr>
                <w:noProof/>
                <w:webHidden/>
              </w:rPr>
            </w:r>
            <w:r w:rsidR="00061D2B">
              <w:rPr>
                <w:noProof/>
                <w:webHidden/>
              </w:rPr>
              <w:fldChar w:fldCharType="separate"/>
            </w:r>
            <w:r w:rsidR="00061D2B">
              <w:rPr>
                <w:noProof/>
                <w:webHidden/>
              </w:rPr>
              <w:t>28</w:t>
            </w:r>
            <w:r w:rsidR="00061D2B">
              <w:rPr>
                <w:noProof/>
                <w:webHidden/>
              </w:rPr>
              <w:fldChar w:fldCharType="end"/>
            </w:r>
          </w:hyperlink>
        </w:p>
        <w:p w14:paraId="6E1FE805" w14:textId="2BAFC827" w:rsidR="00061D2B" w:rsidRDefault="00BC3FEA">
          <w:pPr>
            <w:pStyle w:val="TOC2"/>
            <w:tabs>
              <w:tab w:val="left" w:pos="880"/>
              <w:tab w:val="right" w:leader="dot" w:pos="9016"/>
            </w:tabs>
            <w:rPr>
              <w:rFonts w:asciiTheme="minorHAnsi" w:hAnsiTheme="minorHAnsi" w:cstheme="minorBidi"/>
              <w:noProof/>
              <w:sz w:val="22"/>
              <w:szCs w:val="22"/>
              <w:lang w:val="en-GB" w:eastAsia="en-GB"/>
            </w:rPr>
          </w:pPr>
          <w:hyperlink w:anchor="_Toc84357184" w:history="1">
            <w:r w:rsidR="00061D2B" w:rsidRPr="00897AA6">
              <w:rPr>
                <w:rStyle w:val="Hyperlink"/>
                <w:noProof/>
              </w:rPr>
              <w:t>2.4</w:t>
            </w:r>
            <w:r w:rsidR="00061D2B">
              <w:rPr>
                <w:rFonts w:asciiTheme="minorHAnsi" w:hAnsiTheme="minorHAnsi" w:cstheme="minorBidi"/>
                <w:noProof/>
                <w:sz w:val="22"/>
                <w:szCs w:val="22"/>
                <w:lang w:val="en-GB" w:eastAsia="en-GB"/>
              </w:rPr>
              <w:tab/>
            </w:r>
            <w:r w:rsidR="00061D2B" w:rsidRPr="00897AA6">
              <w:rPr>
                <w:rStyle w:val="Hyperlink"/>
                <w:noProof/>
              </w:rPr>
              <w:t>Computer Vision and MLKit Library</w:t>
            </w:r>
            <w:r w:rsidR="00061D2B">
              <w:rPr>
                <w:noProof/>
                <w:webHidden/>
              </w:rPr>
              <w:tab/>
            </w:r>
            <w:r w:rsidR="00061D2B">
              <w:rPr>
                <w:noProof/>
                <w:webHidden/>
              </w:rPr>
              <w:fldChar w:fldCharType="begin"/>
            </w:r>
            <w:r w:rsidR="00061D2B">
              <w:rPr>
                <w:noProof/>
                <w:webHidden/>
              </w:rPr>
              <w:instrText xml:space="preserve"> PAGEREF _Toc84357184 \h </w:instrText>
            </w:r>
            <w:r w:rsidR="00061D2B">
              <w:rPr>
                <w:noProof/>
                <w:webHidden/>
              </w:rPr>
            </w:r>
            <w:r w:rsidR="00061D2B">
              <w:rPr>
                <w:noProof/>
                <w:webHidden/>
              </w:rPr>
              <w:fldChar w:fldCharType="separate"/>
            </w:r>
            <w:r w:rsidR="00061D2B">
              <w:rPr>
                <w:noProof/>
                <w:webHidden/>
              </w:rPr>
              <w:t>29</w:t>
            </w:r>
            <w:r w:rsidR="00061D2B">
              <w:rPr>
                <w:noProof/>
                <w:webHidden/>
              </w:rPr>
              <w:fldChar w:fldCharType="end"/>
            </w:r>
          </w:hyperlink>
        </w:p>
        <w:p w14:paraId="5914F2F6" w14:textId="087DAF17" w:rsidR="00061D2B" w:rsidRDefault="00BC3FEA">
          <w:pPr>
            <w:pStyle w:val="TOC2"/>
            <w:tabs>
              <w:tab w:val="left" w:pos="880"/>
              <w:tab w:val="right" w:leader="dot" w:pos="9016"/>
            </w:tabs>
            <w:rPr>
              <w:rFonts w:asciiTheme="minorHAnsi" w:hAnsiTheme="minorHAnsi" w:cstheme="minorBidi"/>
              <w:noProof/>
              <w:sz w:val="22"/>
              <w:szCs w:val="22"/>
              <w:lang w:val="en-GB" w:eastAsia="en-GB"/>
            </w:rPr>
          </w:pPr>
          <w:hyperlink w:anchor="_Toc84357185" w:history="1">
            <w:r w:rsidR="00061D2B" w:rsidRPr="00897AA6">
              <w:rPr>
                <w:rStyle w:val="Hyperlink"/>
                <w:noProof/>
              </w:rPr>
              <w:t>2.5</w:t>
            </w:r>
            <w:r w:rsidR="00061D2B">
              <w:rPr>
                <w:rFonts w:asciiTheme="minorHAnsi" w:hAnsiTheme="minorHAnsi" w:cstheme="minorBidi"/>
                <w:noProof/>
                <w:sz w:val="22"/>
                <w:szCs w:val="22"/>
                <w:lang w:val="en-GB" w:eastAsia="en-GB"/>
              </w:rPr>
              <w:tab/>
            </w:r>
            <w:r w:rsidR="00061D2B" w:rsidRPr="00897AA6">
              <w:rPr>
                <w:rStyle w:val="Hyperlink"/>
                <w:noProof/>
              </w:rPr>
              <w:t>Database Design</w:t>
            </w:r>
            <w:r w:rsidR="00061D2B">
              <w:rPr>
                <w:noProof/>
                <w:webHidden/>
              </w:rPr>
              <w:tab/>
            </w:r>
            <w:r w:rsidR="00061D2B">
              <w:rPr>
                <w:noProof/>
                <w:webHidden/>
              </w:rPr>
              <w:fldChar w:fldCharType="begin"/>
            </w:r>
            <w:r w:rsidR="00061D2B">
              <w:rPr>
                <w:noProof/>
                <w:webHidden/>
              </w:rPr>
              <w:instrText xml:space="preserve"> PAGEREF _Toc84357185 \h </w:instrText>
            </w:r>
            <w:r w:rsidR="00061D2B">
              <w:rPr>
                <w:noProof/>
                <w:webHidden/>
              </w:rPr>
            </w:r>
            <w:r w:rsidR="00061D2B">
              <w:rPr>
                <w:noProof/>
                <w:webHidden/>
              </w:rPr>
              <w:fldChar w:fldCharType="separate"/>
            </w:r>
            <w:r w:rsidR="00061D2B">
              <w:rPr>
                <w:noProof/>
                <w:webHidden/>
              </w:rPr>
              <w:t>30</w:t>
            </w:r>
            <w:r w:rsidR="00061D2B">
              <w:rPr>
                <w:noProof/>
                <w:webHidden/>
              </w:rPr>
              <w:fldChar w:fldCharType="end"/>
            </w:r>
          </w:hyperlink>
        </w:p>
        <w:p w14:paraId="13B9BDFB" w14:textId="1F02620E" w:rsidR="00061D2B" w:rsidRDefault="00BC3FEA">
          <w:pPr>
            <w:pStyle w:val="TOC2"/>
            <w:tabs>
              <w:tab w:val="left" w:pos="880"/>
              <w:tab w:val="right" w:leader="dot" w:pos="9016"/>
            </w:tabs>
            <w:rPr>
              <w:rFonts w:asciiTheme="minorHAnsi" w:hAnsiTheme="minorHAnsi" w:cstheme="minorBidi"/>
              <w:noProof/>
              <w:sz w:val="22"/>
              <w:szCs w:val="22"/>
              <w:lang w:val="en-GB" w:eastAsia="en-GB"/>
            </w:rPr>
          </w:pPr>
          <w:hyperlink w:anchor="_Toc84357186" w:history="1">
            <w:r w:rsidR="00061D2B" w:rsidRPr="00897AA6">
              <w:rPr>
                <w:rStyle w:val="Hyperlink"/>
                <w:noProof/>
              </w:rPr>
              <w:t>2.6</w:t>
            </w:r>
            <w:r w:rsidR="00061D2B">
              <w:rPr>
                <w:rFonts w:asciiTheme="minorHAnsi" w:hAnsiTheme="minorHAnsi" w:cstheme="minorBidi"/>
                <w:noProof/>
                <w:sz w:val="22"/>
                <w:szCs w:val="22"/>
                <w:lang w:val="en-GB" w:eastAsia="en-GB"/>
              </w:rPr>
              <w:tab/>
            </w:r>
            <w:r w:rsidR="00061D2B" w:rsidRPr="00897AA6">
              <w:rPr>
                <w:rStyle w:val="Hyperlink"/>
                <w:noProof/>
              </w:rPr>
              <w:t>User Interface Design</w:t>
            </w:r>
            <w:r w:rsidR="00061D2B">
              <w:rPr>
                <w:noProof/>
                <w:webHidden/>
              </w:rPr>
              <w:tab/>
            </w:r>
            <w:r w:rsidR="00061D2B">
              <w:rPr>
                <w:noProof/>
                <w:webHidden/>
              </w:rPr>
              <w:fldChar w:fldCharType="begin"/>
            </w:r>
            <w:r w:rsidR="00061D2B">
              <w:rPr>
                <w:noProof/>
                <w:webHidden/>
              </w:rPr>
              <w:instrText xml:space="preserve"> PAGEREF _Toc84357186 \h </w:instrText>
            </w:r>
            <w:r w:rsidR="00061D2B">
              <w:rPr>
                <w:noProof/>
                <w:webHidden/>
              </w:rPr>
            </w:r>
            <w:r w:rsidR="00061D2B">
              <w:rPr>
                <w:noProof/>
                <w:webHidden/>
              </w:rPr>
              <w:fldChar w:fldCharType="separate"/>
            </w:r>
            <w:r w:rsidR="00061D2B">
              <w:rPr>
                <w:noProof/>
                <w:webHidden/>
              </w:rPr>
              <w:t>31</w:t>
            </w:r>
            <w:r w:rsidR="00061D2B">
              <w:rPr>
                <w:noProof/>
                <w:webHidden/>
              </w:rPr>
              <w:fldChar w:fldCharType="end"/>
            </w:r>
          </w:hyperlink>
        </w:p>
        <w:p w14:paraId="57BA0E43" w14:textId="1C098E10" w:rsidR="00061D2B" w:rsidRDefault="00BC3FEA">
          <w:pPr>
            <w:pStyle w:val="TOC1"/>
            <w:tabs>
              <w:tab w:val="left" w:pos="440"/>
              <w:tab w:val="right" w:leader="dot" w:pos="9016"/>
            </w:tabs>
            <w:rPr>
              <w:rFonts w:asciiTheme="minorHAnsi" w:hAnsiTheme="minorHAnsi" w:cstheme="minorBidi"/>
              <w:noProof/>
              <w:sz w:val="22"/>
              <w:szCs w:val="22"/>
              <w:lang w:val="en-GB" w:eastAsia="en-GB"/>
            </w:rPr>
          </w:pPr>
          <w:hyperlink w:anchor="_Toc84357187" w:history="1">
            <w:r w:rsidR="00061D2B" w:rsidRPr="00897AA6">
              <w:rPr>
                <w:rStyle w:val="Hyperlink"/>
                <w:noProof/>
              </w:rPr>
              <w:t>3</w:t>
            </w:r>
            <w:r w:rsidR="00061D2B">
              <w:rPr>
                <w:rFonts w:asciiTheme="minorHAnsi" w:hAnsiTheme="minorHAnsi" w:cstheme="minorBidi"/>
                <w:noProof/>
                <w:sz w:val="22"/>
                <w:szCs w:val="22"/>
                <w:lang w:val="en-GB" w:eastAsia="en-GB"/>
              </w:rPr>
              <w:tab/>
            </w:r>
            <w:r w:rsidR="00061D2B" w:rsidRPr="00897AA6">
              <w:rPr>
                <w:rStyle w:val="Hyperlink"/>
                <w:noProof/>
              </w:rPr>
              <w:t>TECHNICAL SOLUTION</w:t>
            </w:r>
            <w:r w:rsidR="00061D2B">
              <w:rPr>
                <w:noProof/>
                <w:webHidden/>
              </w:rPr>
              <w:tab/>
            </w:r>
            <w:r w:rsidR="00061D2B">
              <w:rPr>
                <w:noProof/>
                <w:webHidden/>
              </w:rPr>
              <w:fldChar w:fldCharType="begin"/>
            </w:r>
            <w:r w:rsidR="00061D2B">
              <w:rPr>
                <w:noProof/>
                <w:webHidden/>
              </w:rPr>
              <w:instrText xml:space="preserve"> PAGEREF _Toc84357187 \h </w:instrText>
            </w:r>
            <w:r w:rsidR="00061D2B">
              <w:rPr>
                <w:noProof/>
                <w:webHidden/>
              </w:rPr>
            </w:r>
            <w:r w:rsidR="00061D2B">
              <w:rPr>
                <w:noProof/>
                <w:webHidden/>
              </w:rPr>
              <w:fldChar w:fldCharType="separate"/>
            </w:r>
            <w:r w:rsidR="00061D2B">
              <w:rPr>
                <w:noProof/>
                <w:webHidden/>
              </w:rPr>
              <w:t>32</w:t>
            </w:r>
            <w:r w:rsidR="00061D2B">
              <w:rPr>
                <w:noProof/>
                <w:webHidden/>
              </w:rPr>
              <w:fldChar w:fldCharType="end"/>
            </w:r>
          </w:hyperlink>
        </w:p>
        <w:p w14:paraId="17C21681" w14:textId="544404F9" w:rsidR="00061D2B" w:rsidRDefault="00BC3FEA">
          <w:pPr>
            <w:pStyle w:val="TOC1"/>
            <w:tabs>
              <w:tab w:val="left" w:pos="440"/>
              <w:tab w:val="right" w:leader="dot" w:pos="9016"/>
            </w:tabs>
            <w:rPr>
              <w:rFonts w:asciiTheme="minorHAnsi" w:hAnsiTheme="minorHAnsi" w:cstheme="minorBidi"/>
              <w:noProof/>
              <w:sz w:val="22"/>
              <w:szCs w:val="22"/>
              <w:lang w:val="en-GB" w:eastAsia="en-GB"/>
            </w:rPr>
          </w:pPr>
          <w:hyperlink w:anchor="_Toc84357188" w:history="1">
            <w:r w:rsidR="00061D2B" w:rsidRPr="00897AA6">
              <w:rPr>
                <w:rStyle w:val="Hyperlink"/>
                <w:noProof/>
              </w:rPr>
              <w:t>4</w:t>
            </w:r>
            <w:r w:rsidR="00061D2B">
              <w:rPr>
                <w:rFonts w:asciiTheme="minorHAnsi" w:hAnsiTheme="minorHAnsi" w:cstheme="minorBidi"/>
                <w:noProof/>
                <w:sz w:val="22"/>
                <w:szCs w:val="22"/>
                <w:lang w:val="en-GB" w:eastAsia="en-GB"/>
              </w:rPr>
              <w:tab/>
            </w:r>
            <w:r w:rsidR="00061D2B" w:rsidRPr="00897AA6">
              <w:rPr>
                <w:rStyle w:val="Hyperlink"/>
                <w:noProof/>
              </w:rPr>
              <w:t>TESTING</w:t>
            </w:r>
            <w:r w:rsidR="00061D2B">
              <w:rPr>
                <w:noProof/>
                <w:webHidden/>
              </w:rPr>
              <w:tab/>
            </w:r>
            <w:r w:rsidR="00061D2B">
              <w:rPr>
                <w:noProof/>
                <w:webHidden/>
              </w:rPr>
              <w:fldChar w:fldCharType="begin"/>
            </w:r>
            <w:r w:rsidR="00061D2B">
              <w:rPr>
                <w:noProof/>
                <w:webHidden/>
              </w:rPr>
              <w:instrText xml:space="preserve"> PAGEREF _Toc84357188 \h </w:instrText>
            </w:r>
            <w:r w:rsidR="00061D2B">
              <w:rPr>
                <w:noProof/>
                <w:webHidden/>
              </w:rPr>
            </w:r>
            <w:r w:rsidR="00061D2B">
              <w:rPr>
                <w:noProof/>
                <w:webHidden/>
              </w:rPr>
              <w:fldChar w:fldCharType="separate"/>
            </w:r>
            <w:r w:rsidR="00061D2B">
              <w:rPr>
                <w:noProof/>
                <w:webHidden/>
              </w:rPr>
              <w:t>33</w:t>
            </w:r>
            <w:r w:rsidR="00061D2B">
              <w:rPr>
                <w:noProof/>
                <w:webHidden/>
              </w:rPr>
              <w:fldChar w:fldCharType="end"/>
            </w:r>
          </w:hyperlink>
        </w:p>
        <w:p w14:paraId="0BE61780" w14:textId="049CC11A" w:rsidR="00061D2B" w:rsidRDefault="00BC3FEA">
          <w:pPr>
            <w:pStyle w:val="TOC1"/>
            <w:tabs>
              <w:tab w:val="left" w:pos="440"/>
              <w:tab w:val="right" w:leader="dot" w:pos="9016"/>
            </w:tabs>
            <w:rPr>
              <w:rFonts w:asciiTheme="minorHAnsi" w:hAnsiTheme="minorHAnsi" w:cstheme="minorBidi"/>
              <w:noProof/>
              <w:sz w:val="22"/>
              <w:szCs w:val="22"/>
              <w:lang w:val="en-GB" w:eastAsia="en-GB"/>
            </w:rPr>
          </w:pPr>
          <w:hyperlink w:anchor="_Toc84357189" w:history="1">
            <w:r w:rsidR="00061D2B" w:rsidRPr="00897AA6">
              <w:rPr>
                <w:rStyle w:val="Hyperlink"/>
                <w:noProof/>
              </w:rPr>
              <w:t>5</w:t>
            </w:r>
            <w:r w:rsidR="00061D2B">
              <w:rPr>
                <w:rFonts w:asciiTheme="minorHAnsi" w:hAnsiTheme="minorHAnsi" w:cstheme="minorBidi"/>
                <w:noProof/>
                <w:sz w:val="22"/>
                <w:szCs w:val="22"/>
                <w:lang w:val="en-GB" w:eastAsia="en-GB"/>
              </w:rPr>
              <w:tab/>
            </w:r>
            <w:r w:rsidR="00061D2B" w:rsidRPr="00897AA6">
              <w:rPr>
                <w:rStyle w:val="Hyperlink"/>
                <w:noProof/>
              </w:rPr>
              <w:t>EVALUATION</w:t>
            </w:r>
            <w:r w:rsidR="00061D2B">
              <w:rPr>
                <w:noProof/>
                <w:webHidden/>
              </w:rPr>
              <w:tab/>
            </w:r>
            <w:r w:rsidR="00061D2B">
              <w:rPr>
                <w:noProof/>
                <w:webHidden/>
              </w:rPr>
              <w:fldChar w:fldCharType="begin"/>
            </w:r>
            <w:r w:rsidR="00061D2B">
              <w:rPr>
                <w:noProof/>
                <w:webHidden/>
              </w:rPr>
              <w:instrText xml:space="preserve"> PAGEREF _Toc84357189 \h </w:instrText>
            </w:r>
            <w:r w:rsidR="00061D2B">
              <w:rPr>
                <w:noProof/>
                <w:webHidden/>
              </w:rPr>
            </w:r>
            <w:r w:rsidR="00061D2B">
              <w:rPr>
                <w:noProof/>
                <w:webHidden/>
              </w:rPr>
              <w:fldChar w:fldCharType="separate"/>
            </w:r>
            <w:r w:rsidR="00061D2B">
              <w:rPr>
                <w:noProof/>
                <w:webHidden/>
              </w:rPr>
              <w:t>34</w:t>
            </w:r>
            <w:r w:rsidR="00061D2B">
              <w:rPr>
                <w:noProof/>
                <w:webHidden/>
              </w:rPr>
              <w:fldChar w:fldCharType="end"/>
            </w:r>
          </w:hyperlink>
        </w:p>
        <w:p w14:paraId="15204BAA" w14:textId="1A8F7ED7" w:rsidR="00061D2B" w:rsidRDefault="00BC3FEA">
          <w:pPr>
            <w:pStyle w:val="TOC1"/>
            <w:tabs>
              <w:tab w:val="left" w:pos="440"/>
              <w:tab w:val="right" w:leader="dot" w:pos="9016"/>
            </w:tabs>
            <w:rPr>
              <w:rFonts w:asciiTheme="minorHAnsi" w:hAnsiTheme="minorHAnsi" w:cstheme="minorBidi"/>
              <w:noProof/>
              <w:sz w:val="22"/>
              <w:szCs w:val="22"/>
              <w:lang w:val="en-GB" w:eastAsia="en-GB"/>
            </w:rPr>
          </w:pPr>
          <w:hyperlink w:anchor="_Toc84357190" w:history="1">
            <w:r w:rsidR="00061D2B" w:rsidRPr="00897AA6">
              <w:rPr>
                <w:rStyle w:val="Hyperlink"/>
                <w:noProof/>
              </w:rPr>
              <w:t>6</w:t>
            </w:r>
            <w:r w:rsidR="00061D2B">
              <w:rPr>
                <w:rFonts w:asciiTheme="minorHAnsi" w:hAnsiTheme="minorHAnsi" w:cstheme="minorBidi"/>
                <w:noProof/>
                <w:sz w:val="22"/>
                <w:szCs w:val="22"/>
                <w:lang w:val="en-GB" w:eastAsia="en-GB"/>
              </w:rPr>
              <w:tab/>
            </w:r>
            <w:r w:rsidR="00061D2B" w:rsidRPr="00897AA6">
              <w:rPr>
                <w:rStyle w:val="Hyperlink"/>
                <w:noProof/>
              </w:rPr>
              <w:t>APPENDIX</w:t>
            </w:r>
            <w:r w:rsidR="00061D2B">
              <w:rPr>
                <w:noProof/>
                <w:webHidden/>
              </w:rPr>
              <w:tab/>
            </w:r>
            <w:r w:rsidR="00061D2B">
              <w:rPr>
                <w:noProof/>
                <w:webHidden/>
              </w:rPr>
              <w:fldChar w:fldCharType="begin"/>
            </w:r>
            <w:r w:rsidR="00061D2B">
              <w:rPr>
                <w:noProof/>
                <w:webHidden/>
              </w:rPr>
              <w:instrText xml:space="preserve"> PAGEREF _Toc84357190 \h </w:instrText>
            </w:r>
            <w:r w:rsidR="00061D2B">
              <w:rPr>
                <w:noProof/>
                <w:webHidden/>
              </w:rPr>
            </w:r>
            <w:r w:rsidR="00061D2B">
              <w:rPr>
                <w:noProof/>
                <w:webHidden/>
              </w:rPr>
              <w:fldChar w:fldCharType="separate"/>
            </w:r>
            <w:r w:rsidR="00061D2B">
              <w:rPr>
                <w:noProof/>
                <w:webHidden/>
              </w:rPr>
              <w:t>35</w:t>
            </w:r>
            <w:r w:rsidR="00061D2B">
              <w:rPr>
                <w:noProof/>
                <w:webHidden/>
              </w:rPr>
              <w:fldChar w:fldCharType="end"/>
            </w:r>
          </w:hyperlink>
        </w:p>
        <w:p w14:paraId="13037B26" w14:textId="78AA15B6" w:rsidR="00061D2B" w:rsidRDefault="00BC3FEA">
          <w:pPr>
            <w:pStyle w:val="TOC1"/>
            <w:tabs>
              <w:tab w:val="left" w:pos="440"/>
              <w:tab w:val="right" w:leader="dot" w:pos="9016"/>
            </w:tabs>
            <w:rPr>
              <w:rFonts w:asciiTheme="minorHAnsi" w:hAnsiTheme="minorHAnsi" w:cstheme="minorBidi"/>
              <w:noProof/>
              <w:sz w:val="22"/>
              <w:szCs w:val="22"/>
              <w:lang w:val="en-GB" w:eastAsia="en-GB"/>
            </w:rPr>
          </w:pPr>
          <w:hyperlink w:anchor="_Toc84357191" w:history="1">
            <w:r w:rsidR="00061D2B" w:rsidRPr="00897AA6">
              <w:rPr>
                <w:rStyle w:val="Hyperlink"/>
                <w:noProof/>
              </w:rPr>
              <w:t>7</w:t>
            </w:r>
            <w:r w:rsidR="00061D2B">
              <w:rPr>
                <w:rFonts w:asciiTheme="minorHAnsi" w:hAnsiTheme="minorHAnsi" w:cstheme="minorBidi"/>
                <w:noProof/>
                <w:sz w:val="22"/>
                <w:szCs w:val="22"/>
                <w:lang w:val="en-GB" w:eastAsia="en-GB"/>
              </w:rPr>
              <w:tab/>
            </w:r>
            <w:r w:rsidR="00061D2B" w:rsidRPr="00897AA6">
              <w:rPr>
                <w:rStyle w:val="Hyperlink"/>
                <w:noProof/>
              </w:rPr>
              <w:t>REFERENCES</w:t>
            </w:r>
            <w:r w:rsidR="00061D2B">
              <w:rPr>
                <w:noProof/>
                <w:webHidden/>
              </w:rPr>
              <w:tab/>
            </w:r>
            <w:r w:rsidR="00061D2B">
              <w:rPr>
                <w:noProof/>
                <w:webHidden/>
              </w:rPr>
              <w:fldChar w:fldCharType="begin"/>
            </w:r>
            <w:r w:rsidR="00061D2B">
              <w:rPr>
                <w:noProof/>
                <w:webHidden/>
              </w:rPr>
              <w:instrText xml:space="preserve"> PAGEREF _Toc84357191 \h </w:instrText>
            </w:r>
            <w:r w:rsidR="00061D2B">
              <w:rPr>
                <w:noProof/>
                <w:webHidden/>
              </w:rPr>
            </w:r>
            <w:r w:rsidR="00061D2B">
              <w:rPr>
                <w:noProof/>
                <w:webHidden/>
              </w:rPr>
              <w:fldChar w:fldCharType="separate"/>
            </w:r>
            <w:r w:rsidR="00061D2B">
              <w:rPr>
                <w:noProof/>
                <w:webHidden/>
              </w:rPr>
              <w:t>36</w:t>
            </w:r>
            <w:r w:rsidR="00061D2B">
              <w:rPr>
                <w:noProof/>
                <w:webHidden/>
              </w:rPr>
              <w:fldChar w:fldCharType="end"/>
            </w:r>
          </w:hyperlink>
        </w:p>
        <w:p w14:paraId="754BB2B8" w14:textId="079811BD"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BC3FEA"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4357172"/>
      <w:r w:rsidRPr="00A07CB3">
        <w:lastRenderedPageBreak/>
        <w:t>ANALYSIS</w:t>
      </w:r>
      <w:bookmarkEnd w:id="0"/>
    </w:p>
    <w:p w14:paraId="1E0C1F82" w14:textId="73A95EFE" w:rsidR="00233529" w:rsidRDefault="00233529" w:rsidP="00233529">
      <w:pPr>
        <w:pStyle w:val="Heading2"/>
      </w:pPr>
      <w:bookmarkStart w:id="1" w:name="_Toc84357173"/>
      <w:r>
        <w:t>Introduction</w:t>
      </w:r>
      <w:bookmarkEnd w:id="1"/>
    </w:p>
    <w:p w14:paraId="43AE2E62" w14:textId="77777777" w:rsidR="00233529" w:rsidRPr="00233529" w:rsidRDefault="00233529" w:rsidP="00233529"/>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3FFF76B4"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AA4E16" w:rsidRPr="00AA4E16">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4EA6B572"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AA4E16" w:rsidRPr="00AA4E16">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58562049"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4357174"/>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02403D5C"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AA4E16" w:rsidRPr="00AA4E16">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3904" behindDoc="0" locked="0" layoutInCell="1" allowOverlap="1" wp14:anchorId="2C8AEAB1" wp14:editId="050BEEBC">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1E4A6FC0"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4928" behindDoc="0" locked="0" layoutInCell="1" allowOverlap="1" wp14:anchorId="44F8654F" wp14:editId="35D25B51">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4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8000" behindDoc="0" locked="0" layoutInCell="1" allowOverlap="1" wp14:anchorId="7A98F6A2" wp14:editId="62061508">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6976" behindDoc="0" locked="0" layoutInCell="1" allowOverlap="1" wp14:anchorId="2A8444B0" wp14:editId="1E61AF3F">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9024" behindDoc="0" locked="0" layoutInCell="1" allowOverlap="1" wp14:anchorId="1CCFC5E9" wp14:editId="248CC779">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5952" behindDoc="0" locked="0" layoutInCell="1" allowOverlap="1" wp14:anchorId="5FB4D1A8" wp14:editId="47CD40A7">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6DA4EF53"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AA4E16" w:rsidRPr="00AA4E16">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51072" behindDoc="0" locked="0" layoutInCell="1" allowOverlap="1" wp14:anchorId="326D6767" wp14:editId="28361C63">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10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0048" behindDoc="0" locked="0" layoutInCell="1" allowOverlap="1" wp14:anchorId="0640B156" wp14:editId="3EEBD403">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7014963A"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AA4E16" w:rsidRPr="00AA4E16">
            <w:rPr>
              <w:noProof/>
              <w:color w:val="2F5496" w:themeColor="accent1" w:themeShade="BF"/>
            </w:rPr>
            <w:t>[10]</w:t>
          </w:r>
          <w:r w:rsidRPr="00E001DA">
            <w:rPr>
              <w:color w:val="2F5496" w:themeColor="accent1" w:themeShade="BF"/>
            </w:rPr>
            <w:fldChar w:fldCharType="end"/>
          </w:r>
        </w:sdtContent>
      </w:sdt>
    </w:p>
    <w:p w14:paraId="05A7E6FB" w14:textId="0FE5A95B"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52096" behindDoc="0" locked="0" layoutInCell="1" allowOverlap="1" wp14:anchorId="3AB3DC2A" wp14:editId="78314CF4">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2096"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3120" behindDoc="0" locked="0" layoutInCell="1" allowOverlap="1" wp14:anchorId="23CD03FF" wp14:editId="166232FD">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3120"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7CE25EED"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AA4E16" w:rsidRPr="00AA4E16">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7032E2CB" w:rsidR="006D1A11" w:rsidRDefault="002426AB" w:rsidP="006D1A11">
      <w:r>
        <w:rPr>
          <w:noProof/>
        </w:rPr>
        <mc:AlternateContent>
          <mc:Choice Requires="wpg">
            <w:drawing>
              <wp:anchor distT="0" distB="0" distL="114300" distR="114300" simplePos="0" relativeHeight="251654144" behindDoc="0" locked="0" layoutInCell="1" allowOverlap="1" wp14:anchorId="713E90F0" wp14:editId="504AE19C">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4144;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AA4E16" w:rsidRPr="00AA4E16">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9744" behindDoc="0" locked="0" layoutInCell="1" allowOverlap="1" wp14:anchorId="4E2890B4" wp14:editId="63BE055F">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9744;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685A8E47"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AA4E16" w:rsidRPr="00AA4E16">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81792" behindDoc="0" locked="0" layoutInCell="1" allowOverlap="1" wp14:anchorId="246C4C39" wp14:editId="0BE0F657">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5648" behindDoc="0" locked="0" layoutInCell="1" allowOverlap="1" wp14:anchorId="70CAD6CD" wp14:editId="50571F80">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2816" behindDoc="0" locked="0" layoutInCell="1" allowOverlap="1" wp14:anchorId="4FE3E90D" wp14:editId="39605EAC">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4864" behindDoc="0" locked="0" layoutInCell="1" allowOverlap="1" wp14:anchorId="0D4F7791" wp14:editId="411CB8E9">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7936" behindDoc="0" locked="0" layoutInCell="1" allowOverlap="1" wp14:anchorId="48E95541" wp14:editId="05EEA6FA">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5888" behindDoc="0" locked="0" layoutInCell="1" allowOverlap="1" wp14:anchorId="1321B9DE" wp14:editId="2F88809D">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4357175"/>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60288" behindDoc="0" locked="0" layoutInCell="1" allowOverlap="1" wp14:anchorId="6562551F" wp14:editId="22BADEE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60288"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4357176"/>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7216" behindDoc="0" locked="0" layoutInCell="1" allowOverlap="1" wp14:anchorId="12092749" wp14:editId="7607066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5168" behindDoc="0" locked="0" layoutInCell="1" allowOverlap="1" wp14:anchorId="6D5F0BBD" wp14:editId="068DBB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9264" behindDoc="0" locked="0" layoutInCell="1" allowOverlap="1" wp14:anchorId="6AF65E2D" wp14:editId="06627AC8">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9264;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4357177"/>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6432" behindDoc="0" locked="0" layoutInCell="1" allowOverlap="1" wp14:anchorId="286FED80" wp14:editId="0B0D05DA">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7456" behindDoc="0" locked="0" layoutInCell="1" allowOverlap="1" wp14:anchorId="2C7C8DE5" wp14:editId="0DA642B5">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9504" behindDoc="0" locked="0" layoutInCell="1" allowOverlap="1" wp14:anchorId="76C5A3AD" wp14:editId="3E59CA4F">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71552" behindDoc="0" locked="0" layoutInCell="1" allowOverlap="1" wp14:anchorId="3FA6BEF5" wp14:editId="15B30727">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1312" behindDoc="0" locked="0" layoutInCell="1" allowOverlap="1" wp14:anchorId="3C62C182" wp14:editId="10261D77">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8480" behindDoc="0" locked="0" layoutInCell="1" allowOverlap="1" wp14:anchorId="2B4FC3BA" wp14:editId="21451DD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4357178"/>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2880" behindDoc="0" locked="0" layoutInCell="1" allowOverlap="1" wp14:anchorId="1886DCC3" wp14:editId="7396C979">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5E5B79DF" id="Group 32" o:spid="_x0000_s1026" style="position:absolute;margin-left:0;margin-top:.55pt;width:484.8pt;height:287.8pt;z-index:251642880"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2336" behindDoc="0" locked="0" layoutInCell="1" allowOverlap="1" wp14:anchorId="7ABC0904" wp14:editId="7ABC1745">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62336"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CD5BD10">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4384" behindDoc="0" locked="0" layoutInCell="1" allowOverlap="1" wp14:anchorId="7C6BF7C9" wp14:editId="4EC2C031">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3360" behindDoc="0" locked="0" layoutInCell="1" allowOverlap="1" wp14:anchorId="7F74EE64" wp14:editId="2053E62E">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5408" behindDoc="0" locked="0" layoutInCell="1" allowOverlap="1" wp14:anchorId="046C65B9" wp14:editId="4DB22609">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BC3FEA" w:rsidP="008E72E5">
      <w:pPr>
        <w:rPr>
          <w:color w:val="FF0000"/>
        </w:rPr>
      </w:pPr>
      <w:hyperlink r:id="rId44"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BC3FEA" w:rsidP="008E72E5">
      <w:pPr>
        <w:rPr>
          <w:rStyle w:val="Hyperlink"/>
          <w:color w:val="FF0000"/>
        </w:rPr>
      </w:pPr>
      <w:hyperlink r:id="rId45"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1856" behindDoc="0" locked="0" layoutInCell="1" allowOverlap="1" wp14:anchorId="02D2C5EC" wp14:editId="466A115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0832" behindDoc="0" locked="0" layoutInCell="1" allowOverlap="1" wp14:anchorId="77AA2E1B" wp14:editId="6E2924C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6879A289" w14:textId="24A47C17" w:rsidR="00AC7FB2" w:rsidRPr="00431EE9" w:rsidRDefault="00AC7FB2" w:rsidP="00AC7FB2">
      <w:pPr>
        <w:pStyle w:val="Heading2"/>
        <w:rPr>
          <w:szCs w:val="24"/>
        </w:rPr>
      </w:pPr>
      <w:bookmarkStart w:id="7" w:name="_Toc84357179"/>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7598F2FF"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 and possibly Material You (Android 12+)</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8960" behindDoc="0" locked="0" layoutInCell="1" allowOverlap="1" wp14:anchorId="1B8A2DE9" wp14:editId="3B74DA22">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4357180"/>
      <w:r>
        <w:lastRenderedPageBreak/>
        <w:t>DESIGN</w:t>
      </w:r>
      <w:bookmarkEnd w:id="8"/>
    </w:p>
    <w:p w14:paraId="1DEC0156" w14:textId="6A65FCFA" w:rsidR="00D85B14" w:rsidRDefault="00D85B14" w:rsidP="00D85B14">
      <w:pPr>
        <w:pStyle w:val="Heading2"/>
      </w:pPr>
      <w:bookmarkStart w:id="9" w:name="_Toc84357181"/>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7152" behindDoc="0" locked="0" layoutInCell="1" allowOverlap="1" wp14:anchorId="06650B11" wp14:editId="14795BF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0F5A3EAB" w:rsidR="00D85B14" w:rsidRPr="00D85B14" w:rsidRDefault="00D85B14"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4357182"/>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CE11D4D">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0D1B51ED" w14:textId="4BFE5E97" w:rsidR="00630E91" w:rsidRDefault="00153FB2" w:rsidP="00153FB2">
      <w:pPr>
        <w:pStyle w:val="Caption"/>
      </w:pPr>
      <w:r>
        <w:t xml:space="preserve">Figure </w:t>
      </w:r>
      <w:r w:rsidR="00BC3FEA">
        <w:fldChar w:fldCharType="begin"/>
      </w:r>
      <w:r w:rsidR="00BC3FEA">
        <w:instrText xml:space="preserve"> SEQ Figure \* ARABIC </w:instrText>
      </w:r>
      <w:r w:rsidR="00BC3FEA">
        <w:fldChar w:fldCharType="separate"/>
      </w:r>
      <w:r w:rsidR="00B102BA">
        <w:rPr>
          <w:noProof/>
        </w:rPr>
        <w:t>1</w:t>
      </w:r>
      <w:r w:rsidR="00BC3FEA">
        <w:rPr>
          <w:noProof/>
        </w:rPr>
        <w:fldChar w:fldCharType="end"/>
      </w:r>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92032" behindDoc="0" locked="0" layoutInCell="1" allowOverlap="1" wp14:anchorId="4679AC6D" wp14:editId="2480B171">
            <wp:simplePos x="0" y="0"/>
            <wp:positionH relativeFrom="margin">
              <wp:align>center</wp:align>
            </wp:positionH>
            <wp:positionV relativeFrom="paragraph">
              <wp:posOffset>665480</wp:posOffset>
            </wp:positionV>
            <wp:extent cx="5429250" cy="4590512"/>
            <wp:effectExtent l="0" t="0" r="0" b="0"/>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6E8A9D24" w14:textId="77777777" w:rsidR="00063B8E" w:rsidRDefault="004474D6" w:rsidP="00A764D9">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527EF9">
        <w:tab/>
      </w:r>
    </w:p>
    <w:p w14:paraId="6E63D099" w14:textId="56952AAE" w:rsidR="00C37775" w:rsidRDefault="004014EA" w:rsidP="00A764D9">
      <w:r>
        <w:rPr>
          <w:noProof/>
        </w:rPr>
        <mc:AlternateContent>
          <mc:Choice Requires="wps">
            <w:drawing>
              <wp:anchor distT="91440" distB="91440" distL="114300" distR="114300" simplePos="0" relativeHeight="251691008" behindDoc="0" locked="0" layoutInCell="1" allowOverlap="1" wp14:anchorId="0F887385" wp14:editId="7E931667">
                <wp:simplePos x="0" y="0"/>
                <wp:positionH relativeFrom="margin">
                  <wp:align>center</wp:align>
                </wp:positionH>
                <wp:positionV relativeFrom="paragraph">
                  <wp:posOffset>70993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5.9pt;width:273.6pt;height:110.55pt;z-index:25169100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4000CC">
        <w:t>By calculating the magnitude of the resultant acceleration for each data point, we can then take comparisons of the data over time. This is done by the following equation:</w:t>
      </w:r>
    </w:p>
    <w:p w14:paraId="001E8A16" w14:textId="77777777" w:rsidR="00FC57D9" w:rsidRDefault="00FC57D9" w:rsidP="00C37775">
      <w:pPr>
        <w:rPr>
          <w:b/>
          <w:bCs/>
          <w:sz w:val="32"/>
          <w:szCs w:val="32"/>
          <w:u w:val="single"/>
        </w:rPr>
      </w:pPr>
    </w:p>
    <w:p w14:paraId="3536ABE9" w14:textId="56C68048" w:rsidR="002B5EF5" w:rsidRDefault="002B5EF5" w:rsidP="00EE6A87">
      <w:r>
        <w:rPr>
          <w:noProof/>
        </w:rPr>
        <w:lastRenderedPageBreak/>
        <mc:AlternateContent>
          <mc:Choice Requires="wps">
            <w:drawing>
              <wp:anchor distT="91440" distB="91440" distL="114300" distR="114300" simplePos="0" relativeHeight="251699200" behindDoc="0" locked="0" layoutInCell="1" allowOverlap="1" wp14:anchorId="6A0742F0" wp14:editId="08C527F7">
                <wp:simplePos x="0" y="0"/>
                <wp:positionH relativeFrom="margin">
                  <wp:align>center</wp:align>
                </wp:positionH>
                <wp:positionV relativeFrom="paragraph">
                  <wp:posOffset>8362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57D21C36"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Where a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and b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65.85pt;width:273.6pt;height:110.55pt;z-index:251699200;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" filled="f" stroked="f">
                <v:textbox style="mso-fit-shape-to-text:t">
                  <w:txbxContent>
                    <w:p w14:paraId="72DC87EE" w14:textId="57D21C36"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Where a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and b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t>acceleration in over a period of two data points, telling us how much acceleration goes in the direction of the 3 axes, relative to the two points in time</w:t>
      </w:r>
      <w:r w:rsidR="00DC490C">
        <w:t>.</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DA22E6D" w14:textId="5F86451A" w:rsidR="00883B65" w:rsidRDefault="00883B65" w:rsidP="00EE6A87">
      <w:r w:rsidRPr="00017CF2">
        <w:drawing>
          <wp:anchor distT="0" distB="0" distL="114300" distR="114300" simplePos="0" relativeHeight="251703296" behindDoc="0" locked="0" layoutInCell="1" allowOverlap="1" wp14:anchorId="2B2DB8DD" wp14:editId="1A4D941C">
            <wp:simplePos x="0" y="0"/>
            <wp:positionH relativeFrom="margin">
              <wp:align>left</wp:align>
            </wp:positionH>
            <wp:positionV relativeFrom="paragraph">
              <wp:posOffset>11430</wp:posOffset>
            </wp:positionV>
            <wp:extent cx="2619741" cy="2114845"/>
            <wp:effectExtent l="0" t="0" r="9525"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2619741" cy="2114845"/>
                    </a:xfrm>
                    <a:prstGeom prst="rect">
                      <a:avLst/>
                    </a:prstGeom>
                  </pic:spPr>
                </pic:pic>
              </a:graphicData>
            </a:graphic>
          </wp:anchor>
        </w:drawing>
      </w:r>
      <w:r w:rsidR="00CA0C0C">
        <w:t>Android has an easy solution in the onResume() function, where you can the sampling rate. There are 4 pre-set sampling rates: fastest, game, normal and UI. Appendix 3 entails my results from testing each individual delay types plotted on a graph. From this screenshot, we can see the variation between the file sizes and the sampling rates.</w:t>
      </w:r>
    </w:p>
    <w:p w14:paraId="349AF0EC" w14:textId="49E97EAB" w:rsidR="00D37156" w:rsidRDefault="00D37156" w:rsidP="00EE6A87"/>
    <w:p w14:paraId="4456E659" w14:textId="18C329D4" w:rsidR="00017CF2" w:rsidRDefault="00017CF2" w:rsidP="00EE6A87"/>
    <w:p w14:paraId="79A27F1E" w14:textId="63392776" w:rsidR="00017CF2" w:rsidRDefault="00017CF2" w:rsidP="00EE6A87"/>
    <w:p w14:paraId="3C8C968A" w14:textId="16DED014" w:rsidR="00017CF2" w:rsidRDefault="00017CF2" w:rsidP="00EE6A87"/>
    <w:p w14:paraId="5BEB833D" w14:textId="41072831" w:rsidR="00B40FDA" w:rsidRDefault="00B40FDA" w:rsidP="00EE6A87"/>
    <w:p w14:paraId="4A9DC8C6" w14:textId="77777777" w:rsidR="00CC4EB2" w:rsidRDefault="00CC4EB2" w:rsidP="00EE6A87"/>
    <w:p w14:paraId="130AFD68" w14:textId="2FCD64F5" w:rsidR="00883B65" w:rsidRDefault="00883B65" w:rsidP="00EE6A87"/>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01394912" w14:textId="650B541A" w:rsidR="003D084C" w:rsidRDefault="003D084C" w:rsidP="00C37775">
      <w:r>
        <w:rPr>
          <w:noProof/>
        </w:rPr>
        <w:lastRenderedPageBreak/>
        <mc:AlternateContent>
          <mc:Choice Requires="wpg">
            <w:drawing>
              <wp:anchor distT="0" distB="0" distL="114300" distR="114300" simplePos="0" relativeHeight="251696128" behindDoc="0" locked="0" layoutInCell="1" allowOverlap="1" wp14:anchorId="584F170E" wp14:editId="20677446">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5">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1" style="position:absolute;margin-left:0;margin-top:65.85pt;width:333.75pt;height:139.5pt;z-index:251696128;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">
                <v:shape id="Picture 58" o:spid="_x0000_s1062"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6" o:title="filter response curve" cropbottom="-1691f" cropright="33309f"/>
                </v:shape>
                <v:shape id="Text Box 59" o:spid="_x0000_s1063"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AA4E16" w:rsidRPr="00AA4E16">
            <w:rPr>
              <w:noProof/>
            </w:rPr>
            <w:t>[14]</w:t>
          </w:r>
          <w:r w:rsidR="00B05BBA">
            <w:fldChar w:fldCharType="end"/>
          </w:r>
        </w:sdtContent>
      </w:sdt>
    </w:p>
    <w:p w14:paraId="00BB4DE3" w14:textId="5AD0843E" w:rsidR="005A6086" w:rsidRDefault="009811C5" w:rsidP="00C37775">
      <w:r>
        <w:t xml:space="preserve">This filtering allows us to separate the acceleration into two components, the user’s </w:t>
      </w:r>
      <w:r w:rsidR="00B05BBA">
        <w:t>acceleration,</w:t>
      </w:r>
      <w:r>
        <w:t xml:space="preserve"> and the acceleration due to gravity</w:t>
      </w:r>
      <w:r w:rsidR="0023514E">
        <w:t>, then we can just analyse the acceleration caused by the user to calculate the number of steps.</w:t>
      </w:r>
    </w:p>
    <w:p w14:paraId="7858A771" w14:textId="4EA72354" w:rsidR="00730137" w:rsidRDefault="00730137" w:rsidP="00730137">
      <w:pPr>
        <w:rPr>
          <w:b/>
          <w:bCs/>
          <w:sz w:val="32"/>
          <w:szCs w:val="32"/>
          <w:u w:val="single"/>
        </w:rPr>
      </w:pPr>
      <w:r>
        <w:rPr>
          <w:b/>
          <w:bCs/>
          <w:sz w:val="32"/>
          <w:szCs w:val="32"/>
          <w:u w:val="single"/>
        </w:rPr>
        <w:t>Amplification of Peaks:</w:t>
      </w:r>
    </w:p>
    <w:p w14:paraId="7D032062" w14:textId="77777777" w:rsidR="00730137" w:rsidRPr="00FC57D9" w:rsidRDefault="00730137" w:rsidP="00730137">
      <w:pPr>
        <w:rPr>
          <w:b/>
          <w:bCs/>
          <w:sz w:val="32"/>
          <w:szCs w:val="32"/>
          <w:u w:val="single"/>
        </w:rPr>
      </w:pPr>
    </w:p>
    <w:p w14:paraId="0C6E1D29" w14:textId="77777777" w:rsidR="00D85B14" w:rsidRPr="00C37775" w:rsidRDefault="00D85B14" w:rsidP="00C37775"/>
    <w:p w14:paraId="6A67FFC8" w14:textId="0EA0BF41" w:rsidR="00612A38" w:rsidRDefault="005A6086" w:rsidP="00A764D9">
      <w:r>
        <w:tab/>
      </w:r>
      <w:r w:rsidR="00031706">
        <w:br w:type="page"/>
      </w:r>
    </w:p>
    <w:p w14:paraId="6AD6FEB4" w14:textId="540C9610" w:rsidR="00EE6A87" w:rsidRDefault="00EE6A87" w:rsidP="00EE6A87">
      <w:pPr>
        <w:rPr>
          <w:b/>
          <w:bCs/>
          <w:sz w:val="32"/>
          <w:szCs w:val="32"/>
          <w:u w:val="single"/>
        </w:rPr>
      </w:pPr>
      <w:r>
        <w:rPr>
          <w:b/>
          <w:bCs/>
          <w:sz w:val="32"/>
          <w:szCs w:val="32"/>
          <w:u w:val="single"/>
        </w:rPr>
        <w:lastRenderedPageBreak/>
        <w:t>Detection of Peaks:</w:t>
      </w:r>
    </w:p>
    <w:p w14:paraId="7C8FE5EA" w14:textId="5DA66A5A"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5E03E71F"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77777777" w:rsidR="005A7F00" w:rsidRDefault="005A7F00" w:rsidP="00A764D9"/>
    <w:p w14:paraId="12C6D602" w14:textId="3C7D449F" w:rsidR="00EE6A87" w:rsidRDefault="005A7F00" w:rsidP="00A764D9">
      <w:r>
        <w:rPr>
          <w:noProof/>
        </w:rPr>
        <w:drawing>
          <wp:inline distT="0" distB="0" distL="0" distR="0" wp14:anchorId="2CBE595C" wp14:editId="1D76F0D8">
            <wp:extent cx="4572000" cy="2743200"/>
            <wp:effectExtent l="0" t="0" r="0" b="0"/>
            <wp:docPr id="256" name="Chart 256">
              <a:extLst xmlns:a="http://schemas.openxmlformats.org/drawingml/2006/main">
                <a:ext uri="{FF2B5EF4-FFF2-40B4-BE49-F238E27FC236}">
                  <a16:creationId xmlns:a16="http://schemas.microsoft.com/office/drawing/2014/main" id="{0E0E712E-D310-47BA-B50C-FC2CF0363C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220E463A" w14:textId="18A8F5EA" w:rsidR="00EE6A87" w:rsidRDefault="00C64B3C" w:rsidP="00A764D9">
      <w:r>
        <w:br w:type="page"/>
      </w:r>
    </w:p>
    <w:p w14:paraId="39816432" w14:textId="3AB075DA" w:rsidR="00C36A04" w:rsidRDefault="008A2F8F" w:rsidP="008A2F8F">
      <w:pPr>
        <w:pStyle w:val="Heading2"/>
      </w:pPr>
      <w:bookmarkStart w:id="11" w:name="_Toc84357183"/>
      <w:r>
        <w:lastRenderedPageBreak/>
        <w:t>GPS Tracking</w:t>
      </w:r>
      <w:bookmarkEnd w:id="11"/>
    </w:p>
    <w:p w14:paraId="3CDE9736" w14:textId="425BD466" w:rsidR="00C36A04" w:rsidRDefault="00C36A04" w:rsidP="004E7650"/>
    <w:p w14:paraId="7A1A752F" w14:textId="640E980A" w:rsidR="00C36A04" w:rsidRDefault="00C64B3C" w:rsidP="004E7650">
      <w:r>
        <w:br w:type="page"/>
      </w:r>
    </w:p>
    <w:p w14:paraId="268040C6" w14:textId="62ECEF9D" w:rsidR="004E7650" w:rsidRDefault="004E7650" w:rsidP="004E7650">
      <w:pPr>
        <w:pStyle w:val="Heading2"/>
      </w:pPr>
      <w:bookmarkStart w:id="12" w:name="_Toc84357184"/>
      <w:r>
        <w:lastRenderedPageBreak/>
        <w:t>Computer Vision and MLKit Library</w:t>
      </w:r>
      <w:bookmarkEnd w:id="12"/>
    </w:p>
    <w:p w14:paraId="276C2523" w14:textId="77777777" w:rsidR="004E7650" w:rsidRPr="004E7650" w:rsidRDefault="004E7650" w:rsidP="004E7650"/>
    <w:p w14:paraId="4FF90C74" w14:textId="205FA0D3" w:rsidR="00C10DE0" w:rsidRDefault="00C64B3C" w:rsidP="00C10DE0">
      <w:r>
        <w:br w:type="page"/>
      </w:r>
    </w:p>
    <w:p w14:paraId="77909900" w14:textId="4BA79526" w:rsidR="00FD18E3" w:rsidRDefault="0063495C" w:rsidP="0063495C">
      <w:pPr>
        <w:pStyle w:val="Heading2"/>
      </w:pPr>
      <w:bookmarkStart w:id="13" w:name="_Toc84357185"/>
      <w:r>
        <w:lastRenderedPageBreak/>
        <w:t>Database Design</w:t>
      </w:r>
      <w:bookmarkEnd w:id="13"/>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700224" behindDoc="0" locked="0" layoutInCell="1" allowOverlap="1" wp14:anchorId="2F505363" wp14:editId="71A04D08">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4FC92118" w14:textId="72077998" w:rsidR="00B102BA" w:rsidRDefault="00B102BA" w:rsidP="00C10DE0"/>
    <w:p w14:paraId="23D0C14B" w14:textId="1A942481" w:rsidR="00B102BA" w:rsidRDefault="00B102BA" w:rsidP="00C10DE0"/>
    <w:p w14:paraId="40491C90" w14:textId="4FD9A6E4" w:rsidR="00B102BA" w:rsidRDefault="00B102BA" w:rsidP="00C10DE0"/>
    <w:p w14:paraId="6BE445DA" w14:textId="421283AE" w:rsidR="00B102BA" w:rsidRDefault="00B102BA" w:rsidP="00C10DE0">
      <w:r>
        <w:rPr>
          <w:noProof/>
        </w:rPr>
        <mc:AlternateContent>
          <mc:Choice Requires="wps">
            <w:drawing>
              <wp:anchor distT="0" distB="0" distL="114300" distR="114300" simplePos="0" relativeHeight="251702272" behindDoc="0" locked="0" layoutInCell="1" allowOverlap="1" wp14:anchorId="3637133A" wp14:editId="6D74E925">
                <wp:simplePos x="0" y="0"/>
                <wp:positionH relativeFrom="margin">
                  <wp:align>left</wp:align>
                </wp:positionH>
                <wp:positionV relativeFrom="paragraph">
                  <wp:posOffset>11430</wp:posOffset>
                </wp:positionV>
                <wp:extent cx="3438525" cy="409575"/>
                <wp:effectExtent l="0" t="0" r="9525" b="9525"/>
                <wp:wrapSquare wrapText="bothSides"/>
                <wp:docPr id="258" name="Text Box 258"/>
                <wp:cNvGraphicFramePr/>
                <a:graphic xmlns:a="http://schemas.openxmlformats.org/drawingml/2006/main">
                  <a:graphicData uri="http://schemas.microsoft.com/office/word/2010/wordprocessingShape">
                    <wps:wsp>
                      <wps:cNvSpPr txBox="1"/>
                      <wps:spPr>
                        <a:xfrm>
                          <a:off x="0" y="0"/>
                          <a:ext cx="3438525" cy="409575"/>
                        </a:xfrm>
                        <a:prstGeom prst="rect">
                          <a:avLst/>
                        </a:prstGeom>
                        <a:solidFill>
                          <a:prstClr val="white"/>
                        </a:solidFill>
                        <a:ln>
                          <a:noFill/>
                        </a:ln>
                      </wps:spPr>
                      <wps:txbx>
                        <w:txbxContent>
                          <w:p w14:paraId="2076E379" w14:textId="065190C1" w:rsidR="00B102BA" w:rsidRPr="00D00E0C" w:rsidRDefault="00B102BA" w:rsidP="00B102BA">
                            <w:pPr>
                              <w:pStyle w:val="Caption"/>
                              <w:rPr>
                                <w:noProof/>
                                <w:sz w:val="24"/>
                                <w:szCs w:val="24"/>
                              </w:rPr>
                            </w:pPr>
                            <w:r w:rsidRPr="004861B0">
                              <w:t>https://www.automationmission.com/2021/01/17/net-tcplistener-accepting-multiple-client-conne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37133A" id="Text Box 258" o:spid="_x0000_s1064" type="#_x0000_t202" style="position:absolute;margin-left:0;margin-top:.9pt;width:270.75pt;height:32.25pt;z-index:2517022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" stroked="f">
                <v:textbox inset="0,0,0,0">
                  <w:txbxContent>
                    <w:p w14:paraId="2076E379" w14:textId="065190C1" w:rsidR="00B102BA" w:rsidRPr="00D00E0C" w:rsidRDefault="00B102BA" w:rsidP="00B102BA">
                      <w:pPr>
                        <w:pStyle w:val="Caption"/>
                        <w:rPr>
                          <w:noProof/>
                          <w:sz w:val="24"/>
                          <w:szCs w:val="24"/>
                        </w:rPr>
                      </w:pPr>
                      <w:r w:rsidRPr="004861B0">
                        <w:t>https://www.automationmission.com/2021/01/17/net-tcplistener-accepting-multiple-client-connections/</w:t>
                      </w:r>
                    </w:p>
                  </w:txbxContent>
                </v:textbox>
                <w10:wrap type="square" anchorx="margin"/>
              </v:shape>
            </w:pict>
          </mc:Fallback>
        </mc:AlternateContent>
      </w:r>
    </w:p>
    <w:p w14:paraId="78ADF8E7" w14:textId="77777777" w:rsidR="00B102BA" w:rsidRDefault="00B102BA" w:rsidP="00C10DE0"/>
    <w:p w14:paraId="75BE9C07" w14:textId="7F8C565E" w:rsidR="00C64B3C" w:rsidRDefault="005A7E32" w:rsidP="00C10DE0">
      <w:pPr>
        <w:rPr>
          <w:b/>
          <w:bCs/>
          <w:sz w:val="32"/>
          <w:szCs w:val="32"/>
          <w:u w:val="single"/>
        </w:rPr>
      </w:pPr>
      <w:r>
        <w:rPr>
          <w:b/>
          <w:bCs/>
          <w:sz w:val="32"/>
          <w:szCs w:val="32"/>
          <w:u w:val="single"/>
        </w:rPr>
        <w:t>Quick Overview of the data i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31ECBAE8" w:rsidR="005A7E32" w:rsidRDefault="005A7E32" w:rsidP="005A7E32">
      <w:pPr>
        <w:pStyle w:val="ListParagraph"/>
        <w:numPr>
          <w:ilvl w:val="0"/>
          <w:numId w:val="20"/>
        </w:numPr>
      </w:pPr>
      <w:r>
        <w:t>User (Person using the app)</w:t>
      </w:r>
    </w:p>
    <w:p w14:paraId="61CB29F9" w14:textId="0D73A001" w:rsidR="005A7E32" w:rsidRPr="00F56EC8" w:rsidRDefault="005A7E32" w:rsidP="005A7E32">
      <w:pPr>
        <w:pStyle w:val="ListParagraph"/>
        <w:numPr>
          <w:ilvl w:val="0"/>
          <w:numId w:val="20"/>
        </w:numPr>
      </w:pPr>
      <w:r>
        <w:t>Exercise</w:t>
      </w:r>
    </w:p>
    <w:p w14:paraId="4B442ECE" w14:textId="2E8A1E10" w:rsidR="00B102BA" w:rsidRDefault="0009369F" w:rsidP="00C10DE0">
      <w:r>
        <w:t>Further data about the</w:t>
      </w:r>
      <w:r w:rsidR="003B494C">
        <w:t xml:space="preserve"> user:</w:t>
      </w:r>
    </w:p>
    <w:p w14:paraId="01B010C9" w14:textId="2B971B38" w:rsidR="003B494C" w:rsidRDefault="003B494C" w:rsidP="003B494C">
      <w:pPr>
        <w:pStyle w:val="ListParagraph"/>
        <w:numPr>
          <w:ilvl w:val="0"/>
          <w:numId w:val="21"/>
        </w:numPr>
      </w:pPr>
      <w:r>
        <w:t>User’s personal information</w:t>
      </w:r>
    </w:p>
    <w:p w14:paraId="1BDBE276" w14:textId="6BAC4B27" w:rsidR="003B494C" w:rsidRDefault="003B494C" w:rsidP="003B494C">
      <w:pPr>
        <w:pStyle w:val="ListParagraph"/>
        <w:numPr>
          <w:ilvl w:val="0"/>
          <w:numId w:val="21"/>
        </w:numPr>
      </w:pPr>
      <w:r>
        <w:t>User’s exercise history</w:t>
      </w:r>
    </w:p>
    <w:p w14:paraId="4BCC06F6" w14:textId="40D2940E"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0DA93738" w14:textId="77777777" w:rsidR="00222A88" w:rsidRDefault="00222A88" w:rsidP="00C10DE0">
      <w:pPr>
        <w:rPr>
          <w:b/>
          <w:bCs/>
          <w:sz w:val="32"/>
          <w:szCs w:val="32"/>
          <w:u w:val="single"/>
        </w:rPr>
      </w:pPr>
      <w:r>
        <w:rPr>
          <w:b/>
          <w:bCs/>
          <w:sz w:val="32"/>
          <w:szCs w:val="32"/>
          <w:u w:val="single"/>
        </w:rPr>
        <w:t>Android Implementation:</w:t>
      </w:r>
    </w:p>
    <w:p w14:paraId="43EA91A2" w14:textId="77777777" w:rsidR="00222A88" w:rsidRDefault="00222A88" w:rsidP="00C10DE0">
      <w:pPr>
        <w:rPr>
          <w:b/>
          <w:bCs/>
          <w:sz w:val="32"/>
          <w:szCs w:val="32"/>
          <w:u w:val="single"/>
        </w:rPr>
      </w:pPr>
    </w:p>
    <w:p w14:paraId="29ED4D5A" w14:textId="77777777" w:rsidR="00222A88" w:rsidRDefault="00222A88" w:rsidP="00C10DE0">
      <w:pPr>
        <w:rPr>
          <w:b/>
          <w:bCs/>
          <w:sz w:val="32"/>
          <w:szCs w:val="32"/>
          <w:u w:val="single"/>
        </w:rPr>
      </w:pPr>
    </w:p>
    <w:p w14:paraId="6C844DBB" w14:textId="77777777" w:rsidR="00222A88" w:rsidRDefault="00222A88" w:rsidP="00C10DE0">
      <w:pPr>
        <w:rPr>
          <w:b/>
          <w:bCs/>
          <w:sz w:val="32"/>
          <w:szCs w:val="32"/>
          <w:u w:val="single"/>
        </w:rPr>
      </w:pPr>
    </w:p>
    <w:p w14:paraId="4DFF792C" w14:textId="6676B5F6" w:rsidR="00B72230" w:rsidRDefault="00C64B3C" w:rsidP="00C10DE0">
      <w:r>
        <w:br w:type="page"/>
      </w:r>
    </w:p>
    <w:p w14:paraId="44BA8ACC" w14:textId="121E2FC4" w:rsidR="00B72230" w:rsidRDefault="00B72230" w:rsidP="00B72230">
      <w:pPr>
        <w:pStyle w:val="Heading2"/>
      </w:pPr>
      <w:bookmarkStart w:id="14" w:name="_Toc84357186"/>
      <w:r>
        <w:lastRenderedPageBreak/>
        <w:t>User Interface Design</w:t>
      </w:r>
      <w:bookmarkEnd w:id="14"/>
    </w:p>
    <w:p w14:paraId="00A4F685" w14:textId="201522B1" w:rsidR="00FD18E3" w:rsidRDefault="00FD18E3" w:rsidP="00C10DE0"/>
    <w:p w14:paraId="79BA496A" w14:textId="7A9F5D71" w:rsidR="00FD18E3" w:rsidRDefault="00612A38" w:rsidP="00C10DE0">
      <w:r>
        <w:br w:type="page"/>
      </w:r>
    </w:p>
    <w:p w14:paraId="5D53BADD" w14:textId="2F928289" w:rsidR="00FD18E3" w:rsidRPr="00FE43C4" w:rsidRDefault="00FE43C4" w:rsidP="00FE43C4">
      <w:pPr>
        <w:pStyle w:val="Heading1"/>
        <w:rPr>
          <w:sz w:val="72"/>
          <w:szCs w:val="28"/>
        </w:rPr>
      </w:pPr>
      <w:bookmarkStart w:id="15" w:name="_Toc84357187"/>
      <w:r w:rsidRPr="00FE43C4">
        <w:rPr>
          <w:sz w:val="72"/>
          <w:szCs w:val="28"/>
        </w:rPr>
        <w:lastRenderedPageBreak/>
        <w:t>TECHNICAL SOLUTION</w:t>
      </w:r>
      <w:bookmarkEnd w:id="15"/>
    </w:p>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59E50076" w14:textId="77777777" w:rsidR="00246091" w:rsidRDefault="00246091" w:rsidP="00C10DE0"/>
    <w:p w14:paraId="32033489" w14:textId="77777777" w:rsidR="00071F82" w:rsidRDefault="00071F82" w:rsidP="00C10DE0"/>
    <w:p w14:paraId="56BDB86C" w14:textId="77777777" w:rsidR="00071F82" w:rsidRDefault="00071F82" w:rsidP="00C10DE0"/>
    <w:p w14:paraId="3A9C6699" w14:textId="77777777" w:rsidR="00071F82" w:rsidRDefault="00071F82" w:rsidP="00C10DE0"/>
    <w:p w14:paraId="5A6D5CAD" w14:textId="77777777" w:rsidR="00071F82" w:rsidRDefault="00071F82" w:rsidP="00C10DE0"/>
    <w:p w14:paraId="1BB4ECBD" w14:textId="77777777" w:rsidR="00071F82" w:rsidRDefault="00071F82" w:rsidP="00C10DE0"/>
    <w:p w14:paraId="7ACCC05A" w14:textId="77777777" w:rsidR="00071F82" w:rsidRDefault="00071F82" w:rsidP="00C10DE0"/>
    <w:p w14:paraId="37293055" w14:textId="77777777" w:rsidR="00071F82" w:rsidRDefault="00071F82" w:rsidP="00C10DE0"/>
    <w:p w14:paraId="486D27C8" w14:textId="77777777" w:rsidR="00071F82" w:rsidRDefault="00071F82" w:rsidP="00C10DE0"/>
    <w:p w14:paraId="61C31E06" w14:textId="77777777" w:rsidR="00071F82" w:rsidRDefault="00071F82" w:rsidP="00C10DE0"/>
    <w:p w14:paraId="2AF8FE96" w14:textId="77777777" w:rsidR="00071F82" w:rsidRDefault="00071F82" w:rsidP="00C10DE0"/>
    <w:p w14:paraId="4408931E" w14:textId="77777777" w:rsidR="00071F82" w:rsidRDefault="00071F82" w:rsidP="00C10DE0"/>
    <w:p w14:paraId="6FBA27FA" w14:textId="77777777" w:rsidR="00071F82" w:rsidRDefault="00071F82" w:rsidP="00C10DE0"/>
    <w:p w14:paraId="38461147" w14:textId="77777777" w:rsidR="00071F82" w:rsidRDefault="00071F82" w:rsidP="00C10DE0"/>
    <w:p w14:paraId="0852F473" w14:textId="77777777" w:rsidR="00071F82" w:rsidRDefault="00071F82" w:rsidP="00C10DE0"/>
    <w:p w14:paraId="395FBA2A" w14:textId="77777777" w:rsidR="00071F82" w:rsidRDefault="00071F82" w:rsidP="00C10DE0"/>
    <w:p w14:paraId="48347DC9" w14:textId="77777777" w:rsidR="00071F82" w:rsidRDefault="00071F82" w:rsidP="00C10DE0"/>
    <w:p w14:paraId="11522CFE" w14:textId="77777777" w:rsidR="00071F82" w:rsidRDefault="00071F82" w:rsidP="00C10DE0"/>
    <w:p w14:paraId="1BEF0D0C" w14:textId="77777777" w:rsidR="00071F82" w:rsidRDefault="00071F82" w:rsidP="00C10DE0"/>
    <w:p w14:paraId="3735DD27" w14:textId="77777777" w:rsidR="00071F82" w:rsidRDefault="00071F82" w:rsidP="00C10DE0"/>
    <w:p w14:paraId="2236F0F8" w14:textId="77777777" w:rsidR="00071F82" w:rsidRDefault="00071F82" w:rsidP="00C10DE0"/>
    <w:p w14:paraId="42A7CF32" w14:textId="77777777" w:rsidR="00071F82" w:rsidRDefault="00071F82" w:rsidP="00071F82">
      <w:pPr>
        <w:pStyle w:val="Heading1"/>
      </w:pPr>
      <w:bookmarkStart w:id="16" w:name="_Toc84357188"/>
      <w:r>
        <w:lastRenderedPageBreak/>
        <w:t>TESTING</w:t>
      </w:r>
      <w:bookmarkEnd w:id="16"/>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69"/>
          <w:headerReference w:type="default" r:id="rId70"/>
          <w:footerReference w:type="even" r:id="rId71"/>
          <w:footerReference w:type="default" r:id="rId72"/>
          <w:headerReference w:type="first" r:id="rId73"/>
          <w:pgSz w:w="11906" w:h="16838"/>
          <w:pgMar w:top="1440" w:right="1440" w:bottom="1440" w:left="1440" w:header="708" w:footer="708" w:gutter="0"/>
          <w:cols w:space="708"/>
          <w:docGrid w:linePitch="360"/>
        </w:sectPr>
      </w:pPr>
      <w:bookmarkStart w:id="17" w:name="_Toc84357189"/>
      <w:r>
        <w:lastRenderedPageBreak/>
        <w:t>EVALUATION</w:t>
      </w:r>
      <w:bookmarkEnd w:id="17"/>
    </w:p>
    <w:p w14:paraId="413A8ED8" w14:textId="75DB18C2" w:rsidR="00246091" w:rsidRDefault="00246091" w:rsidP="00246091">
      <w:pPr>
        <w:pStyle w:val="Heading1"/>
      </w:pPr>
      <w:bookmarkStart w:id="18" w:name="_Toc84357190"/>
      <w:r>
        <w:lastRenderedPageBreak/>
        <w:t>A</w:t>
      </w:r>
      <w:r w:rsidR="00287A96">
        <w:t>PPENDIX</w:t>
      </w:r>
      <w:bookmarkEnd w:id="18"/>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3600" behindDoc="0" locked="0" layoutInCell="1" allowOverlap="1" wp14:anchorId="568E444D" wp14:editId="0E852BC2">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65" type="#_x0000_t202" style="position:absolute;left:0;text-align:left;margin-left:398.8pt;margin-top:23pt;width:450pt;height:220.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SAmVg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os4PRwVGVF9TPE8jSMW3DyukVB&#10;NyLEe+ExXxABOxPvcDSakIz2Fmcb8j//5k94tB1RzjrMa8XDj63wijP91WIgziZHR2nA8+VodjLF&#10;xb+NrN5G7NZcElSaYDudzGbCRz2ajSfzhNVapqwICSuRu+JxNC/jsEVYTamWywzCSDsRb+yDk4k6&#10;iZfa9dg/Ce/2PY0Yh1saJ1vM37V2wA6yL7eRmjb3PQk9qLrXH+uQG7df3bRvb+8Z9foHs/gF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HfBICZ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18B942E7" w:rsidR="00883B65" w:rsidRDefault="00CC4EB2" w:rsidP="00883B65">
      <w:pPr>
        <w:pStyle w:val="Heading4"/>
      </w:pPr>
      <w:r>
        <w:rPr>
          <w:noProof/>
        </w:rPr>
        <w:lastRenderedPageBreak/>
        <w:drawing>
          <wp:anchor distT="0" distB="0" distL="114300" distR="114300" simplePos="0" relativeHeight="251709440" behindDoc="0" locked="0" layoutInCell="1" allowOverlap="1" wp14:anchorId="2313A23C" wp14:editId="1648549D">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anchor>
        </w:drawing>
      </w:r>
      <w:r>
        <w:rPr>
          <w:noProof/>
        </w:rPr>
        <w:drawing>
          <wp:anchor distT="0" distB="0" distL="114300" distR="114300" simplePos="0" relativeHeight="251708416" behindDoc="0" locked="0" layoutInCell="1" allowOverlap="1" wp14:anchorId="491E7D3F" wp14:editId="4665DDF9">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14:sizeRelH relativeFrom="margin">
              <wp14:pctWidth>0</wp14:pctWidth>
            </wp14:sizeRelH>
            <wp14:sizeRelV relativeFrom="margin">
              <wp14:pctHeight>0</wp14:pctHeight>
            </wp14:sizeRelV>
          </wp:anchor>
        </w:drawing>
      </w:r>
      <w:r w:rsidR="00883B65">
        <w:t>Results of different sampling rate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3536" behindDoc="0" locked="0" layoutInCell="1" allowOverlap="1" wp14:anchorId="6A249BC7" wp14:editId="3D194AD6">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1488" behindDoc="0" locked="0" layoutInCell="1" allowOverlap="1" wp14:anchorId="68CAFC3A" wp14:editId="19957F23">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14:sizeRelH relativeFrom="margin">
              <wp14:pctWidth>0</wp14:pctWidth>
            </wp14:sizeRelH>
            <wp14:sizeRelV relativeFrom="margin">
              <wp14:pctHeight>0</wp14:pctHeight>
            </wp14:sizeRelV>
          </wp:anchor>
        </w:drawing>
      </w:r>
    </w:p>
    <w:p w14:paraId="1780F164" w14:textId="2DE3D6EE" w:rsidR="00853080" w:rsidRDefault="00853080" w:rsidP="008E72E5"/>
    <w:p w14:paraId="48D30689" w14:textId="6AB8C372" w:rsidR="00853080" w:rsidRDefault="00853080" w:rsidP="008E72E5">
      <w:r>
        <w:br w:type="page"/>
      </w:r>
    </w:p>
    <w:bookmarkStart w:id="19" w:name="_Toc84357191"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9"/>
        </w:p>
        <w:sdt>
          <w:sdtPr>
            <w:id w:val="-573587230"/>
            <w:bibliography/>
          </w:sdtPr>
          <w:sdtEndPr/>
          <w:sdtContent>
            <w:p w14:paraId="722AFD68" w14:textId="77777777" w:rsidR="00AA4E16"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0"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AA4E16" w14:paraId="7AB76BAD" w14:textId="77777777">
                <w:trPr>
                  <w:divId w:val="1595432391"/>
                  <w:tblCellSpacing w:w="15" w:type="dxa"/>
                </w:trPr>
                <w:tc>
                  <w:tcPr>
                    <w:tcW w:w="50" w:type="pct"/>
                    <w:hideMark/>
                  </w:tcPr>
                  <w:p w14:paraId="3EFF0F35" w14:textId="592B6E15" w:rsidR="00AA4E16" w:rsidRDefault="00AA4E16">
                    <w:pPr>
                      <w:pStyle w:val="Bibliography"/>
                      <w:rPr>
                        <w:noProof/>
                      </w:rPr>
                    </w:pPr>
                    <w:r>
                      <w:rPr>
                        <w:noProof/>
                      </w:rPr>
                      <w:t xml:space="preserve">[1] </w:t>
                    </w:r>
                  </w:p>
                </w:tc>
                <w:tc>
                  <w:tcPr>
                    <w:tcW w:w="0" w:type="auto"/>
                    <w:hideMark/>
                  </w:tcPr>
                  <w:p w14:paraId="59F72E48" w14:textId="77777777" w:rsidR="00AA4E16" w:rsidRDefault="00AA4E16">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AA4E16" w14:paraId="259DE52D" w14:textId="77777777">
                <w:trPr>
                  <w:divId w:val="1595432391"/>
                  <w:tblCellSpacing w:w="15" w:type="dxa"/>
                </w:trPr>
                <w:tc>
                  <w:tcPr>
                    <w:tcW w:w="50" w:type="pct"/>
                    <w:hideMark/>
                  </w:tcPr>
                  <w:p w14:paraId="69AABEC9" w14:textId="77777777" w:rsidR="00AA4E16" w:rsidRDefault="00AA4E16">
                    <w:pPr>
                      <w:pStyle w:val="Bibliography"/>
                      <w:rPr>
                        <w:noProof/>
                      </w:rPr>
                    </w:pPr>
                    <w:r>
                      <w:rPr>
                        <w:noProof/>
                      </w:rPr>
                      <w:t xml:space="preserve">[2] </w:t>
                    </w:r>
                  </w:p>
                </w:tc>
                <w:tc>
                  <w:tcPr>
                    <w:tcW w:w="0" w:type="auto"/>
                    <w:hideMark/>
                  </w:tcPr>
                  <w:p w14:paraId="5666176F" w14:textId="77777777" w:rsidR="00AA4E16" w:rsidRDefault="00AA4E16">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AA4E16" w14:paraId="1AB7D557" w14:textId="77777777">
                <w:trPr>
                  <w:divId w:val="1595432391"/>
                  <w:tblCellSpacing w:w="15" w:type="dxa"/>
                </w:trPr>
                <w:tc>
                  <w:tcPr>
                    <w:tcW w:w="50" w:type="pct"/>
                    <w:hideMark/>
                  </w:tcPr>
                  <w:p w14:paraId="356DBFBF" w14:textId="77777777" w:rsidR="00AA4E16" w:rsidRDefault="00AA4E16">
                    <w:pPr>
                      <w:pStyle w:val="Bibliography"/>
                      <w:rPr>
                        <w:noProof/>
                      </w:rPr>
                    </w:pPr>
                    <w:r>
                      <w:rPr>
                        <w:noProof/>
                      </w:rPr>
                      <w:t xml:space="preserve">[3] </w:t>
                    </w:r>
                  </w:p>
                </w:tc>
                <w:tc>
                  <w:tcPr>
                    <w:tcW w:w="0" w:type="auto"/>
                    <w:hideMark/>
                  </w:tcPr>
                  <w:p w14:paraId="4E61D867" w14:textId="77777777" w:rsidR="00AA4E16" w:rsidRDefault="00AA4E16">
                    <w:pPr>
                      <w:pStyle w:val="Bibliography"/>
                      <w:rPr>
                        <w:noProof/>
                      </w:rPr>
                    </w:pPr>
                    <w:r>
                      <w:rPr>
                        <w:noProof/>
                      </w:rPr>
                      <w:t>GOV.UK, “Physical Activity,” [Online]. Available: https://www.ethnicity-facts-figures.service.gov.uk/health/diet-and-exercise/physical-activity/latest. [Accessed 30 July 2021].</w:t>
                    </w:r>
                  </w:p>
                </w:tc>
              </w:tr>
              <w:tr w:rsidR="00AA4E16" w14:paraId="4009883B" w14:textId="77777777">
                <w:trPr>
                  <w:divId w:val="1595432391"/>
                  <w:tblCellSpacing w:w="15" w:type="dxa"/>
                </w:trPr>
                <w:tc>
                  <w:tcPr>
                    <w:tcW w:w="50" w:type="pct"/>
                    <w:hideMark/>
                  </w:tcPr>
                  <w:p w14:paraId="19802FFE" w14:textId="77777777" w:rsidR="00AA4E16" w:rsidRDefault="00AA4E16">
                    <w:pPr>
                      <w:pStyle w:val="Bibliography"/>
                      <w:rPr>
                        <w:noProof/>
                      </w:rPr>
                    </w:pPr>
                    <w:r>
                      <w:rPr>
                        <w:noProof/>
                      </w:rPr>
                      <w:t xml:space="preserve">[4] </w:t>
                    </w:r>
                  </w:p>
                </w:tc>
                <w:tc>
                  <w:tcPr>
                    <w:tcW w:w="0" w:type="auto"/>
                    <w:hideMark/>
                  </w:tcPr>
                  <w:p w14:paraId="65BDDE64" w14:textId="77777777" w:rsidR="00AA4E16" w:rsidRDefault="00AA4E16">
                    <w:pPr>
                      <w:pStyle w:val="Bibliography"/>
                      <w:rPr>
                        <w:noProof/>
                      </w:rPr>
                    </w:pPr>
                    <w:r>
                      <w:rPr>
                        <w:noProof/>
                      </w:rPr>
                      <w:t>“staista,” [Online]. Available: https://www.statista.com/statistics/956297/ownership-of-smartphones-uk/. [Accessed 30 July 2021].</w:t>
                    </w:r>
                  </w:p>
                </w:tc>
              </w:tr>
              <w:tr w:rsidR="00AA4E16" w14:paraId="6DCDB115" w14:textId="77777777">
                <w:trPr>
                  <w:divId w:val="1595432391"/>
                  <w:tblCellSpacing w:w="15" w:type="dxa"/>
                </w:trPr>
                <w:tc>
                  <w:tcPr>
                    <w:tcW w:w="50" w:type="pct"/>
                    <w:hideMark/>
                  </w:tcPr>
                  <w:p w14:paraId="48BC1A79" w14:textId="77777777" w:rsidR="00AA4E16" w:rsidRDefault="00AA4E16">
                    <w:pPr>
                      <w:pStyle w:val="Bibliography"/>
                      <w:rPr>
                        <w:noProof/>
                      </w:rPr>
                    </w:pPr>
                    <w:r>
                      <w:rPr>
                        <w:noProof/>
                      </w:rPr>
                      <w:t xml:space="preserve">[5] </w:t>
                    </w:r>
                  </w:p>
                </w:tc>
                <w:tc>
                  <w:tcPr>
                    <w:tcW w:w="0" w:type="auto"/>
                    <w:hideMark/>
                  </w:tcPr>
                  <w:p w14:paraId="73506208" w14:textId="77777777" w:rsidR="00AA4E16" w:rsidRDefault="00AA4E16">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AA4E16" w14:paraId="3E503B13" w14:textId="77777777">
                <w:trPr>
                  <w:divId w:val="1595432391"/>
                  <w:tblCellSpacing w:w="15" w:type="dxa"/>
                </w:trPr>
                <w:tc>
                  <w:tcPr>
                    <w:tcW w:w="50" w:type="pct"/>
                    <w:hideMark/>
                  </w:tcPr>
                  <w:p w14:paraId="070F6D4A" w14:textId="77777777" w:rsidR="00AA4E16" w:rsidRDefault="00AA4E16">
                    <w:pPr>
                      <w:pStyle w:val="Bibliography"/>
                      <w:rPr>
                        <w:noProof/>
                      </w:rPr>
                    </w:pPr>
                    <w:r>
                      <w:rPr>
                        <w:noProof/>
                      </w:rPr>
                      <w:t xml:space="preserve">[6] </w:t>
                    </w:r>
                  </w:p>
                </w:tc>
                <w:tc>
                  <w:tcPr>
                    <w:tcW w:w="0" w:type="auto"/>
                    <w:hideMark/>
                  </w:tcPr>
                  <w:p w14:paraId="75E070B1" w14:textId="77777777" w:rsidR="00AA4E16" w:rsidRDefault="00AA4E16">
                    <w:pPr>
                      <w:pStyle w:val="Bibliography"/>
                      <w:rPr>
                        <w:noProof/>
                      </w:rPr>
                    </w:pPr>
                    <w:r>
                      <w:rPr>
                        <w:noProof/>
                      </w:rPr>
                      <w:t>cnet, “Motion Sensing Comes To Mobile Phones,” [Online]. Available: https://www.cnet.com/tech/mobile/motion-sensing-comes-to-mobile-phones/. [Accessed 23 August 2021].</w:t>
                    </w:r>
                  </w:p>
                </w:tc>
              </w:tr>
              <w:tr w:rsidR="00AA4E16" w14:paraId="79D5307C" w14:textId="77777777">
                <w:trPr>
                  <w:divId w:val="1595432391"/>
                  <w:tblCellSpacing w:w="15" w:type="dxa"/>
                </w:trPr>
                <w:tc>
                  <w:tcPr>
                    <w:tcW w:w="50" w:type="pct"/>
                    <w:hideMark/>
                  </w:tcPr>
                  <w:p w14:paraId="26F71CA6" w14:textId="77777777" w:rsidR="00AA4E16" w:rsidRDefault="00AA4E16">
                    <w:pPr>
                      <w:pStyle w:val="Bibliography"/>
                      <w:rPr>
                        <w:noProof/>
                      </w:rPr>
                    </w:pPr>
                    <w:r>
                      <w:rPr>
                        <w:noProof/>
                      </w:rPr>
                      <w:t xml:space="preserve">[7] </w:t>
                    </w:r>
                  </w:p>
                </w:tc>
                <w:tc>
                  <w:tcPr>
                    <w:tcW w:w="0" w:type="auto"/>
                    <w:hideMark/>
                  </w:tcPr>
                  <w:p w14:paraId="7112D07D" w14:textId="77777777" w:rsidR="00AA4E16" w:rsidRDefault="00AA4E16">
                    <w:pPr>
                      <w:pStyle w:val="Bibliography"/>
                      <w:rPr>
                        <w:noProof/>
                      </w:rPr>
                    </w:pPr>
                    <w:r>
                      <w:rPr>
                        <w:noProof/>
                      </w:rPr>
                      <w:t>Android, “Sensor Types,” [Online]. Available: https://source.android.com/devices/sensors/sensor-types. [Accessed 24 August 2021].</w:t>
                    </w:r>
                  </w:p>
                </w:tc>
              </w:tr>
              <w:tr w:rsidR="00AA4E16" w14:paraId="4D313E07" w14:textId="77777777">
                <w:trPr>
                  <w:divId w:val="1595432391"/>
                  <w:tblCellSpacing w:w="15" w:type="dxa"/>
                </w:trPr>
                <w:tc>
                  <w:tcPr>
                    <w:tcW w:w="50" w:type="pct"/>
                    <w:hideMark/>
                  </w:tcPr>
                  <w:p w14:paraId="02B2069A" w14:textId="77777777" w:rsidR="00AA4E16" w:rsidRDefault="00AA4E16">
                    <w:pPr>
                      <w:pStyle w:val="Bibliography"/>
                      <w:rPr>
                        <w:noProof/>
                      </w:rPr>
                    </w:pPr>
                    <w:r>
                      <w:rPr>
                        <w:noProof/>
                      </w:rPr>
                      <w:t xml:space="preserve">[8] </w:t>
                    </w:r>
                  </w:p>
                </w:tc>
                <w:tc>
                  <w:tcPr>
                    <w:tcW w:w="0" w:type="auto"/>
                    <w:hideMark/>
                  </w:tcPr>
                  <w:p w14:paraId="02B3F7AC" w14:textId="77777777" w:rsidR="00AA4E16" w:rsidRDefault="00AA4E16">
                    <w:pPr>
                      <w:pStyle w:val="Bibliography"/>
                      <w:rPr>
                        <w:noProof/>
                      </w:rPr>
                    </w:pPr>
                    <w:r>
                      <w:rPr>
                        <w:noProof/>
                      </w:rPr>
                      <w:t>ifixit, “iPhone 4 Gyroscope Teardown,” [Online]. Available: https://www.ifixit.com/Teardown/iPhone+4+Gyroscope+Teardown/3156. [Accessed 23 August 2021].</w:t>
                    </w:r>
                  </w:p>
                </w:tc>
              </w:tr>
              <w:tr w:rsidR="00AA4E16" w14:paraId="3EE368DB" w14:textId="77777777">
                <w:trPr>
                  <w:divId w:val="1595432391"/>
                  <w:tblCellSpacing w:w="15" w:type="dxa"/>
                </w:trPr>
                <w:tc>
                  <w:tcPr>
                    <w:tcW w:w="50" w:type="pct"/>
                    <w:hideMark/>
                  </w:tcPr>
                  <w:p w14:paraId="75257A63" w14:textId="77777777" w:rsidR="00AA4E16" w:rsidRDefault="00AA4E16">
                    <w:pPr>
                      <w:pStyle w:val="Bibliography"/>
                      <w:rPr>
                        <w:noProof/>
                      </w:rPr>
                    </w:pPr>
                    <w:r>
                      <w:rPr>
                        <w:noProof/>
                      </w:rPr>
                      <w:t xml:space="preserve">[9] </w:t>
                    </w:r>
                  </w:p>
                </w:tc>
                <w:tc>
                  <w:tcPr>
                    <w:tcW w:w="0" w:type="auto"/>
                    <w:hideMark/>
                  </w:tcPr>
                  <w:p w14:paraId="39D51716" w14:textId="77777777" w:rsidR="00AA4E16" w:rsidRDefault="00AA4E16">
                    <w:pPr>
                      <w:pStyle w:val="Bibliography"/>
                      <w:rPr>
                        <w:noProof/>
                      </w:rPr>
                    </w:pPr>
                    <w:r>
                      <w:rPr>
                        <w:noProof/>
                      </w:rPr>
                      <w:t>Gizmodo, “All the sensors in your phone and how they work,” [Online]. Available: https://gizmodo.com/all-the-sensors-in-your-smartphone-and-how-they-work-1797121002. [Accessed 24 August 2021].</w:t>
                    </w:r>
                  </w:p>
                </w:tc>
              </w:tr>
              <w:tr w:rsidR="00AA4E16" w14:paraId="596FE6E0" w14:textId="77777777">
                <w:trPr>
                  <w:divId w:val="1595432391"/>
                  <w:tblCellSpacing w:w="15" w:type="dxa"/>
                </w:trPr>
                <w:tc>
                  <w:tcPr>
                    <w:tcW w:w="50" w:type="pct"/>
                    <w:hideMark/>
                  </w:tcPr>
                  <w:p w14:paraId="353A6670" w14:textId="77777777" w:rsidR="00AA4E16" w:rsidRDefault="00AA4E16">
                    <w:pPr>
                      <w:pStyle w:val="Bibliography"/>
                      <w:rPr>
                        <w:noProof/>
                      </w:rPr>
                    </w:pPr>
                    <w:r>
                      <w:rPr>
                        <w:noProof/>
                      </w:rPr>
                      <w:lastRenderedPageBreak/>
                      <w:t xml:space="preserve">[10] </w:t>
                    </w:r>
                  </w:p>
                </w:tc>
                <w:tc>
                  <w:tcPr>
                    <w:tcW w:w="0" w:type="auto"/>
                    <w:hideMark/>
                  </w:tcPr>
                  <w:p w14:paraId="1C78981A" w14:textId="77777777" w:rsidR="00AA4E16" w:rsidRDefault="00AA4E16">
                    <w:pPr>
                      <w:pStyle w:val="Bibliography"/>
                      <w:rPr>
                        <w:noProof/>
                      </w:rPr>
                    </w:pPr>
                    <w:r>
                      <w:rPr>
                        <w:noProof/>
                      </w:rPr>
                      <w:t>Britanica, “Magnetometer,” [Online]. Available: https://www.britannica.com/technology/magnetometer. [Accessed 24 August 2021].</w:t>
                    </w:r>
                  </w:p>
                </w:tc>
              </w:tr>
              <w:tr w:rsidR="00AA4E16" w14:paraId="79707B9E" w14:textId="77777777">
                <w:trPr>
                  <w:divId w:val="1595432391"/>
                  <w:tblCellSpacing w:w="15" w:type="dxa"/>
                </w:trPr>
                <w:tc>
                  <w:tcPr>
                    <w:tcW w:w="50" w:type="pct"/>
                    <w:hideMark/>
                  </w:tcPr>
                  <w:p w14:paraId="34F8F984" w14:textId="77777777" w:rsidR="00AA4E16" w:rsidRDefault="00AA4E16">
                    <w:pPr>
                      <w:pStyle w:val="Bibliography"/>
                      <w:rPr>
                        <w:noProof/>
                      </w:rPr>
                    </w:pPr>
                    <w:r>
                      <w:rPr>
                        <w:noProof/>
                      </w:rPr>
                      <w:t xml:space="preserve">[11] </w:t>
                    </w:r>
                  </w:p>
                </w:tc>
                <w:tc>
                  <w:tcPr>
                    <w:tcW w:w="0" w:type="auto"/>
                    <w:hideMark/>
                  </w:tcPr>
                  <w:p w14:paraId="4E890422" w14:textId="77777777" w:rsidR="00AA4E16" w:rsidRDefault="00AA4E16">
                    <w:pPr>
                      <w:pStyle w:val="Bibliography"/>
                      <w:rPr>
                        <w:noProof/>
                      </w:rPr>
                    </w:pPr>
                    <w:r>
                      <w:rPr>
                        <w:noProof/>
                      </w:rPr>
                      <w:t>Techspot, “Know Your Smartphone: A Guide To Camera Hardware,” [Online]. Available: https://www.techspot.com/guides/850-smartphone-camera-hardware/. [Accessed 24 August 2021].</w:t>
                    </w:r>
                  </w:p>
                </w:tc>
              </w:tr>
              <w:tr w:rsidR="00AA4E16" w14:paraId="3ADA1CA0" w14:textId="77777777">
                <w:trPr>
                  <w:divId w:val="1595432391"/>
                  <w:tblCellSpacing w:w="15" w:type="dxa"/>
                </w:trPr>
                <w:tc>
                  <w:tcPr>
                    <w:tcW w:w="50" w:type="pct"/>
                    <w:hideMark/>
                  </w:tcPr>
                  <w:p w14:paraId="6B43527C" w14:textId="77777777" w:rsidR="00AA4E16" w:rsidRDefault="00AA4E16">
                    <w:pPr>
                      <w:pStyle w:val="Bibliography"/>
                      <w:rPr>
                        <w:noProof/>
                      </w:rPr>
                    </w:pPr>
                    <w:r>
                      <w:rPr>
                        <w:noProof/>
                      </w:rPr>
                      <w:t xml:space="preserve">[12] </w:t>
                    </w:r>
                  </w:p>
                </w:tc>
                <w:tc>
                  <w:tcPr>
                    <w:tcW w:w="0" w:type="auto"/>
                    <w:hideMark/>
                  </w:tcPr>
                  <w:p w14:paraId="10C04314" w14:textId="77777777" w:rsidR="00AA4E16" w:rsidRDefault="00AA4E16">
                    <w:pPr>
                      <w:pStyle w:val="Bibliography"/>
                      <w:rPr>
                        <w:noProof/>
                      </w:rPr>
                    </w:pPr>
                    <w:r>
                      <w:rPr>
                        <w:noProof/>
                      </w:rPr>
                      <w:t>Techopedia, “Six Degrees of Freedom,” [Online]. Available: https://www.techopedia.com/definition/12702/six-degrees-of-freedom-6dof. [Accessed 25 August 2021].</w:t>
                    </w:r>
                  </w:p>
                </w:tc>
              </w:tr>
              <w:tr w:rsidR="00AA4E16" w14:paraId="02C4CF6A" w14:textId="77777777">
                <w:trPr>
                  <w:divId w:val="1595432391"/>
                  <w:tblCellSpacing w:w="15" w:type="dxa"/>
                </w:trPr>
                <w:tc>
                  <w:tcPr>
                    <w:tcW w:w="50" w:type="pct"/>
                    <w:hideMark/>
                  </w:tcPr>
                  <w:p w14:paraId="5C88EF1B" w14:textId="77777777" w:rsidR="00AA4E16" w:rsidRDefault="00AA4E16">
                    <w:pPr>
                      <w:pStyle w:val="Bibliography"/>
                      <w:rPr>
                        <w:noProof/>
                      </w:rPr>
                    </w:pPr>
                    <w:r>
                      <w:rPr>
                        <w:noProof/>
                      </w:rPr>
                      <w:t xml:space="preserve">[13] </w:t>
                    </w:r>
                  </w:p>
                </w:tc>
                <w:tc>
                  <w:tcPr>
                    <w:tcW w:w="0" w:type="auto"/>
                    <w:hideMark/>
                  </w:tcPr>
                  <w:p w14:paraId="0C49B581" w14:textId="77777777" w:rsidR="00AA4E16" w:rsidRDefault="00AA4E16">
                    <w:pPr>
                      <w:pStyle w:val="Bibliography"/>
                      <w:rPr>
                        <w:noProof/>
                      </w:rPr>
                    </w:pPr>
                    <w:r>
                      <w:rPr>
                        <w:noProof/>
                      </w:rPr>
                      <w:t>aosabork.org, “A Pedometer In the Real World,” [Online]. Available: https://www.aosabook.org/en/500L/a-pedometer-in-the-real-world.html. [Accessed 14 09 2021].</w:t>
                    </w:r>
                  </w:p>
                </w:tc>
              </w:tr>
              <w:tr w:rsidR="00AA4E16" w14:paraId="332B99BA" w14:textId="77777777">
                <w:trPr>
                  <w:divId w:val="1595432391"/>
                  <w:tblCellSpacing w:w="15" w:type="dxa"/>
                </w:trPr>
                <w:tc>
                  <w:tcPr>
                    <w:tcW w:w="50" w:type="pct"/>
                    <w:hideMark/>
                  </w:tcPr>
                  <w:p w14:paraId="5355B5CD" w14:textId="77777777" w:rsidR="00AA4E16" w:rsidRDefault="00AA4E16">
                    <w:pPr>
                      <w:pStyle w:val="Bibliography"/>
                      <w:rPr>
                        <w:noProof/>
                      </w:rPr>
                    </w:pPr>
                    <w:r>
                      <w:rPr>
                        <w:noProof/>
                      </w:rPr>
                      <w:t xml:space="preserve">[14] </w:t>
                    </w:r>
                  </w:p>
                </w:tc>
                <w:tc>
                  <w:tcPr>
                    <w:tcW w:w="0" w:type="auto"/>
                    <w:hideMark/>
                  </w:tcPr>
                  <w:p w14:paraId="1A2C5E55" w14:textId="77777777" w:rsidR="00AA4E16" w:rsidRDefault="00AA4E16">
                    <w:pPr>
                      <w:pStyle w:val="Bibliography"/>
                      <w:rPr>
                        <w:noProof/>
                      </w:rPr>
                    </w:pPr>
                    <w:r>
                      <w:rPr>
                        <w:noProof/>
                      </w:rPr>
                      <w:t>Electronics Tutorials, “Passive Low Pass Filter,” [Online]. Available: https://www.electronics-tutorials.ws/filter/filter_2.html. [Accessed 29 09 2021].</w:t>
                    </w:r>
                  </w:p>
                </w:tc>
              </w:tr>
              <w:tr w:rsidR="00AA4E16" w14:paraId="28E95C81" w14:textId="77777777">
                <w:trPr>
                  <w:divId w:val="1595432391"/>
                  <w:tblCellSpacing w:w="15" w:type="dxa"/>
                </w:trPr>
                <w:tc>
                  <w:tcPr>
                    <w:tcW w:w="50" w:type="pct"/>
                    <w:hideMark/>
                  </w:tcPr>
                  <w:p w14:paraId="2AB54CEA" w14:textId="77777777" w:rsidR="00AA4E16" w:rsidRDefault="00AA4E16">
                    <w:pPr>
                      <w:pStyle w:val="Bibliography"/>
                      <w:rPr>
                        <w:noProof/>
                      </w:rPr>
                    </w:pPr>
                    <w:r>
                      <w:rPr>
                        <w:noProof/>
                      </w:rPr>
                      <w:t xml:space="preserve">[15] </w:t>
                    </w:r>
                  </w:p>
                </w:tc>
                <w:tc>
                  <w:tcPr>
                    <w:tcW w:w="0" w:type="auto"/>
                    <w:hideMark/>
                  </w:tcPr>
                  <w:p w14:paraId="08546668" w14:textId="77777777" w:rsidR="00AA4E16" w:rsidRDefault="00AA4E16">
                    <w:pPr>
                      <w:pStyle w:val="Bibliography"/>
                      <w:rPr>
                        <w:noProof/>
                      </w:rPr>
                    </w:pPr>
                    <w:r>
                      <w:rPr>
                        <w:noProof/>
                      </w:rPr>
                      <w:t>CDC, “NCHS Data Brief, Number 359, December 2020,” [Online]. Available: https://www.cdc.gov/nchs/data/databriefs/db395-H.pdf. [Accessed 12 August 2021].</w:t>
                    </w:r>
                  </w:p>
                </w:tc>
              </w:tr>
            </w:tbl>
            <w:p w14:paraId="1B8E8799" w14:textId="77777777" w:rsidR="00AA4E16" w:rsidRDefault="00AA4E16">
              <w:pPr>
                <w:divId w:val="1595432391"/>
                <w:rPr>
                  <w:rFonts w:eastAsia="Times New Roman"/>
                  <w:noProof/>
                </w:rPr>
              </w:pPr>
            </w:p>
            <w:bookmarkEnd w:id="20"/>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BC3FEA" w:rsidP="008E72E5">
      <w:pPr>
        <w:rPr>
          <w:rStyle w:val="Hyperlink"/>
        </w:rPr>
      </w:pPr>
      <w:hyperlink r:id="rId78"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FBFBF" w14:textId="77777777" w:rsidR="00BC3FEA" w:rsidRDefault="00BC3FEA" w:rsidP="008E72E5">
      <w:r>
        <w:separator/>
      </w:r>
    </w:p>
    <w:p w14:paraId="0E8BECA3" w14:textId="77777777" w:rsidR="00BC3FEA" w:rsidRDefault="00BC3FEA" w:rsidP="008E72E5"/>
  </w:endnote>
  <w:endnote w:type="continuationSeparator" w:id="0">
    <w:p w14:paraId="4ABDDE78" w14:textId="77777777" w:rsidR="00BC3FEA" w:rsidRDefault="00BC3FEA" w:rsidP="008E72E5">
      <w:r>
        <w:continuationSeparator/>
      </w:r>
    </w:p>
    <w:p w14:paraId="710C7523" w14:textId="77777777" w:rsidR="00BC3FEA" w:rsidRDefault="00BC3FEA"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12C63" w14:textId="77777777" w:rsidR="00BC3FEA" w:rsidRDefault="00BC3FEA" w:rsidP="008E72E5">
      <w:r>
        <w:separator/>
      </w:r>
    </w:p>
    <w:p w14:paraId="3EB09B05" w14:textId="77777777" w:rsidR="00BC3FEA" w:rsidRDefault="00BC3FEA" w:rsidP="008E72E5"/>
  </w:footnote>
  <w:footnote w:type="continuationSeparator" w:id="0">
    <w:p w14:paraId="3477E01C" w14:textId="77777777" w:rsidR="00BC3FEA" w:rsidRDefault="00BC3FEA" w:rsidP="008E72E5">
      <w:r>
        <w:continuationSeparator/>
      </w:r>
    </w:p>
    <w:p w14:paraId="75DD5933" w14:textId="77777777" w:rsidR="00BC3FEA" w:rsidRDefault="00BC3FEA"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BC3FEA"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BC3FEA"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BC3FEA"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1"/>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asFAAD5e3EtAAAA"/>
  </w:docVars>
  <w:rsids>
    <w:rsidRoot w:val="00C11348"/>
    <w:rsid w:val="00001E48"/>
    <w:rsid w:val="00002C00"/>
    <w:rsid w:val="00005F50"/>
    <w:rsid w:val="00013A89"/>
    <w:rsid w:val="00017CF2"/>
    <w:rsid w:val="00021B41"/>
    <w:rsid w:val="00021FAE"/>
    <w:rsid w:val="00025145"/>
    <w:rsid w:val="00030AB7"/>
    <w:rsid w:val="00031706"/>
    <w:rsid w:val="00032579"/>
    <w:rsid w:val="000444E1"/>
    <w:rsid w:val="00061D2B"/>
    <w:rsid w:val="00063B8E"/>
    <w:rsid w:val="00071F82"/>
    <w:rsid w:val="00075845"/>
    <w:rsid w:val="00077266"/>
    <w:rsid w:val="00077524"/>
    <w:rsid w:val="00082999"/>
    <w:rsid w:val="000862AD"/>
    <w:rsid w:val="00087B58"/>
    <w:rsid w:val="0009369F"/>
    <w:rsid w:val="00095157"/>
    <w:rsid w:val="0009572C"/>
    <w:rsid w:val="00095D8C"/>
    <w:rsid w:val="00097A2D"/>
    <w:rsid w:val="000A0BF9"/>
    <w:rsid w:val="000A42C3"/>
    <w:rsid w:val="000A7305"/>
    <w:rsid w:val="000C0928"/>
    <w:rsid w:val="000C2A58"/>
    <w:rsid w:val="000C51AB"/>
    <w:rsid w:val="000C6F7E"/>
    <w:rsid w:val="000C7600"/>
    <w:rsid w:val="000D2CB5"/>
    <w:rsid w:val="000F0097"/>
    <w:rsid w:val="000F17E2"/>
    <w:rsid w:val="000F2FF0"/>
    <w:rsid w:val="001034AA"/>
    <w:rsid w:val="001132AB"/>
    <w:rsid w:val="001233DF"/>
    <w:rsid w:val="00130158"/>
    <w:rsid w:val="001315BD"/>
    <w:rsid w:val="00143AA7"/>
    <w:rsid w:val="00150E8E"/>
    <w:rsid w:val="0015354B"/>
    <w:rsid w:val="00153FB2"/>
    <w:rsid w:val="00154B9E"/>
    <w:rsid w:val="00155DF8"/>
    <w:rsid w:val="00157ECA"/>
    <w:rsid w:val="00165ECB"/>
    <w:rsid w:val="00176014"/>
    <w:rsid w:val="00184212"/>
    <w:rsid w:val="00197392"/>
    <w:rsid w:val="001B59BF"/>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2A88"/>
    <w:rsid w:val="00224237"/>
    <w:rsid w:val="002250DA"/>
    <w:rsid w:val="00233529"/>
    <w:rsid w:val="0023397E"/>
    <w:rsid w:val="0023514E"/>
    <w:rsid w:val="002357B2"/>
    <w:rsid w:val="002426AB"/>
    <w:rsid w:val="002457C8"/>
    <w:rsid w:val="00246091"/>
    <w:rsid w:val="00255183"/>
    <w:rsid w:val="00273F94"/>
    <w:rsid w:val="0027789A"/>
    <w:rsid w:val="00281583"/>
    <w:rsid w:val="00284B5B"/>
    <w:rsid w:val="00287A96"/>
    <w:rsid w:val="00287C8B"/>
    <w:rsid w:val="002924F7"/>
    <w:rsid w:val="00294724"/>
    <w:rsid w:val="00296659"/>
    <w:rsid w:val="002A01BB"/>
    <w:rsid w:val="002A0C4B"/>
    <w:rsid w:val="002A2D35"/>
    <w:rsid w:val="002A3C50"/>
    <w:rsid w:val="002A4577"/>
    <w:rsid w:val="002A5833"/>
    <w:rsid w:val="002B4755"/>
    <w:rsid w:val="002B5EF5"/>
    <w:rsid w:val="002C13A9"/>
    <w:rsid w:val="002C3FBA"/>
    <w:rsid w:val="002D2EF6"/>
    <w:rsid w:val="002D720D"/>
    <w:rsid w:val="002E09E0"/>
    <w:rsid w:val="002E2390"/>
    <w:rsid w:val="002E3811"/>
    <w:rsid w:val="002E4986"/>
    <w:rsid w:val="002E657B"/>
    <w:rsid w:val="002F0CE2"/>
    <w:rsid w:val="002F4B49"/>
    <w:rsid w:val="002F4D61"/>
    <w:rsid w:val="002F55C3"/>
    <w:rsid w:val="002F7665"/>
    <w:rsid w:val="0030252F"/>
    <w:rsid w:val="003030AF"/>
    <w:rsid w:val="003073C4"/>
    <w:rsid w:val="003129A5"/>
    <w:rsid w:val="00313518"/>
    <w:rsid w:val="003154CC"/>
    <w:rsid w:val="003178FA"/>
    <w:rsid w:val="003217CD"/>
    <w:rsid w:val="0033160B"/>
    <w:rsid w:val="00340F26"/>
    <w:rsid w:val="003458CD"/>
    <w:rsid w:val="00350174"/>
    <w:rsid w:val="003531AE"/>
    <w:rsid w:val="00355BDF"/>
    <w:rsid w:val="00364791"/>
    <w:rsid w:val="00372110"/>
    <w:rsid w:val="00380805"/>
    <w:rsid w:val="00392400"/>
    <w:rsid w:val="00394E34"/>
    <w:rsid w:val="00395F74"/>
    <w:rsid w:val="003A1338"/>
    <w:rsid w:val="003B494C"/>
    <w:rsid w:val="003B5104"/>
    <w:rsid w:val="003B64D2"/>
    <w:rsid w:val="003C1DF9"/>
    <w:rsid w:val="003C1DFF"/>
    <w:rsid w:val="003D084C"/>
    <w:rsid w:val="003D1613"/>
    <w:rsid w:val="003D6416"/>
    <w:rsid w:val="003D70F5"/>
    <w:rsid w:val="003E7451"/>
    <w:rsid w:val="003F3697"/>
    <w:rsid w:val="003F36D2"/>
    <w:rsid w:val="003F6FFB"/>
    <w:rsid w:val="003F7D18"/>
    <w:rsid w:val="004000CC"/>
    <w:rsid w:val="00400C17"/>
    <w:rsid w:val="004014EA"/>
    <w:rsid w:val="0041019E"/>
    <w:rsid w:val="004103E9"/>
    <w:rsid w:val="00411344"/>
    <w:rsid w:val="00412F49"/>
    <w:rsid w:val="00414797"/>
    <w:rsid w:val="00414CD2"/>
    <w:rsid w:val="004208C2"/>
    <w:rsid w:val="00423A82"/>
    <w:rsid w:val="0042475C"/>
    <w:rsid w:val="00424EC0"/>
    <w:rsid w:val="00431371"/>
    <w:rsid w:val="00431EE9"/>
    <w:rsid w:val="00440533"/>
    <w:rsid w:val="004414A1"/>
    <w:rsid w:val="004418D2"/>
    <w:rsid w:val="004474D6"/>
    <w:rsid w:val="00453102"/>
    <w:rsid w:val="004546F9"/>
    <w:rsid w:val="004614DA"/>
    <w:rsid w:val="00474758"/>
    <w:rsid w:val="00475D5E"/>
    <w:rsid w:val="00477824"/>
    <w:rsid w:val="0048158D"/>
    <w:rsid w:val="00485330"/>
    <w:rsid w:val="00486E16"/>
    <w:rsid w:val="00491E3F"/>
    <w:rsid w:val="004958FE"/>
    <w:rsid w:val="004970FA"/>
    <w:rsid w:val="004A080A"/>
    <w:rsid w:val="004A4BB6"/>
    <w:rsid w:val="004A5CDA"/>
    <w:rsid w:val="004B6843"/>
    <w:rsid w:val="004C003B"/>
    <w:rsid w:val="004C2E47"/>
    <w:rsid w:val="004D23E4"/>
    <w:rsid w:val="004D2D4F"/>
    <w:rsid w:val="004E0BB5"/>
    <w:rsid w:val="004E2B10"/>
    <w:rsid w:val="004E2C7A"/>
    <w:rsid w:val="004E2C84"/>
    <w:rsid w:val="004E7650"/>
    <w:rsid w:val="004F5A7B"/>
    <w:rsid w:val="004F7253"/>
    <w:rsid w:val="00502DC1"/>
    <w:rsid w:val="00504724"/>
    <w:rsid w:val="005075EF"/>
    <w:rsid w:val="00510559"/>
    <w:rsid w:val="005265C6"/>
    <w:rsid w:val="00526DE7"/>
    <w:rsid w:val="00527274"/>
    <w:rsid w:val="005274F8"/>
    <w:rsid w:val="00527EF9"/>
    <w:rsid w:val="00540133"/>
    <w:rsid w:val="005402C6"/>
    <w:rsid w:val="00540F5A"/>
    <w:rsid w:val="00541B50"/>
    <w:rsid w:val="005448BF"/>
    <w:rsid w:val="00547508"/>
    <w:rsid w:val="00553109"/>
    <w:rsid w:val="005570A6"/>
    <w:rsid w:val="00557779"/>
    <w:rsid w:val="005619A0"/>
    <w:rsid w:val="00567AD8"/>
    <w:rsid w:val="005702CC"/>
    <w:rsid w:val="00572625"/>
    <w:rsid w:val="00577709"/>
    <w:rsid w:val="00581A67"/>
    <w:rsid w:val="0058344F"/>
    <w:rsid w:val="00590BFF"/>
    <w:rsid w:val="00595970"/>
    <w:rsid w:val="005A27A8"/>
    <w:rsid w:val="005A3356"/>
    <w:rsid w:val="005A566F"/>
    <w:rsid w:val="005A6086"/>
    <w:rsid w:val="005A6688"/>
    <w:rsid w:val="005A7E32"/>
    <w:rsid w:val="005A7F00"/>
    <w:rsid w:val="005B116B"/>
    <w:rsid w:val="005C5C38"/>
    <w:rsid w:val="005D269E"/>
    <w:rsid w:val="005D3487"/>
    <w:rsid w:val="005D5AF8"/>
    <w:rsid w:val="005D6217"/>
    <w:rsid w:val="005D639D"/>
    <w:rsid w:val="005E47AD"/>
    <w:rsid w:val="005E70C1"/>
    <w:rsid w:val="005F52CD"/>
    <w:rsid w:val="00603ACF"/>
    <w:rsid w:val="00604C10"/>
    <w:rsid w:val="00612A38"/>
    <w:rsid w:val="00616EF1"/>
    <w:rsid w:val="0062183B"/>
    <w:rsid w:val="00624C4B"/>
    <w:rsid w:val="00625418"/>
    <w:rsid w:val="00630E91"/>
    <w:rsid w:val="0063495C"/>
    <w:rsid w:val="00641455"/>
    <w:rsid w:val="0064320F"/>
    <w:rsid w:val="0064720D"/>
    <w:rsid w:val="00656358"/>
    <w:rsid w:val="00657622"/>
    <w:rsid w:val="00662548"/>
    <w:rsid w:val="00663357"/>
    <w:rsid w:val="00665189"/>
    <w:rsid w:val="006658EA"/>
    <w:rsid w:val="006659FE"/>
    <w:rsid w:val="00676595"/>
    <w:rsid w:val="00686696"/>
    <w:rsid w:val="00690314"/>
    <w:rsid w:val="00690FFB"/>
    <w:rsid w:val="006A39ED"/>
    <w:rsid w:val="006A49A0"/>
    <w:rsid w:val="006A783C"/>
    <w:rsid w:val="006B1092"/>
    <w:rsid w:val="006C09DF"/>
    <w:rsid w:val="006C3275"/>
    <w:rsid w:val="006C392E"/>
    <w:rsid w:val="006C4CB2"/>
    <w:rsid w:val="006C54FB"/>
    <w:rsid w:val="006C6127"/>
    <w:rsid w:val="006D0AB8"/>
    <w:rsid w:val="006D1A11"/>
    <w:rsid w:val="006E21AF"/>
    <w:rsid w:val="00700C44"/>
    <w:rsid w:val="00703AD9"/>
    <w:rsid w:val="007057BC"/>
    <w:rsid w:val="0070761C"/>
    <w:rsid w:val="007146F9"/>
    <w:rsid w:val="00716B82"/>
    <w:rsid w:val="007201FE"/>
    <w:rsid w:val="00721368"/>
    <w:rsid w:val="007248B9"/>
    <w:rsid w:val="007276F1"/>
    <w:rsid w:val="00730137"/>
    <w:rsid w:val="00732A13"/>
    <w:rsid w:val="00742185"/>
    <w:rsid w:val="00752ED2"/>
    <w:rsid w:val="00754335"/>
    <w:rsid w:val="00755373"/>
    <w:rsid w:val="007637B3"/>
    <w:rsid w:val="00766194"/>
    <w:rsid w:val="00774F32"/>
    <w:rsid w:val="007902E5"/>
    <w:rsid w:val="007924B8"/>
    <w:rsid w:val="00794409"/>
    <w:rsid w:val="00797B18"/>
    <w:rsid w:val="007A4471"/>
    <w:rsid w:val="007A671E"/>
    <w:rsid w:val="007C443A"/>
    <w:rsid w:val="007C4637"/>
    <w:rsid w:val="007C4E02"/>
    <w:rsid w:val="007C5190"/>
    <w:rsid w:val="007C753E"/>
    <w:rsid w:val="007D2D0A"/>
    <w:rsid w:val="007E2476"/>
    <w:rsid w:val="007F42E2"/>
    <w:rsid w:val="00800BD8"/>
    <w:rsid w:val="008200FC"/>
    <w:rsid w:val="008347FB"/>
    <w:rsid w:val="00837F6F"/>
    <w:rsid w:val="008422FC"/>
    <w:rsid w:val="008512EA"/>
    <w:rsid w:val="00853080"/>
    <w:rsid w:val="00863172"/>
    <w:rsid w:val="00867154"/>
    <w:rsid w:val="00871C93"/>
    <w:rsid w:val="00883B65"/>
    <w:rsid w:val="0088688F"/>
    <w:rsid w:val="00891044"/>
    <w:rsid w:val="00892C78"/>
    <w:rsid w:val="008946A6"/>
    <w:rsid w:val="00895FE0"/>
    <w:rsid w:val="008A2F8F"/>
    <w:rsid w:val="008A774E"/>
    <w:rsid w:val="008B458C"/>
    <w:rsid w:val="008C2AD2"/>
    <w:rsid w:val="008C3CAD"/>
    <w:rsid w:val="008C52D4"/>
    <w:rsid w:val="008D17B8"/>
    <w:rsid w:val="008E2F37"/>
    <w:rsid w:val="008E5263"/>
    <w:rsid w:val="008E72E5"/>
    <w:rsid w:val="00903B1F"/>
    <w:rsid w:val="00911C54"/>
    <w:rsid w:val="00914295"/>
    <w:rsid w:val="00921359"/>
    <w:rsid w:val="00921BE1"/>
    <w:rsid w:val="00923E06"/>
    <w:rsid w:val="00926F70"/>
    <w:rsid w:val="00930AF0"/>
    <w:rsid w:val="00937873"/>
    <w:rsid w:val="00937DB7"/>
    <w:rsid w:val="00940292"/>
    <w:rsid w:val="00943919"/>
    <w:rsid w:val="00953CDF"/>
    <w:rsid w:val="009620F1"/>
    <w:rsid w:val="00963D58"/>
    <w:rsid w:val="00972CA0"/>
    <w:rsid w:val="009811C5"/>
    <w:rsid w:val="0098408B"/>
    <w:rsid w:val="00986EEA"/>
    <w:rsid w:val="00993FBD"/>
    <w:rsid w:val="00994942"/>
    <w:rsid w:val="00997DB7"/>
    <w:rsid w:val="009A20C4"/>
    <w:rsid w:val="009A39B7"/>
    <w:rsid w:val="009A3EF9"/>
    <w:rsid w:val="009B0EC4"/>
    <w:rsid w:val="009B4F0B"/>
    <w:rsid w:val="009B7E18"/>
    <w:rsid w:val="009D0B44"/>
    <w:rsid w:val="009D2913"/>
    <w:rsid w:val="009D450C"/>
    <w:rsid w:val="009D57A7"/>
    <w:rsid w:val="009D6DE7"/>
    <w:rsid w:val="009D7584"/>
    <w:rsid w:val="009E2C61"/>
    <w:rsid w:val="009E50CB"/>
    <w:rsid w:val="009F2190"/>
    <w:rsid w:val="009F65A8"/>
    <w:rsid w:val="00A00629"/>
    <w:rsid w:val="00A01595"/>
    <w:rsid w:val="00A048E9"/>
    <w:rsid w:val="00A062BA"/>
    <w:rsid w:val="00A068C5"/>
    <w:rsid w:val="00A07CB3"/>
    <w:rsid w:val="00A12904"/>
    <w:rsid w:val="00A1465F"/>
    <w:rsid w:val="00A25679"/>
    <w:rsid w:val="00A40B64"/>
    <w:rsid w:val="00A4339B"/>
    <w:rsid w:val="00A4646A"/>
    <w:rsid w:val="00A47DCB"/>
    <w:rsid w:val="00A526CE"/>
    <w:rsid w:val="00A56FE2"/>
    <w:rsid w:val="00A570CA"/>
    <w:rsid w:val="00A67FA0"/>
    <w:rsid w:val="00A70722"/>
    <w:rsid w:val="00A70936"/>
    <w:rsid w:val="00A712D3"/>
    <w:rsid w:val="00A764D9"/>
    <w:rsid w:val="00A834F4"/>
    <w:rsid w:val="00A8449C"/>
    <w:rsid w:val="00A8548D"/>
    <w:rsid w:val="00A90F2A"/>
    <w:rsid w:val="00A95B0D"/>
    <w:rsid w:val="00A95C91"/>
    <w:rsid w:val="00AA279F"/>
    <w:rsid w:val="00AA4E16"/>
    <w:rsid w:val="00AA6B9B"/>
    <w:rsid w:val="00AB0AF2"/>
    <w:rsid w:val="00AB7300"/>
    <w:rsid w:val="00AC1898"/>
    <w:rsid w:val="00AC18EA"/>
    <w:rsid w:val="00AC512B"/>
    <w:rsid w:val="00AC5B21"/>
    <w:rsid w:val="00AC75D0"/>
    <w:rsid w:val="00AC7FB2"/>
    <w:rsid w:val="00AD4E80"/>
    <w:rsid w:val="00AD5F9A"/>
    <w:rsid w:val="00AE04A6"/>
    <w:rsid w:val="00AE08B3"/>
    <w:rsid w:val="00AE10EB"/>
    <w:rsid w:val="00AE1BB2"/>
    <w:rsid w:val="00AE569B"/>
    <w:rsid w:val="00AF50A1"/>
    <w:rsid w:val="00AF5721"/>
    <w:rsid w:val="00B0362C"/>
    <w:rsid w:val="00B05BBA"/>
    <w:rsid w:val="00B102BA"/>
    <w:rsid w:val="00B117AC"/>
    <w:rsid w:val="00B11B02"/>
    <w:rsid w:val="00B15659"/>
    <w:rsid w:val="00B16CF5"/>
    <w:rsid w:val="00B2471F"/>
    <w:rsid w:val="00B27044"/>
    <w:rsid w:val="00B3469F"/>
    <w:rsid w:val="00B37BE7"/>
    <w:rsid w:val="00B40FDA"/>
    <w:rsid w:val="00B50487"/>
    <w:rsid w:val="00B614B0"/>
    <w:rsid w:val="00B64204"/>
    <w:rsid w:val="00B72230"/>
    <w:rsid w:val="00B743A4"/>
    <w:rsid w:val="00B74DFA"/>
    <w:rsid w:val="00B8031D"/>
    <w:rsid w:val="00B80ECA"/>
    <w:rsid w:val="00B851B5"/>
    <w:rsid w:val="00B93EF9"/>
    <w:rsid w:val="00B96237"/>
    <w:rsid w:val="00BA67C0"/>
    <w:rsid w:val="00BA69D5"/>
    <w:rsid w:val="00BB577E"/>
    <w:rsid w:val="00BB6830"/>
    <w:rsid w:val="00BB6A78"/>
    <w:rsid w:val="00BC0DB9"/>
    <w:rsid w:val="00BC3621"/>
    <w:rsid w:val="00BC3FEA"/>
    <w:rsid w:val="00BC46CD"/>
    <w:rsid w:val="00BC4A6E"/>
    <w:rsid w:val="00BC7BA7"/>
    <w:rsid w:val="00BE0381"/>
    <w:rsid w:val="00BE051A"/>
    <w:rsid w:val="00BE2C58"/>
    <w:rsid w:val="00BE3237"/>
    <w:rsid w:val="00BE5C06"/>
    <w:rsid w:val="00BE7597"/>
    <w:rsid w:val="00BF164B"/>
    <w:rsid w:val="00BF361E"/>
    <w:rsid w:val="00BF39A7"/>
    <w:rsid w:val="00BF76B3"/>
    <w:rsid w:val="00C009D0"/>
    <w:rsid w:val="00C0683C"/>
    <w:rsid w:val="00C1073B"/>
    <w:rsid w:val="00C10DE0"/>
    <w:rsid w:val="00C11348"/>
    <w:rsid w:val="00C17D52"/>
    <w:rsid w:val="00C23A4B"/>
    <w:rsid w:val="00C266CB"/>
    <w:rsid w:val="00C26AB9"/>
    <w:rsid w:val="00C27D60"/>
    <w:rsid w:val="00C32BC6"/>
    <w:rsid w:val="00C330B8"/>
    <w:rsid w:val="00C3586D"/>
    <w:rsid w:val="00C3693B"/>
    <w:rsid w:val="00C36A04"/>
    <w:rsid w:val="00C37775"/>
    <w:rsid w:val="00C40C80"/>
    <w:rsid w:val="00C44FA3"/>
    <w:rsid w:val="00C5394E"/>
    <w:rsid w:val="00C64B3C"/>
    <w:rsid w:val="00C66F63"/>
    <w:rsid w:val="00C70DDC"/>
    <w:rsid w:val="00C75EE6"/>
    <w:rsid w:val="00C8213B"/>
    <w:rsid w:val="00C94E22"/>
    <w:rsid w:val="00C97BB2"/>
    <w:rsid w:val="00CA0C0C"/>
    <w:rsid w:val="00CA720D"/>
    <w:rsid w:val="00CA7EE1"/>
    <w:rsid w:val="00CB0757"/>
    <w:rsid w:val="00CB2444"/>
    <w:rsid w:val="00CC1124"/>
    <w:rsid w:val="00CC3269"/>
    <w:rsid w:val="00CC39D7"/>
    <w:rsid w:val="00CC4EB2"/>
    <w:rsid w:val="00CD6BBA"/>
    <w:rsid w:val="00CE38B1"/>
    <w:rsid w:val="00CE3E96"/>
    <w:rsid w:val="00CF3178"/>
    <w:rsid w:val="00CF39AD"/>
    <w:rsid w:val="00CF7A2D"/>
    <w:rsid w:val="00D02ED5"/>
    <w:rsid w:val="00D07970"/>
    <w:rsid w:val="00D10D91"/>
    <w:rsid w:val="00D3436F"/>
    <w:rsid w:val="00D36CB9"/>
    <w:rsid w:val="00D37156"/>
    <w:rsid w:val="00D47E49"/>
    <w:rsid w:val="00D5377D"/>
    <w:rsid w:val="00D62A72"/>
    <w:rsid w:val="00D64AF1"/>
    <w:rsid w:val="00D70520"/>
    <w:rsid w:val="00D70ACF"/>
    <w:rsid w:val="00D71FE3"/>
    <w:rsid w:val="00D80FE1"/>
    <w:rsid w:val="00D81F94"/>
    <w:rsid w:val="00D82EC9"/>
    <w:rsid w:val="00D842F7"/>
    <w:rsid w:val="00D85B14"/>
    <w:rsid w:val="00D95B9E"/>
    <w:rsid w:val="00D96C2B"/>
    <w:rsid w:val="00D96EF0"/>
    <w:rsid w:val="00DA0EBE"/>
    <w:rsid w:val="00DA2665"/>
    <w:rsid w:val="00DA4DAC"/>
    <w:rsid w:val="00DA779D"/>
    <w:rsid w:val="00DB0736"/>
    <w:rsid w:val="00DB2A99"/>
    <w:rsid w:val="00DC490C"/>
    <w:rsid w:val="00DD1E46"/>
    <w:rsid w:val="00DD230E"/>
    <w:rsid w:val="00DD2E0F"/>
    <w:rsid w:val="00DD4C3A"/>
    <w:rsid w:val="00DE2F70"/>
    <w:rsid w:val="00DE3133"/>
    <w:rsid w:val="00DE661A"/>
    <w:rsid w:val="00DE6C7A"/>
    <w:rsid w:val="00DF279D"/>
    <w:rsid w:val="00DF6EEC"/>
    <w:rsid w:val="00E001DA"/>
    <w:rsid w:val="00E041EA"/>
    <w:rsid w:val="00E104C7"/>
    <w:rsid w:val="00E20CDB"/>
    <w:rsid w:val="00E233CE"/>
    <w:rsid w:val="00E24FD3"/>
    <w:rsid w:val="00E26538"/>
    <w:rsid w:val="00E27688"/>
    <w:rsid w:val="00E27CB1"/>
    <w:rsid w:val="00E30A33"/>
    <w:rsid w:val="00E31C15"/>
    <w:rsid w:val="00E341CA"/>
    <w:rsid w:val="00E36338"/>
    <w:rsid w:val="00E47C44"/>
    <w:rsid w:val="00E5317F"/>
    <w:rsid w:val="00E560C0"/>
    <w:rsid w:val="00E60290"/>
    <w:rsid w:val="00E608A0"/>
    <w:rsid w:val="00E626AF"/>
    <w:rsid w:val="00E65212"/>
    <w:rsid w:val="00E72BE7"/>
    <w:rsid w:val="00E742B1"/>
    <w:rsid w:val="00E75F28"/>
    <w:rsid w:val="00E80747"/>
    <w:rsid w:val="00E83CD5"/>
    <w:rsid w:val="00E8572F"/>
    <w:rsid w:val="00E8671A"/>
    <w:rsid w:val="00E91881"/>
    <w:rsid w:val="00E96BFE"/>
    <w:rsid w:val="00EA1E59"/>
    <w:rsid w:val="00EB6199"/>
    <w:rsid w:val="00ED044F"/>
    <w:rsid w:val="00ED5FA4"/>
    <w:rsid w:val="00EE278B"/>
    <w:rsid w:val="00EE5416"/>
    <w:rsid w:val="00EE5F37"/>
    <w:rsid w:val="00EE6A87"/>
    <w:rsid w:val="00EF4AD9"/>
    <w:rsid w:val="00EF636D"/>
    <w:rsid w:val="00EF665C"/>
    <w:rsid w:val="00EF6787"/>
    <w:rsid w:val="00F04797"/>
    <w:rsid w:val="00F062B8"/>
    <w:rsid w:val="00F13B49"/>
    <w:rsid w:val="00F1549C"/>
    <w:rsid w:val="00F20392"/>
    <w:rsid w:val="00F33FBF"/>
    <w:rsid w:val="00F456D8"/>
    <w:rsid w:val="00F54254"/>
    <w:rsid w:val="00F54AD5"/>
    <w:rsid w:val="00F56EC8"/>
    <w:rsid w:val="00F629D0"/>
    <w:rsid w:val="00F632B7"/>
    <w:rsid w:val="00F647AE"/>
    <w:rsid w:val="00F7060C"/>
    <w:rsid w:val="00F7396B"/>
    <w:rsid w:val="00F74343"/>
    <w:rsid w:val="00F75E51"/>
    <w:rsid w:val="00F82301"/>
    <w:rsid w:val="00F82F13"/>
    <w:rsid w:val="00F83AB3"/>
    <w:rsid w:val="00F84102"/>
    <w:rsid w:val="00F851DA"/>
    <w:rsid w:val="00F853F5"/>
    <w:rsid w:val="00F8645E"/>
    <w:rsid w:val="00F87738"/>
    <w:rsid w:val="00F911B6"/>
    <w:rsid w:val="00F91C9C"/>
    <w:rsid w:val="00F93A5F"/>
    <w:rsid w:val="00F96382"/>
    <w:rsid w:val="00F968BA"/>
    <w:rsid w:val="00F973DA"/>
    <w:rsid w:val="00FC0231"/>
    <w:rsid w:val="00FC57D9"/>
    <w:rsid w:val="00FC7148"/>
    <w:rsid w:val="00FD15E3"/>
    <w:rsid w:val="00FD18E3"/>
    <w:rsid w:val="00FD21BD"/>
    <w:rsid w:val="00FD4543"/>
    <w:rsid w:val="00FD509A"/>
    <w:rsid w:val="00FD5642"/>
    <w:rsid w:val="00FD6DC4"/>
    <w:rsid w:val="00FE43C4"/>
    <w:rsid w:val="00FE7541"/>
    <w:rsid w:val="00FF13AC"/>
    <w:rsid w:val="00FF161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38.png"/><Relationship Id="rId63" Type="http://schemas.microsoft.com/office/2007/relationships/diagramDrawing" Target="diagrams/drawing3.xml"/><Relationship Id="rId68" Type="http://schemas.openxmlformats.org/officeDocument/2006/relationships/image" Target="media/image42.jpeg"/><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https://www.youtube.com/watch?v=GZvSYJDk-us&amp;ab_channel=freeCodeCamp.org" TargetMode="External"/><Relationship Id="rId53" Type="http://schemas.openxmlformats.org/officeDocument/2006/relationships/diagramData" Target="diagrams/data2.xml"/><Relationship Id="rId58" Type="http://schemas.openxmlformats.org/officeDocument/2006/relationships/chart" Target="charts/chart1.xml"/><Relationship Id="rId66" Type="http://schemas.openxmlformats.org/officeDocument/2006/relationships/image" Target="media/image41.gif"/><Relationship Id="rId74" Type="http://schemas.openxmlformats.org/officeDocument/2006/relationships/chart" Target="charts/chart3.xm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diagramQuickStyle" Target="diagrams/quickStyle3.xml"/><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diagramData" Target="diagrams/data1.xml"/><Relationship Id="rId56" Type="http://schemas.openxmlformats.org/officeDocument/2006/relationships/diagramColors" Target="diagrams/colors2.xml"/><Relationship Id="rId64" Type="http://schemas.openxmlformats.org/officeDocument/2006/relationships/image" Target="media/image39.png"/><Relationship Id="rId69" Type="http://schemas.openxmlformats.org/officeDocument/2006/relationships/header" Target="header1.xml"/><Relationship Id="rId77" Type="http://schemas.openxmlformats.org/officeDocument/2006/relationships/chart" Target="charts/chart6.xml"/><Relationship Id="rId8" Type="http://schemas.openxmlformats.org/officeDocument/2006/relationships/image" Target="media/image1.jpeg"/><Relationship Id="rId51" Type="http://schemas.openxmlformats.org/officeDocument/2006/relationships/diagramColors" Target="diagrams/colors1.xml"/><Relationship Id="rId72" Type="http://schemas.openxmlformats.org/officeDocument/2006/relationships/footer" Target="footer2.xm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7.png"/><Relationship Id="rId59" Type="http://schemas.openxmlformats.org/officeDocument/2006/relationships/diagramData" Target="diagrams/data3.xml"/><Relationship Id="rId67" Type="http://schemas.openxmlformats.org/officeDocument/2006/relationships/chart" Target="charts/chart2.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diagramLayout" Target="diagrams/layout2.xml"/><Relationship Id="rId62" Type="http://schemas.openxmlformats.org/officeDocument/2006/relationships/diagramColors" Target="diagrams/colors3.xml"/><Relationship Id="rId70" Type="http://schemas.openxmlformats.org/officeDocument/2006/relationships/header" Target="header2.xml"/><Relationship Id="rId75"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diagramLayout" Target="diagrams/layout1.xml"/><Relationship Id="rId57" Type="http://schemas.microsoft.com/office/2007/relationships/diagramDrawing" Target="diagrams/drawing2.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microsoft.com/office/2007/relationships/diagramDrawing" Target="diagrams/drawing1.xml"/><Relationship Id="rId60" Type="http://schemas.openxmlformats.org/officeDocument/2006/relationships/diagramLayout" Target="diagrams/layout3.xml"/><Relationship Id="rId65" Type="http://schemas.openxmlformats.org/officeDocument/2006/relationships/image" Target="media/image40.gif"/><Relationship Id="rId73" Type="http://schemas.openxmlformats.org/officeDocument/2006/relationships/header" Target="header3.xml"/><Relationship Id="rId78" Type="http://schemas.openxmlformats.org/officeDocument/2006/relationships/hyperlink" Target="https://github.com/calebchan1/ALevelNEA"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diagramQuickStyle" Target="diagrams/quickStyle1.xml"/><Relationship Id="rId55" Type="http://schemas.openxmlformats.org/officeDocument/2006/relationships/diagramQuickStyle" Target="diagrams/quickStyle2.xml"/><Relationship Id="rId76" Type="http://schemas.openxmlformats.org/officeDocument/2006/relationships/chart" Target="charts/chart5.xml"/><Relationship Id="rId7" Type="http://schemas.openxmlformats.org/officeDocument/2006/relationships/endnotes" Target="endnotes.xml"/><Relationship Id="rId71" Type="http://schemas.openxmlformats.org/officeDocument/2006/relationships/footer" Target="footer1.xml"/><Relationship Id="rId2" Type="http://schemas.openxmlformats.org/officeDocument/2006/relationships/numbering" Target="numbering.xml"/><Relationship Id="rId29" Type="http://schemas.openxmlformats.org/officeDocument/2006/relationships/image" Target="media/image22.png"/></Relationships>
</file>

<file path=word/_rels/header1.xml.rels><?xml version="1.0" encoding="UTF-8" standalone="yes"?>
<Relationships xmlns="http://schemas.openxmlformats.org/package/2006/relationships"><Relationship Id="rId1" Type="http://schemas.openxmlformats.org/officeDocument/2006/relationships/image" Target="media/image43.jpeg"/></Relationships>
</file>

<file path=word/_rels/header2.xml.rels><?xml version="1.0" encoding="UTF-8" standalone="yes"?>
<Relationships xmlns="http://schemas.openxmlformats.org/package/2006/relationships"><Relationship Id="rId1" Type="http://schemas.openxmlformats.org/officeDocument/2006/relationships/image" Target="media/image43.jpeg"/></Relationships>
</file>

<file path=word/_rels/header3.xml.rels><?xml version="1.0" encoding="UTF-8" standalone="yes"?>
<Relationships xmlns="http://schemas.openxmlformats.org/package/2006/relationships"><Relationship Id="rId1" Type="http://schemas.openxmlformats.org/officeDocument/2006/relationships/image" Target="media/image43.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output%5b2%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Jumpy Mo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2)'!$A$1:$A$1392</c:f>
              <c:numCache>
                <c:formatCode>General</c:formatCode>
                <c:ptCount val="1392"/>
                <c:pt idx="0">
                  <c:v>4.4961140000000004</c:v>
                </c:pt>
                <c:pt idx="1">
                  <c:v>5.3545389999999999</c:v>
                </c:pt>
                <c:pt idx="2">
                  <c:v>5.7846489999999999</c:v>
                </c:pt>
                <c:pt idx="3">
                  <c:v>5.7260245999999997</c:v>
                </c:pt>
                <c:pt idx="4">
                  <c:v>5.1445689999999997</c:v>
                </c:pt>
                <c:pt idx="5">
                  <c:v>4.2711883000000004</c:v>
                </c:pt>
                <c:pt idx="6">
                  <c:v>3.4462628</c:v>
                </c:pt>
                <c:pt idx="7">
                  <c:v>2.8749764</c:v>
                </c:pt>
                <c:pt idx="8">
                  <c:v>2.4191436999999998</c:v>
                </c:pt>
                <c:pt idx="9">
                  <c:v>2.0440687999999998</c:v>
                </c:pt>
                <c:pt idx="10">
                  <c:v>1.6887345</c:v>
                </c:pt>
                <c:pt idx="11">
                  <c:v>1.3663018</c:v>
                </c:pt>
                <c:pt idx="12">
                  <c:v>1.134198</c:v>
                </c:pt>
                <c:pt idx="13">
                  <c:v>1.1413764</c:v>
                </c:pt>
                <c:pt idx="14">
                  <c:v>1.1916256999999999</c:v>
                </c:pt>
                <c:pt idx="15">
                  <c:v>1.2364911000000001</c:v>
                </c:pt>
                <c:pt idx="16">
                  <c:v>1.1856437</c:v>
                </c:pt>
                <c:pt idx="17">
                  <c:v>1.1964113999999999</c:v>
                </c:pt>
                <c:pt idx="18">
                  <c:v>1.1641082</c:v>
                </c:pt>
                <c:pt idx="19">
                  <c:v>1.1605190000000001</c:v>
                </c:pt>
                <c:pt idx="20">
                  <c:v>1.1802598</c:v>
                </c:pt>
                <c:pt idx="21">
                  <c:v>1.1138589000000001</c:v>
                </c:pt>
                <c:pt idx="22">
                  <c:v>1.0043873000000001</c:v>
                </c:pt>
                <c:pt idx="23">
                  <c:v>0.85603229999999997</c:v>
                </c:pt>
                <c:pt idx="24">
                  <c:v>0.64546389999999998</c:v>
                </c:pt>
                <c:pt idx="25">
                  <c:v>0.46301118000000002</c:v>
                </c:pt>
                <c:pt idx="26">
                  <c:v>0.27098715000000001</c:v>
                </c:pt>
                <c:pt idx="27">
                  <c:v>9.750752E-2</c:v>
                </c:pt>
                <c:pt idx="28">
                  <c:v>-0.14596218</c:v>
                </c:pt>
                <c:pt idx="29">
                  <c:v>-0.37567315000000001</c:v>
                </c:pt>
                <c:pt idx="30">
                  <c:v>-0.64426749999999999</c:v>
                </c:pt>
                <c:pt idx="31">
                  <c:v>-0.97148599999999996</c:v>
                </c:pt>
                <c:pt idx="32">
                  <c:v>-1.2843475</c:v>
                </c:pt>
                <c:pt idx="33">
                  <c:v>-1.5828521</c:v>
                </c:pt>
                <c:pt idx="34">
                  <c:v>-1.7659031000000001</c:v>
                </c:pt>
                <c:pt idx="35">
                  <c:v>-1.9968106000000001</c:v>
                </c:pt>
                <c:pt idx="36">
                  <c:v>-2.2761726000000002</c:v>
                </c:pt>
                <c:pt idx="37">
                  <c:v>-2.4819553000000001</c:v>
                </c:pt>
                <c:pt idx="38">
                  <c:v>-2.6578279</c:v>
                </c:pt>
                <c:pt idx="39">
                  <c:v>-2.8109684000000001</c:v>
                </c:pt>
                <c:pt idx="40">
                  <c:v>-2.9539393999999999</c:v>
                </c:pt>
                <c:pt idx="41">
                  <c:v>-3.2452657</c:v>
                </c:pt>
                <c:pt idx="42">
                  <c:v>-3.7734814000000001</c:v>
                </c:pt>
                <c:pt idx="43">
                  <c:v>-4.5415773000000002</c:v>
                </c:pt>
                <c:pt idx="44">
                  <c:v>-5.3808600000000002</c:v>
                </c:pt>
                <c:pt idx="45">
                  <c:v>-6.2063836999999999</c:v>
                </c:pt>
                <c:pt idx="46">
                  <c:v>-6.778867</c:v>
                </c:pt>
                <c:pt idx="47">
                  <c:v>-7.1898336</c:v>
                </c:pt>
                <c:pt idx="48">
                  <c:v>-7.4668029999999996</c:v>
                </c:pt>
                <c:pt idx="49">
                  <c:v>-7.6534433000000002</c:v>
                </c:pt>
                <c:pt idx="50">
                  <c:v>-7.7539420000000003</c:v>
                </c:pt>
                <c:pt idx="51">
                  <c:v>-7.7108707000000001</c:v>
                </c:pt>
                <c:pt idx="52">
                  <c:v>-7.5523467000000002</c:v>
                </c:pt>
                <c:pt idx="53">
                  <c:v>-7.3411799999999996</c:v>
                </c:pt>
                <c:pt idx="54">
                  <c:v>-7.2251279999999998</c:v>
                </c:pt>
                <c:pt idx="55">
                  <c:v>-7.0127649999999999</c:v>
                </c:pt>
                <c:pt idx="56">
                  <c:v>-6.7226353000000003</c:v>
                </c:pt>
                <c:pt idx="57">
                  <c:v>-5.960521</c:v>
                </c:pt>
                <c:pt idx="58">
                  <c:v>-4.0630129999999998</c:v>
                </c:pt>
                <c:pt idx="59">
                  <c:v>-2.2474587000000001</c:v>
                </c:pt>
                <c:pt idx="60">
                  <c:v>-1.0241281</c:v>
                </c:pt>
                <c:pt idx="61">
                  <c:v>-0.25842484999999998</c:v>
                </c:pt>
                <c:pt idx="62">
                  <c:v>0.23030917000000001</c:v>
                </c:pt>
                <c:pt idx="63">
                  <c:v>0.5084748</c:v>
                </c:pt>
                <c:pt idx="64">
                  <c:v>0.7531409</c:v>
                </c:pt>
                <c:pt idx="65">
                  <c:v>0.96909314000000002</c:v>
                </c:pt>
                <c:pt idx="66">
                  <c:v>1.2460624</c:v>
                </c:pt>
                <c:pt idx="67">
                  <c:v>1.5427724</c:v>
                </c:pt>
                <c:pt idx="68">
                  <c:v>1.8382860000000001</c:v>
                </c:pt>
                <c:pt idx="69">
                  <c:v>2.1194427</c:v>
                </c:pt>
                <c:pt idx="70">
                  <c:v>2.3336003000000001</c:v>
                </c:pt>
                <c:pt idx="71">
                  <c:v>2.495714</c:v>
                </c:pt>
                <c:pt idx="72">
                  <c:v>2.6338995000000001</c:v>
                </c:pt>
                <c:pt idx="73">
                  <c:v>2.6811577999999998</c:v>
                </c:pt>
                <c:pt idx="74">
                  <c:v>2.6709882999999999</c:v>
                </c:pt>
                <c:pt idx="75">
                  <c:v>2.6135603999999999</c:v>
                </c:pt>
                <c:pt idx="76">
                  <c:v>2.5459632999999999</c:v>
                </c:pt>
                <c:pt idx="77">
                  <c:v>2.4358935000000002</c:v>
                </c:pt>
                <c:pt idx="78">
                  <c:v>2.3300111000000001</c:v>
                </c:pt>
                <c:pt idx="79">
                  <c:v>2.2049859999999999</c:v>
                </c:pt>
                <c:pt idx="80">
                  <c:v>2.0901306000000002</c:v>
                </c:pt>
                <c:pt idx="81">
                  <c:v>1.9794624999999999</c:v>
                </c:pt>
                <c:pt idx="82">
                  <c:v>1.8735801000000001</c:v>
                </c:pt>
                <c:pt idx="83">
                  <c:v>1.7341982</c:v>
                </c:pt>
                <c:pt idx="84">
                  <c:v>1.6085750000000001</c:v>
                </c:pt>
                <c:pt idx="85">
                  <c:v>1.4584254000000001</c:v>
                </c:pt>
                <c:pt idx="86">
                  <c:v>1.250848</c:v>
                </c:pt>
                <c:pt idx="87">
                  <c:v>1.0576276</c:v>
                </c:pt>
                <c:pt idx="88">
                  <c:v>0.86500540000000004</c:v>
                </c:pt>
                <c:pt idx="89">
                  <c:v>0.68195444000000005</c:v>
                </c:pt>
                <c:pt idx="90">
                  <c:v>0.42233320000000002</c:v>
                </c:pt>
                <c:pt idx="91">
                  <c:v>0.14835499999999999</c:v>
                </c:pt>
                <c:pt idx="92">
                  <c:v>-0.14356937</c:v>
                </c:pt>
                <c:pt idx="93">
                  <c:v>-0.39780675999999998</c:v>
                </c:pt>
                <c:pt idx="94">
                  <c:v>-0.58983076000000001</c:v>
                </c:pt>
                <c:pt idx="95">
                  <c:v>-0.72442704000000002</c:v>
                </c:pt>
                <c:pt idx="96">
                  <c:v>-0.74416786000000001</c:v>
                </c:pt>
                <c:pt idx="97">
                  <c:v>-0.7537391</c:v>
                </c:pt>
                <c:pt idx="98">
                  <c:v>-0.738784</c:v>
                </c:pt>
                <c:pt idx="99">
                  <c:v>-0.67537420000000004</c:v>
                </c:pt>
                <c:pt idx="100">
                  <c:v>-0.59222359999999996</c:v>
                </c:pt>
                <c:pt idx="101">
                  <c:v>-0.49950172999999998</c:v>
                </c:pt>
                <c:pt idx="102">
                  <c:v>-0.38165522000000002</c:v>
                </c:pt>
                <c:pt idx="103">
                  <c:v>-0.19262223000000001</c:v>
                </c:pt>
                <c:pt idx="104">
                  <c:v>-0.10827523</c:v>
                </c:pt>
                <c:pt idx="105">
                  <c:v>-8.0757770000000006E-2</c:v>
                </c:pt>
                <c:pt idx="106">
                  <c:v>-0.13459626999999999</c:v>
                </c:pt>
                <c:pt idx="107">
                  <c:v>-0.24586253</c:v>
                </c:pt>
                <c:pt idx="108">
                  <c:v>-0.42352960000000001</c:v>
                </c:pt>
                <c:pt idx="109">
                  <c:v>-0.70109699999999997</c:v>
                </c:pt>
                <c:pt idx="110">
                  <c:v>-1.0414760000000001</c:v>
                </c:pt>
                <c:pt idx="111">
                  <c:v>-1.5535401</c:v>
                </c:pt>
                <c:pt idx="112">
                  <c:v>-2.1565313000000002</c:v>
                </c:pt>
                <c:pt idx="113">
                  <c:v>-2.8019953000000002</c:v>
                </c:pt>
                <c:pt idx="114">
                  <c:v>-3.406183</c:v>
                </c:pt>
                <c:pt idx="115">
                  <c:v>-4.0372899999999996</c:v>
                </c:pt>
                <c:pt idx="116">
                  <c:v>-4.7078785999999999</c:v>
                </c:pt>
                <c:pt idx="117">
                  <c:v>-5.3437710000000003</c:v>
                </c:pt>
                <c:pt idx="118">
                  <c:v>-5.9126649999999996</c:v>
                </c:pt>
                <c:pt idx="119">
                  <c:v>-6.3858457</c:v>
                </c:pt>
                <c:pt idx="120">
                  <c:v>-6.8548390000000001</c:v>
                </c:pt>
                <c:pt idx="121">
                  <c:v>-7.1904320000000004</c:v>
                </c:pt>
                <c:pt idx="122">
                  <c:v>-7.5403824000000004</c:v>
                </c:pt>
                <c:pt idx="123">
                  <c:v>-7.8203424999999998</c:v>
                </c:pt>
                <c:pt idx="124">
                  <c:v>-8.0620170000000009</c:v>
                </c:pt>
                <c:pt idx="125">
                  <c:v>-8.1320080000000008</c:v>
                </c:pt>
                <c:pt idx="126">
                  <c:v>-8.1930250000000004</c:v>
                </c:pt>
                <c:pt idx="127">
                  <c:v>-8.2594250000000002</c:v>
                </c:pt>
                <c:pt idx="128">
                  <c:v>-8.2648100000000007</c:v>
                </c:pt>
                <c:pt idx="129">
                  <c:v>-8.1176510000000004</c:v>
                </c:pt>
                <c:pt idx="130">
                  <c:v>-7.9519476999999998</c:v>
                </c:pt>
                <c:pt idx="131">
                  <c:v>-7.6043900000000004</c:v>
                </c:pt>
                <c:pt idx="132">
                  <c:v>-7.0390860000000002</c:v>
                </c:pt>
                <c:pt idx="133">
                  <c:v>-6.3541407999999997</c:v>
                </c:pt>
                <c:pt idx="134">
                  <c:v>-5.6745786999999996</c:v>
                </c:pt>
                <c:pt idx="135">
                  <c:v>-4.903492</c:v>
                </c:pt>
                <c:pt idx="136">
                  <c:v>-3.9373895999999999</c:v>
                </c:pt>
                <c:pt idx="137">
                  <c:v>-2.9084759</c:v>
                </c:pt>
                <c:pt idx="138">
                  <c:v>-1.8795621</c:v>
                </c:pt>
                <c:pt idx="139">
                  <c:v>-0.93140619999999996</c:v>
                </c:pt>
                <c:pt idx="140">
                  <c:v>-0.20279172000000001</c:v>
                </c:pt>
                <c:pt idx="141">
                  <c:v>0.39302110000000001</c:v>
                </c:pt>
                <c:pt idx="142">
                  <c:v>0.83569329999999997</c:v>
                </c:pt>
                <c:pt idx="143">
                  <c:v>1.1730813</c:v>
                </c:pt>
                <c:pt idx="144">
                  <c:v>1.4099708</c:v>
                </c:pt>
                <c:pt idx="145">
                  <c:v>1.6612171</c:v>
                </c:pt>
                <c:pt idx="146">
                  <c:v>2.0171494000000001</c:v>
                </c:pt>
                <c:pt idx="147">
                  <c:v>2.5549363999999999</c:v>
                </c:pt>
                <c:pt idx="148">
                  <c:v>3.2787652</c:v>
                </c:pt>
                <c:pt idx="149">
                  <c:v>4.1700916000000001</c:v>
                </c:pt>
                <c:pt idx="150">
                  <c:v>5.1864429999999997</c:v>
                </c:pt>
                <c:pt idx="151">
                  <c:v>6.2554363999999998</c:v>
                </c:pt>
                <c:pt idx="152">
                  <c:v>7.4440713000000001</c:v>
                </c:pt>
                <c:pt idx="153">
                  <c:v>8.6997049999999998</c:v>
                </c:pt>
                <c:pt idx="154">
                  <c:v>9.9553384999999999</c:v>
                </c:pt>
                <c:pt idx="155">
                  <c:v>11.139188000000001</c:v>
                </c:pt>
                <c:pt idx="156">
                  <c:v>12.203396</c:v>
                </c:pt>
                <c:pt idx="157">
                  <c:v>13.295719</c:v>
                </c:pt>
                <c:pt idx="158">
                  <c:v>14.481961</c:v>
                </c:pt>
                <c:pt idx="159">
                  <c:v>15.87219</c:v>
                </c:pt>
                <c:pt idx="160">
                  <c:v>17.500506999999999</c:v>
                </c:pt>
                <c:pt idx="161">
                  <c:v>19.328026000000001</c:v>
                </c:pt>
                <c:pt idx="162">
                  <c:v>21.22015</c:v>
                </c:pt>
                <c:pt idx="163">
                  <c:v>23.216362</c:v>
                </c:pt>
                <c:pt idx="164">
                  <c:v>25.393232000000001</c:v>
                </c:pt>
                <c:pt idx="165">
                  <c:v>27.988845999999999</c:v>
                </c:pt>
                <c:pt idx="166">
                  <c:v>31.080970000000001</c:v>
                </c:pt>
                <c:pt idx="167">
                  <c:v>34.663029999999999</c:v>
                </c:pt>
                <c:pt idx="168">
                  <c:v>38.741591999999997</c:v>
                </c:pt>
                <c:pt idx="169">
                  <c:v>43.196429999999999</c:v>
                </c:pt>
                <c:pt idx="170">
                  <c:v>47.880383000000002</c:v>
                </c:pt>
                <c:pt idx="171">
                  <c:v>52.683371999999999</c:v>
                </c:pt>
                <c:pt idx="172">
                  <c:v>57.553967</c:v>
                </c:pt>
                <c:pt idx="173">
                  <c:v>62.410797000000002</c:v>
                </c:pt>
                <c:pt idx="174">
                  <c:v>67.045689999999993</c:v>
                </c:pt>
                <c:pt idx="175">
                  <c:v>71.391059999999996</c:v>
                </c:pt>
                <c:pt idx="176">
                  <c:v>75.204025000000001</c:v>
                </c:pt>
                <c:pt idx="177">
                  <c:v>78.369730000000004</c:v>
                </c:pt>
                <c:pt idx="178">
                  <c:v>80.492760000000004</c:v>
                </c:pt>
                <c:pt idx="179">
                  <c:v>81.513890000000004</c:v>
                </c:pt>
                <c:pt idx="180">
                  <c:v>83.590270000000004</c:v>
                </c:pt>
                <c:pt idx="181">
                  <c:v>84.991264000000001</c:v>
                </c:pt>
                <c:pt idx="182">
                  <c:v>85.442313999999996</c:v>
                </c:pt>
                <c:pt idx="183">
                  <c:v>83.619579999999999</c:v>
                </c:pt>
                <c:pt idx="184">
                  <c:v>79.838920000000002</c:v>
                </c:pt>
                <c:pt idx="185">
                  <c:v>75.351179999999999</c:v>
                </c:pt>
                <c:pt idx="186">
                  <c:v>70.669623999999999</c:v>
                </c:pt>
                <c:pt idx="187">
                  <c:v>65.97072</c:v>
                </c:pt>
                <c:pt idx="188">
                  <c:v>61.471015999999999</c:v>
                </c:pt>
                <c:pt idx="189">
                  <c:v>57.347583999999998</c:v>
                </c:pt>
                <c:pt idx="190">
                  <c:v>53.745190000000001</c:v>
                </c:pt>
                <c:pt idx="191">
                  <c:v>50.395237000000002</c:v>
                </c:pt>
                <c:pt idx="192">
                  <c:v>47.577689999999997</c:v>
                </c:pt>
                <c:pt idx="193">
                  <c:v>45.357745999999999</c:v>
                </c:pt>
                <c:pt idx="194">
                  <c:v>43.424945999999998</c:v>
                </c:pt>
                <c:pt idx="195">
                  <c:v>41.950367</c:v>
                </c:pt>
                <c:pt idx="196">
                  <c:v>40.774895000000001</c:v>
                </c:pt>
                <c:pt idx="197">
                  <c:v>39.832123000000003</c:v>
                </c:pt>
                <c:pt idx="198">
                  <c:v>39.196826999999999</c:v>
                </c:pt>
                <c:pt idx="199">
                  <c:v>38.808593999999999</c:v>
                </c:pt>
                <c:pt idx="200">
                  <c:v>38.637504999999997</c:v>
                </c:pt>
                <c:pt idx="201">
                  <c:v>38.50291</c:v>
                </c:pt>
                <c:pt idx="202">
                  <c:v>38.44847</c:v>
                </c:pt>
                <c:pt idx="203">
                  <c:v>38.507095</c:v>
                </c:pt>
                <c:pt idx="204">
                  <c:v>38.602209999999999</c:v>
                </c:pt>
                <c:pt idx="205">
                  <c:v>38.873800000000003</c:v>
                </c:pt>
                <c:pt idx="206">
                  <c:v>39.088554000000002</c:v>
                </c:pt>
                <c:pt idx="207">
                  <c:v>39.226737999999997</c:v>
                </c:pt>
                <c:pt idx="208">
                  <c:v>39.145980000000002</c:v>
                </c:pt>
                <c:pt idx="209">
                  <c:v>38.688353999999997</c:v>
                </c:pt>
                <c:pt idx="210">
                  <c:v>37.976489999999998</c:v>
                </c:pt>
                <c:pt idx="211">
                  <c:v>37.145580000000002</c:v>
                </c:pt>
                <c:pt idx="212">
                  <c:v>36.138800000000003</c:v>
                </c:pt>
                <c:pt idx="213">
                  <c:v>34.887355999999997</c:v>
                </c:pt>
                <c:pt idx="214">
                  <c:v>33.455849999999998</c:v>
                </c:pt>
                <c:pt idx="215">
                  <c:v>31.886755000000001</c:v>
                </c:pt>
                <c:pt idx="216">
                  <c:v>30.317062</c:v>
                </c:pt>
                <c:pt idx="217">
                  <c:v>28.728826999999999</c:v>
                </c:pt>
                <c:pt idx="218">
                  <c:v>27.222546000000001</c:v>
                </c:pt>
                <c:pt idx="219">
                  <c:v>25.567907000000002</c:v>
                </c:pt>
                <c:pt idx="220">
                  <c:v>23.737997</c:v>
                </c:pt>
                <c:pt idx="221">
                  <c:v>22.218554999999999</c:v>
                </c:pt>
                <c:pt idx="222">
                  <c:v>20.666810000000002</c:v>
                </c:pt>
                <c:pt idx="223">
                  <c:v>18.967306000000001</c:v>
                </c:pt>
                <c:pt idx="224">
                  <c:v>17.379670000000001</c:v>
                </c:pt>
                <c:pt idx="225">
                  <c:v>15.859031</c:v>
                </c:pt>
                <c:pt idx="226">
                  <c:v>14.411372</c:v>
                </c:pt>
                <c:pt idx="227">
                  <c:v>12.993027</c:v>
                </c:pt>
                <c:pt idx="228">
                  <c:v>11.670394</c:v>
                </c:pt>
                <c:pt idx="229">
                  <c:v>10.286146</c:v>
                </c:pt>
                <c:pt idx="230">
                  <c:v>8.9581300000000006</c:v>
                </c:pt>
                <c:pt idx="231">
                  <c:v>7.5876409999999996</c:v>
                </c:pt>
                <c:pt idx="232">
                  <c:v>6.4791656</c:v>
                </c:pt>
                <c:pt idx="233">
                  <c:v>5.413761</c:v>
                </c:pt>
                <c:pt idx="234">
                  <c:v>3.9906299999999999</c:v>
                </c:pt>
                <c:pt idx="235">
                  <c:v>2.6398815999999998</c:v>
                </c:pt>
                <c:pt idx="236">
                  <c:v>1.2592228999999999</c:v>
                </c:pt>
                <c:pt idx="237">
                  <c:v>0.39481574000000003</c:v>
                </c:pt>
                <c:pt idx="238">
                  <c:v>-0.927817</c:v>
                </c:pt>
                <c:pt idx="239">
                  <c:v>-2.1744775999999999</c:v>
                </c:pt>
                <c:pt idx="240">
                  <c:v>-3.4211383</c:v>
                </c:pt>
                <c:pt idx="241">
                  <c:v>-4.7060839999999997</c:v>
                </c:pt>
                <c:pt idx="242">
                  <c:v>-5.6763735000000004</c:v>
                </c:pt>
                <c:pt idx="243">
                  <c:v>-6.6418777000000002</c:v>
                </c:pt>
                <c:pt idx="244">
                  <c:v>-7.3920273999999999</c:v>
                </c:pt>
                <c:pt idx="245">
                  <c:v>-8.0949190000000009</c:v>
                </c:pt>
                <c:pt idx="246">
                  <c:v>-8.8648100000000003</c:v>
                </c:pt>
                <c:pt idx="247">
                  <c:v>-9.5156569999999991</c:v>
                </c:pt>
                <c:pt idx="248">
                  <c:v>-10.167104</c:v>
                </c:pt>
                <c:pt idx="249">
                  <c:v>-10.856236000000001</c:v>
                </c:pt>
                <c:pt idx="250">
                  <c:v>-11.456237</c:v>
                </c:pt>
                <c:pt idx="251">
                  <c:v>-11.960523999999999</c:v>
                </c:pt>
                <c:pt idx="252">
                  <c:v>-12.562319</c:v>
                </c:pt>
                <c:pt idx="253">
                  <c:v>-13.278969</c:v>
                </c:pt>
                <c:pt idx="254">
                  <c:v>-13.911273</c:v>
                </c:pt>
                <c:pt idx="255">
                  <c:v>-14.4897375</c:v>
                </c:pt>
                <c:pt idx="256">
                  <c:v>-15.1023</c:v>
                </c:pt>
                <c:pt idx="257">
                  <c:v>-15.311074</c:v>
                </c:pt>
                <c:pt idx="258">
                  <c:v>-15.090336000000001</c:v>
                </c:pt>
                <c:pt idx="259">
                  <c:v>-15.028123000000001</c:v>
                </c:pt>
                <c:pt idx="260">
                  <c:v>-15.304494</c:v>
                </c:pt>
                <c:pt idx="261">
                  <c:v>-15.667604000000001</c:v>
                </c:pt>
                <c:pt idx="262">
                  <c:v>-16.071991000000001</c:v>
                </c:pt>
                <c:pt idx="263">
                  <c:v>-16.442281999999999</c:v>
                </c:pt>
                <c:pt idx="264">
                  <c:v>-16.846668000000001</c:v>
                </c:pt>
                <c:pt idx="265">
                  <c:v>-17.116458999999999</c:v>
                </c:pt>
                <c:pt idx="266">
                  <c:v>-17.190636000000001</c:v>
                </c:pt>
                <c:pt idx="267">
                  <c:v>-17.025531999999998</c:v>
                </c:pt>
                <c:pt idx="268">
                  <c:v>-16.759329999999999</c:v>
                </c:pt>
                <c:pt idx="269">
                  <c:v>-16.410575999999999</c:v>
                </c:pt>
                <c:pt idx="270">
                  <c:v>-16.042679</c:v>
                </c:pt>
                <c:pt idx="271">
                  <c:v>-15.672988</c:v>
                </c:pt>
                <c:pt idx="272">
                  <c:v>-15.307485</c:v>
                </c:pt>
                <c:pt idx="273">
                  <c:v>-15.094523000000001</c:v>
                </c:pt>
                <c:pt idx="274">
                  <c:v>-15.142379999999999</c:v>
                </c:pt>
                <c:pt idx="275">
                  <c:v>-15.437295000000001</c:v>
                </c:pt>
                <c:pt idx="276">
                  <c:v>-15.79921</c:v>
                </c:pt>
                <c:pt idx="277">
                  <c:v>-16.269997</c:v>
                </c:pt>
                <c:pt idx="278">
                  <c:v>-16.941782</c:v>
                </c:pt>
                <c:pt idx="279">
                  <c:v>-17.818752</c:v>
                </c:pt>
                <c:pt idx="280">
                  <c:v>-18.762122999999999</c:v>
                </c:pt>
                <c:pt idx="281">
                  <c:v>-19.925632</c:v>
                </c:pt>
                <c:pt idx="282">
                  <c:v>-21.190837999999999</c:v>
                </c:pt>
                <c:pt idx="283">
                  <c:v>-22.636700000000001</c:v>
                </c:pt>
                <c:pt idx="284">
                  <c:v>-24.378077000000001</c:v>
                </c:pt>
                <c:pt idx="285">
                  <c:v>-25.883163</c:v>
                </c:pt>
                <c:pt idx="286">
                  <c:v>-27.45046</c:v>
                </c:pt>
                <c:pt idx="287">
                  <c:v>-29.285157999999999</c:v>
                </c:pt>
                <c:pt idx="288">
                  <c:v>-30.95834</c:v>
                </c:pt>
                <c:pt idx="289">
                  <c:v>-32.699120000000001</c:v>
                </c:pt>
                <c:pt idx="290">
                  <c:v>-34.345379999999999</c:v>
                </c:pt>
                <c:pt idx="291">
                  <c:v>-35.873196</c:v>
                </c:pt>
                <c:pt idx="292">
                  <c:v>-37.377685999999997</c:v>
                </c:pt>
                <c:pt idx="293">
                  <c:v>-40.005004999999997</c:v>
                </c:pt>
                <c:pt idx="294">
                  <c:v>-41.819363000000003</c:v>
                </c:pt>
                <c:pt idx="295">
                  <c:v>-42.494736000000003</c:v>
                </c:pt>
                <c:pt idx="296">
                  <c:v>-42.626938000000003</c:v>
                </c:pt>
                <c:pt idx="297">
                  <c:v>-42.209989999999998</c:v>
                </c:pt>
                <c:pt idx="298">
                  <c:v>-41.287556000000002</c:v>
                </c:pt>
                <c:pt idx="299">
                  <c:v>-40.055252000000003</c:v>
                </c:pt>
                <c:pt idx="300">
                  <c:v>-38.551364999999997</c:v>
                </c:pt>
                <c:pt idx="301">
                  <c:v>-36.88476</c:v>
                </c:pt>
                <c:pt idx="302">
                  <c:v>-35.088949999999997</c:v>
                </c:pt>
                <c:pt idx="303">
                  <c:v>-33.249465999999998</c:v>
                </c:pt>
                <c:pt idx="304">
                  <c:v>-31.353155000000001</c:v>
                </c:pt>
                <c:pt idx="305">
                  <c:v>-29.499314999999999</c:v>
                </c:pt>
                <c:pt idx="306">
                  <c:v>-27.740590999999998</c:v>
                </c:pt>
                <c:pt idx="307">
                  <c:v>-26.059034</c:v>
                </c:pt>
                <c:pt idx="308">
                  <c:v>-24.458237</c:v>
                </c:pt>
                <c:pt idx="309">
                  <c:v>-22.938196000000001</c:v>
                </c:pt>
                <c:pt idx="310">
                  <c:v>-21.503698</c:v>
                </c:pt>
                <c:pt idx="311">
                  <c:v>-20.136199999999999</c:v>
                </c:pt>
                <c:pt idx="312">
                  <c:v>-18.882362000000001</c:v>
                </c:pt>
                <c:pt idx="313">
                  <c:v>-17.776878</c:v>
                </c:pt>
                <c:pt idx="314">
                  <c:v>-16.761123999999999</c:v>
                </c:pt>
                <c:pt idx="315">
                  <c:v>-15.825531</c:v>
                </c:pt>
                <c:pt idx="316">
                  <c:v>-14.937794</c:v>
                </c:pt>
                <c:pt idx="317">
                  <c:v>-14.035100999999999</c:v>
                </c:pt>
                <c:pt idx="318">
                  <c:v>-13.227524000000001</c:v>
                </c:pt>
                <c:pt idx="319">
                  <c:v>-12.486945</c:v>
                </c:pt>
                <c:pt idx="320">
                  <c:v>-11.855838</c:v>
                </c:pt>
                <c:pt idx="321">
                  <c:v>-11.205588000000001</c:v>
                </c:pt>
                <c:pt idx="322">
                  <c:v>-10.5685</c:v>
                </c:pt>
                <c:pt idx="323">
                  <c:v>-9.9798650000000002</c:v>
                </c:pt>
                <c:pt idx="324">
                  <c:v>-9.427721</c:v>
                </c:pt>
                <c:pt idx="325">
                  <c:v>-8.8576320000000006</c:v>
                </c:pt>
                <c:pt idx="326">
                  <c:v>-8.3252279999999992</c:v>
                </c:pt>
                <c:pt idx="327">
                  <c:v>-7.8323070000000001</c:v>
                </c:pt>
                <c:pt idx="328">
                  <c:v>-7.4578300000000004</c:v>
                </c:pt>
                <c:pt idx="329">
                  <c:v>-7.1748786000000004</c:v>
                </c:pt>
                <c:pt idx="330">
                  <c:v>-6.8883380000000001</c:v>
                </c:pt>
                <c:pt idx="331">
                  <c:v>-6.6538415000000004</c:v>
                </c:pt>
                <c:pt idx="332">
                  <c:v>-6.3714886000000002</c:v>
                </c:pt>
                <c:pt idx="333">
                  <c:v>-6.0179489999999998</c:v>
                </c:pt>
                <c:pt idx="334">
                  <c:v>-5.6033926000000003</c:v>
                </c:pt>
                <c:pt idx="335">
                  <c:v>-5.117051</c:v>
                </c:pt>
                <c:pt idx="336">
                  <c:v>-4.6031922999999999</c:v>
                </c:pt>
                <c:pt idx="337">
                  <c:v>-4.1084766000000004</c:v>
                </c:pt>
                <c:pt idx="338">
                  <c:v>-3.5479577</c:v>
                </c:pt>
                <c:pt idx="339">
                  <c:v>-2.8486555</c:v>
                </c:pt>
                <c:pt idx="340">
                  <c:v>-1.9776678999999999</c:v>
                </c:pt>
                <c:pt idx="341">
                  <c:v>-0.84406817000000001</c:v>
                </c:pt>
                <c:pt idx="342">
                  <c:v>0.53359944000000004</c:v>
                </c:pt>
                <c:pt idx="343">
                  <c:v>2.184647</c:v>
                </c:pt>
                <c:pt idx="344">
                  <c:v>4.1377889999999997</c:v>
                </c:pt>
                <c:pt idx="345">
                  <c:v>6.278168</c:v>
                </c:pt>
                <c:pt idx="346">
                  <c:v>8.5818589999999997</c:v>
                </c:pt>
                <c:pt idx="347">
                  <c:v>11.014761</c:v>
                </c:pt>
                <c:pt idx="348">
                  <c:v>13.524234</c:v>
                </c:pt>
                <c:pt idx="349">
                  <c:v>15.977475</c:v>
                </c:pt>
                <c:pt idx="350">
                  <c:v>18.238693000000001</c:v>
                </c:pt>
                <c:pt idx="351">
                  <c:v>20.069800000000001</c:v>
                </c:pt>
                <c:pt idx="352">
                  <c:v>21.3033</c:v>
                </c:pt>
                <c:pt idx="353">
                  <c:v>21.919453000000001</c:v>
                </c:pt>
                <c:pt idx="354">
                  <c:v>21.789639999999999</c:v>
                </c:pt>
                <c:pt idx="355">
                  <c:v>20.951554999999999</c:v>
                </c:pt>
                <c:pt idx="356">
                  <c:v>19.721046000000001</c:v>
                </c:pt>
                <c:pt idx="357">
                  <c:v>18.516259999999999</c:v>
                </c:pt>
                <c:pt idx="358">
                  <c:v>16.239488999999999</c:v>
                </c:pt>
                <c:pt idx="359">
                  <c:v>13.898111999999999</c:v>
                </c:pt>
                <c:pt idx="360">
                  <c:v>12.681362</c:v>
                </c:pt>
                <c:pt idx="361">
                  <c:v>12.584453</c:v>
                </c:pt>
                <c:pt idx="362">
                  <c:v>13.344173</c:v>
                </c:pt>
                <c:pt idx="363">
                  <c:v>14.497514000000001</c:v>
                </c:pt>
                <c:pt idx="364">
                  <c:v>16.170696</c:v>
                </c:pt>
                <c:pt idx="365">
                  <c:v>18.206388</c:v>
                </c:pt>
                <c:pt idx="366">
                  <c:v>20.726032</c:v>
                </c:pt>
                <c:pt idx="367">
                  <c:v>24.022144000000001</c:v>
                </c:pt>
                <c:pt idx="368">
                  <c:v>27.916464000000001</c:v>
                </c:pt>
                <c:pt idx="369">
                  <c:v>31.814371000000001</c:v>
                </c:pt>
                <c:pt idx="370">
                  <c:v>35.261830000000003</c:v>
                </c:pt>
                <c:pt idx="371">
                  <c:v>38.166718000000003</c:v>
                </c:pt>
                <c:pt idx="372">
                  <c:v>40.573900000000002</c:v>
                </c:pt>
                <c:pt idx="373">
                  <c:v>42.367317</c:v>
                </c:pt>
                <c:pt idx="374">
                  <c:v>43.712679999999999</c:v>
                </c:pt>
                <c:pt idx="375">
                  <c:v>44.628535999999997</c:v>
                </c:pt>
                <c:pt idx="376">
                  <c:v>45.067019999999999</c:v>
                </c:pt>
                <c:pt idx="377">
                  <c:v>45.066420000000001</c:v>
                </c:pt>
                <c:pt idx="378">
                  <c:v>44.737408000000002</c:v>
                </c:pt>
                <c:pt idx="379">
                  <c:v>44.062634000000003</c:v>
                </c:pt>
                <c:pt idx="380">
                  <c:v>42.912284999999997</c:v>
                </c:pt>
                <c:pt idx="381">
                  <c:v>41.277386</c:v>
                </c:pt>
                <c:pt idx="382">
                  <c:v>39.106499999999997</c:v>
                </c:pt>
                <c:pt idx="383">
                  <c:v>36.623942999999997</c:v>
                </c:pt>
                <c:pt idx="384">
                  <c:v>33.966118000000002</c:v>
                </c:pt>
                <c:pt idx="385">
                  <c:v>31.081569999999999</c:v>
                </c:pt>
                <c:pt idx="386">
                  <c:v>28.554749000000001</c:v>
                </c:pt>
                <c:pt idx="387">
                  <c:v>27.047270000000001</c:v>
                </c:pt>
                <c:pt idx="388">
                  <c:v>26.602205000000001</c:v>
                </c:pt>
                <c:pt idx="389">
                  <c:v>27.251857999999999</c:v>
                </c:pt>
                <c:pt idx="390">
                  <c:v>28.608587</c:v>
                </c:pt>
                <c:pt idx="391">
                  <c:v>29.976685</c:v>
                </c:pt>
                <c:pt idx="392">
                  <c:v>31.490144999999998</c:v>
                </c:pt>
                <c:pt idx="393">
                  <c:v>33.253653999999997</c:v>
                </c:pt>
                <c:pt idx="394">
                  <c:v>35.348570000000002</c:v>
                </c:pt>
                <c:pt idx="395">
                  <c:v>37.690544000000003</c:v>
                </c:pt>
                <c:pt idx="396">
                  <c:v>40.273598</c:v>
                </c:pt>
                <c:pt idx="397">
                  <c:v>43.122253000000001</c:v>
                </c:pt>
                <c:pt idx="398">
                  <c:v>45.981678000000002</c:v>
                </c:pt>
                <c:pt idx="399">
                  <c:v>48.455257000000003</c:v>
                </c:pt>
                <c:pt idx="400">
                  <c:v>50.373702999999999</c:v>
                </c:pt>
                <c:pt idx="401">
                  <c:v>51.696933999999999</c:v>
                </c:pt>
                <c:pt idx="402">
                  <c:v>52.468020000000003</c:v>
                </c:pt>
                <c:pt idx="403">
                  <c:v>52.69594</c:v>
                </c:pt>
                <c:pt idx="404">
                  <c:v>52.300519999999999</c:v>
                </c:pt>
                <c:pt idx="405">
                  <c:v>51.315277000000002</c:v>
                </c:pt>
                <c:pt idx="406">
                  <c:v>49.830531999999998</c:v>
                </c:pt>
                <c:pt idx="407">
                  <c:v>47.941997999999998</c:v>
                </c:pt>
                <c:pt idx="408">
                  <c:v>45.873399999999997</c:v>
                </c:pt>
                <c:pt idx="409">
                  <c:v>43.805405</c:v>
                </c:pt>
                <c:pt idx="410">
                  <c:v>41.806201999999999</c:v>
                </c:pt>
                <c:pt idx="411">
                  <c:v>39.787852999999998</c:v>
                </c:pt>
                <c:pt idx="412">
                  <c:v>37.636110000000002</c:v>
                </c:pt>
                <c:pt idx="413">
                  <c:v>35.184063000000002</c:v>
                </c:pt>
                <c:pt idx="414">
                  <c:v>32.344383000000001</c:v>
                </c:pt>
                <c:pt idx="415">
                  <c:v>29.098517999999999</c:v>
                </c:pt>
                <c:pt idx="416">
                  <c:v>25.537400000000002</c:v>
                </c:pt>
                <c:pt idx="417">
                  <c:v>21.68017</c:v>
                </c:pt>
                <c:pt idx="418">
                  <c:v>17.516659000000001</c:v>
                </c:pt>
                <c:pt idx="419">
                  <c:v>13.168302000000001</c:v>
                </c:pt>
                <c:pt idx="420">
                  <c:v>8.5166540000000008</c:v>
                </c:pt>
                <c:pt idx="421">
                  <c:v>4.1808595999999998</c:v>
                </c:pt>
                <c:pt idx="422">
                  <c:v>0.18484555</c:v>
                </c:pt>
                <c:pt idx="423">
                  <c:v>-3.4821550000000001</c:v>
                </c:pt>
                <c:pt idx="424">
                  <c:v>-6.5276202999999997</c:v>
                </c:pt>
                <c:pt idx="425">
                  <c:v>-8.8151589999999995</c:v>
                </c:pt>
                <c:pt idx="426">
                  <c:v>-10.338787999999999</c:v>
                </c:pt>
                <c:pt idx="427">
                  <c:v>-11.161322</c:v>
                </c:pt>
                <c:pt idx="428">
                  <c:v>-11.33839</c:v>
                </c:pt>
                <c:pt idx="429">
                  <c:v>-11.018948999999999</c:v>
                </c:pt>
                <c:pt idx="430">
                  <c:v>-10.284350999999999</c:v>
                </c:pt>
                <c:pt idx="431">
                  <c:v>-9.2434740000000009</c:v>
                </c:pt>
                <c:pt idx="432">
                  <c:v>-8.0356970000000008</c:v>
                </c:pt>
                <c:pt idx="433">
                  <c:v>-6.6699929999999998</c:v>
                </c:pt>
                <c:pt idx="434">
                  <c:v>-5.2707899999999999</c:v>
                </c:pt>
                <c:pt idx="435">
                  <c:v>-3.8057845000000001</c:v>
                </c:pt>
                <c:pt idx="436">
                  <c:v>-2.2845472999999998</c:v>
                </c:pt>
                <c:pt idx="437">
                  <c:v>-0.76869430000000005</c:v>
                </c:pt>
                <c:pt idx="438">
                  <c:v>0.61734825000000004</c:v>
                </c:pt>
                <c:pt idx="439">
                  <c:v>1.8640087999999999</c:v>
                </c:pt>
                <c:pt idx="440">
                  <c:v>2.8468605999999999</c:v>
                </c:pt>
                <c:pt idx="441">
                  <c:v>3.6717862999999999</c:v>
                </c:pt>
                <c:pt idx="442">
                  <c:v>4.3226339999999999</c:v>
                </c:pt>
                <c:pt idx="443">
                  <c:v>4.9680980000000003</c:v>
                </c:pt>
                <c:pt idx="444">
                  <c:v>5.5172509999999999</c:v>
                </c:pt>
                <c:pt idx="445">
                  <c:v>6.0418773000000003</c:v>
                </c:pt>
                <c:pt idx="446">
                  <c:v>6.3900329999999999</c:v>
                </c:pt>
                <c:pt idx="447">
                  <c:v>6.6418777000000002</c:v>
                </c:pt>
                <c:pt idx="448">
                  <c:v>6.7657059999999998</c:v>
                </c:pt>
                <c:pt idx="449">
                  <c:v>6.871588</c:v>
                </c:pt>
                <c:pt idx="450">
                  <c:v>7.0277200000000004</c:v>
                </c:pt>
                <c:pt idx="451">
                  <c:v>6.6969123000000002</c:v>
                </c:pt>
                <c:pt idx="452">
                  <c:v>6.3678993999999998</c:v>
                </c:pt>
                <c:pt idx="453">
                  <c:v>6.1262239999999997</c:v>
                </c:pt>
                <c:pt idx="454">
                  <c:v>5.9150577000000002</c:v>
                </c:pt>
                <c:pt idx="455">
                  <c:v>5.6991053000000003</c:v>
                </c:pt>
                <c:pt idx="456">
                  <c:v>5.3593244999999996</c:v>
                </c:pt>
                <c:pt idx="457">
                  <c:v>4.8329034000000002</c:v>
                </c:pt>
                <c:pt idx="458">
                  <c:v>4.1832523000000004</c:v>
                </c:pt>
                <c:pt idx="459">
                  <c:v>3.406183</c:v>
                </c:pt>
                <c:pt idx="460">
                  <c:v>2.6249262999999998</c:v>
                </c:pt>
                <c:pt idx="461">
                  <c:v>1.8861425000000001</c:v>
                </c:pt>
                <c:pt idx="462">
                  <c:v>1.218545</c:v>
                </c:pt>
                <c:pt idx="463">
                  <c:v>0.56709900000000002</c:v>
                </c:pt>
                <c:pt idx="464">
                  <c:v>-8.9132643999999997E-2</c:v>
                </c:pt>
                <c:pt idx="465">
                  <c:v>-0.6586244</c:v>
                </c:pt>
                <c:pt idx="466">
                  <c:v>-1.1706885</c:v>
                </c:pt>
                <c:pt idx="467">
                  <c:v>-1.5667006000000001</c:v>
                </c:pt>
                <c:pt idx="468">
                  <c:v>-1.814956</c:v>
                </c:pt>
                <c:pt idx="469">
                  <c:v>-1.9770696999999999</c:v>
                </c:pt>
                <c:pt idx="470">
                  <c:v>-2.0476580000000002</c:v>
                </c:pt>
                <c:pt idx="471">
                  <c:v>-2.0135603</c:v>
                </c:pt>
                <c:pt idx="472">
                  <c:v>-1.8173488</c:v>
                </c:pt>
                <c:pt idx="473">
                  <c:v>-1.5409778000000001</c:v>
                </c:pt>
                <c:pt idx="474">
                  <c:v>-1.2747762</c:v>
                </c:pt>
                <c:pt idx="475">
                  <c:v>-1.0091729</c:v>
                </c:pt>
                <c:pt idx="476">
                  <c:v>-0.738784</c:v>
                </c:pt>
                <c:pt idx="477">
                  <c:v>-0.39780675999999998</c:v>
                </c:pt>
                <c:pt idx="478">
                  <c:v>-7.1186474999999999E-2</c:v>
                </c:pt>
                <c:pt idx="479">
                  <c:v>0.19800608</c:v>
                </c:pt>
                <c:pt idx="480">
                  <c:v>0.43788653999999999</c:v>
                </c:pt>
                <c:pt idx="481">
                  <c:v>0.71066830000000003</c:v>
                </c:pt>
                <c:pt idx="482">
                  <c:v>1.0253245</c:v>
                </c:pt>
                <c:pt idx="483">
                  <c:v>1.4021939999999999</c:v>
                </c:pt>
                <c:pt idx="484">
                  <c:v>1.7401803</c:v>
                </c:pt>
                <c:pt idx="485">
                  <c:v>2.0733807</c:v>
                </c:pt>
                <c:pt idx="486">
                  <c:v>2.3976082999999999</c:v>
                </c:pt>
                <c:pt idx="487">
                  <c:v>2.6255248</c:v>
                </c:pt>
                <c:pt idx="488">
                  <c:v>2.6673990000000001</c:v>
                </c:pt>
                <c:pt idx="489">
                  <c:v>2.5034907</c:v>
                </c:pt>
                <c:pt idx="490">
                  <c:v>2.1631117</c:v>
                </c:pt>
                <c:pt idx="491">
                  <c:v>1.6175481</c:v>
                </c:pt>
                <c:pt idx="492">
                  <c:v>0.95712905999999998</c:v>
                </c:pt>
                <c:pt idx="493">
                  <c:v>0.16390835000000001</c:v>
                </c:pt>
                <c:pt idx="494">
                  <c:v>-0.82432740000000004</c:v>
                </c:pt>
                <c:pt idx="495">
                  <c:v>-1.9369898999999999</c:v>
                </c:pt>
                <c:pt idx="496">
                  <c:v>-3.1160532999999999</c:v>
                </c:pt>
                <c:pt idx="497">
                  <c:v>-4.2472599999999998</c:v>
                </c:pt>
                <c:pt idx="498">
                  <c:v>-5.2917269999999998</c:v>
                </c:pt>
                <c:pt idx="499">
                  <c:v>-6.236294</c:v>
                </c:pt>
                <c:pt idx="500">
                  <c:v>-7.0325055000000001</c:v>
                </c:pt>
                <c:pt idx="501">
                  <c:v>-7.785647</c:v>
                </c:pt>
                <c:pt idx="502">
                  <c:v>-8.4077809999999999</c:v>
                </c:pt>
                <c:pt idx="503">
                  <c:v>-9.0687979999999992</c:v>
                </c:pt>
                <c:pt idx="504">
                  <c:v>-9.7292170000000002</c:v>
                </c:pt>
                <c:pt idx="505">
                  <c:v>-10.15155</c:v>
                </c:pt>
                <c:pt idx="506">
                  <c:v>-10.420144000000001</c:v>
                </c:pt>
                <c:pt idx="507">
                  <c:v>-10.554741</c:v>
                </c:pt>
                <c:pt idx="508">
                  <c:v>-10.626525000000001</c:v>
                </c:pt>
                <c:pt idx="509">
                  <c:v>-10.679766000000001</c:v>
                </c:pt>
                <c:pt idx="510">
                  <c:v>-10.709078</c:v>
                </c:pt>
                <c:pt idx="511">
                  <c:v>-10.695917</c:v>
                </c:pt>
                <c:pt idx="512">
                  <c:v>-10.683355000000001</c:v>
                </c:pt>
                <c:pt idx="513">
                  <c:v>-10.637293</c:v>
                </c:pt>
                <c:pt idx="514">
                  <c:v>-10.549356</c:v>
                </c:pt>
                <c:pt idx="515">
                  <c:v>-10.352546999999999</c:v>
                </c:pt>
                <c:pt idx="516">
                  <c:v>-10.189836</c:v>
                </c:pt>
                <c:pt idx="517">
                  <c:v>-9.987641</c:v>
                </c:pt>
                <c:pt idx="518">
                  <c:v>-10.067800999999999</c:v>
                </c:pt>
                <c:pt idx="519">
                  <c:v>-10.302896499999999</c:v>
                </c:pt>
                <c:pt idx="520">
                  <c:v>-10.585248999999999</c:v>
                </c:pt>
                <c:pt idx="521">
                  <c:v>-10.929815</c:v>
                </c:pt>
                <c:pt idx="522">
                  <c:v>-11.260623000000001</c:v>
                </c:pt>
                <c:pt idx="523">
                  <c:v>-11.447264000000001</c:v>
                </c:pt>
                <c:pt idx="524">
                  <c:v>-11.500503999999999</c:v>
                </c:pt>
                <c:pt idx="525">
                  <c:v>-11.501101999999999</c:v>
                </c:pt>
                <c:pt idx="526">
                  <c:v>-11.315060000000001</c:v>
                </c:pt>
                <c:pt idx="527">
                  <c:v>-11.167303</c:v>
                </c:pt>
                <c:pt idx="528">
                  <c:v>-11.115857</c:v>
                </c:pt>
                <c:pt idx="529">
                  <c:v>-10.61157</c:v>
                </c:pt>
                <c:pt idx="530">
                  <c:v>-10.316655000000001</c:v>
                </c:pt>
                <c:pt idx="531">
                  <c:v>-10.601998999999999</c:v>
                </c:pt>
                <c:pt idx="532">
                  <c:v>-10.706087</c:v>
                </c:pt>
                <c:pt idx="533">
                  <c:v>-10.735996999999999</c:v>
                </c:pt>
                <c:pt idx="534">
                  <c:v>-10.774281999999999</c:v>
                </c:pt>
                <c:pt idx="535">
                  <c:v>-10.792229000000001</c:v>
                </c:pt>
                <c:pt idx="536">
                  <c:v>-10.847263</c:v>
                </c:pt>
                <c:pt idx="537">
                  <c:v>-10.808978</c:v>
                </c:pt>
                <c:pt idx="538">
                  <c:v>-10.856833999999999</c:v>
                </c:pt>
                <c:pt idx="539">
                  <c:v>-11.056037</c:v>
                </c:pt>
                <c:pt idx="540">
                  <c:v>-10.727622</c:v>
                </c:pt>
                <c:pt idx="541">
                  <c:v>-10.243672999999999</c:v>
                </c:pt>
                <c:pt idx="542">
                  <c:v>-9.7226359999999996</c:v>
                </c:pt>
                <c:pt idx="543">
                  <c:v>-9.1992060000000002</c:v>
                </c:pt>
                <c:pt idx="544">
                  <c:v>-8.7864450000000005</c:v>
                </c:pt>
                <c:pt idx="545">
                  <c:v>-8.4323069999999998</c:v>
                </c:pt>
                <c:pt idx="546">
                  <c:v>-7.9842510000000004</c:v>
                </c:pt>
                <c:pt idx="547">
                  <c:v>-7.6127653000000004</c:v>
                </c:pt>
                <c:pt idx="548">
                  <c:v>-7.4668029999999996</c:v>
                </c:pt>
                <c:pt idx="549">
                  <c:v>-7.5403824000000004</c:v>
                </c:pt>
                <c:pt idx="550">
                  <c:v>-7.8011999999999997</c:v>
                </c:pt>
                <c:pt idx="551">
                  <c:v>-8.1379900000000003</c:v>
                </c:pt>
                <c:pt idx="552">
                  <c:v>-8.5758759999999992</c:v>
                </c:pt>
                <c:pt idx="553">
                  <c:v>-9.0658060000000003</c:v>
                </c:pt>
                <c:pt idx="554">
                  <c:v>-9.7405819999999999</c:v>
                </c:pt>
                <c:pt idx="555">
                  <c:v>-10.6103735</c:v>
                </c:pt>
                <c:pt idx="556">
                  <c:v>-11.678769000000001</c:v>
                </c:pt>
                <c:pt idx="557">
                  <c:v>-12.937393999999999</c:v>
                </c:pt>
                <c:pt idx="558">
                  <c:v>-14.133207000000001</c:v>
                </c:pt>
                <c:pt idx="559">
                  <c:v>-15.293725999999999</c:v>
                </c:pt>
                <c:pt idx="560">
                  <c:v>-16.233506999999999</c:v>
                </c:pt>
                <c:pt idx="561">
                  <c:v>-17.038094000000001</c:v>
                </c:pt>
                <c:pt idx="562">
                  <c:v>-17.373089</c:v>
                </c:pt>
                <c:pt idx="563">
                  <c:v>-17.033906999999999</c:v>
                </c:pt>
                <c:pt idx="564">
                  <c:v>-16.421343</c:v>
                </c:pt>
                <c:pt idx="565">
                  <c:v>-15.680167000000001</c:v>
                </c:pt>
                <c:pt idx="566">
                  <c:v>-14.679368999999999</c:v>
                </c:pt>
                <c:pt idx="567">
                  <c:v>-13.564313</c:v>
                </c:pt>
                <c:pt idx="568">
                  <c:v>-12.601801</c:v>
                </c:pt>
                <c:pt idx="569">
                  <c:v>-11.750553999999999</c:v>
                </c:pt>
                <c:pt idx="570">
                  <c:v>-10.934003000000001</c:v>
                </c:pt>
                <c:pt idx="571">
                  <c:v>-10.04806</c:v>
                </c:pt>
                <c:pt idx="572">
                  <c:v>-9.0676009999999998</c:v>
                </c:pt>
                <c:pt idx="573">
                  <c:v>-8.0303129999999996</c:v>
                </c:pt>
                <c:pt idx="574">
                  <c:v>-6.9050880000000001</c:v>
                </c:pt>
                <c:pt idx="575">
                  <c:v>-5.7954163999999997</c:v>
                </c:pt>
                <c:pt idx="576">
                  <c:v>-4.8352959999999996</c:v>
                </c:pt>
                <c:pt idx="577">
                  <c:v>-4.0474595999999998</c:v>
                </c:pt>
                <c:pt idx="578">
                  <c:v>-3.4953158000000002</c:v>
                </c:pt>
                <c:pt idx="579">
                  <c:v>-3.1435707000000002</c:v>
                </c:pt>
                <c:pt idx="580">
                  <c:v>-2.6458634999999999</c:v>
                </c:pt>
                <c:pt idx="581">
                  <c:v>-1.9585253</c:v>
                </c:pt>
                <c:pt idx="582">
                  <c:v>-1.1156535000000001</c:v>
                </c:pt>
                <c:pt idx="583">
                  <c:v>-0.20039889</c:v>
                </c:pt>
                <c:pt idx="584">
                  <c:v>0.64785669999999995</c:v>
                </c:pt>
                <c:pt idx="585">
                  <c:v>1.4679967</c:v>
                </c:pt>
                <c:pt idx="586">
                  <c:v>2.1403799999999999</c:v>
                </c:pt>
                <c:pt idx="587">
                  <c:v>2.690131</c:v>
                </c:pt>
                <c:pt idx="588">
                  <c:v>3.2691940000000002</c:v>
                </c:pt>
                <c:pt idx="589">
                  <c:v>3.8374893999999999</c:v>
                </c:pt>
                <c:pt idx="590">
                  <c:v>4.2370906000000002</c:v>
                </c:pt>
                <c:pt idx="591">
                  <c:v>4.4763729999999997</c:v>
                </c:pt>
                <c:pt idx="592">
                  <c:v>4.7850469999999996</c:v>
                </c:pt>
                <c:pt idx="593">
                  <c:v>5.1858449999999996</c:v>
                </c:pt>
                <c:pt idx="594">
                  <c:v>5.6596235999999998</c:v>
                </c:pt>
                <c:pt idx="595">
                  <c:v>6.1495543000000001</c:v>
                </c:pt>
                <c:pt idx="596">
                  <c:v>6.6490559999999999</c:v>
                </c:pt>
                <c:pt idx="597">
                  <c:v>7.3118676999999996</c:v>
                </c:pt>
                <c:pt idx="598">
                  <c:v>8.0398840000000007</c:v>
                </c:pt>
                <c:pt idx="599">
                  <c:v>8.9527459999999994</c:v>
                </c:pt>
                <c:pt idx="600">
                  <c:v>9.9702940000000009</c:v>
                </c:pt>
                <c:pt idx="601">
                  <c:v>11.034502</c:v>
                </c:pt>
                <c:pt idx="602">
                  <c:v>12.303894</c:v>
                </c:pt>
                <c:pt idx="603">
                  <c:v>13.840684</c:v>
                </c:pt>
                <c:pt idx="604">
                  <c:v>15.491134000000001</c:v>
                </c:pt>
                <c:pt idx="605">
                  <c:v>17.151153999999998</c:v>
                </c:pt>
                <c:pt idx="606">
                  <c:v>18.772290999999999</c:v>
                </c:pt>
                <c:pt idx="607">
                  <c:v>20.407785000000001</c:v>
                </c:pt>
                <c:pt idx="608">
                  <c:v>22.314267999999998</c:v>
                </c:pt>
                <c:pt idx="609">
                  <c:v>24.258436</c:v>
                </c:pt>
                <c:pt idx="610">
                  <c:v>26.149961000000001</c:v>
                </c:pt>
                <c:pt idx="611">
                  <c:v>27.968508</c:v>
                </c:pt>
                <c:pt idx="612">
                  <c:v>29.797222000000001</c:v>
                </c:pt>
                <c:pt idx="613">
                  <c:v>31.716266999999998</c:v>
                </c:pt>
                <c:pt idx="614">
                  <c:v>33.820754999999998</c:v>
                </c:pt>
                <c:pt idx="615">
                  <c:v>36.244681999999997</c:v>
                </c:pt>
                <c:pt idx="616">
                  <c:v>38.776885999999998</c:v>
                </c:pt>
                <c:pt idx="617">
                  <c:v>41.236710000000002</c:v>
                </c:pt>
                <c:pt idx="618">
                  <c:v>43.652863000000004</c:v>
                </c:pt>
                <c:pt idx="619">
                  <c:v>45.938006999999999</c:v>
                </c:pt>
                <c:pt idx="620">
                  <c:v>48.089153000000003</c:v>
                </c:pt>
                <c:pt idx="621">
                  <c:v>50.019565999999998</c:v>
                </c:pt>
                <c:pt idx="622">
                  <c:v>51.677193000000003</c:v>
                </c:pt>
                <c:pt idx="623">
                  <c:v>53.083571999999997</c:v>
                </c:pt>
                <c:pt idx="624">
                  <c:v>54.238109999999999</c:v>
                </c:pt>
                <c:pt idx="625">
                  <c:v>55.308900000000001</c:v>
                </c:pt>
                <c:pt idx="626">
                  <c:v>56.295340000000003</c:v>
                </c:pt>
                <c:pt idx="627">
                  <c:v>57.193244999999997</c:v>
                </c:pt>
                <c:pt idx="628">
                  <c:v>57.906905999999999</c:v>
                </c:pt>
                <c:pt idx="629">
                  <c:v>58.307105999999997</c:v>
                </c:pt>
                <c:pt idx="630">
                  <c:v>58.325650000000003</c:v>
                </c:pt>
                <c:pt idx="631">
                  <c:v>57.919468000000002</c:v>
                </c:pt>
                <c:pt idx="632">
                  <c:v>57.044890000000002</c:v>
                </c:pt>
                <c:pt idx="633">
                  <c:v>55.653464999999997</c:v>
                </c:pt>
                <c:pt idx="634">
                  <c:v>53.697929999999999</c:v>
                </c:pt>
                <c:pt idx="635">
                  <c:v>51.129832999999998</c:v>
                </c:pt>
                <c:pt idx="636">
                  <c:v>48.183669999999999</c:v>
                </c:pt>
                <c:pt idx="637">
                  <c:v>45.274597</c:v>
                </c:pt>
                <c:pt idx="638">
                  <c:v>42.573700000000002</c:v>
                </c:pt>
                <c:pt idx="639">
                  <c:v>40.048670000000001</c:v>
                </c:pt>
                <c:pt idx="640">
                  <c:v>37.628334000000002</c:v>
                </c:pt>
                <c:pt idx="641">
                  <c:v>35.250464999999998</c:v>
                </c:pt>
                <c:pt idx="642">
                  <c:v>32.944980000000001</c:v>
                </c:pt>
                <c:pt idx="643">
                  <c:v>30.706495</c:v>
                </c:pt>
                <c:pt idx="644">
                  <c:v>28.582865000000002</c:v>
                </c:pt>
                <c:pt idx="645">
                  <c:v>26.712275999999999</c:v>
                </c:pt>
                <c:pt idx="646">
                  <c:v>25.094726999999999</c:v>
                </c:pt>
                <c:pt idx="647">
                  <c:v>23.787647</c:v>
                </c:pt>
                <c:pt idx="648">
                  <c:v>22.756938999999999</c:v>
                </c:pt>
                <c:pt idx="649">
                  <c:v>21.898513999999999</c:v>
                </c:pt>
                <c:pt idx="650">
                  <c:v>21.092731000000001</c:v>
                </c:pt>
                <c:pt idx="651">
                  <c:v>20.249262000000002</c:v>
                </c:pt>
                <c:pt idx="652">
                  <c:v>19.454844999999999</c:v>
                </c:pt>
                <c:pt idx="653">
                  <c:v>18.722640999999999</c:v>
                </c:pt>
                <c:pt idx="654">
                  <c:v>18.000606999999999</c:v>
                </c:pt>
                <c:pt idx="655">
                  <c:v>17.280366999999998</c:v>
                </c:pt>
                <c:pt idx="656">
                  <c:v>16.612770000000001</c:v>
                </c:pt>
                <c:pt idx="657">
                  <c:v>15.932012</c:v>
                </c:pt>
                <c:pt idx="658">
                  <c:v>15.327226</c:v>
                </c:pt>
                <c:pt idx="659">
                  <c:v>14.786448</c:v>
                </c:pt>
                <c:pt idx="660">
                  <c:v>14.297713</c:v>
                </c:pt>
                <c:pt idx="661">
                  <c:v>13.786846000000001</c:v>
                </c:pt>
                <c:pt idx="662">
                  <c:v>13.1898365</c:v>
                </c:pt>
                <c:pt idx="663">
                  <c:v>12.569497</c:v>
                </c:pt>
                <c:pt idx="664">
                  <c:v>11.958729999999999</c:v>
                </c:pt>
                <c:pt idx="665">
                  <c:v>11.276775000000001</c:v>
                </c:pt>
                <c:pt idx="666">
                  <c:v>10.609776</c:v>
                </c:pt>
                <c:pt idx="667">
                  <c:v>9.9762749999999993</c:v>
                </c:pt>
                <c:pt idx="668">
                  <c:v>9.3529450000000001</c:v>
                </c:pt>
                <c:pt idx="669">
                  <c:v>8.7960159999999998</c:v>
                </c:pt>
                <c:pt idx="670">
                  <c:v>8.2354970000000005</c:v>
                </c:pt>
                <c:pt idx="671">
                  <c:v>7.8837523000000003</c:v>
                </c:pt>
                <c:pt idx="672">
                  <c:v>7.6187469999999999</c:v>
                </c:pt>
                <c:pt idx="673">
                  <c:v>7.4763739999999999</c:v>
                </c:pt>
                <c:pt idx="674">
                  <c:v>7.4099735999999998</c:v>
                </c:pt>
                <c:pt idx="675">
                  <c:v>7.5481590000000001</c:v>
                </c:pt>
                <c:pt idx="676">
                  <c:v>7.7042909999999996</c:v>
                </c:pt>
                <c:pt idx="677">
                  <c:v>7.4925259999999998</c:v>
                </c:pt>
                <c:pt idx="678">
                  <c:v>7.0893354000000004</c:v>
                </c:pt>
                <c:pt idx="679">
                  <c:v>6.5802620000000003</c:v>
                </c:pt>
                <c:pt idx="680">
                  <c:v>5.9611190000000001</c:v>
                </c:pt>
                <c:pt idx="681">
                  <c:v>5.3545389999999999</c:v>
                </c:pt>
                <c:pt idx="682">
                  <c:v>4.7234319999999999</c:v>
                </c:pt>
                <c:pt idx="683">
                  <c:v>4.0199420000000003</c:v>
                </c:pt>
                <c:pt idx="684">
                  <c:v>3.2500513</c:v>
                </c:pt>
                <c:pt idx="685">
                  <c:v>2.5232315000000001</c:v>
                </c:pt>
                <c:pt idx="686">
                  <c:v>1.8382860000000001</c:v>
                </c:pt>
                <c:pt idx="687">
                  <c:v>1.2346965000000001</c:v>
                </c:pt>
                <c:pt idx="688">
                  <c:v>0.6837491</c:v>
                </c:pt>
                <c:pt idx="689">
                  <c:v>0.18005990999999999</c:v>
                </c:pt>
                <c:pt idx="690">
                  <c:v>-0.25722843000000001</c:v>
                </c:pt>
                <c:pt idx="691">
                  <c:v>-0.74177504000000005</c:v>
                </c:pt>
                <c:pt idx="692">
                  <c:v>-1.3561323000000001</c:v>
                </c:pt>
                <c:pt idx="693">
                  <c:v>-1.9782660999999999</c:v>
                </c:pt>
                <c:pt idx="694">
                  <c:v>-2.5435705</c:v>
                </c:pt>
                <c:pt idx="695">
                  <c:v>-3.0269206</c:v>
                </c:pt>
                <c:pt idx="696">
                  <c:v>-3.3870404000000001</c:v>
                </c:pt>
                <c:pt idx="697">
                  <c:v>-3.6562329999999998</c:v>
                </c:pt>
                <c:pt idx="698">
                  <c:v>-3.8440694999999998</c:v>
                </c:pt>
                <c:pt idx="699">
                  <c:v>-3.9547376999999999</c:v>
                </c:pt>
                <c:pt idx="700">
                  <c:v>-4.0319060000000002</c:v>
                </c:pt>
                <c:pt idx="701">
                  <c:v>-4.0271205999999999</c:v>
                </c:pt>
                <c:pt idx="702">
                  <c:v>-4.0127635000000001</c:v>
                </c:pt>
                <c:pt idx="703">
                  <c:v>-3.9164523999999998</c:v>
                </c:pt>
                <c:pt idx="704">
                  <c:v>-3.7435710000000002</c:v>
                </c:pt>
                <c:pt idx="705">
                  <c:v>-3.4235310000000001</c:v>
                </c:pt>
                <c:pt idx="706">
                  <c:v>-3.0831520000000001</c:v>
                </c:pt>
                <c:pt idx="707">
                  <c:v>-2.7385855000000001</c:v>
                </c:pt>
                <c:pt idx="708">
                  <c:v>-2.3982065000000001</c:v>
                </c:pt>
                <c:pt idx="709">
                  <c:v>-2.0763720000000001</c:v>
                </c:pt>
                <c:pt idx="710">
                  <c:v>-1.6965113000000001</c:v>
                </c:pt>
                <c:pt idx="711">
                  <c:v>-1.3752747999999999</c:v>
                </c:pt>
                <c:pt idx="712">
                  <c:v>-1.0779666000000001</c:v>
                </c:pt>
                <c:pt idx="713">
                  <c:v>-0.79800636000000003</c:v>
                </c:pt>
                <c:pt idx="714">
                  <c:v>-0.60059845000000001</c:v>
                </c:pt>
                <c:pt idx="715">
                  <c:v>-0.40378882999999999</c:v>
                </c:pt>
                <c:pt idx="716">
                  <c:v>-0.21595225000000001</c:v>
                </c:pt>
                <c:pt idx="717">
                  <c:v>-4.3070808000000002E-2</c:v>
                </c:pt>
                <c:pt idx="718">
                  <c:v>5.3838509999999999E-2</c:v>
                </c:pt>
                <c:pt idx="719">
                  <c:v>9.750752E-2</c:v>
                </c:pt>
                <c:pt idx="720">
                  <c:v>0.15134602999999999</c:v>
                </c:pt>
                <c:pt idx="721">
                  <c:v>0.19980069</c:v>
                </c:pt>
                <c:pt idx="722">
                  <c:v>0.20398812999999999</c:v>
                </c:pt>
                <c:pt idx="723">
                  <c:v>0.16031912000000001</c:v>
                </c:pt>
                <c:pt idx="724">
                  <c:v>4.5463629999999998E-2</c:v>
                </c:pt>
                <c:pt idx="725">
                  <c:v>-0.23688944000000001</c:v>
                </c:pt>
                <c:pt idx="726">
                  <c:v>-0.738784</c:v>
                </c:pt>
                <c:pt idx="727">
                  <c:v>-1.2939187999999999</c:v>
                </c:pt>
                <c:pt idx="728">
                  <c:v>-1.9202402000000001</c:v>
                </c:pt>
                <c:pt idx="729">
                  <c:v>-2.4891337999999998</c:v>
                </c:pt>
                <c:pt idx="730">
                  <c:v>-3.057429</c:v>
                </c:pt>
                <c:pt idx="731">
                  <c:v>-3.6311083000000002</c:v>
                </c:pt>
                <c:pt idx="732">
                  <c:v>-4.2029930000000002</c:v>
                </c:pt>
                <c:pt idx="733">
                  <c:v>-4.8329034000000002</c:v>
                </c:pt>
                <c:pt idx="734">
                  <c:v>-5.5100720000000001</c:v>
                </c:pt>
                <c:pt idx="735">
                  <c:v>-6.1052869999999997</c:v>
                </c:pt>
                <c:pt idx="736">
                  <c:v>-6.6335024999999996</c:v>
                </c:pt>
                <c:pt idx="737">
                  <c:v>-7.1425757000000001</c:v>
                </c:pt>
                <c:pt idx="738">
                  <c:v>-7.5511499999999998</c:v>
                </c:pt>
                <c:pt idx="739">
                  <c:v>-7.8837523000000003</c:v>
                </c:pt>
                <c:pt idx="740">
                  <c:v>-8.1583290000000002</c:v>
                </c:pt>
                <c:pt idx="741">
                  <c:v>-8.370692</c:v>
                </c:pt>
                <c:pt idx="742">
                  <c:v>-8.5639120000000002</c:v>
                </c:pt>
                <c:pt idx="743">
                  <c:v>-8.7852490000000003</c:v>
                </c:pt>
                <c:pt idx="744">
                  <c:v>-9.0311109999999992</c:v>
                </c:pt>
                <c:pt idx="745">
                  <c:v>-9.4097749999999998</c:v>
                </c:pt>
                <c:pt idx="746">
                  <c:v>-9.5688980000000008</c:v>
                </c:pt>
                <c:pt idx="747">
                  <c:v>-9.6562359999999998</c:v>
                </c:pt>
                <c:pt idx="748">
                  <c:v>-9.8446700000000007</c:v>
                </c:pt>
                <c:pt idx="749">
                  <c:v>-9.9858469999999997</c:v>
                </c:pt>
                <c:pt idx="750">
                  <c:v>-10.060024</c:v>
                </c:pt>
                <c:pt idx="751">
                  <c:v>-10.153345</c:v>
                </c:pt>
                <c:pt idx="752">
                  <c:v>-10.208978</c:v>
                </c:pt>
                <c:pt idx="753">
                  <c:v>-10.164111999999999</c:v>
                </c:pt>
                <c:pt idx="754">
                  <c:v>-10.032507000000001</c:v>
                </c:pt>
                <c:pt idx="755">
                  <c:v>-10.247263</c:v>
                </c:pt>
                <c:pt idx="756">
                  <c:v>-10.690534</c:v>
                </c:pt>
                <c:pt idx="757">
                  <c:v>-11.340185</c:v>
                </c:pt>
                <c:pt idx="758">
                  <c:v>-12.175280000000001</c:v>
                </c:pt>
                <c:pt idx="759">
                  <c:v>-13.068999</c:v>
                </c:pt>
                <c:pt idx="760">
                  <c:v>-13.995620000000001</c:v>
                </c:pt>
                <c:pt idx="761">
                  <c:v>-14.908481999999999</c:v>
                </c:pt>
                <c:pt idx="762">
                  <c:v>-15.778871000000001</c:v>
                </c:pt>
                <c:pt idx="763">
                  <c:v>-16.619947</c:v>
                </c:pt>
                <c:pt idx="764">
                  <c:v>-17.298313</c:v>
                </c:pt>
                <c:pt idx="765">
                  <c:v>-17.848661</c:v>
                </c:pt>
                <c:pt idx="766">
                  <c:v>-18.240486000000001</c:v>
                </c:pt>
                <c:pt idx="767">
                  <c:v>-18.479769000000001</c:v>
                </c:pt>
                <c:pt idx="768">
                  <c:v>-18.489939</c:v>
                </c:pt>
                <c:pt idx="769">
                  <c:v>-18.290137999999999</c:v>
                </c:pt>
                <c:pt idx="770">
                  <c:v>-17.942581000000001</c:v>
                </c:pt>
                <c:pt idx="771">
                  <c:v>-17.456240000000001</c:v>
                </c:pt>
                <c:pt idx="772">
                  <c:v>-16.889738000000001</c:v>
                </c:pt>
                <c:pt idx="773">
                  <c:v>-16.207186</c:v>
                </c:pt>
                <c:pt idx="774">
                  <c:v>-15.544373999999999</c:v>
                </c:pt>
                <c:pt idx="775">
                  <c:v>-14.838490999999999</c:v>
                </c:pt>
                <c:pt idx="776">
                  <c:v>-14.127224999999999</c:v>
                </c:pt>
                <c:pt idx="777">
                  <c:v>-13.307085000000001</c:v>
                </c:pt>
                <c:pt idx="778">
                  <c:v>-12.476177</c:v>
                </c:pt>
                <c:pt idx="779">
                  <c:v>-11.583653999999999</c:v>
                </c:pt>
                <c:pt idx="780">
                  <c:v>-10.695917</c:v>
                </c:pt>
                <c:pt idx="781">
                  <c:v>-9.7651090000000007</c:v>
                </c:pt>
                <c:pt idx="782">
                  <c:v>-8.8253280000000007</c:v>
                </c:pt>
                <c:pt idx="783">
                  <c:v>-7.9136629999999997</c:v>
                </c:pt>
                <c:pt idx="784">
                  <c:v>-7.0504518000000003</c:v>
                </c:pt>
                <c:pt idx="785">
                  <c:v>-6.2297140000000004</c:v>
                </c:pt>
                <c:pt idx="786">
                  <c:v>-5.4759745999999998</c:v>
                </c:pt>
                <c:pt idx="787">
                  <c:v>-4.7222356999999997</c:v>
                </c:pt>
                <c:pt idx="788">
                  <c:v>-3.9391842000000001</c:v>
                </c:pt>
                <c:pt idx="789">
                  <c:v>-3.6478581000000001</c:v>
                </c:pt>
                <c:pt idx="790">
                  <c:v>-3.4426736999999998</c:v>
                </c:pt>
                <c:pt idx="791">
                  <c:v>-3.2757741999999999</c:v>
                </c:pt>
                <c:pt idx="792">
                  <c:v>-3.0604203000000001</c:v>
                </c:pt>
                <c:pt idx="793">
                  <c:v>-2.784049</c:v>
                </c:pt>
                <c:pt idx="794">
                  <c:v>-2.4933212</c:v>
                </c:pt>
                <c:pt idx="795">
                  <c:v>-2.2648066999999998</c:v>
                </c:pt>
                <c:pt idx="796">
                  <c:v>-2.0889342000000002</c:v>
                </c:pt>
                <c:pt idx="797">
                  <c:v>-2.0416758000000002</c:v>
                </c:pt>
                <c:pt idx="798">
                  <c:v>-2.1194427</c:v>
                </c:pt>
                <c:pt idx="799">
                  <c:v>-2.3018953999999998</c:v>
                </c:pt>
                <c:pt idx="800">
                  <c:v>-2.5842485000000002</c:v>
                </c:pt>
                <c:pt idx="801">
                  <c:v>-2.8624141000000001</c:v>
                </c:pt>
                <c:pt idx="802">
                  <c:v>-3.1220352999999998</c:v>
                </c:pt>
                <c:pt idx="803">
                  <c:v>-3.3672995999999999</c:v>
                </c:pt>
                <c:pt idx="804">
                  <c:v>-3.5264223000000001</c:v>
                </c:pt>
                <c:pt idx="805">
                  <c:v>-3.6041892</c:v>
                </c:pt>
                <c:pt idx="806">
                  <c:v>-3.6293137</c:v>
                </c:pt>
                <c:pt idx="807">
                  <c:v>-3.6490545000000001</c:v>
                </c:pt>
                <c:pt idx="808">
                  <c:v>-3.5964124000000002</c:v>
                </c:pt>
                <c:pt idx="809">
                  <c:v>-3.44387</c:v>
                </c:pt>
                <c:pt idx="810">
                  <c:v>-3.1663027000000001</c:v>
                </c:pt>
                <c:pt idx="811">
                  <c:v>-2.8546374000000001</c:v>
                </c:pt>
                <c:pt idx="812">
                  <c:v>-2.4759731</c:v>
                </c:pt>
                <c:pt idx="813">
                  <c:v>-1.9387846</c:v>
                </c:pt>
                <c:pt idx="814">
                  <c:v>-1.1150553000000001</c:v>
                </c:pt>
                <c:pt idx="815">
                  <c:v>1.6151552999999999E-2</c:v>
                </c:pt>
                <c:pt idx="816">
                  <c:v>1.3770694999999999</c:v>
                </c:pt>
                <c:pt idx="817">
                  <c:v>2.7146572999999998</c:v>
                </c:pt>
                <c:pt idx="818">
                  <c:v>3.8231323000000001</c:v>
                </c:pt>
                <c:pt idx="819">
                  <c:v>4.8071809999999999</c:v>
                </c:pt>
                <c:pt idx="820">
                  <c:v>5.6027940000000003</c:v>
                </c:pt>
                <c:pt idx="821">
                  <c:v>6.0346985000000002</c:v>
                </c:pt>
                <c:pt idx="822">
                  <c:v>5.9599229999999999</c:v>
                </c:pt>
                <c:pt idx="823">
                  <c:v>5.5052867000000001</c:v>
                </c:pt>
                <c:pt idx="824">
                  <c:v>4.7258250000000004</c:v>
                </c:pt>
                <c:pt idx="825">
                  <c:v>3.7435710000000002</c:v>
                </c:pt>
                <c:pt idx="826">
                  <c:v>2.6494529999999998</c:v>
                </c:pt>
                <c:pt idx="827">
                  <c:v>1.6241283</c:v>
                </c:pt>
                <c:pt idx="828">
                  <c:v>0.61076796</c:v>
                </c:pt>
                <c:pt idx="829">
                  <c:v>-0.60538409999999998</c:v>
                </c:pt>
                <c:pt idx="830">
                  <c:v>-2.0039889999999998</c:v>
                </c:pt>
                <c:pt idx="831">
                  <c:v>-3.3182467999999998</c:v>
                </c:pt>
                <c:pt idx="832">
                  <c:v>-4.2885365000000002</c:v>
                </c:pt>
                <c:pt idx="833">
                  <c:v>-4.552943</c:v>
                </c:pt>
                <c:pt idx="834">
                  <c:v>-4.0713879999999998</c:v>
                </c:pt>
                <c:pt idx="835">
                  <c:v>-2.9874391999999999</c:v>
                </c:pt>
                <c:pt idx="836">
                  <c:v>-1.3908281</c:v>
                </c:pt>
                <c:pt idx="837">
                  <c:v>0.66699934000000005</c:v>
                </c:pt>
                <c:pt idx="838">
                  <c:v>3.0466614000000001</c:v>
                </c:pt>
                <c:pt idx="839">
                  <c:v>5.5579286000000003</c:v>
                </c:pt>
                <c:pt idx="840">
                  <c:v>8.2432739999999995</c:v>
                </c:pt>
                <c:pt idx="841">
                  <c:v>11.154741</c:v>
                </c:pt>
                <c:pt idx="842">
                  <c:v>14.0022</c:v>
                </c:pt>
                <c:pt idx="843">
                  <c:v>16.488341999999999</c:v>
                </c:pt>
                <c:pt idx="844">
                  <c:v>18.494125</c:v>
                </c:pt>
                <c:pt idx="845">
                  <c:v>19.774885000000001</c:v>
                </c:pt>
                <c:pt idx="846">
                  <c:v>20.22653</c:v>
                </c:pt>
                <c:pt idx="847">
                  <c:v>20.15953</c:v>
                </c:pt>
                <c:pt idx="848">
                  <c:v>19.649260999999999</c:v>
                </c:pt>
                <c:pt idx="849">
                  <c:v>18.930817000000001</c:v>
                </c:pt>
                <c:pt idx="850">
                  <c:v>18.083158000000001</c:v>
                </c:pt>
                <c:pt idx="851">
                  <c:v>16.961523</c:v>
                </c:pt>
                <c:pt idx="852">
                  <c:v>15.856636999999999</c:v>
                </c:pt>
                <c:pt idx="853">
                  <c:v>14.992827999999999</c:v>
                </c:pt>
                <c:pt idx="854">
                  <c:v>14.42573</c:v>
                </c:pt>
                <c:pt idx="855">
                  <c:v>13.975879000000001</c:v>
                </c:pt>
                <c:pt idx="856">
                  <c:v>13.624134</c:v>
                </c:pt>
                <c:pt idx="857">
                  <c:v>13.296317</c:v>
                </c:pt>
                <c:pt idx="858">
                  <c:v>13.067802</c:v>
                </c:pt>
                <c:pt idx="859">
                  <c:v>13.072588</c:v>
                </c:pt>
                <c:pt idx="860">
                  <c:v>13.25863</c:v>
                </c:pt>
                <c:pt idx="861">
                  <c:v>13.679767</c:v>
                </c:pt>
                <c:pt idx="862">
                  <c:v>14.635699000000001</c:v>
                </c:pt>
                <c:pt idx="863">
                  <c:v>16.518253000000001</c:v>
                </c:pt>
                <c:pt idx="864">
                  <c:v>19.296320000000001</c:v>
                </c:pt>
                <c:pt idx="865">
                  <c:v>22.625333999999999</c:v>
                </c:pt>
                <c:pt idx="866">
                  <c:v>26.152954000000001</c:v>
                </c:pt>
                <c:pt idx="867">
                  <c:v>29.812774999999998</c:v>
                </c:pt>
                <c:pt idx="868">
                  <c:v>33.322450000000003</c:v>
                </c:pt>
                <c:pt idx="869">
                  <c:v>36.79204</c:v>
                </c:pt>
                <c:pt idx="870">
                  <c:v>40.15934</c:v>
                </c:pt>
                <c:pt idx="871">
                  <c:v>43.141396</c:v>
                </c:pt>
                <c:pt idx="872">
                  <c:v>45.493540000000003</c:v>
                </c:pt>
                <c:pt idx="873">
                  <c:v>47.124250000000004</c:v>
                </c:pt>
                <c:pt idx="874">
                  <c:v>48.109493000000001</c:v>
                </c:pt>
                <c:pt idx="875">
                  <c:v>48.534816999999997</c:v>
                </c:pt>
                <c:pt idx="876">
                  <c:v>48.462437000000001</c:v>
                </c:pt>
                <c:pt idx="877">
                  <c:v>47.973103000000002</c:v>
                </c:pt>
                <c:pt idx="878">
                  <c:v>47.086562999999998</c:v>
                </c:pt>
                <c:pt idx="879">
                  <c:v>45.993639999999999</c:v>
                </c:pt>
                <c:pt idx="880">
                  <c:v>44.732025</c:v>
                </c:pt>
                <c:pt idx="881">
                  <c:v>43.412384000000003</c:v>
                </c:pt>
                <c:pt idx="882">
                  <c:v>41.934814000000003</c:v>
                </c:pt>
                <c:pt idx="883">
                  <c:v>40.241295000000001</c:v>
                </c:pt>
                <c:pt idx="884">
                  <c:v>38.447277</c:v>
                </c:pt>
                <c:pt idx="885">
                  <c:v>36.536605999999999</c:v>
                </c:pt>
                <c:pt idx="886">
                  <c:v>34.610385999999998</c:v>
                </c:pt>
                <c:pt idx="887">
                  <c:v>32.660235999999998</c:v>
                </c:pt>
                <c:pt idx="888">
                  <c:v>30.70111</c:v>
                </c:pt>
                <c:pt idx="889">
                  <c:v>28.702504999999999</c:v>
                </c:pt>
                <c:pt idx="890">
                  <c:v>26.632116</c:v>
                </c:pt>
                <c:pt idx="891">
                  <c:v>24.494727999999999</c:v>
                </c:pt>
                <c:pt idx="892">
                  <c:v>22.122243999999998</c:v>
                </c:pt>
                <c:pt idx="893">
                  <c:v>19.687546000000001</c:v>
                </c:pt>
                <c:pt idx="894">
                  <c:v>17.184653999999998</c:v>
                </c:pt>
                <c:pt idx="895">
                  <c:v>14.762518999999999</c:v>
                </c:pt>
                <c:pt idx="896">
                  <c:v>12.373286</c:v>
                </c:pt>
                <c:pt idx="897">
                  <c:v>10.040882</c:v>
                </c:pt>
                <c:pt idx="898">
                  <c:v>7.8173513000000003</c:v>
                </c:pt>
                <c:pt idx="899">
                  <c:v>5.7655063000000002</c:v>
                </c:pt>
                <c:pt idx="900">
                  <c:v>3.7339997</c:v>
                </c:pt>
                <c:pt idx="901">
                  <c:v>1.6540387000000001</c:v>
                </c:pt>
                <c:pt idx="902">
                  <c:v>-0.46839502</c:v>
                </c:pt>
                <c:pt idx="903">
                  <c:v>-2.5950161999999999</c:v>
                </c:pt>
                <c:pt idx="904">
                  <c:v>-4.4925246000000003</c:v>
                </c:pt>
                <c:pt idx="905">
                  <c:v>-6.3314085000000002</c:v>
                </c:pt>
                <c:pt idx="906">
                  <c:v>-7.9555372999999996</c:v>
                </c:pt>
                <c:pt idx="907">
                  <c:v>-8.9324069999999995</c:v>
                </c:pt>
                <c:pt idx="908">
                  <c:v>-9.8991070000000008</c:v>
                </c:pt>
                <c:pt idx="909">
                  <c:v>-10.637293</c:v>
                </c:pt>
                <c:pt idx="910">
                  <c:v>-11.297114000000001</c:v>
                </c:pt>
                <c:pt idx="911">
                  <c:v>-11.892927</c:v>
                </c:pt>
                <c:pt idx="912">
                  <c:v>-12.497712999999999</c:v>
                </c:pt>
                <c:pt idx="913">
                  <c:v>-13.171291999999999</c:v>
                </c:pt>
                <c:pt idx="914">
                  <c:v>-13.757534</c:v>
                </c:pt>
                <c:pt idx="915">
                  <c:v>-14.050056</c:v>
                </c:pt>
                <c:pt idx="916">
                  <c:v>-14.012369</c:v>
                </c:pt>
                <c:pt idx="917">
                  <c:v>-13.843676</c:v>
                </c:pt>
                <c:pt idx="918">
                  <c:v>-13.43211</c:v>
                </c:pt>
                <c:pt idx="919">
                  <c:v>-12.6987095</c:v>
                </c:pt>
                <c:pt idx="920">
                  <c:v>-11.615359</c:v>
                </c:pt>
                <c:pt idx="921">
                  <c:v>-10.752746999999999</c:v>
                </c:pt>
                <c:pt idx="922">
                  <c:v>-9.9152579999999997</c:v>
                </c:pt>
                <c:pt idx="923">
                  <c:v>-8.8636130000000009</c:v>
                </c:pt>
                <c:pt idx="924">
                  <c:v>-7.5924262999999996</c:v>
                </c:pt>
                <c:pt idx="925">
                  <c:v>-6.1316079999999999</c:v>
                </c:pt>
                <c:pt idx="926">
                  <c:v>-4.5948175999999998</c:v>
                </c:pt>
                <c:pt idx="927">
                  <c:v>-3.0586255000000002</c:v>
                </c:pt>
                <c:pt idx="928">
                  <c:v>-1.5254245</c:v>
                </c:pt>
                <c:pt idx="929">
                  <c:v>-4.1276189999999997E-2</c:v>
                </c:pt>
                <c:pt idx="930">
                  <c:v>1.3208381</c:v>
                </c:pt>
                <c:pt idx="931">
                  <c:v>2.393421</c:v>
                </c:pt>
                <c:pt idx="932">
                  <c:v>3.1507491999999999</c:v>
                </c:pt>
                <c:pt idx="933">
                  <c:v>3.7393836999999999</c:v>
                </c:pt>
                <c:pt idx="934">
                  <c:v>4.1006999999999998</c:v>
                </c:pt>
                <c:pt idx="935">
                  <c:v>4.2610188000000004</c:v>
                </c:pt>
                <c:pt idx="936">
                  <c:v>4.1970109999999998</c:v>
                </c:pt>
                <c:pt idx="937">
                  <c:v>3.9661035999999998</c:v>
                </c:pt>
                <c:pt idx="938">
                  <c:v>3.7256247999999998</c:v>
                </c:pt>
                <c:pt idx="939">
                  <c:v>3.4360933</c:v>
                </c:pt>
                <c:pt idx="940">
                  <c:v>3.0526434999999998</c:v>
                </c:pt>
                <c:pt idx="941">
                  <c:v>2.6111677000000002</c:v>
                </c:pt>
                <c:pt idx="942">
                  <c:v>2.1272194</c:v>
                </c:pt>
                <c:pt idx="943">
                  <c:v>1.6528423000000001</c:v>
                </c:pt>
                <c:pt idx="944">
                  <c:v>1.1838489999999999</c:v>
                </c:pt>
                <c:pt idx="945">
                  <c:v>0.77826554000000003</c:v>
                </c:pt>
                <c:pt idx="946">
                  <c:v>0.45403808000000001</c:v>
                </c:pt>
                <c:pt idx="947">
                  <c:v>0.15912270000000001</c:v>
                </c:pt>
                <c:pt idx="948">
                  <c:v>-0.12562318</c:v>
                </c:pt>
                <c:pt idx="949">
                  <c:v>-0.46121656999999999</c:v>
                </c:pt>
                <c:pt idx="950">
                  <c:v>-0.8530413</c:v>
                </c:pt>
                <c:pt idx="951">
                  <c:v>-1.2915261</c:v>
                </c:pt>
                <c:pt idx="952">
                  <c:v>-1.7138591999999999</c:v>
                </c:pt>
                <c:pt idx="953">
                  <c:v>-2.1020946999999999</c:v>
                </c:pt>
                <c:pt idx="954">
                  <c:v>-2.4747767000000001</c:v>
                </c:pt>
                <c:pt idx="955">
                  <c:v>-2.8169506000000002</c:v>
                </c:pt>
                <c:pt idx="956">
                  <c:v>-3.1256246999999999</c:v>
                </c:pt>
                <c:pt idx="957">
                  <c:v>-3.4576286999999999</c:v>
                </c:pt>
                <c:pt idx="958">
                  <c:v>-3.8039900000000002</c:v>
                </c:pt>
                <c:pt idx="959">
                  <c:v>-4.2305099999999998</c:v>
                </c:pt>
                <c:pt idx="960">
                  <c:v>-4.6683969999999997</c:v>
                </c:pt>
                <c:pt idx="961">
                  <c:v>-5.1577289999999998</c:v>
                </c:pt>
                <c:pt idx="962">
                  <c:v>-5.576473</c:v>
                </c:pt>
                <c:pt idx="963">
                  <c:v>-5.9192451999999998</c:v>
                </c:pt>
                <c:pt idx="964">
                  <c:v>-6.0957154999999998</c:v>
                </c:pt>
                <c:pt idx="965">
                  <c:v>-6.1764735999999996</c:v>
                </c:pt>
                <c:pt idx="966">
                  <c:v>-6.3200425999999998</c:v>
                </c:pt>
                <c:pt idx="967">
                  <c:v>-6.5742802999999999</c:v>
                </c:pt>
                <c:pt idx="968">
                  <c:v>-6.937989</c:v>
                </c:pt>
                <c:pt idx="969">
                  <c:v>-7.3447690000000003</c:v>
                </c:pt>
                <c:pt idx="970">
                  <c:v>-7.7808609999999998</c:v>
                </c:pt>
                <c:pt idx="971">
                  <c:v>-8.2217389999999995</c:v>
                </c:pt>
                <c:pt idx="972">
                  <c:v>-8.6010010000000001</c:v>
                </c:pt>
                <c:pt idx="973">
                  <c:v>-8.8953179999999996</c:v>
                </c:pt>
                <c:pt idx="974">
                  <c:v>-9.0664049999999996</c:v>
                </c:pt>
                <c:pt idx="975">
                  <c:v>-9.1860470000000003</c:v>
                </c:pt>
                <c:pt idx="976">
                  <c:v>-9.2345009999999998</c:v>
                </c:pt>
                <c:pt idx="977">
                  <c:v>-9.3032939999999993</c:v>
                </c:pt>
                <c:pt idx="978">
                  <c:v>-9.4055870000000006</c:v>
                </c:pt>
                <c:pt idx="979">
                  <c:v>-9.6323080000000001</c:v>
                </c:pt>
                <c:pt idx="980">
                  <c:v>-9.9882399999999993</c:v>
                </c:pt>
                <c:pt idx="981">
                  <c:v>-10.290334</c:v>
                </c:pt>
                <c:pt idx="982">
                  <c:v>-10.591829000000001</c:v>
                </c:pt>
                <c:pt idx="983">
                  <c:v>-10.902298</c:v>
                </c:pt>
                <c:pt idx="984">
                  <c:v>-11.19482</c:v>
                </c:pt>
                <c:pt idx="985">
                  <c:v>-11.337790999999999</c:v>
                </c:pt>
                <c:pt idx="986">
                  <c:v>-11.447862000000001</c:v>
                </c:pt>
                <c:pt idx="987">
                  <c:v>-11.591431</c:v>
                </c:pt>
                <c:pt idx="988">
                  <c:v>-11.717053999999999</c:v>
                </c:pt>
                <c:pt idx="989">
                  <c:v>-11.78525</c:v>
                </c:pt>
                <c:pt idx="990">
                  <c:v>-11.834303</c:v>
                </c:pt>
                <c:pt idx="991">
                  <c:v>-11.916855</c:v>
                </c:pt>
                <c:pt idx="992">
                  <c:v>-11.974881</c:v>
                </c:pt>
                <c:pt idx="993">
                  <c:v>-12.031711</c:v>
                </c:pt>
                <c:pt idx="994">
                  <c:v>-12.212967000000001</c:v>
                </c:pt>
                <c:pt idx="995">
                  <c:v>-12.516257</c:v>
                </c:pt>
                <c:pt idx="996">
                  <c:v>-12.847065000000001</c:v>
                </c:pt>
                <c:pt idx="997">
                  <c:v>-13.191630999999999</c:v>
                </c:pt>
                <c:pt idx="998">
                  <c:v>-13.549956</c:v>
                </c:pt>
                <c:pt idx="999">
                  <c:v>-13.945371</c:v>
                </c:pt>
                <c:pt idx="1000">
                  <c:v>-14.393426</c:v>
                </c:pt>
                <c:pt idx="1001">
                  <c:v>-14.851054</c:v>
                </c:pt>
                <c:pt idx="1002">
                  <c:v>-15.251253</c:v>
                </c:pt>
                <c:pt idx="1003">
                  <c:v>-15.609578000000001</c:v>
                </c:pt>
                <c:pt idx="1004">
                  <c:v>-15.967305</c:v>
                </c:pt>
                <c:pt idx="1005">
                  <c:v>-16.24906</c:v>
                </c:pt>
                <c:pt idx="1006">
                  <c:v>-16.502102000000001</c:v>
                </c:pt>
                <c:pt idx="1007">
                  <c:v>-16.670794999999998</c:v>
                </c:pt>
                <c:pt idx="1008">
                  <c:v>-16.772490000000001</c:v>
                </c:pt>
                <c:pt idx="1009">
                  <c:v>-16.760527</c:v>
                </c:pt>
                <c:pt idx="1010">
                  <c:v>-16.615760000000002</c:v>
                </c:pt>
                <c:pt idx="1011">
                  <c:v>-16.366907000000001</c:v>
                </c:pt>
                <c:pt idx="1012">
                  <c:v>-16.042679</c:v>
                </c:pt>
                <c:pt idx="1013">
                  <c:v>-15.638292</c:v>
                </c:pt>
                <c:pt idx="1014">
                  <c:v>-15.181263</c:v>
                </c:pt>
                <c:pt idx="1015">
                  <c:v>-14.65903</c:v>
                </c:pt>
                <c:pt idx="1016">
                  <c:v>-14.036896</c:v>
                </c:pt>
                <c:pt idx="1017">
                  <c:v>-13.362717999999999</c:v>
                </c:pt>
                <c:pt idx="1018">
                  <c:v>-12.731610999999999</c:v>
                </c:pt>
                <c:pt idx="1019">
                  <c:v>-12.162119000000001</c:v>
                </c:pt>
                <c:pt idx="1020">
                  <c:v>-11.665010000000001</c:v>
                </c:pt>
                <c:pt idx="1021">
                  <c:v>-11.272588000000001</c:v>
                </c:pt>
                <c:pt idx="1022">
                  <c:v>-10.898709</c:v>
                </c:pt>
                <c:pt idx="1023">
                  <c:v>-10.543972999999999</c:v>
                </c:pt>
                <c:pt idx="1024">
                  <c:v>-10.022338</c:v>
                </c:pt>
                <c:pt idx="1025">
                  <c:v>-9.2410809999999994</c:v>
                </c:pt>
                <c:pt idx="1026">
                  <c:v>-8.9994060000000005</c:v>
                </c:pt>
                <c:pt idx="1027">
                  <c:v>-8.9347999999999992</c:v>
                </c:pt>
                <c:pt idx="1028">
                  <c:v>-8.8791670000000007</c:v>
                </c:pt>
                <c:pt idx="1029">
                  <c:v>-8.712866</c:v>
                </c:pt>
                <c:pt idx="1030">
                  <c:v>-8.5184490000000004</c:v>
                </c:pt>
                <c:pt idx="1031">
                  <c:v>-8.3144609999999997</c:v>
                </c:pt>
                <c:pt idx="1032">
                  <c:v>-8.1439710000000005</c:v>
                </c:pt>
                <c:pt idx="1033">
                  <c:v>-7.9441709999999999</c:v>
                </c:pt>
                <c:pt idx="1034">
                  <c:v>-7.7300133999999998</c:v>
                </c:pt>
                <c:pt idx="1035">
                  <c:v>-7.4524460000000001</c:v>
                </c:pt>
                <c:pt idx="1036">
                  <c:v>-7.1138615999999999</c:v>
                </c:pt>
                <c:pt idx="1037">
                  <c:v>-6.775277</c:v>
                </c:pt>
                <c:pt idx="1038">
                  <c:v>-6.445068</c:v>
                </c:pt>
                <c:pt idx="1039">
                  <c:v>-6.1591253000000004</c:v>
                </c:pt>
                <c:pt idx="1040">
                  <c:v>-5.9258249999999997</c:v>
                </c:pt>
                <c:pt idx="1041">
                  <c:v>-5.7164529999999996</c:v>
                </c:pt>
                <c:pt idx="1042">
                  <c:v>-5.5507502999999998</c:v>
                </c:pt>
                <c:pt idx="1043">
                  <c:v>-5.4083769999999998</c:v>
                </c:pt>
                <c:pt idx="1044">
                  <c:v>-5.2426744000000003</c:v>
                </c:pt>
                <c:pt idx="1045">
                  <c:v>-5.0386863000000002</c:v>
                </c:pt>
                <c:pt idx="1046">
                  <c:v>-4.7826542999999999</c:v>
                </c:pt>
                <c:pt idx="1047">
                  <c:v>-4.4404807000000002</c:v>
                </c:pt>
                <c:pt idx="1048">
                  <c:v>-3.9774693999999999</c:v>
                </c:pt>
                <c:pt idx="1049">
                  <c:v>-3.4103705999999998</c:v>
                </c:pt>
                <c:pt idx="1050">
                  <c:v>-2.7230322</c:v>
                </c:pt>
                <c:pt idx="1051">
                  <c:v>-1.9543378</c:v>
                </c:pt>
                <c:pt idx="1052">
                  <c:v>-1.0815558000000001</c:v>
                </c:pt>
                <c:pt idx="1053">
                  <c:v>-0.19860428999999999</c:v>
                </c:pt>
                <c:pt idx="1054">
                  <c:v>0.58444689999999999</c:v>
                </c:pt>
                <c:pt idx="1055">
                  <c:v>1.166501</c:v>
                </c:pt>
                <c:pt idx="1056">
                  <c:v>1.6253247</c:v>
                </c:pt>
                <c:pt idx="1057">
                  <c:v>2.0027925999999998</c:v>
                </c:pt>
                <c:pt idx="1058">
                  <c:v>2.4083760000000001</c:v>
                </c:pt>
                <c:pt idx="1059">
                  <c:v>3.0059833999999999</c:v>
                </c:pt>
                <c:pt idx="1060">
                  <c:v>3.9086756999999999</c:v>
                </c:pt>
                <c:pt idx="1061">
                  <c:v>5.2019963000000002</c:v>
                </c:pt>
                <c:pt idx="1062">
                  <c:v>6.7136620000000002</c:v>
                </c:pt>
                <c:pt idx="1063">
                  <c:v>8.2343010000000003</c:v>
                </c:pt>
                <c:pt idx="1064">
                  <c:v>9.5144610000000007</c:v>
                </c:pt>
                <c:pt idx="1065">
                  <c:v>10.178470000000001</c:v>
                </c:pt>
                <c:pt idx="1066">
                  <c:v>10.102497</c:v>
                </c:pt>
                <c:pt idx="1067">
                  <c:v>9.5300139999999995</c:v>
                </c:pt>
                <c:pt idx="1068">
                  <c:v>8.6129650000000009</c:v>
                </c:pt>
                <c:pt idx="1069">
                  <c:v>7.5098739999999999</c:v>
                </c:pt>
                <c:pt idx="1070">
                  <c:v>6.3248286</c:v>
                </c:pt>
                <c:pt idx="1071">
                  <c:v>5.1020960000000004</c:v>
                </c:pt>
                <c:pt idx="1072">
                  <c:v>3.9505499999999998</c:v>
                </c:pt>
                <c:pt idx="1073">
                  <c:v>2.8462624999999999</c:v>
                </c:pt>
                <c:pt idx="1074">
                  <c:v>1.7144573999999999</c:v>
                </c:pt>
                <c:pt idx="1075">
                  <c:v>0.62093746999999999</c:v>
                </c:pt>
                <c:pt idx="1076">
                  <c:v>-0.27517461999999998</c:v>
                </c:pt>
                <c:pt idx="1077">
                  <c:v>-0.72502524000000002</c:v>
                </c:pt>
                <c:pt idx="1078">
                  <c:v>-0.56231330000000002</c:v>
                </c:pt>
                <c:pt idx="1079">
                  <c:v>0.35653057999999999</c:v>
                </c:pt>
                <c:pt idx="1080">
                  <c:v>1.8484555</c:v>
                </c:pt>
                <c:pt idx="1081">
                  <c:v>3.7519459999999998</c:v>
                </c:pt>
                <c:pt idx="1082">
                  <c:v>5.7894344000000002</c:v>
                </c:pt>
                <c:pt idx="1083">
                  <c:v>7.7300133999999998</c:v>
                </c:pt>
                <c:pt idx="1084">
                  <c:v>9.5706919999999993</c:v>
                </c:pt>
                <c:pt idx="1085">
                  <c:v>11.434701</c:v>
                </c:pt>
                <c:pt idx="1086">
                  <c:v>13.311871</c:v>
                </c:pt>
                <c:pt idx="1087">
                  <c:v>15.275181999999999</c:v>
                </c:pt>
                <c:pt idx="1088">
                  <c:v>17.44248</c:v>
                </c:pt>
                <c:pt idx="1089">
                  <c:v>19.785651999999999</c:v>
                </c:pt>
                <c:pt idx="1090">
                  <c:v>22.333410000000001</c:v>
                </c:pt>
                <c:pt idx="1091">
                  <c:v>24.976880999999999</c:v>
                </c:pt>
                <c:pt idx="1092">
                  <c:v>27.504898000000001</c:v>
                </c:pt>
                <c:pt idx="1093">
                  <c:v>29.818159999999999</c:v>
                </c:pt>
                <c:pt idx="1094">
                  <c:v>31.744980000000002</c:v>
                </c:pt>
                <c:pt idx="1095">
                  <c:v>33.094532000000001</c:v>
                </c:pt>
                <c:pt idx="1096">
                  <c:v>33.661034000000001</c:v>
                </c:pt>
                <c:pt idx="1097">
                  <c:v>33.487552999999998</c:v>
                </c:pt>
                <c:pt idx="1098">
                  <c:v>32.731422000000002</c:v>
                </c:pt>
                <c:pt idx="1099">
                  <c:v>31.420752</c:v>
                </c:pt>
                <c:pt idx="1100">
                  <c:v>29.638100000000001</c:v>
                </c:pt>
                <c:pt idx="1101">
                  <c:v>27.515067999999999</c:v>
                </c:pt>
                <c:pt idx="1102">
                  <c:v>25.15335</c:v>
                </c:pt>
                <c:pt idx="1103">
                  <c:v>22.453050000000001</c:v>
                </c:pt>
                <c:pt idx="1104">
                  <c:v>19.276579000000002</c:v>
                </c:pt>
                <c:pt idx="1105">
                  <c:v>15.504892</c:v>
                </c:pt>
                <c:pt idx="1106">
                  <c:v>11.578271000000001</c:v>
                </c:pt>
                <c:pt idx="1107">
                  <c:v>8.2713900000000002</c:v>
                </c:pt>
                <c:pt idx="1108">
                  <c:v>6.0251273999999997</c:v>
                </c:pt>
                <c:pt idx="1109">
                  <c:v>5.0099726000000002</c:v>
                </c:pt>
                <c:pt idx="1110">
                  <c:v>5.2923254999999996</c:v>
                </c:pt>
                <c:pt idx="1111">
                  <c:v>6.6759753000000002</c:v>
                </c:pt>
                <c:pt idx="1112">
                  <c:v>8.9192470000000004</c:v>
                </c:pt>
                <c:pt idx="1113">
                  <c:v>11.700903</c:v>
                </c:pt>
                <c:pt idx="1114">
                  <c:v>14.790635</c:v>
                </c:pt>
                <c:pt idx="1115">
                  <c:v>18.060427000000001</c:v>
                </c:pt>
                <c:pt idx="1116">
                  <c:v>21.224936</c:v>
                </c:pt>
                <c:pt idx="1117">
                  <c:v>24.074787000000001</c:v>
                </c:pt>
                <c:pt idx="1118">
                  <c:v>26.751757000000001</c:v>
                </c:pt>
                <c:pt idx="1119">
                  <c:v>29.232514999999999</c:v>
                </c:pt>
                <c:pt idx="1120">
                  <c:v>31.541589999999999</c:v>
                </c:pt>
                <c:pt idx="1121">
                  <c:v>33.741790000000002</c:v>
                </c:pt>
                <c:pt idx="1122">
                  <c:v>35.913277000000001</c:v>
                </c:pt>
                <c:pt idx="1123">
                  <c:v>38.181075999999997</c:v>
                </c:pt>
                <c:pt idx="1124">
                  <c:v>40.482371999999998</c:v>
                </c:pt>
                <c:pt idx="1125">
                  <c:v>42.597625999999998</c:v>
                </c:pt>
                <c:pt idx="1126">
                  <c:v>44.523249999999997</c:v>
                </c:pt>
                <c:pt idx="1127">
                  <c:v>46.197628000000002</c:v>
                </c:pt>
                <c:pt idx="1128">
                  <c:v>47.595036</c:v>
                </c:pt>
                <c:pt idx="1129">
                  <c:v>48.678387000000001</c:v>
                </c:pt>
                <c:pt idx="1130">
                  <c:v>49.546382999999999</c:v>
                </c:pt>
                <c:pt idx="1131">
                  <c:v>50.112285999999997</c:v>
                </c:pt>
                <c:pt idx="1132">
                  <c:v>50.082973000000003</c:v>
                </c:pt>
                <c:pt idx="1133">
                  <c:v>49.453662999999999</c:v>
                </c:pt>
                <c:pt idx="1134">
                  <c:v>48.235714000000002</c:v>
                </c:pt>
                <c:pt idx="1135">
                  <c:v>46.533222000000002</c:v>
                </c:pt>
                <c:pt idx="1136">
                  <c:v>44.291744000000001</c:v>
                </c:pt>
                <c:pt idx="1137">
                  <c:v>41.385662000000004</c:v>
                </c:pt>
                <c:pt idx="1138">
                  <c:v>38.002808000000002</c:v>
                </c:pt>
                <c:pt idx="1139">
                  <c:v>34.243687000000001</c:v>
                </c:pt>
                <c:pt idx="1140">
                  <c:v>30.312875999999999</c:v>
                </c:pt>
                <c:pt idx="1141">
                  <c:v>26.133213000000001</c:v>
                </c:pt>
                <c:pt idx="1142">
                  <c:v>22.054646000000002</c:v>
                </c:pt>
                <c:pt idx="1143">
                  <c:v>17.966508999999999</c:v>
                </c:pt>
                <c:pt idx="1144">
                  <c:v>13.978869</c:v>
                </c:pt>
                <c:pt idx="1145">
                  <c:v>10.186246000000001</c:v>
                </c:pt>
                <c:pt idx="1146">
                  <c:v>6.5641107999999999</c:v>
                </c:pt>
                <c:pt idx="1147">
                  <c:v>3.1830522999999999</c:v>
                </c:pt>
                <c:pt idx="1148">
                  <c:v>0.20518454999999999</c:v>
                </c:pt>
                <c:pt idx="1149">
                  <c:v>-0.33858440000000001</c:v>
                </c:pt>
                <c:pt idx="1150">
                  <c:v>-1.7587246999999999</c:v>
                </c:pt>
                <c:pt idx="1151">
                  <c:v>-3.5377884000000002</c:v>
                </c:pt>
                <c:pt idx="1152">
                  <c:v>-5.200202</c:v>
                </c:pt>
                <c:pt idx="1153">
                  <c:v>-5.4957155999999996</c:v>
                </c:pt>
                <c:pt idx="1154">
                  <c:v>-3.8183467000000002</c:v>
                </c:pt>
                <c:pt idx="1155">
                  <c:v>-2.3282162999999998</c:v>
                </c:pt>
                <c:pt idx="1156">
                  <c:v>-1.6127625000000001</c:v>
                </c:pt>
                <c:pt idx="1157">
                  <c:v>-1.1222338999999999</c:v>
                </c:pt>
                <c:pt idx="1158">
                  <c:v>-0.33559337</c:v>
                </c:pt>
                <c:pt idx="1159">
                  <c:v>0.84765743999999998</c:v>
                </c:pt>
                <c:pt idx="1160">
                  <c:v>2.1601206999999998</c:v>
                </c:pt>
                <c:pt idx="1161">
                  <c:v>3.3924243000000001</c:v>
                </c:pt>
                <c:pt idx="1162">
                  <c:v>4.5308099999999998</c:v>
                </c:pt>
                <c:pt idx="1163">
                  <c:v>5.5136614000000002</c:v>
                </c:pt>
                <c:pt idx="1164">
                  <c:v>6.2691955999999998</c:v>
                </c:pt>
                <c:pt idx="1165">
                  <c:v>6.8446692999999996</c:v>
                </c:pt>
                <c:pt idx="1166">
                  <c:v>7.3549385000000003</c:v>
                </c:pt>
                <c:pt idx="1167">
                  <c:v>7.8281193</c:v>
                </c:pt>
                <c:pt idx="1168">
                  <c:v>8.1702929999999991</c:v>
                </c:pt>
                <c:pt idx="1169">
                  <c:v>8.5692959999999996</c:v>
                </c:pt>
                <c:pt idx="1170">
                  <c:v>8.9120679999999997</c:v>
                </c:pt>
                <c:pt idx="1171">
                  <c:v>9.059825</c:v>
                </c:pt>
                <c:pt idx="1172">
                  <c:v>9.0311109999999992</c:v>
                </c:pt>
                <c:pt idx="1173">
                  <c:v>9.0687979999999992</c:v>
                </c:pt>
                <c:pt idx="1174">
                  <c:v>8.9204430000000006</c:v>
                </c:pt>
                <c:pt idx="1175">
                  <c:v>8.4813594999999999</c:v>
                </c:pt>
                <c:pt idx="1176">
                  <c:v>7.6989070000000002</c:v>
                </c:pt>
                <c:pt idx="1177">
                  <c:v>6.7304120000000003</c:v>
                </c:pt>
                <c:pt idx="1178">
                  <c:v>5.7230334000000003</c:v>
                </c:pt>
                <c:pt idx="1179">
                  <c:v>4.8006004999999998</c:v>
                </c:pt>
                <c:pt idx="1180">
                  <c:v>3.9966119999999998</c:v>
                </c:pt>
                <c:pt idx="1181">
                  <c:v>3.4390843000000002</c:v>
                </c:pt>
                <c:pt idx="1182">
                  <c:v>3.0005996000000001</c:v>
                </c:pt>
                <c:pt idx="1183">
                  <c:v>2.5944180000000001</c:v>
                </c:pt>
                <c:pt idx="1184">
                  <c:v>2.0913270000000002</c:v>
                </c:pt>
                <c:pt idx="1185">
                  <c:v>1.5320047000000001</c:v>
                </c:pt>
                <c:pt idx="1186">
                  <c:v>0.93320084000000003</c:v>
                </c:pt>
                <c:pt idx="1187">
                  <c:v>0.31106696</c:v>
                </c:pt>
                <c:pt idx="1188">
                  <c:v>-0.35353955999999997</c:v>
                </c:pt>
                <c:pt idx="1189">
                  <c:v>-1.0187442</c:v>
                </c:pt>
                <c:pt idx="1190">
                  <c:v>-1.6504494000000001</c:v>
                </c:pt>
                <c:pt idx="1191">
                  <c:v>-2.1583260000000002</c:v>
                </c:pt>
                <c:pt idx="1192">
                  <c:v>-2.5657040000000002</c:v>
                </c:pt>
                <c:pt idx="1193">
                  <c:v>-2.9347970000000001</c:v>
                </c:pt>
                <c:pt idx="1194">
                  <c:v>-3.2135608000000002</c:v>
                </c:pt>
                <c:pt idx="1195">
                  <c:v>-3.4384860000000002</c:v>
                </c:pt>
                <c:pt idx="1196">
                  <c:v>-3.644269</c:v>
                </c:pt>
                <c:pt idx="1197">
                  <c:v>-3.8021950000000002</c:v>
                </c:pt>
                <c:pt idx="1198">
                  <c:v>-3.9589249999999998</c:v>
                </c:pt>
                <c:pt idx="1199">
                  <c:v>-4.110271</c:v>
                </c:pt>
                <c:pt idx="1200">
                  <c:v>-4.2233320000000001</c:v>
                </c:pt>
                <c:pt idx="1201">
                  <c:v>-4.2550369999999997</c:v>
                </c:pt>
                <c:pt idx="1202">
                  <c:v>-4.2675989999999997</c:v>
                </c:pt>
                <c:pt idx="1203">
                  <c:v>-4.2424746000000004</c:v>
                </c:pt>
                <c:pt idx="1204">
                  <c:v>-4.2167516000000003</c:v>
                </c:pt>
                <c:pt idx="1205">
                  <c:v>-4.2490550000000002</c:v>
                </c:pt>
                <c:pt idx="1206">
                  <c:v>-4.2903310000000001</c:v>
                </c:pt>
                <c:pt idx="1207">
                  <c:v>-4.3465623999999998</c:v>
                </c:pt>
                <c:pt idx="1208">
                  <c:v>-4.3686957</c:v>
                </c:pt>
                <c:pt idx="1209">
                  <c:v>-4.3483567000000001</c:v>
                </c:pt>
                <c:pt idx="1210">
                  <c:v>-4.3465623999999998</c:v>
                </c:pt>
                <c:pt idx="1211">
                  <c:v>-4.3310089999999999</c:v>
                </c:pt>
                <c:pt idx="1212">
                  <c:v>-4.3304109999999998</c:v>
                </c:pt>
                <c:pt idx="1213">
                  <c:v>-4.3818564000000002</c:v>
                </c:pt>
                <c:pt idx="1214">
                  <c:v>-4.4668016000000001</c:v>
                </c:pt>
                <c:pt idx="1215">
                  <c:v>-4.5176489999999996</c:v>
                </c:pt>
                <c:pt idx="1216">
                  <c:v>-4.5924250000000004</c:v>
                </c:pt>
                <c:pt idx="1217">
                  <c:v>-4.7198424000000001</c:v>
                </c:pt>
                <c:pt idx="1218">
                  <c:v>-4.8891349999999996</c:v>
                </c:pt>
                <c:pt idx="1219">
                  <c:v>-5.0919265999999999</c:v>
                </c:pt>
                <c:pt idx="1220">
                  <c:v>-5.2851470000000003</c:v>
                </c:pt>
                <c:pt idx="1221">
                  <c:v>-5.4975100000000001</c:v>
                </c:pt>
                <c:pt idx="1222">
                  <c:v>-5.8055859999999999</c:v>
                </c:pt>
                <c:pt idx="1223">
                  <c:v>-6.2039910000000003</c:v>
                </c:pt>
                <c:pt idx="1224">
                  <c:v>-6.7226353000000003</c:v>
                </c:pt>
                <c:pt idx="1225">
                  <c:v>-7.3268228000000004</c:v>
                </c:pt>
                <c:pt idx="1226">
                  <c:v>-7.969894</c:v>
                </c:pt>
                <c:pt idx="1227">
                  <c:v>-8.5513499999999993</c:v>
                </c:pt>
                <c:pt idx="1228">
                  <c:v>-9.1232349999999993</c:v>
                </c:pt>
                <c:pt idx="1229">
                  <c:v>-9.6472630000000006</c:v>
                </c:pt>
                <c:pt idx="1230">
                  <c:v>-10.105487999999999</c:v>
                </c:pt>
                <c:pt idx="1231">
                  <c:v>-10.487741</c:v>
                </c:pt>
                <c:pt idx="1232">
                  <c:v>-10.726426</c:v>
                </c:pt>
                <c:pt idx="1233">
                  <c:v>-11.309078</c:v>
                </c:pt>
                <c:pt idx="1234">
                  <c:v>-12.206386999999999</c:v>
                </c:pt>
                <c:pt idx="1235">
                  <c:v>-13.375878</c:v>
                </c:pt>
                <c:pt idx="1236">
                  <c:v>-14.660226</c:v>
                </c:pt>
                <c:pt idx="1237">
                  <c:v>-15.804593000000001</c:v>
                </c:pt>
                <c:pt idx="1238">
                  <c:v>-16.810176999999999</c:v>
                </c:pt>
                <c:pt idx="1239">
                  <c:v>-17.810376999999999</c:v>
                </c:pt>
                <c:pt idx="1240">
                  <c:v>-18.64667</c:v>
                </c:pt>
                <c:pt idx="1241">
                  <c:v>-19.34956</c:v>
                </c:pt>
                <c:pt idx="1242">
                  <c:v>-19.941783999999998</c:v>
                </c:pt>
                <c:pt idx="1243">
                  <c:v>-20.682362000000001</c:v>
                </c:pt>
                <c:pt idx="1244">
                  <c:v>-21.474385999999999</c:v>
                </c:pt>
                <c:pt idx="1245">
                  <c:v>-22.371694999999999</c:v>
                </c:pt>
                <c:pt idx="1246">
                  <c:v>-23.338395999999999</c:v>
                </c:pt>
                <c:pt idx="1247">
                  <c:v>-24.257836999999999</c:v>
                </c:pt>
                <c:pt idx="1248">
                  <c:v>-25.259232999999998</c:v>
                </c:pt>
                <c:pt idx="1249">
                  <c:v>-26.294129999999999</c:v>
                </c:pt>
                <c:pt idx="1250">
                  <c:v>-27.391838</c:v>
                </c:pt>
                <c:pt idx="1251">
                  <c:v>-28.400411999999999</c:v>
                </c:pt>
                <c:pt idx="1252">
                  <c:v>-29.337800999999999</c:v>
                </c:pt>
                <c:pt idx="1253">
                  <c:v>-29.998816999999999</c:v>
                </c:pt>
                <c:pt idx="1254">
                  <c:v>-30.422944999999999</c:v>
                </c:pt>
                <c:pt idx="1255">
                  <c:v>-30.532416999999999</c:v>
                </c:pt>
                <c:pt idx="1256">
                  <c:v>-30.394829000000001</c:v>
                </c:pt>
                <c:pt idx="1257">
                  <c:v>-30.152555</c:v>
                </c:pt>
                <c:pt idx="1258">
                  <c:v>-29.791837999999998</c:v>
                </c:pt>
                <c:pt idx="1259">
                  <c:v>-29.274988</c:v>
                </c:pt>
                <c:pt idx="1260">
                  <c:v>-28.566713</c:v>
                </c:pt>
                <c:pt idx="1261">
                  <c:v>-27.678377000000001</c:v>
                </c:pt>
                <c:pt idx="1262">
                  <c:v>-26.642285999999999</c:v>
                </c:pt>
                <c:pt idx="1263">
                  <c:v>-25.502106000000001</c:v>
                </c:pt>
                <c:pt idx="1264">
                  <c:v>-24.309284000000002</c:v>
                </c:pt>
                <c:pt idx="1265">
                  <c:v>-23.18346</c:v>
                </c:pt>
                <c:pt idx="1266">
                  <c:v>-22.071396</c:v>
                </c:pt>
                <c:pt idx="1267">
                  <c:v>-20.949760000000001</c:v>
                </c:pt>
                <c:pt idx="1268">
                  <c:v>-19.865811999999998</c:v>
                </c:pt>
                <c:pt idx="1269">
                  <c:v>-18.800407</c:v>
                </c:pt>
                <c:pt idx="1270">
                  <c:v>-17.763718000000001</c:v>
                </c:pt>
                <c:pt idx="1271">
                  <c:v>-16.893328</c:v>
                </c:pt>
                <c:pt idx="1272">
                  <c:v>-16.117455</c:v>
                </c:pt>
                <c:pt idx="1273">
                  <c:v>-15.489338999999999</c:v>
                </c:pt>
                <c:pt idx="1274">
                  <c:v>-14.95574</c:v>
                </c:pt>
                <c:pt idx="1275">
                  <c:v>-14.4693985</c:v>
                </c:pt>
                <c:pt idx="1276">
                  <c:v>-13.929817</c:v>
                </c:pt>
                <c:pt idx="1277">
                  <c:v>-13.518848999999999</c:v>
                </c:pt>
                <c:pt idx="1278">
                  <c:v>-13.217354</c:v>
                </c:pt>
                <c:pt idx="1279">
                  <c:v>-12.978071999999999</c:v>
                </c:pt>
                <c:pt idx="1280">
                  <c:v>-12.80519</c:v>
                </c:pt>
                <c:pt idx="1281">
                  <c:v>-12.699906</c:v>
                </c:pt>
                <c:pt idx="1282">
                  <c:v>-12.684951</c:v>
                </c:pt>
                <c:pt idx="1283">
                  <c:v>-12.7082815</c:v>
                </c:pt>
                <c:pt idx="1284">
                  <c:v>-12.732208999999999</c:v>
                </c:pt>
                <c:pt idx="1285">
                  <c:v>-12.717853</c:v>
                </c:pt>
                <c:pt idx="1286">
                  <c:v>-12.708879</c:v>
                </c:pt>
                <c:pt idx="1287">
                  <c:v>-12.686147999999999</c:v>
                </c:pt>
                <c:pt idx="1288">
                  <c:v>-12.696317000000001</c:v>
                </c:pt>
                <c:pt idx="1289">
                  <c:v>-12.706486999999999</c:v>
                </c:pt>
                <c:pt idx="1290">
                  <c:v>-12.635899</c:v>
                </c:pt>
                <c:pt idx="1291">
                  <c:v>-12.432508</c:v>
                </c:pt>
                <c:pt idx="1292">
                  <c:v>-12.032309</c:v>
                </c:pt>
                <c:pt idx="1293">
                  <c:v>-11.475379</c:v>
                </c:pt>
                <c:pt idx="1294">
                  <c:v>-10.755139</c:v>
                </c:pt>
                <c:pt idx="1295">
                  <c:v>-9.9110720000000008</c:v>
                </c:pt>
                <c:pt idx="1296">
                  <c:v>-8.9198450000000005</c:v>
                </c:pt>
                <c:pt idx="1297">
                  <c:v>-7.6265239999999999</c:v>
                </c:pt>
                <c:pt idx="1298">
                  <c:v>-5.9569320000000001</c:v>
                </c:pt>
                <c:pt idx="1299">
                  <c:v>-3.9726840000000001</c:v>
                </c:pt>
                <c:pt idx="1300">
                  <c:v>-1.7838491999999999</c:v>
                </c:pt>
                <c:pt idx="1301">
                  <c:v>0.79621169999999997</c:v>
                </c:pt>
                <c:pt idx="1302">
                  <c:v>3.6957144999999998</c:v>
                </c:pt>
                <c:pt idx="1303">
                  <c:v>6.7381887000000003</c:v>
                </c:pt>
                <c:pt idx="1304">
                  <c:v>9.8422780000000003</c:v>
                </c:pt>
                <c:pt idx="1305">
                  <c:v>12.783056999999999</c:v>
                </c:pt>
                <c:pt idx="1306">
                  <c:v>15.28894</c:v>
                </c:pt>
                <c:pt idx="1307">
                  <c:v>17.135002</c:v>
                </c:pt>
                <c:pt idx="1308">
                  <c:v>18.245273999999998</c:v>
                </c:pt>
                <c:pt idx="1309">
                  <c:v>18.543776999999999</c:v>
                </c:pt>
                <c:pt idx="1310">
                  <c:v>18.227326999999999</c:v>
                </c:pt>
                <c:pt idx="1311">
                  <c:v>17.391034999999999</c:v>
                </c:pt>
                <c:pt idx="1312">
                  <c:v>16.272390000000001</c:v>
                </c:pt>
                <c:pt idx="1313">
                  <c:v>15.107086000000001</c:v>
                </c:pt>
                <c:pt idx="1314">
                  <c:v>14.114661999999999</c:v>
                </c:pt>
                <c:pt idx="1315">
                  <c:v>13.286148000000001</c:v>
                </c:pt>
                <c:pt idx="1316">
                  <c:v>12.5551405</c:v>
                </c:pt>
                <c:pt idx="1317">
                  <c:v>11.874382000000001</c:v>
                </c:pt>
                <c:pt idx="1318">
                  <c:v>11.139188000000001</c:v>
                </c:pt>
                <c:pt idx="1319">
                  <c:v>10.4566345</c:v>
                </c:pt>
                <c:pt idx="1320">
                  <c:v>10.020543</c:v>
                </c:pt>
                <c:pt idx="1321">
                  <c:v>10.208978</c:v>
                </c:pt>
                <c:pt idx="1322">
                  <c:v>11.124829999999999</c:v>
                </c:pt>
                <c:pt idx="1323">
                  <c:v>12.805789000000001</c:v>
                </c:pt>
                <c:pt idx="1324">
                  <c:v>15.485749999999999</c:v>
                </c:pt>
                <c:pt idx="1325">
                  <c:v>19.250257000000001</c:v>
                </c:pt>
                <c:pt idx="1326">
                  <c:v>23.544777</c:v>
                </c:pt>
                <c:pt idx="1327">
                  <c:v>27.697520999999998</c:v>
                </c:pt>
                <c:pt idx="1328">
                  <c:v>31.01098</c:v>
                </c:pt>
                <c:pt idx="1329">
                  <c:v>33.391840000000002</c:v>
                </c:pt>
                <c:pt idx="1330">
                  <c:v>35.201411999999998</c:v>
                </c:pt>
                <c:pt idx="1331">
                  <c:v>37.055252000000003</c:v>
                </c:pt>
                <c:pt idx="1332">
                  <c:v>39.201014999999998</c:v>
                </c:pt>
                <c:pt idx="1333">
                  <c:v>41.819958</c:v>
                </c:pt>
                <c:pt idx="1334">
                  <c:v>44.842094000000003</c:v>
                </c:pt>
                <c:pt idx="1335">
                  <c:v>48.175297</c:v>
                </c:pt>
                <c:pt idx="1336">
                  <c:v>51.72804</c:v>
                </c:pt>
                <c:pt idx="1337">
                  <c:v>55.444690000000001</c:v>
                </c:pt>
                <c:pt idx="1338">
                  <c:v>58.651671999999998</c:v>
                </c:pt>
                <c:pt idx="1339">
                  <c:v>61.329239999999999</c:v>
                </c:pt>
                <c:pt idx="1340">
                  <c:v>63.812992000000001</c:v>
                </c:pt>
                <c:pt idx="1341">
                  <c:v>63.324855999999997</c:v>
                </c:pt>
                <c:pt idx="1342">
                  <c:v>61.777298000000002</c:v>
                </c:pt>
                <c:pt idx="1343">
                  <c:v>60.280586</c:v>
                </c:pt>
                <c:pt idx="1344">
                  <c:v>58.400424999999998</c:v>
                </c:pt>
                <c:pt idx="1345">
                  <c:v>55.875399999999999</c:v>
                </c:pt>
                <c:pt idx="1346">
                  <c:v>53.044690000000003</c:v>
                </c:pt>
                <c:pt idx="1347">
                  <c:v>50.118267000000003</c:v>
                </c:pt>
                <c:pt idx="1348">
                  <c:v>47.791249999999998</c:v>
                </c:pt>
                <c:pt idx="1349">
                  <c:v>45.830930000000002</c:v>
                </c:pt>
                <c:pt idx="1350">
                  <c:v>43.872402000000001</c:v>
                </c:pt>
                <c:pt idx="1351">
                  <c:v>42.138800000000003</c:v>
                </c:pt>
                <c:pt idx="1352">
                  <c:v>40.984264000000003</c:v>
                </c:pt>
                <c:pt idx="1353">
                  <c:v>40.236507000000003</c:v>
                </c:pt>
                <c:pt idx="1354">
                  <c:v>39.542589999999997</c:v>
                </c:pt>
                <c:pt idx="1355">
                  <c:v>38.875590000000003</c:v>
                </c:pt>
                <c:pt idx="1356">
                  <c:v>38.20261</c:v>
                </c:pt>
                <c:pt idx="1357">
                  <c:v>37.462032000000001</c:v>
                </c:pt>
                <c:pt idx="1358">
                  <c:v>36.633519999999997</c:v>
                </c:pt>
                <c:pt idx="1359">
                  <c:v>35.697920000000003</c:v>
                </c:pt>
                <c:pt idx="1360">
                  <c:v>34.603206999999998</c:v>
                </c:pt>
                <c:pt idx="1361">
                  <c:v>33.425938000000002</c:v>
                </c:pt>
                <c:pt idx="1362">
                  <c:v>32.236705999999998</c:v>
                </c:pt>
                <c:pt idx="1363">
                  <c:v>30.993034000000002</c:v>
                </c:pt>
                <c:pt idx="1364">
                  <c:v>29.785855999999999</c:v>
                </c:pt>
                <c:pt idx="1365">
                  <c:v>28.500312999999998</c:v>
                </c:pt>
                <c:pt idx="1366">
                  <c:v>27.256643</c:v>
                </c:pt>
                <c:pt idx="1367">
                  <c:v>26.168507000000002</c:v>
                </c:pt>
                <c:pt idx="1368">
                  <c:v>25.217957999999999</c:v>
                </c:pt>
                <c:pt idx="1369">
                  <c:v>24.461825999999999</c:v>
                </c:pt>
                <c:pt idx="1370">
                  <c:v>23.914466999999998</c:v>
                </c:pt>
                <c:pt idx="1371">
                  <c:v>23.570499999999999</c:v>
                </c:pt>
                <c:pt idx="1372">
                  <c:v>23.435904000000001</c:v>
                </c:pt>
                <c:pt idx="1373">
                  <c:v>23.464020000000001</c:v>
                </c:pt>
                <c:pt idx="1374">
                  <c:v>23.711079000000002</c:v>
                </c:pt>
                <c:pt idx="1375">
                  <c:v>24.087948000000001</c:v>
                </c:pt>
                <c:pt idx="1376">
                  <c:v>24.583261</c:v>
                </c:pt>
                <c:pt idx="1377">
                  <c:v>25.132414000000001</c:v>
                </c:pt>
                <c:pt idx="1378">
                  <c:v>25.634309999999999</c:v>
                </c:pt>
                <c:pt idx="1379">
                  <c:v>26.046472999999999</c:v>
                </c:pt>
                <c:pt idx="1380">
                  <c:v>26.33062</c:v>
                </c:pt>
                <c:pt idx="1381">
                  <c:v>26.462824000000001</c:v>
                </c:pt>
                <c:pt idx="1382">
                  <c:v>26.462824000000001</c:v>
                </c:pt>
                <c:pt idx="1383">
                  <c:v>26.300709999999999</c:v>
                </c:pt>
                <c:pt idx="1384">
                  <c:v>25.971696999999999</c:v>
                </c:pt>
                <c:pt idx="1385">
                  <c:v>25.552954</c:v>
                </c:pt>
                <c:pt idx="1386">
                  <c:v>25.096520999999999</c:v>
                </c:pt>
                <c:pt idx="1387">
                  <c:v>24.677778</c:v>
                </c:pt>
                <c:pt idx="1388">
                  <c:v>24.416363</c:v>
                </c:pt>
                <c:pt idx="1389">
                  <c:v>24.407988</c:v>
                </c:pt>
                <c:pt idx="1390">
                  <c:v>24.628126000000002</c:v>
                </c:pt>
                <c:pt idx="1391">
                  <c:v>25.077380000000002</c:v>
                </c:pt>
              </c:numCache>
            </c:numRef>
          </c:val>
          <c:smooth val="0"/>
          <c:extLst>
            <c:ext xmlns:c16="http://schemas.microsoft.com/office/drawing/2014/chart" uri="{C3380CC4-5D6E-409C-BE32-E72D297353CC}">
              <c16:uniqueId val="{00000000-5636-46D3-821F-DA4FEC3E5BBB}"/>
            </c:ext>
          </c:extLst>
        </c:ser>
        <c:ser>
          <c:idx val="1"/>
          <c:order val="1"/>
          <c:tx>
            <c:v>Y</c:v>
          </c:tx>
          <c:spPr>
            <a:ln w="28575" cap="rnd">
              <a:solidFill>
                <a:schemeClr val="accent2"/>
              </a:solidFill>
              <a:round/>
            </a:ln>
            <a:effectLst/>
          </c:spPr>
          <c:marker>
            <c:symbol val="none"/>
          </c:marker>
          <c:val>
            <c:numRef>
              <c:f>'output(2)'!$B$1:$B$1392</c:f>
              <c:numCache>
                <c:formatCode>General</c:formatCode>
                <c:ptCount val="1392"/>
                <c:pt idx="0">
                  <c:v>-2.9449665999999999</c:v>
                </c:pt>
                <c:pt idx="1">
                  <c:v>-2.7511477000000002</c:v>
                </c:pt>
                <c:pt idx="2">
                  <c:v>-2.184647</c:v>
                </c:pt>
                <c:pt idx="3">
                  <c:v>-1.2987044999999999</c:v>
                </c:pt>
                <c:pt idx="4">
                  <c:v>-0.14416756</c:v>
                </c:pt>
                <c:pt idx="5">
                  <c:v>1.0911272000000001</c:v>
                </c:pt>
                <c:pt idx="6">
                  <c:v>1.9932213000000001</c:v>
                </c:pt>
                <c:pt idx="7">
                  <c:v>2.4681966000000002</c:v>
                </c:pt>
                <c:pt idx="8">
                  <c:v>2.7044877999999999</c:v>
                </c:pt>
                <c:pt idx="9">
                  <c:v>2.7888348000000001</c:v>
                </c:pt>
                <c:pt idx="10">
                  <c:v>2.7828526</c:v>
                </c:pt>
                <c:pt idx="11">
                  <c:v>2.7092733</c:v>
                </c:pt>
                <c:pt idx="12">
                  <c:v>2.6171498</c:v>
                </c:pt>
                <c:pt idx="13">
                  <c:v>2.4963120999999999</c:v>
                </c:pt>
                <c:pt idx="14">
                  <c:v>2.3892334000000002</c:v>
                </c:pt>
                <c:pt idx="15">
                  <c:v>2.2582263999999999</c:v>
                </c:pt>
                <c:pt idx="16">
                  <c:v>2.0937196999999999</c:v>
                </c:pt>
                <c:pt idx="17">
                  <c:v>1.9567307</c:v>
                </c:pt>
                <c:pt idx="18">
                  <c:v>1.8340985999999999</c:v>
                </c:pt>
                <c:pt idx="19">
                  <c:v>1.6923238</c:v>
                </c:pt>
                <c:pt idx="20">
                  <c:v>1.5888343</c:v>
                </c:pt>
                <c:pt idx="21">
                  <c:v>1.4608182000000001</c:v>
                </c:pt>
                <c:pt idx="22">
                  <c:v>1.3465609999999999</c:v>
                </c:pt>
                <c:pt idx="23">
                  <c:v>1.2275180000000001</c:v>
                </c:pt>
                <c:pt idx="24">
                  <c:v>1.1503494999999999</c:v>
                </c:pt>
                <c:pt idx="25">
                  <c:v>1.0917253</c:v>
                </c:pt>
                <c:pt idx="26">
                  <c:v>1.0426724999999999</c:v>
                </c:pt>
                <c:pt idx="27">
                  <c:v>1.018146</c:v>
                </c:pt>
                <c:pt idx="28">
                  <c:v>1.07019</c:v>
                </c:pt>
                <c:pt idx="29">
                  <c:v>1.0989038</c:v>
                </c:pt>
                <c:pt idx="30">
                  <c:v>1.1784650999999999</c:v>
                </c:pt>
                <c:pt idx="31">
                  <c:v>1.2855439</c:v>
                </c:pt>
                <c:pt idx="32">
                  <c:v>1.3441681000000001</c:v>
                </c:pt>
                <c:pt idx="33">
                  <c:v>1.3884354000000001</c:v>
                </c:pt>
                <c:pt idx="34">
                  <c:v>1.4297116000000001</c:v>
                </c:pt>
                <c:pt idx="35">
                  <c:v>1.5230315999999999</c:v>
                </c:pt>
                <c:pt idx="36">
                  <c:v>1.625923</c:v>
                </c:pt>
                <c:pt idx="37">
                  <c:v>1.7395821</c:v>
                </c:pt>
                <c:pt idx="38">
                  <c:v>1.8640087999999999</c:v>
                </c:pt>
                <c:pt idx="39">
                  <c:v>2.00698</c:v>
                </c:pt>
                <c:pt idx="40">
                  <c:v>2.1505494000000001</c:v>
                </c:pt>
                <c:pt idx="41">
                  <c:v>2.4083760000000001</c:v>
                </c:pt>
                <c:pt idx="42">
                  <c:v>2.7726831000000001</c:v>
                </c:pt>
                <c:pt idx="43">
                  <c:v>3.289533</c:v>
                </c:pt>
                <c:pt idx="44">
                  <c:v>3.8338999999999999</c:v>
                </c:pt>
                <c:pt idx="45">
                  <c:v>4.4219359999999996</c:v>
                </c:pt>
                <c:pt idx="46">
                  <c:v>4.9896336000000003</c:v>
                </c:pt>
                <c:pt idx="47">
                  <c:v>5.5286169999999997</c:v>
                </c:pt>
                <c:pt idx="48">
                  <c:v>5.9808599999999998</c:v>
                </c:pt>
                <c:pt idx="49">
                  <c:v>6.4713890000000003</c:v>
                </c:pt>
                <c:pt idx="50">
                  <c:v>6.9338017000000001</c:v>
                </c:pt>
                <c:pt idx="51">
                  <c:v>7.3148590000000002</c:v>
                </c:pt>
                <c:pt idx="52">
                  <c:v>7.5918279999999996</c:v>
                </c:pt>
                <c:pt idx="53">
                  <c:v>7.8029947000000002</c:v>
                </c:pt>
                <c:pt idx="54">
                  <c:v>7.9429746000000003</c:v>
                </c:pt>
                <c:pt idx="55">
                  <c:v>8.0602230000000006</c:v>
                </c:pt>
                <c:pt idx="56">
                  <c:v>8.1260259999999995</c:v>
                </c:pt>
                <c:pt idx="57">
                  <c:v>7.6283190000000003</c:v>
                </c:pt>
                <c:pt idx="58">
                  <c:v>5.8091749999999998</c:v>
                </c:pt>
                <c:pt idx="59">
                  <c:v>4.2364926000000001</c:v>
                </c:pt>
                <c:pt idx="60">
                  <c:v>3.3559337</c:v>
                </c:pt>
                <c:pt idx="61">
                  <c:v>2.9084759</c:v>
                </c:pt>
                <c:pt idx="62">
                  <c:v>2.7338</c:v>
                </c:pt>
                <c:pt idx="63">
                  <c:v>2.7780670000000001</c:v>
                </c:pt>
                <c:pt idx="64">
                  <c:v>2.9132617000000001</c:v>
                </c:pt>
                <c:pt idx="65">
                  <c:v>3.1142588</c:v>
                </c:pt>
                <c:pt idx="66">
                  <c:v>3.2769705999999998</c:v>
                </c:pt>
                <c:pt idx="67">
                  <c:v>3.4193435000000001</c:v>
                </c:pt>
                <c:pt idx="68">
                  <c:v>3.5138600000000002</c:v>
                </c:pt>
                <c:pt idx="69">
                  <c:v>3.5467613</c:v>
                </c:pt>
                <c:pt idx="70">
                  <c:v>3.5312079999999999</c:v>
                </c:pt>
                <c:pt idx="71">
                  <c:v>3.4594233000000001</c:v>
                </c:pt>
                <c:pt idx="72">
                  <c:v>3.3349964999999999</c:v>
                </c:pt>
                <c:pt idx="73">
                  <c:v>3.1866414999999999</c:v>
                </c:pt>
                <c:pt idx="74">
                  <c:v>3.0143583</c:v>
                </c:pt>
                <c:pt idx="75">
                  <c:v>2.8133612000000001</c:v>
                </c:pt>
                <c:pt idx="76">
                  <c:v>2.6225336000000001</c:v>
                </c:pt>
                <c:pt idx="77">
                  <c:v>2.4077777999999999</c:v>
                </c:pt>
                <c:pt idx="78">
                  <c:v>2.2073789000000001</c:v>
                </c:pt>
                <c:pt idx="79">
                  <c:v>2.0009980000000001</c:v>
                </c:pt>
                <c:pt idx="80">
                  <c:v>1.8430717000000001</c:v>
                </c:pt>
                <c:pt idx="81">
                  <c:v>1.6564314</c:v>
                </c:pt>
                <c:pt idx="82">
                  <c:v>1.4458631</c:v>
                </c:pt>
                <c:pt idx="83">
                  <c:v>1.2065809000000001</c:v>
                </c:pt>
                <c:pt idx="84">
                  <c:v>0.88474620000000004</c:v>
                </c:pt>
                <c:pt idx="85">
                  <c:v>0.50189452999999995</c:v>
                </c:pt>
                <c:pt idx="86">
                  <c:v>7.5972120000000004E-2</c:v>
                </c:pt>
                <c:pt idx="87">
                  <c:v>-0.39900318000000001</c:v>
                </c:pt>
                <c:pt idx="88">
                  <c:v>-0.90568340000000003</c:v>
                </c:pt>
                <c:pt idx="89">
                  <c:v>-1.3561323000000001</c:v>
                </c:pt>
                <c:pt idx="90">
                  <c:v>-1.6917256000000001</c:v>
                </c:pt>
                <c:pt idx="91">
                  <c:v>-1.9980069</c:v>
                </c:pt>
                <c:pt idx="92">
                  <c:v>-2.2564318000000001</c:v>
                </c:pt>
                <c:pt idx="93">
                  <c:v>-2.525026</c:v>
                </c:pt>
                <c:pt idx="94">
                  <c:v>-2.8073792000000002</c:v>
                </c:pt>
                <c:pt idx="95">
                  <c:v>-3.0227331999999998</c:v>
                </c:pt>
                <c:pt idx="96">
                  <c:v>-3.2285159000000001</c:v>
                </c:pt>
                <c:pt idx="97">
                  <c:v>-3.3140592999999998</c:v>
                </c:pt>
                <c:pt idx="98">
                  <c:v>-3.3367912999999998</c:v>
                </c:pt>
                <c:pt idx="99">
                  <c:v>-3.3308089999999999</c:v>
                </c:pt>
                <c:pt idx="100">
                  <c:v>-3.2949169</c:v>
                </c:pt>
                <c:pt idx="101">
                  <c:v>-3.3302109999999998</c:v>
                </c:pt>
                <c:pt idx="102">
                  <c:v>-3.3792639000000002</c:v>
                </c:pt>
                <c:pt idx="103">
                  <c:v>-3.5042887</c:v>
                </c:pt>
                <c:pt idx="104">
                  <c:v>-3.6771702999999998</c:v>
                </c:pt>
                <c:pt idx="105">
                  <c:v>-3.8925242</c:v>
                </c:pt>
                <c:pt idx="106">
                  <c:v>-4.0785660000000004</c:v>
                </c:pt>
                <c:pt idx="107">
                  <c:v>-4.2263229999999998</c:v>
                </c:pt>
                <c:pt idx="108">
                  <c:v>-4.3363930000000002</c:v>
                </c:pt>
                <c:pt idx="109">
                  <c:v>-4.3788651999999999</c:v>
                </c:pt>
                <c:pt idx="110">
                  <c:v>-4.436293</c:v>
                </c:pt>
                <c:pt idx="111">
                  <c:v>-4.4650069999999999</c:v>
                </c:pt>
                <c:pt idx="112">
                  <c:v>-4.4554358000000001</c:v>
                </c:pt>
                <c:pt idx="113">
                  <c:v>-4.5272202000000004</c:v>
                </c:pt>
                <c:pt idx="114">
                  <c:v>-4.6755753000000002</c:v>
                </c:pt>
                <c:pt idx="115">
                  <c:v>-4.8478589999999997</c:v>
                </c:pt>
                <c:pt idx="116">
                  <c:v>-4.9100720000000004</c:v>
                </c:pt>
                <c:pt idx="117">
                  <c:v>-4.9477589999999996</c:v>
                </c:pt>
                <c:pt idx="118">
                  <c:v>-4.9758750000000003</c:v>
                </c:pt>
                <c:pt idx="119">
                  <c:v>-5.0943193000000004</c:v>
                </c:pt>
                <c:pt idx="120">
                  <c:v>-5.1942196000000003</c:v>
                </c:pt>
                <c:pt idx="121">
                  <c:v>-5.4610194999999999</c:v>
                </c:pt>
                <c:pt idx="122">
                  <c:v>-5.7523455999999999</c:v>
                </c:pt>
                <c:pt idx="123">
                  <c:v>-6.0077796000000001</c:v>
                </c:pt>
                <c:pt idx="124">
                  <c:v>-6.2715883000000003</c:v>
                </c:pt>
                <c:pt idx="125">
                  <c:v>-6.6370915999999998</c:v>
                </c:pt>
                <c:pt idx="126">
                  <c:v>-7.0223364999999998</c:v>
                </c:pt>
                <c:pt idx="127">
                  <c:v>-7.2741809999999996</c:v>
                </c:pt>
                <c:pt idx="128">
                  <c:v>-7.5176505999999996</c:v>
                </c:pt>
                <c:pt idx="129">
                  <c:v>-7.7138619999999998</c:v>
                </c:pt>
                <c:pt idx="130">
                  <c:v>-7.7820573</c:v>
                </c:pt>
                <c:pt idx="131">
                  <c:v>-7.8418780000000003</c:v>
                </c:pt>
                <c:pt idx="132">
                  <c:v>-7.9357962999999998</c:v>
                </c:pt>
                <c:pt idx="133">
                  <c:v>-8.0452680000000001</c:v>
                </c:pt>
                <c:pt idx="134">
                  <c:v>-8.0679999999999996</c:v>
                </c:pt>
                <c:pt idx="135">
                  <c:v>-8.1625169999999994</c:v>
                </c:pt>
                <c:pt idx="136">
                  <c:v>-8.3665050000000001</c:v>
                </c:pt>
                <c:pt idx="137">
                  <c:v>-8.7182490000000001</c:v>
                </c:pt>
                <c:pt idx="138">
                  <c:v>-9.1178500000000007</c:v>
                </c:pt>
                <c:pt idx="139">
                  <c:v>-9.4211410000000004</c:v>
                </c:pt>
                <c:pt idx="140">
                  <c:v>-9.5712910000000004</c:v>
                </c:pt>
                <c:pt idx="141">
                  <c:v>-9.6544410000000003</c:v>
                </c:pt>
                <c:pt idx="142">
                  <c:v>-9.6610209999999999</c:v>
                </c:pt>
                <c:pt idx="143">
                  <c:v>-9.6586280000000002</c:v>
                </c:pt>
                <c:pt idx="144">
                  <c:v>-9.6939229999999998</c:v>
                </c:pt>
                <c:pt idx="145">
                  <c:v>-9.7441720000000007</c:v>
                </c:pt>
                <c:pt idx="146">
                  <c:v>-9.8135639999999995</c:v>
                </c:pt>
                <c:pt idx="147">
                  <c:v>-9.8685989999999997</c:v>
                </c:pt>
                <c:pt idx="148">
                  <c:v>-9.9571330000000007</c:v>
                </c:pt>
                <c:pt idx="149">
                  <c:v>-9.9882399999999993</c:v>
                </c:pt>
                <c:pt idx="150">
                  <c:v>-10.023534</c:v>
                </c:pt>
                <c:pt idx="151">
                  <c:v>-10.182656</c:v>
                </c:pt>
                <c:pt idx="152">
                  <c:v>-10.44168</c:v>
                </c:pt>
                <c:pt idx="153">
                  <c:v>-10.780863</c:v>
                </c:pt>
                <c:pt idx="154">
                  <c:v>-11.176874</c:v>
                </c:pt>
                <c:pt idx="155">
                  <c:v>-11.640484000000001</c:v>
                </c:pt>
                <c:pt idx="156">
                  <c:v>-12.123236</c:v>
                </c:pt>
                <c:pt idx="157">
                  <c:v>-12.673584999999999</c:v>
                </c:pt>
                <c:pt idx="158">
                  <c:v>-13.268202</c:v>
                </c:pt>
                <c:pt idx="159">
                  <c:v>-13.969897</c:v>
                </c:pt>
                <c:pt idx="160">
                  <c:v>-14.806787</c:v>
                </c:pt>
                <c:pt idx="161">
                  <c:v>-15.630516</c:v>
                </c:pt>
                <c:pt idx="162">
                  <c:v>-16.442281999999999</c:v>
                </c:pt>
                <c:pt idx="163">
                  <c:v>-17.203196999999999</c:v>
                </c:pt>
                <c:pt idx="164">
                  <c:v>-17.812172</c:v>
                </c:pt>
                <c:pt idx="165">
                  <c:v>-18.328423000000001</c:v>
                </c:pt>
                <c:pt idx="166">
                  <c:v>-18.540188000000001</c:v>
                </c:pt>
                <c:pt idx="167">
                  <c:v>-18.553947000000001</c:v>
                </c:pt>
                <c:pt idx="168">
                  <c:v>-18.445074000000002</c:v>
                </c:pt>
                <c:pt idx="169">
                  <c:v>-18.193826999999999</c:v>
                </c:pt>
                <c:pt idx="170">
                  <c:v>-17.714065999999999</c:v>
                </c:pt>
                <c:pt idx="171">
                  <c:v>-17.020745999999999</c:v>
                </c:pt>
                <c:pt idx="172">
                  <c:v>-16.103097999999999</c:v>
                </c:pt>
                <c:pt idx="173">
                  <c:v>-15.007185</c:v>
                </c:pt>
                <c:pt idx="174">
                  <c:v>-13.747363999999999</c:v>
                </c:pt>
                <c:pt idx="175">
                  <c:v>-12.446267000000001</c:v>
                </c:pt>
                <c:pt idx="176">
                  <c:v>-11.112866</c:v>
                </c:pt>
                <c:pt idx="177">
                  <c:v>-9.8913309999999992</c:v>
                </c:pt>
                <c:pt idx="178">
                  <c:v>-8.0219380000000005</c:v>
                </c:pt>
                <c:pt idx="179">
                  <c:v>-5.1499524000000001</c:v>
                </c:pt>
                <c:pt idx="180">
                  <c:v>-4.3034916000000001</c:v>
                </c:pt>
                <c:pt idx="181">
                  <c:v>-4.2388854</c:v>
                </c:pt>
                <c:pt idx="182">
                  <c:v>-5.0105705</c:v>
                </c:pt>
                <c:pt idx="183">
                  <c:v>-5.4819564999999999</c:v>
                </c:pt>
                <c:pt idx="184">
                  <c:v>-5.9084773000000004</c:v>
                </c:pt>
                <c:pt idx="185">
                  <c:v>-6.4875401999999998</c:v>
                </c:pt>
                <c:pt idx="186">
                  <c:v>-6.9750779999999999</c:v>
                </c:pt>
                <c:pt idx="187">
                  <c:v>-7.18445</c:v>
                </c:pt>
                <c:pt idx="188">
                  <c:v>-7.2622166000000004</c:v>
                </c:pt>
                <c:pt idx="189">
                  <c:v>-7.1653074999999999</c:v>
                </c:pt>
                <c:pt idx="190">
                  <c:v>-6.8721867000000003</c:v>
                </c:pt>
                <c:pt idx="191">
                  <c:v>-6.6945195000000002</c:v>
                </c:pt>
                <c:pt idx="192">
                  <c:v>-6.8201426999999999</c:v>
                </c:pt>
                <c:pt idx="193">
                  <c:v>-7.1641110000000001</c:v>
                </c:pt>
                <c:pt idx="194">
                  <c:v>-7.5026956</c:v>
                </c:pt>
                <c:pt idx="195">
                  <c:v>-7.8747790000000002</c:v>
                </c:pt>
                <c:pt idx="196">
                  <c:v>-8.1876409999999993</c:v>
                </c:pt>
                <c:pt idx="197">
                  <c:v>-8.4448690000000006</c:v>
                </c:pt>
                <c:pt idx="198">
                  <c:v>-8.733803</c:v>
                </c:pt>
                <c:pt idx="199">
                  <c:v>-9.0251280000000005</c:v>
                </c:pt>
                <c:pt idx="200">
                  <c:v>-9.2392859999999999</c:v>
                </c:pt>
                <c:pt idx="201">
                  <c:v>-9.3355979999999992</c:v>
                </c:pt>
                <c:pt idx="202">
                  <c:v>-9.4002040000000004</c:v>
                </c:pt>
                <c:pt idx="203">
                  <c:v>-9.5042919999999995</c:v>
                </c:pt>
                <c:pt idx="204">
                  <c:v>-9.8057870000000005</c:v>
                </c:pt>
                <c:pt idx="205">
                  <c:v>-10.173684</c:v>
                </c:pt>
                <c:pt idx="206">
                  <c:v>-10.49492</c:v>
                </c:pt>
                <c:pt idx="207">
                  <c:v>-10.767702</c:v>
                </c:pt>
                <c:pt idx="208">
                  <c:v>-11.020742</c:v>
                </c:pt>
                <c:pt idx="209">
                  <c:v>-11.373684000000001</c:v>
                </c:pt>
                <c:pt idx="210">
                  <c:v>-11.864811</c:v>
                </c:pt>
                <c:pt idx="211">
                  <c:v>-12.474981</c:v>
                </c:pt>
                <c:pt idx="212">
                  <c:v>-13.133604999999999</c:v>
                </c:pt>
                <c:pt idx="213">
                  <c:v>-13.705489999999999</c:v>
                </c:pt>
                <c:pt idx="214">
                  <c:v>-14.128420999999999</c:v>
                </c:pt>
                <c:pt idx="215">
                  <c:v>-14.436498</c:v>
                </c:pt>
                <c:pt idx="216">
                  <c:v>-14.681762000000001</c:v>
                </c:pt>
                <c:pt idx="217">
                  <c:v>-14.866009</c:v>
                </c:pt>
                <c:pt idx="218">
                  <c:v>-14.991631999999999</c:v>
                </c:pt>
                <c:pt idx="219">
                  <c:v>-15.011971000000001</c:v>
                </c:pt>
                <c:pt idx="220">
                  <c:v>-14.916857</c:v>
                </c:pt>
                <c:pt idx="221">
                  <c:v>-14.788242</c:v>
                </c:pt>
                <c:pt idx="222">
                  <c:v>-14.639887</c:v>
                </c:pt>
                <c:pt idx="223">
                  <c:v>-14.389837</c:v>
                </c:pt>
                <c:pt idx="224">
                  <c:v>-14.100306</c:v>
                </c:pt>
                <c:pt idx="225">
                  <c:v>-13.733605000000001</c:v>
                </c:pt>
                <c:pt idx="226">
                  <c:v>-13.356138</c:v>
                </c:pt>
                <c:pt idx="227">
                  <c:v>-12.925428999999999</c:v>
                </c:pt>
                <c:pt idx="228">
                  <c:v>-12.509079</c:v>
                </c:pt>
                <c:pt idx="229">
                  <c:v>-12.063416</c:v>
                </c:pt>
                <c:pt idx="230">
                  <c:v>-11.699706000000001</c:v>
                </c:pt>
                <c:pt idx="231">
                  <c:v>-11.230115</c:v>
                </c:pt>
                <c:pt idx="232">
                  <c:v>-11.076974</c:v>
                </c:pt>
                <c:pt idx="233">
                  <c:v>-10.942976</c:v>
                </c:pt>
                <c:pt idx="234">
                  <c:v>-10.445269</c:v>
                </c:pt>
                <c:pt idx="235">
                  <c:v>-9.9756774999999998</c:v>
                </c:pt>
                <c:pt idx="236">
                  <c:v>-9.4115699999999993</c:v>
                </c:pt>
                <c:pt idx="237">
                  <c:v>-9.2775719999999993</c:v>
                </c:pt>
                <c:pt idx="238">
                  <c:v>-8.6273219999999995</c:v>
                </c:pt>
                <c:pt idx="239">
                  <c:v>-8.0823560000000008</c:v>
                </c:pt>
                <c:pt idx="240">
                  <c:v>-7.4087769999999997</c:v>
                </c:pt>
                <c:pt idx="241">
                  <c:v>-6.6161547000000001</c:v>
                </c:pt>
                <c:pt idx="242">
                  <c:v>-6.0819570000000001</c:v>
                </c:pt>
                <c:pt idx="243">
                  <c:v>-5.4945190000000004</c:v>
                </c:pt>
                <c:pt idx="244">
                  <c:v>-5.0087760000000001</c:v>
                </c:pt>
                <c:pt idx="245">
                  <c:v>-4.5409794000000003</c:v>
                </c:pt>
                <c:pt idx="246">
                  <c:v>-3.9308095000000001</c:v>
                </c:pt>
                <c:pt idx="247">
                  <c:v>-3.5072798999999999</c:v>
                </c:pt>
                <c:pt idx="248">
                  <c:v>-3.0454650000000001</c:v>
                </c:pt>
                <c:pt idx="249">
                  <c:v>-2.5561327999999999</c:v>
                </c:pt>
                <c:pt idx="250">
                  <c:v>-2.1619153</c:v>
                </c:pt>
                <c:pt idx="251">
                  <c:v>-1.7784654</c:v>
                </c:pt>
                <c:pt idx="252">
                  <c:v>-1.5206388</c:v>
                </c:pt>
                <c:pt idx="253">
                  <c:v>-1.3405788999999999</c:v>
                </c:pt>
                <c:pt idx="254">
                  <c:v>-1.0743773999999999</c:v>
                </c:pt>
                <c:pt idx="255">
                  <c:v>-0.70767729999999995</c:v>
                </c:pt>
                <c:pt idx="256">
                  <c:v>-0.41934216000000002</c:v>
                </c:pt>
                <c:pt idx="257">
                  <c:v>-0.44207396999999998</c:v>
                </c:pt>
                <c:pt idx="258">
                  <c:v>-0.59880389999999994</c:v>
                </c:pt>
                <c:pt idx="259">
                  <c:v>-0.88534440000000003</c:v>
                </c:pt>
                <c:pt idx="260">
                  <c:v>-1.1575279000000001</c:v>
                </c:pt>
                <c:pt idx="261">
                  <c:v>-1.1862419</c:v>
                </c:pt>
                <c:pt idx="262">
                  <c:v>-1.0761719999999999</c:v>
                </c:pt>
                <c:pt idx="263">
                  <c:v>-0.98883396000000001</c:v>
                </c:pt>
                <c:pt idx="264">
                  <c:v>-0.76809609999999995</c:v>
                </c:pt>
                <c:pt idx="265">
                  <c:v>-0.51445686999999996</c:v>
                </c:pt>
                <c:pt idx="266">
                  <c:v>-0.2548356</c:v>
                </c:pt>
                <c:pt idx="267">
                  <c:v>-2.3330021999999999E-2</c:v>
                </c:pt>
                <c:pt idx="268">
                  <c:v>0.25603202000000003</c:v>
                </c:pt>
                <c:pt idx="269">
                  <c:v>0.60837512999999999</c:v>
                </c:pt>
                <c:pt idx="270">
                  <c:v>0.93260264000000004</c:v>
                </c:pt>
                <c:pt idx="271">
                  <c:v>1.2586246999999999</c:v>
                </c:pt>
                <c:pt idx="272">
                  <c:v>1.5900307</c:v>
                </c:pt>
                <c:pt idx="273">
                  <c:v>1.9986051</c:v>
                </c:pt>
                <c:pt idx="274">
                  <c:v>2.5292134000000002</c:v>
                </c:pt>
                <c:pt idx="275">
                  <c:v>3.0789645000000001</c:v>
                </c:pt>
                <c:pt idx="276">
                  <c:v>3.5252259000000001</c:v>
                </c:pt>
                <c:pt idx="277">
                  <c:v>3.9338004999999998</c:v>
                </c:pt>
                <c:pt idx="278">
                  <c:v>4.3615174000000003</c:v>
                </c:pt>
                <c:pt idx="279">
                  <c:v>4.7611189999999999</c:v>
                </c:pt>
                <c:pt idx="280">
                  <c:v>5.0362935000000002</c:v>
                </c:pt>
                <c:pt idx="281">
                  <c:v>5.3162536999999999</c:v>
                </c:pt>
                <c:pt idx="282">
                  <c:v>5.4622159999999997</c:v>
                </c:pt>
                <c:pt idx="283">
                  <c:v>5.6416773999999998</c:v>
                </c:pt>
                <c:pt idx="284">
                  <c:v>5.9306109999999999</c:v>
                </c:pt>
                <c:pt idx="285">
                  <c:v>5.8989060000000002</c:v>
                </c:pt>
                <c:pt idx="286">
                  <c:v>5.7900324000000003</c:v>
                </c:pt>
                <c:pt idx="287">
                  <c:v>5.8002019999999996</c:v>
                </c:pt>
                <c:pt idx="288">
                  <c:v>5.5184474000000003</c:v>
                </c:pt>
                <c:pt idx="289">
                  <c:v>5.3700923999999999</c:v>
                </c:pt>
                <c:pt idx="290">
                  <c:v>5.0721860000000003</c:v>
                </c:pt>
                <c:pt idx="291">
                  <c:v>4.6827540000000001</c:v>
                </c:pt>
                <c:pt idx="292">
                  <c:v>4.3310089999999999</c:v>
                </c:pt>
                <c:pt idx="293">
                  <c:v>5.3138610000000002</c:v>
                </c:pt>
                <c:pt idx="294">
                  <c:v>5.7732830000000002</c:v>
                </c:pt>
                <c:pt idx="295">
                  <c:v>5.5232330000000003</c:v>
                </c:pt>
                <c:pt idx="296">
                  <c:v>5.1385864999999997</c:v>
                </c:pt>
                <c:pt idx="297">
                  <c:v>4.7096733999999998</c:v>
                </c:pt>
                <c:pt idx="298">
                  <c:v>4.260421</c:v>
                </c:pt>
                <c:pt idx="299">
                  <c:v>3.9870407999999999</c:v>
                </c:pt>
                <c:pt idx="300">
                  <c:v>3.9188451999999998</c:v>
                </c:pt>
                <c:pt idx="301">
                  <c:v>4.093521</c:v>
                </c:pt>
                <c:pt idx="302">
                  <c:v>4.3591246999999997</c:v>
                </c:pt>
                <c:pt idx="303">
                  <c:v>4.6672006000000001</c:v>
                </c:pt>
                <c:pt idx="304">
                  <c:v>5.0135617000000003</c:v>
                </c:pt>
                <c:pt idx="305">
                  <c:v>5.3509500000000001</c:v>
                </c:pt>
                <c:pt idx="306">
                  <c:v>5.6697930000000003</c:v>
                </c:pt>
                <c:pt idx="307">
                  <c:v>5.9641104</c:v>
                </c:pt>
                <c:pt idx="308">
                  <c:v>6.2919273000000002</c:v>
                </c:pt>
                <c:pt idx="309">
                  <c:v>6.649654</c:v>
                </c:pt>
                <c:pt idx="310">
                  <c:v>7.0313090000000003</c:v>
                </c:pt>
                <c:pt idx="311">
                  <c:v>7.4075810000000004</c:v>
                </c:pt>
                <c:pt idx="312">
                  <c:v>7.8000034999999999</c:v>
                </c:pt>
                <c:pt idx="313">
                  <c:v>8.1254270000000002</c:v>
                </c:pt>
                <c:pt idx="314">
                  <c:v>8.3994055000000003</c:v>
                </c:pt>
                <c:pt idx="315">
                  <c:v>8.6650089999999995</c:v>
                </c:pt>
                <c:pt idx="316">
                  <c:v>8.9126659999999998</c:v>
                </c:pt>
                <c:pt idx="317">
                  <c:v>9.1645109999999992</c:v>
                </c:pt>
                <c:pt idx="318">
                  <c:v>9.4265249999999998</c:v>
                </c:pt>
                <c:pt idx="319">
                  <c:v>9.636495</c:v>
                </c:pt>
                <c:pt idx="320">
                  <c:v>9.7986090000000008</c:v>
                </c:pt>
                <c:pt idx="321">
                  <c:v>9.9427769999999995</c:v>
                </c:pt>
                <c:pt idx="322">
                  <c:v>10.030113999999999</c:v>
                </c:pt>
                <c:pt idx="323">
                  <c:v>10.1084795</c:v>
                </c:pt>
                <c:pt idx="324">
                  <c:v>10.153943</c:v>
                </c:pt>
                <c:pt idx="325">
                  <c:v>10.194023</c:v>
                </c:pt>
                <c:pt idx="326">
                  <c:v>10.196415999999999</c:v>
                </c:pt>
                <c:pt idx="327">
                  <c:v>10.131211</c:v>
                </c:pt>
                <c:pt idx="328">
                  <c:v>10.05165</c:v>
                </c:pt>
                <c:pt idx="329">
                  <c:v>9.9242319999999999</c:v>
                </c:pt>
                <c:pt idx="330">
                  <c:v>9.7627159999999993</c:v>
                </c:pt>
                <c:pt idx="331">
                  <c:v>9.582058</c:v>
                </c:pt>
                <c:pt idx="332">
                  <c:v>9.3774719999999991</c:v>
                </c:pt>
                <c:pt idx="333">
                  <c:v>9.0723870000000009</c:v>
                </c:pt>
                <c:pt idx="334">
                  <c:v>8.7038930000000008</c:v>
                </c:pt>
                <c:pt idx="335">
                  <c:v>8.3407809999999998</c:v>
                </c:pt>
                <c:pt idx="336">
                  <c:v>7.9573317000000001</c:v>
                </c:pt>
                <c:pt idx="337">
                  <c:v>7.6630143999999998</c:v>
                </c:pt>
                <c:pt idx="338">
                  <c:v>7.3974112999999999</c:v>
                </c:pt>
                <c:pt idx="339">
                  <c:v>7.155138</c:v>
                </c:pt>
                <c:pt idx="340">
                  <c:v>6.8889364999999998</c:v>
                </c:pt>
                <c:pt idx="341">
                  <c:v>6.6083780000000001</c:v>
                </c:pt>
                <c:pt idx="342">
                  <c:v>6.3188459999999997</c:v>
                </c:pt>
                <c:pt idx="343">
                  <c:v>6.0257259999999997</c:v>
                </c:pt>
                <c:pt idx="344">
                  <c:v>5.6865430000000003</c:v>
                </c:pt>
                <c:pt idx="345">
                  <c:v>5.3138610000000002</c:v>
                </c:pt>
                <c:pt idx="346">
                  <c:v>4.8053860000000004</c:v>
                </c:pt>
                <c:pt idx="347">
                  <c:v>4.1491547000000004</c:v>
                </c:pt>
                <c:pt idx="348">
                  <c:v>3.2458640000000001</c:v>
                </c:pt>
                <c:pt idx="349">
                  <c:v>2.1278176000000002</c:v>
                </c:pt>
                <c:pt idx="350">
                  <c:v>0.89970130000000004</c:v>
                </c:pt>
                <c:pt idx="351">
                  <c:v>-0.45164527999999998</c:v>
                </c:pt>
                <c:pt idx="352">
                  <c:v>-1.9280169</c:v>
                </c:pt>
                <c:pt idx="353">
                  <c:v>-3.548556</c:v>
                </c:pt>
                <c:pt idx="354">
                  <c:v>-5.3324049999999996</c:v>
                </c:pt>
                <c:pt idx="355">
                  <c:v>-7.1934233000000001</c:v>
                </c:pt>
                <c:pt idx="356">
                  <c:v>-9.3080800000000004</c:v>
                </c:pt>
                <c:pt idx="357">
                  <c:v>-11.849856000000001</c:v>
                </c:pt>
                <c:pt idx="358">
                  <c:v>-14.182259999999999</c:v>
                </c:pt>
                <c:pt idx="359">
                  <c:v>-16.372889000000001</c:v>
                </c:pt>
                <c:pt idx="360">
                  <c:v>-17.869001000000001</c:v>
                </c:pt>
                <c:pt idx="361">
                  <c:v>-18.530616999999999</c:v>
                </c:pt>
                <c:pt idx="362">
                  <c:v>-18.628124</c:v>
                </c:pt>
                <c:pt idx="363">
                  <c:v>-18.492332000000001</c:v>
                </c:pt>
                <c:pt idx="364">
                  <c:v>-18.443280000000001</c:v>
                </c:pt>
                <c:pt idx="365">
                  <c:v>-18.765709999999999</c:v>
                </c:pt>
                <c:pt idx="366">
                  <c:v>-19.654046999999998</c:v>
                </c:pt>
                <c:pt idx="367">
                  <c:v>-21.273389999999999</c:v>
                </c:pt>
                <c:pt idx="368">
                  <c:v>-23.419751999999999</c:v>
                </c:pt>
                <c:pt idx="369">
                  <c:v>-25.734210000000001</c:v>
                </c:pt>
                <c:pt idx="370">
                  <c:v>-28.00141</c:v>
                </c:pt>
                <c:pt idx="371">
                  <c:v>-30.212975</c:v>
                </c:pt>
                <c:pt idx="372">
                  <c:v>-32.435310000000001</c:v>
                </c:pt>
                <c:pt idx="373">
                  <c:v>-34.725838000000003</c:v>
                </c:pt>
                <c:pt idx="374">
                  <c:v>-37.314872999999999</c:v>
                </c:pt>
                <c:pt idx="375">
                  <c:v>-40.261035999999997</c:v>
                </c:pt>
                <c:pt idx="376">
                  <c:v>-43.396830000000001</c:v>
                </c:pt>
                <c:pt idx="377">
                  <c:v>-46.737209999999997</c:v>
                </c:pt>
                <c:pt idx="378">
                  <c:v>-50.237909999999999</c:v>
                </c:pt>
                <c:pt idx="379">
                  <c:v>-53.707504</c:v>
                </c:pt>
                <c:pt idx="380">
                  <c:v>-56.797234000000003</c:v>
                </c:pt>
                <c:pt idx="381">
                  <c:v>-59.282179999999997</c:v>
                </c:pt>
                <c:pt idx="382">
                  <c:v>-60.781283999999999</c:v>
                </c:pt>
                <c:pt idx="383">
                  <c:v>-61.109699999999997</c:v>
                </c:pt>
                <c:pt idx="384">
                  <c:v>-60.010196999999998</c:v>
                </c:pt>
                <c:pt idx="385">
                  <c:v>-57.05865</c:v>
                </c:pt>
                <c:pt idx="386">
                  <c:v>-53.008797000000001</c:v>
                </c:pt>
                <c:pt idx="387">
                  <c:v>-48.541397000000003</c:v>
                </c:pt>
                <c:pt idx="388">
                  <c:v>-44.102710000000002</c:v>
                </c:pt>
                <c:pt idx="389">
                  <c:v>-40.116866999999999</c:v>
                </c:pt>
                <c:pt idx="390">
                  <c:v>-36.879980000000003</c:v>
                </c:pt>
                <c:pt idx="391">
                  <c:v>-34.066017000000002</c:v>
                </c:pt>
                <c:pt idx="392">
                  <c:v>-31.794032999999999</c:v>
                </c:pt>
                <c:pt idx="393">
                  <c:v>-30.078977999999999</c:v>
                </c:pt>
                <c:pt idx="394">
                  <c:v>-28.610382000000001</c:v>
                </c:pt>
                <c:pt idx="395">
                  <c:v>-27.052057000000001</c:v>
                </c:pt>
                <c:pt idx="396">
                  <c:v>-25.445276</c:v>
                </c:pt>
                <c:pt idx="397">
                  <c:v>-23.918655000000001</c:v>
                </c:pt>
                <c:pt idx="398">
                  <c:v>-22.417158000000001</c:v>
                </c:pt>
                <c:pt idx="399">
                  <c:v>-20.95993</c:v>
                </c:pt>
                <c:pt idx="400">
                  <c:v>-19.611574000000001</c:v>
                </c:pt>
                <c:pt idx="401">
                  <c:v>-18.528223000000001</c:v>
                </c:pt>
                <c:pt idx="402">
                  <c:v>-17.804993</c:v>
                </c:pt>
                <c:pt idx="403">
                  <c:v>-17.551352999999999</c:v>
                </c:pt>
                <c:pt idx="404">
                  <c:v>-17.675781000000001</c:v>
                </c:pt>
                <c:pt idx="405">
                  <c:v>-18.135202</c:v>
                </c:pt>
                <c:pt idx="406">
                  <c:v>-18.897316</c:v>
                </c:pt>
                <c:pt idx="407">
                  <c:v>-19.856838</c:v>
                </c:pt>
                <c:pt idx="408">
                  <c:v>-20.991036999999999</c:v>
                </c:pt>
                <c:pt idx="409">
                  <c:v>-22.419551999999999</c:v>
                </c:pt>
                <c:pt idx="410">
                  <c:v>-24.147169999999999</c:v>
                </c:pt>
                <c:pt idx="411">
                  <c:v>-26.050062</c:v>
                </c:pt>
                <c:pt idx="412">
                  <c:v>-28.095327000000001</c:v>
                </c:pt>
                <c:pt idx="413">
                  <c:v>-30.245277000000002</c:v>
                </c:pt>
                <c:pt idx="414">
                  <c:v>-32.457442999999998</c:v>
                </c:pt>
                <c:pt idx="415">
                  <c:v>-34.678579999999997</c:v>
                </c:pt>
                <c:pt idx="416">
                  <c:v>-36.762729999999998</c:v>
                </c:pt>
                <c:pt idx="417">
                  <c:v>-38.580080000000002</c:v>
                </c:pt>
                <c:pt idx="418">
                  <c:v>-40.034911999999998</c:v>
                </c:pt>
                <c:pt idx="419">
                  <c:v>-41.163727000000002</c:v>
                </c:pt>
                <c:pt idx="420">
                  <c:v>-41.599220000000003</c:v>
                </c:pt>
                <c:pt idx="421">
                  <c:v>-41.857647</c:v>
                </c:pt>
                <c:pt idx="422">
                  <c:v>-41.810986</c:v>
                </c:pt>
                <c:pt idx="423">
                  <c:v>-41.263030000000001</c:v>
                </c:pt>
                <c:pt idx="424">
                  <c:v>-40.453659999999999</c:v>
                </c:pt>
                <c:pt idx="425">
                  <c:v>-39.593437000000002</c:v>
                </c:pt>
                <c:pt idx="426">
                  <c:v>-38.743389999999998</c:v>
                </c:pt>
                <c:pt idx="427">
                  <c:v>-37.865819999999999</c:v>
                </c:pt>
                <c:pt idx="428">
                  <c:v>-36.936805999999997</c:v>
                </c:pt>
                <c:pt idx="429">
                  <c:v>-36.040694999999999</c:v>
                </c:pt>
                <c:pt idx="430">
                  <c:v>-35.106895000000002</c:v>
                </c:pt>
                <c:pt idx="431">
                  <c:v>-34.163525</c:v>
                </c:pt>
                <c:pt idx="432">
                  <c:v>-33.185459999999999</c:v>
                </c:pt>
                <c:pt idx="433">
                  <c:v>-32.151159999999997</c:v>
                </c:pt>
                <c:pt idx="434">
                  <c:v>-31.055247999999999</c:v>
                </c:pt>
                <c:pt idx="435">
                  <c:v>-29.946175</c:v>
                </c:pt>
                <c:pt idx="436">
                  <c:v>-28.847270999999999</c:v>
                </c:pt>
                <c:pt idx="437">
                  <c:v>-27.806992000000001</c:v>
                </c:pt>
                <c:pt idx="438">
                  <c:v>-26.710481999999999</c:v>
                </c:pt>
                <c:pt idx="439">
                  <c:v>-25.557739999999999</c:v>
                </c:pt>
                <c:pt idx="440">
                  <c:v>-24.357738000000001</c:v>
                </c:pt>
                <c:pt idx="441">
                  <c:v>-23.197817000000001</c:v>
                </c:pt>
                <c:pt idx="442">
                  <c:v>-22.105494</c:v>
                </c:pt>
                <c:pt idx="443">
                  <c:v>-21.052651999999998</c:v>
                </c:pt>
                <c:pt idx="444">
                  <c:v>-20.044077000000001</c:v>
                </c:pt>
                <c:pt idx="445">
                  <c:v>-19.073188999999999</c:v>
                </c:pt>
                <c:pt idx="446">
                  <c:v>-18.103497999999998</c:v>
                </c:pt>
                <c:pt idx="447">
                  <c:v>-17.08595</c:v>
                </c:pt>
                <c:pt idx="448">
                  <c:v>-16.086348000000001</c:v>
                </c:pt>
                <c:pt idx="449">
                  <c:v>-15.081363</c:v>
                </c:pt>
                <c:pt idx="450">
                  <c:v>-14.154144000000001</c:v>
                </c:pt>
                <c:pt idx="451">
                  <c:v>-13.607384</c:v>
                </c:pt>
                <c:pt idx="452">
                  <c:v>-13.217354</c:v>
                </c:pt>
                <c:pt idx="453">
                  <c:v>-12.939787000000001</c:v>
                </c:pt>
                <c:pt idx="454">
                  <c:v>-12.846467000000001</c:v>
                </c:pt>
                <c:pt idx="455">
                  <c:v>-12.90868</c:v>
                </c:pt>
                <c:pt idx="456">
                  <c:v>-12.947563000000001</c:v>
                </c:pt>
                <c:pt idx="457">
                  <c:v>-12.858431</c:v>
                </c:pt>
                <c:pt idx="458">
                  <c:v>-12.533605</c:v>
                </c:pt>
                <c:pt idx="459">
                  <c:v>-11.998211</c:v>
                </c:pt>
                <c:pt idx="460">
                  <c:v>-11.309078</c:v>
                </c:pt>
                <c:pt idx="461">
                  <c:v>-10.587642000000001</c:v>
                </c:pt>
                <c:pt idx="462">
                  <c:v>-9.8608220000000006</c:v>
                </c:pt>
                <c:pt idx="463">
                  <c:v>-9.1328060000000004</c:v>
                </c:pt>
                <c:pt idx="464">
                  <c:v>-8.4101730000000003</c:v>
                </c:pt>
                <c:pt idx="465">
                  <c:v>-7.7425756000000003</c:v>
                </c:pt>
                <c:pt idx="466">
                  <c:v>-7.0612196999999997</c:v>
                </c:pt>
                <c:pt idx="467">
                  <c:v>-6.4067825999999997</c:v>
                </c:pt>
                <c:pt idx="468">
                  <c:v>-5.7338013999999999</c:v>
                </c:pt>
                <c:pt idx="469">
                  <c:v>-5.0506506</c:v>
                </c:pt>
                <c:pt idx="470">
                  <c:v>-4.3339999999999996</c:v>
                </c:pt>
                <c:pt idx="471">
                  <c:v>-3.6029928</c:v>
                </c:pt>
                <c:pt idx="472">
                  <c:v>-2.9294129999999998</c:v>
                </c:pt>
                <c:pt idx="473">
                  <c:v>-2.2666013</c:v>
                </c:pt>
                <c:pt idx="474">
                  <c:v>-1.5427724</c:v>
                </c:pt>
                <c:pt idx="475">
                  <c:v>-0.82372920000000005</c:v>
                </c:pt>
                <c:pt idx="476">
                  <c:v>-0.12502499</c:v>
                </c:pt>
                <c:pt idx="477">
                  <c:v>0.57726849999999996</c:v>
                </c:pt>
                <c:pt idx="478">
                  <c:v>1.2610176</c:v>
                </c:pt>
                <c:pt idx="479">
                  <c:v>1.9627128</c:v>
                </c:pt>
                <c:pt idx="480">
                  <c:v>2.6650062000000001</c:v>
                </c:pt>
                <c:pt idx="481">
                  <c:v>3.318845</c:v>
                </c:pt>
                <c:pt idx="482">
                  <c:v>3.8853456999999998</c:v>
                </c:pt>
                <c:pt idx="483">
                  <c:v>4.4087759999999996</c:v>
                </c:pt>
                <c:pt idx="484">
                  <c:v>4.8933225</c:v>
                </c:pt>
                <c:pt idx="485">
                  <c:v>5.325825</c:v>
                </c:pt>
                <c:pt idx="486">
                  <c:v>5.7445690000000003</c:v>
                </c:pt>
                <c:pt idx="487">
                  <c:v>6.1477594</c:v>
                </c:pt>
                <c:pt idx="488">
                  <c:v>6.5126650000000001</c:v>
                </c:pt>
                <c:pt idx="489">
                  <c:v>6.8356960000000004</c:v>
                </c:pt>
                <c:pt idx="490">
                  <c:v>7.1629148000000002</c:v>
                </c:pt>
                <c:pt idx="491">
                  <c:v>7.4901333000000001</c:v>
                </c:pt>
                <c:pt idx="492">
                  <c:v>7.7665043000000002</c:v>
                </c:pt>
                <c:pt idx="493">
                  <c:v>8.0087779999999995</c:v>
                </c:pt>
                <c:pt idx="494">
                  <c:v>8.2283190000000008</c:v>
                </c:pt>
                <c:pt idx="495">
                  <c:v>8.3862450000000006</c:v>
                </c:pt>
                <c:pt idx="496">
                  <c:v>8.4352979999999995</c:v>
                </c:pt>
                <c:pt idx="497">
                  <c:v>8.5034930000000006</c:v>
                </c:pt>
                <c:pt idx="498">
                  <c:v>8.6147589999999994</c:v>
                </c:pt>
                <c:pt idx="499">
                  <c:v>8.7738829999999997</c:v>
                </c:pt>
                <c:pt idx="500">
                  <c:v>9.0341015000000002</c:v>
                </c:pt>
                <c:pt idx="501">
                  <c:v>9.3320080000000001</c:v>
                </c:pt>
                <c:pt idx="502">
                  <c:v>9.7740819999999999</c:v>
                </c:pt>
                <c:pt idx="503">
                  <c:v>10.288539</c:v>
                </c:pt>
                <c:pt idx="504">
                  <c:v>10.787442</c:v>
                </c:pt>
                <c:pt idx="505">
                  <c:v>11.3019</c:v>
                </c:pt>
                <c:pt idx="506">
                  <c:v>11.901301</c:v>
                </c:pt>
                <c:pt idx="507">
                  <c:v>12.655041000000001</c:v>
                </c:pt>
                <c:pt idx="508">
                  <c:v>13.44228</c:v>
                </c:pt>
                <c:pt idx="509">
                  <c:v>14.25225</c:v>
                </c:pt>
                <c:pt idx="510">
                  <c:v>15.076577</c:v>
                </c:pt>
                <c:pt idx="511">
                  <c:v>15.791433</c:v>
                </c:pt>
                <c:pt idx="512">
                  <c:v>16.424334999999999</c:v>
                </c:pt>
                <c:pt idx="513">
                  <c:v>16.94238</c:v>
                </c:pt>
                <c:pt idx="514">
                  <c:v>17.364117</c:v>
                </c:pt>
                <c:pt idx="515">
                  <c:v>17.689539</c:v>
                </c:pt>
                <c:pt idx="516">
                  <c:v>17.971893000000001</c:v>
                </c:pt>
                <c:pt idx="517">
                  <c:v>18.263817</c:v>
                </c:pt>
                <c:pt idx="518">
                  <c:v>18.574884000000001</c:v>
                </c:pt>
                <c:pt idx="519">
                  <c:v>18.826129999999999</c:v>
                </c:pt>
                <c:pt idx="520">
                  <c:v>19.025929999999999</c:v>
                </c:pt>
                <c:pt idx="521">
                  <c:v>19.134207</c:v>
                </c:pt>
                <c:pt idx="522">
                  <c:v>19.157536</c:v>
                </c:pt>
                <c:pt idx="523">
                  <c:v>19.090537999999999</c:v>
                </c:pt>
                <c:pt idx="524">
                  <c:v>18.879370000000002</c:v>
                </c:pt>
                <c:pt idx="525">
                  <c:v>18.535402000000001</c:v>
                </c:pt>
                <c:pt idx="526">
                  <c:v>18.077776</c:v>
                </c:pt>
                <c:pt idx="527">
                  <c:v>17.543576999999999</c:v>
                </c:pt>
                <c:pt idx="528">
                  <c:v>16.99981</c:v>
                </c:pt>
                <c:pt idx="529">
                  <c:v>16.572690000000001</c:v>
                </c:pt>
                <c:pt idx="530">
                  <c:v>16.028921</c:v>
                </c:pt>
                <c:pt idx="531">
                  <c:v>15.294922</c:v>
                </c:pt>
                <c:pt idx="532">
                  <c:v>14.932409</c:v>
                </c:pt>
                <c:pt idx="533">
                  <c:v>14.61237</c:v>
                </c:pt>
                <c:pt idx="534">
                  <c:v>14.121243</c:v>
                </c:pt>
                <c:pt idx="535">
                  <c:v>13.617554</c:v>
                </c:pt>
                <c:pt idx="536">
                  <c:v>13.181461000000001</c:v>
                </c:pt>
                <c:pt idx="537">
                  <c:v>12.758531</c:v>
                </c:pt>
                <c:pt idx="538">
                  <c:v>12.183655</c:v>
                </c:pt>
                <c:pt idx="539">
                  <c:v>11.260623000000001</c:v>
                </c:pt>
                <c:pt idx="540">
                  <c:v>10.630115</c:v>
                </c:pt>
                <c:pt idx="541">
                  <c:v>10.055838</c:v>
                </c:pt>
                <c:pt idx="542">
                  <c:v>9.507282</c:v>
                </c:pt>
                <c:pt idx="543">
                  <c:v>9.0813600000000001</c:v>
                </c:pt>
                <c:pt idx="544">
                  <c:v>8.700901</c:v>
                </c:pt>
                <c:pt idx="545">
                  <c:v>8.2289169999999991</c:v>
                </c:pt>
                <c:pt idx="546">
                  <c:v>7.6743803000000002</c:v>
                </c:pt>
                <c:pt idx="547">
                  <c:v>7.0612196999999997</c:v>
                </c:pt>
                <c:pt idx="548">
                  <c:v>6.4337020000000003</c:v>
                </c:pt>
                <c:pt idx="549">
                  <c:v>5.8061843</c:v>
                </c:pt>
                <c:pt idx="550">
                  <c:v>5.1349973999999996</c:v>
                </c:pt>
                <c:pt idx="551">
                  <c:v>4.3298125000000001</c:v>
                </c:pt>
                <c:pt idx="552">
                  <c:v>3.5533416</c:v>
                </c:pt>
                <c:pt idx="553">
                  <c:v>2.8295127999999998</c:v>
                </c:pt>
                <c:pt idx="554">
                  <c:v>2.2408782999999999</c:v>
                </c:pt>
                <c:pt idx="555">
                  <c:v>2.0057836</c:v>
                </c:pt>
                <c:pt idx="556">
                  <c:v>1.9585253</c:v>
                </c:pt>
                <c:pt idx="557">
                  <c:v>2.0327030000000001</c:v>
                </c:pt>
                <c:pt idx="558">
                  <c:v>2.1218355</c:v>
                </c:pt>
                <c:pt idx="559">
                  <c:v>2.1463618000000002</c:v>
                </c:pt>
                <c:pt idx="560">
                  <c:v>2.2911277000000001</c:v>
                </c:pt>
                <c:pt idx="561">
                  <c:v>2.5280170000000002</c:v>
                </c:pt>
                <c:pt idx="562">
                  <c:v>2.5998017999999998</c:v>
                </c:pt>
                <c:pt idx="563">
                  <c:v>2.2815563999999999</c:v>
                </c:pt>
                <c:pt idx="564">
                  <c:v>1.8586248999999999</c:v>
                </c:pt>
                <c:pt idx="565">
                  <c:v>1.4237294</c:v>
                </c:pt>
                <c:pt idx="566">
                  <c:v>0.82133639999999997</c:v>
                </c:pt>
                <c:pt idx="567">
                  <c:v>0.11485548</c:v>
                </c:pt>
                <c:pt idx="568">
                  <c:v>-0.58265233000000005</c:v>
                </c:pt>
                <c:pt idx="569">
                  <c:v>-1.2855439</c:v>
                </c:pt>
                <c:pt idx="570">
                  <c:v>-2.0285153</c:v>
                </c:pt>
                <c:pt idx="571">
                  <c:v>-2.7595227000000002</c:v>
                </c:pt>
                <c:pt idx="572">
                  <c:v>-3.5736805999999999</c:v>
                </c:pt>
                <c:pt idx="573">
                  <c:v>-4.3495536000000001</c:v>
                </c:pt>
                <c:pt idx="574">
                  <c:v>-5.2337009999999999</c:v>
                </c:pt>
                <c:pt idx="575">
                  <c:v>-6.2159553000000001</c:v>
                </c:pt>
                <c:pt idx="576">
                  <c:v>-7.4183482999999999</c:v>
                </c:pt>
                <c:pt idx="577">
                  <c:v>-8.7397840000000002</c:v>
                </c:pt>
                <c:pt idx="578">
                  <c:v>-10.038489</c:v>
                </c:pt>
                <c:pt idx="579">
                  <c:v>-11.181661</c:v>
                </c:pt>
                <c:pt idx="580">
                  <c:v>-12.32184</c:v>
                </c:pt>
                <c:pt idx="581">
                  <c:v>-13.478171</c:v>
                </c:pt>
                <c:pt idx="582">
                  <c:v>-14.588442000000001</c:v>
                </c:pt>
                <c:pt idx="583">
                  <c:v>-15.608382000000001</c:v>
                </c:pt>
                <c:pt idx="584">
                  <c:v>-16.609179999999999</c:v>
                </c:pt>
                <c:pt idx="585">
                  <c:v>-17.690138000000001</c:v>
                </c:pt>
                <c:pt idx="586">
                  <c:v>-18.837496000000002</c:v>
                </c:pt>
                <c:pt idx="587">
                  <c:v>-20.026129999999998</c:v>
                </c:pt>
                <c:pt idx="588">
                  <c:v>-21.203399999999998</c:v>
                </c:pt>
                <c:pt idx="589">
                  <c:v>-22.205991999999998</c:v>
                </c:pt>
                <c:pt idx="590">
                  <c:v>-22.932811999999998</c:v>
                </c:pt>
                <c:pt idx="591">
                  <c:v>-23.474786999999999</c:v>
                </c:pt>
                <c:pt idx="592">
                  <c:v>-24.120249999999999</c:v>
                </c:pt>
                <c:pt idx="593">
                  <c:v>-24.94398</c:v>
                </c:pt>
                <c:pt idx="594">
                  <c:v>-26.009384000000001</c:v>
                </c:pt>
                <c:pt idx="595">
                  <c:v>-27.259035000000001</c:v>
                </c:pt>
                <c:pt idx="596">
                  <c:v>-28.693532999999999</c:v>
                </c:pt>
                <c:pt idx="597">
                  <c:v>-30.437301999999999</c:v>
                </c:pt>
                <c:pt idx="598">
                  <c:v>-32.397620000000003</c:v>
                </c:pt>
                <c:pt idx="599">
                  <c:v>-34.388449999999999</c:v>
                </c:pt>
                <c:pt idx="600">
                  <c:v>-36.151363000000003</c:v>
                </c:pt>
                <c:pt idx="601">
                  <c:v>-37.709690000000002</c:v>
                </c:pt>
                <c:pt idx="602">
                  <c:v>-39.044285000000002</c:v>
                </c:pt>
                <c:pt idx="603">
                  <c:v>-40.275393999999999</c:v>
                </c:pt>
                <c:pt idx="604">
                  <c:v>-41.388053999999997</c:v>
                </c:pt>
                <c:pt idx="605">
                  <c:v>-42.243490000000001</c:v>
                </c:pt>
                <c:pt idx="606">
                  <c:v>-42.899720000000002</c:v>
                </c:pt>
                <c:pt idx="607">
                  <c:v>-43.502712000000002</c:v>
                </c:pt>
                <c:pt idx="608">
                  <c:v>-44.179282999999998</c:v>
                </c:pt>
                <c:pt idx="609">
                  <c:v>-44.865425000000002</c:v>
                </c:pt>
                <c:pt idx="610">
                  <c:v>-45.510292</c:v>
                </c:pt>
                <c:pt idx="611">
                  <c:v>-45.993042000000003</c:v>
                </c:pt>
                <c:pt idx="612">
                  <c:v>-46.223950000000002</c:v>
                </c:pt>
                <c:pt idx="613">
                  <c:v>-46.192245</c:v>
                </c:pt>
                <c:pt idx="614">
                  <c:v>-45.95655</c:v>
                </c:pt>
                <c:pt idx="615">
                  <c:v>-45.512684</c:v>
                </c:pt>
                <c:pt idx="616">
                  <c:v>-44.845683999999999</c:v>
                </c:pt>
                <c:pt idx="617">
                  <c:v>-43.937607</c:v>
                </c:pt>
                <c:pt idx="618">
                  <c:v>-42.801617</c:v>
                </c:pt>
                <c:pt idx="619">
                  <c:v>-41.400019999999998</c:v>
                </c:pt>
                <c:pt idx="620">
                  <c:v>-39.805202000000001</c:v>
                </c:pt>
                <c:pt idx="621">
                  <c:v>-37.938800000000001</c:v>
                </c:pt>
                <c:pt idx="622">
                  <c:v>-35.734413000000004</c:v>
                </c:pt>
                <c:pt idx="623">
                  <c:v>-33.242286999999997</c:v>
                </c:pt>
                <c:pt idx="624">
                  <c:v>-30.504899999999999</c:v>
                </c:pt>
                <c:pt idx="625">
                  <c:v>-27.726831000000001</c:v>
                </c:pt>
                <c:pt idx="626">
                  <c:v>-24.960730000000002</c:v>
                </c:pt>
                <c:pt idx="627">
                  <c:v>-22.296918999999999</c:v>
                </c:pt>
                <c:pt idx="628">
                  <c:v>-19.778473000000002</c:v>
                </c:pt>
                <c:pt idx="629">
                  <c:v>-17.519649999999999</c:v>
                </c:pt>
                <c:pt idx="630">
                  <c:v>-15.541383</c:v>
                </c:pt>
                <c:pt idx="631">
                  <c:v>-13.829917</c:v>
                </c:pt>
                <c:pt idx="632">
                  <c:v>-12.394821</c:v>
                </c:pt>
                <c:pt idx="633">
                  <c:v>-11.127224</c:v>
                </c:pt>
                <c:pt idx="634">
                  <c:v>-10.012765999999999</c:v>
                </c:pt>
                <c:pt idx="635">
                  <c:v>-8.9946199999999994</c:v>
                </c:pt>
                <c:pt idx="636">
                  <c:v>-8.1068829999999998</c:v>
                </c:pt>
                <c:pt idx="637">
                  <c:v>-7.6390862000000004</c:v>
                </c:pt>
                <c:pt idx="638">
                  <c:v>-7.6169529999999996</c:v>
                </c:pt>
                <c:pt idx="639">
                  <c:v>-8.0871420000000001</c:v>
                </c:pt>
                <c:pt idx="640">
                  <c:v>-8.9527459999999994</c:v>
                </c:pt>
                <c:pt idx="641">
                  <c:v>-10.214361</c:v>
                </c:pt>
                <c:pt idx="642">
                  <c:v>-11.624332000000001</c:v>
                </c:pt>
                <c:pt idx="643">
                  <c:v>-13.147364</c:v>
                </c:pt>
                <c:pt idx="644">
                  <c:v>-14.746366999999999</c:v>
                </c:pt>
                <c:pt idx="645">
                  <c:v>-16.432112</c:v>
                </c:pt>
                <c:pt idx="646">
                  <c:v>-18.299109999999999</c:v>
                </c:pt>
                <c:pt idx="647">
                  <c:v>-20.318055999999999</c:v>
                </c:pt>
                <c:pt idx="648">
                  <c:v>-22.490738</c:v>
                </c:pt>
                <c:pt idx="649">
                  <c:v>-24.777080000000002</c:v>
                </c:pt>
                <c:pt idx="650">
                  <c:v>-27.096921999999999</c:v>
                </c:pt>
                <c:pt idx="651">
                  <c:v>-29.310880000000001</c:v>
                </c:pt>
                <c:pt idx="652">
                  <c:v>-31.443483000000001</c:v>
                </c:pt>
                <c:pt idx="653">
                  <c:v>-33.346375000000002</c:v>
                </c:pt>
                <c:pt idx="654">
                  <c:v>-34.966915</c:v>
                </c:pt>
                <c:pt idx="655">
                  <c:v>-36.382269999999998</c:v>
                </c:pt>
                <c:pt idx="656">
                  <c:v>-37.657646</c:v>
                </c:pt>
                <c:pt idx="657">
                  <c:v>-38.770305999999998</c:v>
                </c:pt>
                <c:pt idx="658">
                  <c:v>-39.696330000000003</c:v>
                </c:pt>
                <c:pt idx="659">
                  <c:v>-40.5398</c:v>
                </c:pt>
                <c:pt idx="660">
                  <c:v>-41.216970000000003</c:v>
                </c:pt>
                <c:pt idx="661">
                  <c:v>-41.621357000000003</c:v>
                </c:pt>
                <c:pt idx="662">
                  <c:v>-41.843887000000002</c:v>
                </c:pt>
                <c:pt idx="663">
                  <c:v>-42.032919999999997</c:v>
                </c:pt>
                <c:pt idx="664">
                  <c:v>-42.183070000000001</c:v>
                </c:pt>
                <c:pt idx="665">
                  <c:v>-42.309289999999997</c:v>
                </c:pt>
                <c:pt idx="666">
                  <c:v>-42.443890000000003</c:v>
                </c:pt>
                <c:pt idx="667">
                  <c:v>-42.512084999999999</c:v>
                </c:pt>
                <c:pt idx="668">
                  <c:v>-42.431922999999998</c:v>
                </c:pt>
                <c:pt idx="669">
                  <c:v>-42.199223000000003</c:v>
                </c:pt>
                <c:pt idx="670">
                  <c:v>-41.708694000000001</c:v>
                </c:pt>
                <c:pt idx="671">
                  <c:v>-41.032722</c:v>
                </c:pt>
                <c:pt idx="672">
                  <c:v>-40.114474999999999</c:v>
                </c:pt>
                <c:pt idx="673">
                  <c:v>-38.973100000000002</c:v>
                </c:pt>
                <c:pt idx="674">
                  <c:v>-37.889150000000001</c:v>
                </c:pt>
                <c:pt idx="675">
                  <c:v>-36.873398000000002</c:v>
                </c:pt>
                <c:pt idx="676">
                  <c:v>-35.702109999999998</c:v>
                </c:pt>
                <c:pt idx="677">
                  <c:v>-34.283164999999997</c:v>
                </c:pt>
                <c:pt idx="678">
                  <c:v>-32.831319999999998</c:v>
                </c:pt>
                <c:pt idx="679">
                  <c:v>-31.335808</c:v>
                </c:pt>
                <c:pt idx="680">
                  <c:v>-29.804400999999999</c:v>
                </c:pt>
                <c:pt idx="681">
                  <c:v>-28.255645999999999</c:v>
                </c:pt>
                <c:pt idx="682">
                  <c:v>-26.721249</c:v>
                </c:pt>
                <c:pt idx="683">
                  <c:v>-25.16412</c:v>
                </c:pt>
                <c:pt idx="684">
                  <c:v>-23.548964000000002</c:v>
                </c:pt>
                <c:pt idx="685">
                  <c:v>-21.978076999999999</c:v>
                </c:pt>
                <c:pt idx="686">
                  <c:v>-20.478373999999999</c:v>
                </c:pt>
                <c:pt idx="687">
                  <c:v>-19.116858000000001</c:v>
                </c:pt>
                <c:pt idx="688">
                  <c:v>-17.855840000000001</c:v>
                </c:pt>
                <c:pt idx="689">
                  <c:v>-16.691133000000001</c:v>
                </c:pt>
                <c:pt idx="690">
                  <c:v>-15.707086</c:v>
                </c:pt>
                <c:pt idx="691">
                  <c:v>-14.881562000000001</c:v>
                </c:pt>
                <c:pt idx="692">
                  <c:v>-14.087744000000001</c:v>
                </c:pt>
                <c:pt idx="693">
                  <c:v>-13.26521</c:v>
                </c:pt>
                <c:pt idx="694">
                  <c:v>-12.356536</c:v>
                </c:pt>
                <c:pt idx="695">
                  <c:v>-11.356935</c:v>
                </c:pt>
                <c:pt idx="696">
                  <c:v>-10.329815</c:v>
                </c:pt>
                <c:pt idx="697">
                  <c:v>-9.3547399999999996</c:v>
                </c:pt>
                <c:pt idx="698">
                  <c:v>-8.4987080000000006</c:v>
                </c:pt>
                <c:pt idx="699">
                  <c:v>-7.7276205999999998</c:v>
                </c:pt>
                <c:pt idx="700">
                  <c:v>-7.0139613000000001</c:v>
                </c:pt>
                <c:pt idx="701">
                  <c:v>-6.2943199999999999</c:v>
                </c:pt>
                <c:pt idx="702">
                  <c:v>-5.5310097000000003</c:v>
                </c:pt>
                <c:pt idx="703">
                  <c:v>-4.7066819999999998</c:v>
                </c:pt>
                <c:pt idx="704">
                  <c:v>-3.8620157000000002</c:v>
                </c:pt>
                <c:pt idx="705">
                  <c:v>-3.0652058000000002</c:v>
                </c:pt>
                <c:pt idx="706">
                  <c:v>-2.2348963999999998</c:v>
                </c:pt>
                <c:pt idx="707">
                  <c:v>-1.3669</c:v>
                </c:pt>
                <c:pt idx="708">
                  <c:v>-0.55034923999999996</c:v>
                </c:pt>
                <c:pt idx="709">
                  <c:v>0.27158537999999999</c:v>
                </c:pt>
                <c:pt idx="710">
                  <c:v>1.0271192</c:v>
                </c:pt>
                <c:pt idx="711">
                  <c:v>1.6719847999999999</c:v>
                </c:pt>
                <c:pt idx="712">
                  <c:v>2.3222344000000001</c:v>
                </c:pt>
                <c:pt idx="713">
                  <c:v>3.0299117999999998</c:v>
                </c:pt>
                <c:pt idx="714">
                  <c:v>3.7040894</c:v>
                </c:pt>
                <c:pt idx="715">
                  <c:v>4.4159540000000002</c:v>
                </c:pt>
                <c:pt idx="716">
                  <c:v>5.1361938</c:v>
                </c:pt>
                <c:pt idx="717">
                  <c:v>5.8767724000000001</c:v>
                </c:pt>
                <c:pt idx="718">
                  <c:v>6.5982083999999999</c:v>
                </c:pt>
                <c:pt idx="719">
                  <c:v>7.2951180000000004</c:v>
                </c:pt>
                <c:pt idx="720">
                  <c:v>7.982456</c:v>
                </c:pt>
                <c:pt idx="721">
                  <c:v>8.5447690000000005</c:v>
                </c:pt>
                <c:pt idx="722">
                  <c:v>9.0257269999999998</c:v>
                </c:pt>
                <c:pt idx="723">
                  <c:v>9.4492569999999994</c:v>
                </c:pt>
                <c:pt idx="724">
                  <c:v>9.7968139999999995</c:v>
                </c:pt>
                <c:pt idx="725">
                  <c:v>10.163513999999999</c:v>
                </c:pt>
                <c:pt idx="726">
                  <c:v>10.543972999999999</c:v>
                </c:pt>
                <c:pt idx="727">
                  <c:v>10.886146999999999</c:v>
                </c:pt>
                <c:pt idx="728">
                  <c:v>11.162518</c:v>
                </c:pt>
                <c:pt idx="729">
                  <c:v>11.3575325</c:v>
                </c:pt>
                <c:pt idx="730">
                  <c:v>11.504690999999999</c:v>
                </c:pt>
                <c:pt idx="731">
                  <c:v>11.638688999999999</c:v>
                </c:pt>
                <c:pt idx="732">
                  <c:v>11.772686999999999</c:v>
                </c:pt>
                <c:pt idx="733">
                  <c:v>11.902498</c:v>
                </c:pt>
                <c:pt idx="734">
                  <c:v>12.061621000000001</c:v>
                </c:pt>
                <c:pt idx="735">
                  <c:v>12.250653</c:v>
                </c:pt>
                <c:pt idx="736">
                  <c:v>12.47199</c:v>
                </c:pt>
                <c:pt idx="737">
                  <c:v>12.7082815</c:v>
                </c:pt>
                <c:pt idx="738">
                  <c:v>12.996616</c:v>
                </c:pt>
                <c:pt idx="739">
                  <c:v>13.333406</c:v>
                </c:pt>
                <c:pt idx="740">
                  <c:v>13.688739999999999</c:v>
                </c:pt>
                <c:pt idx="741">
                  <c:v>14.096118000000001</c:v>
                </c:pt>
                <c:pt idx="742">
                  <c:v>14.653048</c:v>
                </c:pt>
                <c:pt idx="743">
                  <c:v>15.285351</c:v>
                </c:pt>
                <c:pt idx="744">
                  <c:v>15.975680000000001</c:v>
                </c:pt>
                <c:pt idx="745">
                  <c:v>16.661224000000001</c:v>
                </c:pt>
                <c:pt idx="746">
                  <c:v>17.318054</c:v>
                </c:pt>
                <c:pt idx="747">
                  <c:v>17.989239999999999</c:v>
                </c:pt>
                <c:pt idx="748">
                  <c:v>18.487545000000001</c:v>
                </c:pt>
                <c:pt idx="749">
                  <c:v>18.85305</c:v>
                </c:pt>
                <c:pt idx="750">
                  <c:v>19.127625999999999</c:v>
                </c:pt>
                <c:pt idx="751">
                  <c:v>19.28256</c:v>
                </c:pt>
                <c:pt idx="752">
                  <c:v>19.38964</c:v>
                </c:pt>
                <c:pt idx="753">
                  <c:v>19.49672</c:v>
                </c:pt>
                <c:pt idx="754">
                  <c:v>19.561325</c:v>
                </c:pt>
                <c:pt idx="755">
                  <c:v>19.581066</c:v>
                </c:pt>
                <c:pt idx="756">
                  <c:v>19.596022000000001</c:v>
                </c:pt>
                <c:pt idx="757">
                  <c:v>19.591833000000001</c:v>
                </c:pt>
                <c:pt idx="758">
                  <c:v>19.530218000000001</c:v>
                </c:pt>
                <c:pt idx="759">
                  <c:v>19.426130000000001</c:v>
                </c:pt>
                <c:pt idx="760">
                  <c:v>19.283159999999999</c:v>
                </c:pt>
                <c:pt idx="761">
                  <c:v>19.068403</c:v>
                </c:pt>
                <c:pt idx="762">
                  <c:v>18.781265000000001</c:v>
                </c:pt>
                <c:pt idx="763">
                  <c:v>18.523437999999999</c:v>
                </c:pt>
                <c:pt idx="764">
                  <c:v>18.266808000000001</c:v>
                </c:pt>
                <c:pt idx="765">
                  <c:v>17.941981999999999</c:v>
                </c:pt>
                <c:pt idx="766">
                  <c:v>17.593229999999998</c:v>
                </c:pt>
                <c:pt idx="767">
                  <c:v>17.249859000000001</c:v>
                </c:pt>
                <c:pt idx="768">
                  <c:v>16.896318000000001</c:v>
                </c:pt>
                <c:pt idx="769">
                  <c:v>16.566109000000001</c:v>
                </c:pt>
                <c:pt idx="770">
                  <c:v>16.207785000000001</c:v>
                </c:pt>
                <c:pt idx="771">
                  <c:v>15.881762500000001</c:v>
                </c:pt>
                <c:pt idx="772">
                  <c:v>15.651453</c:v>
                </c:pt>
                <c:pt idx="773">
                  <c:v>15.506686999999999</c:v>
                </c:pt>
                <c:pt idx="774">
                  <c:v>15.419349</c:v>
                </c:pt>
                <c:pt idx="775">
                  <c:v>15.384653</c:v>
                </c:pt>
                <c:pt idx="776">
                  <c:v>15.307485</c:v>
                </c:pt>
                <c:pt idx="777">
                  <c:v>15.196816</c:v>
                </c:pt>
                <c:pt idx="778">
                  <c:v>15.043676</c:v>
                </c:pt>
                <c:pt idx="779">
                  <c:v>14.928222999999999</c:v>
                </c:pt>
                <c:pt idx="780">
                  <c:v>14.774483999999999</c:v>
                </c:pt>
                <c:pt idx="781">
                  <c:v>14.649459</c:v>
                </c:pt>
                <c:pt idx="782">
                  <c:v>14.514862000000001</c:v>
                </c:pt>
                <c:pt idx="783">
                  <c:v>14.365311</c:v>
                </c:pt>
                <c:pt idx="784">
                  <c:v>14.234902</c:v>
                </c:pt>
                <c:pt idx="785">
                  <c:v>14.085948999999999</c:v>
                </c:pt>
                <c:pt idx="786">
                  <c:v>13.903496000000001</c:v>
                </c:pt>
                <c:pt idx="787">
                  <c:v>13.678571</c:v>
                </c:pt>
                <c:pt idx="788">
                  <c:v>13.372888</c:v>
                </c:pt>
                <c:pt idx="789">
                  <c:v>13.31546</c:v>
                </c:pt>
                <c:pt idx="790">
                  <c:v>13.228719999999999</c:v>
                </c:pt>
                <c:pt idx="791">
                  <c:v>13.07199</c:v>
                </c:pt>
                <c:pt idx="792">
                  <c:v>12.818949</c:v>
                </c:pt>
                <c:pt idx="793">
                  <c:v>12.470794</c:v>
                </c:pt>
                <c:pt idx="794">
                  <c:v>12.074183</c:v>
                </c:pt>
                <c:pt idx="795">
                  <c:v>11.6686</c:v>
                </c:pt>
                <c:pt idx="796">
                  <c:v>11.262418</c:v>
                </c:pt>
                <c:pt idx="797">
                  <c:v>10.836494999999999</c:v>
                </c:pt>
                <c:pt idx="798">
                  <c:v>10.416555000000001</c:v>
                </c:pt>
                <c:pt idx="799">
                  <c:v>9.9535440000000008</c:v>
                </c:pt>
                <c:pt idx="800">
                  <c:v>9.4612210000000001</c:v>
                </c:pt>
                <c:pt idx="801">
                  <c:v>8.9455670000000005</c:v>
                </c:pt>
                <c:pt idx="802">
                  <c:v>8.466405</c:v>
                </c:pt>
                <c:pt idx="803">
                  <c:v>7.9980096999999999</c:v>
                </c:pt>
                <c:pt idx="804">
                  <c:v>7.5290165</c:v>
                </c:pt>
                <c:pt idx="805">
                  <c:v>6.9601230000000003</c:v>
                </c:pt>
                <c:pt idx="806">
                  <c:v>6.2584276000000001</c:v>
                </c:pt>
                <c:pt idx="807">
                  <c:v>5.4861440000000004</c:v>
                </c:pt>
                <c:pt idx="808">
                  <c:v>4.6468616000000003</c:v>
                </c:pt>
                <c:pt idx="809">
                  <c:v>3.6550367000000001</c:v>
                </c:pt>
                <c:pt idx="810">
                  <c:v>2.6303103000000001</c:v>
                </c:pt>
                <c:pt idx="811">
                  <c:v>1.6169499000000001</c:v>
                </c:pt>
                <c:pt idx="812">
                  <c:v>0.60777694000000004</c:v>
                </c:pt>
                <c:pt idx="813">
                  <c:v>-0.41874397000000002</c:v>
                </c:pt>
                <c:pt idx="814">
                  <c:v>-1.5403795</c:v>
                </c:pt>
                <c:pt idx="815">
                  <c:v>-2.8235307000000001</c:v>
                </c:pt>
                <c:pt idx="816">
                  <c:v>-4.3579283000000002</c:v>
                </c:pt>
                <c:pt idx="817">
                  <c:v>-6.0729837</c:v>
                </c:pt>
                <c:pt idx="818">
                  <c:v>-7.9776707</c:v>
                </c:pt>
                <c:pt idx="819">
                  <c:v>-10.097712</c:v>
                </c:pt>
                <c:pt idx="820">
                  <c:v>-12.41516</c:v>
                </c:pt>
                <c:pt idx="821">
                  <c:v>-14.714663</c:v>
                </c:pt>
                <c:pt idx="822">
                  <c:v>-16.891532999999999</c:v>
                </c:pt>
                <c:pt idx="823">
                  <c:v>-18.940387999999999</c:v>
                </c:pt>
                <c:pt idx="824">
                  <c:v>-20.824736000000001</c:v>
                </c:pt>
                <c:pt idx="825">
                  <c:v>-22.667807</c:v>
                </c:pt>
                <c:pt idx="826">
                  <c:v>-24.594028000000002</c:v>
                </c:pt>
                <c:pt idx="827">
                  <c:v>-26.580670000000001</c:v>
                </c:pt>
                <c:pt idx="828">
                  <c:v>-28.666613000000002</c:v>
                </c:pt>
                <c:pt idx="829">
                  <c:v>-30.772895999999999</c:v>
                </c:pt>
                <c:pt idx="830">
                  <c:v>-32.895330000000001</c:v>
                </c:pt>
                <c:pt idx="831">
                  <c:v>-34.861629999999998</c:v>
                </c:pt>
                <c:pt idx="832">
                  <c:v>-36.724445000000003</c:v>
                </c:pt>
                <c:pt idx="833">
                  <c:v>-38.411982999999999</c:v>
                </c:pt>
                <c:pt idx="834">
                  <c:v>-39.879379999999998</c:v>
                </c:pt>
                <c:pt idx="835">
                  <c:v>-41.12724</c:v>
                </c:pt>
                <c:pt idx="836">
                  <c:v>-42.220157999999998</c:v>
                </c:pt>
                <c:pt idx="837">
                  <c:v>-43.277785999999999</c:v>
                </c:pt>
                <c:pt idx="838">
                  <c:v>-44.398823</c:v>
                </c:pt>
                <c:pt idx="839">
                  <c:v>-45.574300000000001</c:v>
                </c:pt>
                <c:pt idx="840">
                  <c:v>-46.847279999999998</c:v>
                </c:pt>
                <c:pt idx="841">
                  <c:v>-48.260840000000002</c:v>
                </c:pt>
                <c:pt idx="842">
                  <c:v>-49.762936000000003</c:v>
                </c:pt>
                <c:pt idx="843">
                  <c:v>-51.285366000000003</c:v>
                </c:pt>
                <c:pt idx="844">
                  <c:v>-52.887363000000001</c:v>
                </c:pt>
                <c:pt idx="845">
                  <c:v>-54.358947999999998</c:v>
                </c:pt>
                <c:pt idx="846">
                  <c:v>-55.636116000000001</c:v>
                </c:pt>
                <c:pt idx="847">
                  <c:v>-56.535220000000002</c:v>
                </c:pt>
                <c:pt idx="848">
                  <c:v>-56.908499999999997</c:v>
                </c:pt>
                <c:pt idx="849">
                  <c:v>-56.936615000000003</c:v>
                </c:pt>
                <c:pt idx="850">
                  <c:v>-56.632129999999997</c:v>
                </c:pt>
                <c:pt idx="851">
                  <c:v>-55.919066999999998</c:v>
                </c:pt>
                <c:pt idx="852">
                  <c:v>-54.938009999999998</c:v>
                </c:pt>
                <c:pt idx="853">
                  <c:v>-53.803814000000003</c:v>
                </c:pt>
                <c:pt idx="854">
                  <c:v>-52.529636000000004</c:v>
                </c:pt>
                <c:pt idx="855">
                  <c:v>-50.935417000000001</c:v>
                </c:pt>
                <c:pt idx="856">
                  <c:v>-49.142592999999998</c:v>
                </c:pt>
                <c:pt idx="857">
                  <c:v>-47.160739999999997</c:v>
                </c:pt>
                <c:pt idx="858">
                  <c:v>-44.974297</c:v>
                </c:pt>
                <c:pt idx="859">
                  <c:v>-42.536009999999997</c:v>
                </c:pt>
                <c:pt idx="860">
                  <c:v>-39.712482000000001</c:v>
                </c:pt>
                <c:pt idx="861">
                  <c:v>-36.482770000000002</c:v>
                </c:pt>
                <c:pt idx="862">
                  <c:v>-33.181269999999998</c:v>
                </c:pt>
                <c:pt idx="863">
                  <c:v>-30.285357999999999</c:v>
                </c:pt>
                <c:pt idx="864">
                  <c:v>-27.845278</c:v>
                </c:pt>
                <c:pt idx="865">
                  <c:v>-25.941189000000001</c:v>
                </c:pt>
                <c:pt idx="866">
                  <c:v>-24.382265</c:v>
                </c:pt>
                <c:pt idx="867">
                  <c:v>-23.03331</c:v>
                </c:pt>
                <c:pt idx="868">
                  <c:v>-21.842282999999998</c:v>
                </c:pt>
                <c:pt idx="869">
                  <c:v>-20.734406</c:v>
                </c:pt>
                <c:pt idx="870">
                  <c:v>-19.671393999999999</c:v>
                </c:pt>
                <c:pt idx="871">
                  <c:v>-18.49652</c:v>
                </c:pt>
                <c:pt idx="872">
                  <c:v>-17.224733000000001</c:v>
                </c:pt>
                <c:pt idx="873">
                  <c:v>-15.852449999999999</c:v>
                </c:pt>
                <c:pt idx="874">
                  <c:v>-14.429318</c:v>
                </c:pt>
                <c:pt idx="875">
                  <c:v>-12.964313499999999</c:v>
                </c:pt>
                <c:pt idx="876">
                  <c:v>-11.504690999999999</c:v>
                </c:pt>
                <c:pt idx="877">
                  <c:v>-10.20838</c:v>
                </c:pt>
                <c:pt idx="878">
                  <c:v>-9.1130650000000006</c:v>
                </c:pt>
                <c:pt idx="879">
                  <c:v>-8.3635129999999993</c:v>
                </c:pt>
                <c:pt idx="880">
                  <c:v>-8.0231340000000007</c:v>
                </c:pt>
                <c:pt idx="881">
                  <c:v>-8.2289169999999991</c:v>
                </c:pt>
                <c:pt idx="882">
                  <c:v>-8.9401840000000004</c:v>
                </c:pt>
                <c:pt idx="883">
                  <c:v>-10.109076999999999</c:v>
                </c:pt>
                <c:pt idx="884">
                  <c:v>-11.679366999999999</c:v>
                </c:pt>
                <c:pt idx="885">
                  <c:v>-13.536796000000001</c:v>
                </c:pt>
                <c:pt idx="886">
                  <c:v>-15.625132000000001</c:v>
                </c:pt>
                <c:pt idx="887">
                  <c:v>-17.918652000000002</c:v>
                </c:pt>
                <c:pt idx="888">
                  <c:v>-20.359331000000001</c:v>
                </c:pt>
                <c:pt idx="889">
                  <c:v>-23.024937000000001</c:v>
                </c:pt>
                <c:pt idx="890">
                  <c:v>-25.819154999999999</c:v>
                </c:pt>
                <c:pt idx="891">
                  <c:v>-28.829325000000001</c:v>
                </c:pt>
                <c:pt idx="892">
                  <c:v>-31.834710999999999</c:v>
                </c:pt>
                <c:pt idx="893">
                  <c:v>-34.816764999999997</c:v>
                </c:pt>
                <c:pt idx="894">
                  <c:v>-37.695329999999998</c:v>
                </c:pt>
                <c:pt idx="895">
                  <c:v>-40.441096999999999</c:v>
                </c:pt>
                <c:pt idx="896">
                  <c:v>-42.969112000000003</c:v>
                </c:pt>
                <c:pt idx="897">
                  <c:v>-45.234515999999999</c:v>
                </c:pt>
                <c:pt idx="898">
                  <c:v>-47.243293999999999</c:v>
                </c:pt>
                <c:pt idx="899">
                  <c:v>-49.005608000000002</c:v>
                </c:pt>
                <c:pt idx="900">
                  <c:v>-50.490949999999998</c:v>
                </c:pt>
                <c:pt idx="901">
                  <c:v>-51.599426000000001</c:v>
                </c:pt>
                <c:pt idx="902">
                  <c:v>-52.207203</c:v>
                </c:pt>
                <c:pt idx="903">
                  <c:v>-52.413580000000003</c:v>
                </c:pt>
                <c:pt idx="904">
                  <c:v>-52.281979999999997</c:v>
                </c:pt>
                <c:pt idx="905">
                  <c:v>-51.815376000000001</c:v>
                </c:pt>
                <c:pt idx="906">
                  <c:v>-51.144190000000002</c:v>
                </c:pt>
                <c:pt idx="907">
                  <c:v>-50.350969999999997</c:v>
                </c:pt>
                <c:pt idx="908">
                  <c:v>-49.695934000000001</c:v>
                </c:pt>
                <c:pt idx="909">
                  <c:v>-49.192844000000001</c:v>
                </c:pt>
                <c:pt idx="910">
                  <c:v>-48.750169999999997</c:v>
                </c:pt>
                <c:pt idx="911">
                  <c:v>-48.353560000000002</c:v>
                </c:pt>
                <c:pt idx="912">
                  <c:v>-47.969512999999999</c:v>
                </c:pt>
                <c:pt idx="913">
                  <c:v>-47.478386</c:v>
                </c:pt>
                <c:pt idx="914">
                  <c:v>-46.831726000000003</c:v>
                </c:pt>
                <c:pt idx="915">
                  <c:v>-46.025345000000002</c:v>
                </c:pt>
                <c:pt idx="916">
                  <c:v>-45.242294000000001</c:v>
                </c:pt>
                <c:pt idx="917">
                  <c:v>-44.247480000000003</c:v>
                </c:pt>
                <c:pt idx="918">
                  <c:v>-43.152763</c:v>
                </c:pt>
                <c:pt idx="919">
                  <c:v>-41.937804999999997</c:v>
                </c:pt>
                <c:pt idx="920">
                  <c:v>-40.682769999999998</c:v>
                </c:pt>
                <c:pt idx="921">
                  <c:v>-39.457047000000003</c:v>
                </c:pt>
                <c:pt idx="922">
                  <c:v>-38.272002999999998</c:v>
                </c:pt>
                <c:pt idx="923">
                  <c:v>-37.048670000000001</c:v>
                </c:pt>
                <c:pt idx="924">
                  <c:v>-35.922249999999998</c:v>
                </c:pt>
                <c:pt idx="925">
                  <c:v>-34.886757000000003</c:v>
                </c:pt>
                <c:pt idx="926">
                  <c:v>-33.785457999999998</c:v>
                </c:pt>
                <c:pt idx="927">
                  <c:v>-32.705100000000002</c:v>
                </c:pt>
                <c:pt idx="928">
                  <c:v>-31.636704999999999</c:v>
                </c:pt>
                <c:pt idx="929">
                  <c:v>-30.570702000000001</c:v>
                </c:pt>
                <c:pt idx="930">
                  <c:v>-29.493334000000001</c:v>
                </c:pt>
                <c:pt idx="931">
                  <c:v>-28.4375</c:v>
                </c:pt>
                <c:pt idx="932">
                  <c:v>-27.416363</c:v>
                </c:pt>
                <c:pt idx="933">
                  <c:v>-26.334807999999999</c:v>
                </c:pt>
                <c:pt idx="934">
                  <c:v>-25.231715999999999</c:v>
                </c:pt>
                <c:pt idx="935">
                  <c:v>-24.138794000000001</c:v>
                </c:pt>
                <c:pt idx="936">
                  <c:v>-23.179870000000001</c:v>
                </c:pt>
                <c:pt idx="937">
                  <c:v>-22.344176999999998</c:v>
                </c:pt>
                <c:pt idx="938">
                  <c:v>-21.628126000000002</c:v>
                </c:pt>
                <c:pt idx="939">
                  <c:v>-20.968305999999998</c:v>
                </c:pt>
                <c:pt idx="940">
                  <c:v>-20.337795</c:v>
                </c:pt>
                <c:pt idx="941">
                  <c:v>-19.68336</c:v>
                </c:pt>
                <c:pt idx="942">
                  <c:v>-18.976279999999999</c:v>
                </c:pt>
                <c:pt idx="943">
                  <c:v>-18.226130000000001</c:v>
                </c:pt>
                <c:pt idx="944">
                  <c:v>-17.335999999999999</c:v>
                </c:pt>
                <c:pt idx="945">
                  <c:v>-16.426727</c:v>
                </c:pt>
                <c:pt idx="946">
                  <c:v>-15.406787</c:v>
                </c:pt>
                <c:pt idx="947">
                  <c:v>-14.386248</c:v>
                </c:pt>
                <c:pt idx="948">
                  <c:v>-13.317254</c:v>
                </c:pt>
                <c:pt idx="949">
                  <c:v>-12.203994</c:v>
                </c:pt>
                <c:pt idx="950">
                  <c:v>-11.108081</c:v>
                </c:pt>
                <c:pt idx="951">
                  <c:v>-10.033704</c:v>
                </c:pt>
                <c:pt idx="952">
                  <c:v>-8.9772719999999993</c:v>
                </c:pt>
                <c:pt idx="953">
                  <c:v>-7.953144</c:v>
                </c:pt>
                <c:pt idx="954">
                  <c:v>-6.9613193999999998</c:v>
                </c:pt>
                <c:pt idx="955">
                  <c:v>-5.9623160000000004</c:v>
                </c:pt>
                <c:pt idx="956">
                  <c:v>-4.9674997000000003</c:v>
                </c:pt>
                <c:pt idx="957">
                  <c:v>-3.9487554999999999</c:v>
                </c:pt>
                <c:pt idx="958">
                  <c:v>-2.9192436000000002</c:v>
                </c:pt>
                <c:pt idx="959">
                  <c:v>-1.8664016999999999</c:v>
                </c:pt>
                <c:pt idx="960">
                  <c:v>-0.8285148</c:v>
                </c:pt>
                <c:pt idx="961">
                  <c:v>0.19082761000000001</c:v>
                </c:pt>
                <c:pt idx="962">
                  <c:v>1.0851451000000001</c:v>
                </c:pt>
                <c:pt idx="963">
                  <c:v>1.8687944000000001</c:v>
                </c:pt>
                <c:pt idx="964">
                  <c:v>2.5190440000000001</c:v>
                </c:pt>
                <c:pt idx="965">
                  <c:v>3.1441688999999999</c:v>
                </c:pt>
                <c:pt idx="966">
                  <c:v>3.8069807999999998</c:v>
                </c:pt>
                <c:pt idx="967">
                  <c:v>4.5128636000000002</c:v>
                </c:pt>
                <c:pt idx="968">
                  <c:v>5.2654059999999996</c:v>
                </c:pt>
                <c:pt idx="969">
                  <c:v>6.1046886000000002</c:v>
                </c:pt>
                <c:pt idx="970">
                  <c:v>6.9050880000000001</c:v>
                </c:pt>
                <c:pt idx="971">
                  <c:v>7.7054872999999997</c:v>
                </c:pt>
                <c:pt idx="972">
                  <c:v>8.4610199999999995</c:v>
                </c:pt>
                <c:pt idx="973">
                  <c:v>9.1884390000000007</c:v>
                </c:pt>
                <c:pt idx="974">
                  <c:v>9.8422780000000003</c:v>
                </c:pt>
                <c:pt idx="975">
                  <c:v>10.404591</c:v>
                </c:pt>
                <c:pt idx="976">
                  <c:v>10.893924</c:v>
                </c:pt>
                <c:pt idx="977">
                  <c:v>11.330613</c:v>
                </c:pt>
                <c:pt idx="978">
                  <c:v>11.823535</c:v>
                </c:pt>
                <c:pt idx="979">
                  <c:v>12.397812</c:v>
                </c:pt>
                <c:pt idx="980">
                  <c:v>13.048062</c:v>
                </c:pt>
                <c:pt idx="981">
                  <c:v>13.661820000000001</c:v>
                </c:pt>
                <c:pt idx="982">
                  <c:v>14.322838000000001</c:v>
                </c:pt>
                <c:pt idx="983">
                  <c:v>15.056836000000001</c:v>
                </c:pt>
                <c:pt idx="984">
                  <c:v>15.738193000000001</c:v>
                </c:pt>
                <c:pt idx="985">
                  <c:v>16.333406</c:v>
                </c:pt>
                <c:pt idx="986">
                  <c:v>16.919650000000001</c:v>
                </c:pt>
                <c:pt idx="987">
                  <c:v>17.423936999999999</c:v>
                </c:pt>
                <c:pt idx="988">
                  <c:v>17.842680000000001</c:v>
                </c:pt>
                <c:pt idx="989">
                  <c:v>18.2363</c:v>
                </c:pt>
                <c:pt idx="990">
                  <c:v>18.615562000000001</c:v>
                </c:pt>
                <c:pt idx="991">
                  <c:v>18.933807000000002</c:v>
                </c:pt>
                <c:pt idx="992">
                  <c:v>19.170696</c:v>
                </c:pt>
                <c:pt idx="993">
                  <c:v>19.290338999999999</c:v>
                </c:pt>
                <c:pt idx="994">
                  <c:v>19.310676999999998</c:v>
                </c:pt>
                <c:pt idx="995">
                  <c:v>19.208383999999999</c:v>
                </c:pt>
                <c:pt idx="996">
                  <c:v>18.984055999999999</c:v>
                </c:pt>
                <c:pt idx="997">
                  <c:v>18.655042999999999</c:v>
                </c:pt>
                <c:pt idx="998">
                  <c:v>18.323039999999999</c:v>
                </c:pt>
                <c:pt idx="999">
                  <c:v>18.053846</c:v>
                </c:pt>
                <c:pt idx="1000">
                  <c:v>17.851054999999999</c:v>
                </c:pt>
                <c:pt idx="1001">
                  <c:v>17.724236000000001</c:v>
                </c:pt>
                <c:pt idx="1002">
                  <c:v>17.611772999999999</c:v>
                </c:pt>
                <c:pt idx="1003">
                  <c:v>17.508880000000001</c:v>
                </c:pt>
                <c:pt idx="1004">
                  <c:v>17.510674999999999</c:v>
                </c:pt>
                <c:pt idx="1005">
                  <c:v>17.478373000000001</c:v>
                </c:pt>
                <c:pt idx="1006">
                  <c:v>17.4694</c:v>
                </c:pt>
                <c:pt idx="1007">
                  <c:v>17.483757000000001</c:v>
                </c:pt>
                <c:pt idx="1008">
                  <c:v>17.530415999999999</c:v>
                </c:pt>
                <c:pt idx="1009">
                  <c:v>17.538193</c:v>
                </c:pt>
                <c:pt idx="1010">
                  <c:v>17.548962</c:v>
                </c:pt>
                <c:pt idx="1011">
                  <c:v>17.511873000000001</c:v>
                </c:pt>
                <c:pt idx="1012">
                  <c:v>17.439489999999999</c:v>
                </c:pt>
                <c:pt idx="1013">
                  <c:v>17.371293999999999</c:v>
                </c:pt>
                <c:pt idx="1014">
                  <c:v>17.28276</c:v>
                </c:pt>
                <c:pt idx="1015">
                  <c:v>17.121842999999998</c:v>
                </c:pt>
                <c:pt idx="1016">
                  <c:v>16.898112999999999</c:v>
                </c:pt>
                <c:pt idx="1017">
                  <c:v>16.545172000000001</c:v>
                </c:pt>
                <c:pt idx="1018">
                  <c:v>16.153946000000001</c:v>
                </c:pt>
                <c:pt idx="1019">
                  <c:v>15.734005</c:v>
                </c:pt>
                <c:pt idx="1020">
                  <c:v>15.309279</c:v>
                </c:pt>
                <c:pt idx="1021">
                  <c:v>14.970694999999999</c:v>
                </c:pt>
                <c:pt idx="1022">
                  <c:v>14.64228</c:v>
                </c:pt>
                <c:pt idx="1023">
                  <c:v>14.304294000000001</c:v>
                </c:pt>
                <c:pt idx="1024">
                  <c:v>13.771293</c:v>
                </c:pt>
                <c:pt idx="1025">
                  <c:v>13.115061000000001</c:v>
                </c:pt>
                <c:pt idx="1026">
                  <c:v>12.826726000000001</c:v>
                </c:pt>
                <c:pt idx="1027">
                  <c:v>12.690932999999999</c:v>
                </c:pt>
                <c:pt idx="1028">
                  <c:v>12.527024000000001</c:v>
                </c:pt>
                <c:pt idx="1029">
                  <c:v>12.324831</c:v>
                </c:pt>
                <c:pt idx="1030">
                  <c:v>12.069996</c:v>
                </c:pt>
                <c:pt idx="1031">
                  <c:v>11.858829500000001</c:v>
                </c:pt>
                <c:pt idx="1032">
                  <c:v>11.586047000000001</c:v>
                </c:pt>
                <c:pt idx="1033">
                  <c:v>11.341979</c:v>
                </c:pt>
                <c:pt idx="1034">
                  <c:v>11.108081</c:v>
                </c:pt>
                <c:pt idx="1035">
                  <c:v>10.831111999999999</c:v>
                </c:pt>
                <c:pt idx="1036">
                  <c:v>10.482956</c:v>
                </c:pt>
                <c:pt idx="1037">
                  <c:v>10.068398999999999</c:v>
                </c:pt>
                <c:pt idx="1038">
                  <c:v>9.6622179999999993</c:v>
                </c:pt>
                <c:pt idx="1039">
                  <c:v>9.2901330000000009</c:v>
                </c:pt>
                <c:pt idx="1040">
                  <c:v>8.9611210000000003</c:v>
                </c:pt>
                <c:pt idx="1041">
                  <c:v>8.654242</c:v>
                </c:pt>
                <c:pt idx="1042">
                  <c:v>8.3958169999999992</c:v>
                </c:pt>
                <c:pt idx="1043">
                  <c:v>8.1320080000000008</c:v>
                </c:pt>
                <c:pt idx="1044">
                  <c:v>7.8681989999999997</c:v>
                </c:pt>
                <c:pt idx="1045">
                  <c:v>7.5655070000000002</c:v>
                </c:pt>
                <c:pt idx="1046">
                  <c:v>7.2305117000000001</c:v>
                </c:pt>
                <c:pt idx="1047">
                  <c:v>6.8853473999999997</c:v>
                </c:pt>
                <c:pt idx="1048">
                  <c:v>6.5312095000000001</c:v>
                </c:pt>
                <c:pt idx="1049">
                  <c:v>6.1633129999999996</c:v>
                </c:pt>
                <c:pt idx="1050">
                  <c:v>5.7338013999999999</c:v>
                </c:pt>
                <c:pt idx="1051">
                  <c:v>5.31745</c:v>
                </c:pt>
                <c:pt idx="1052">
                  <c:v>4.9016970000000004</c:v>
                </c:pt>
                <c:pt idx="1053">
                  <c:v>4.486542</c:v>
                </c:pt>
                <c:pt idx="1054">
                  <c:v>4.0989050000000002</c:v>
                </c:pt>
                <c:pt idx="1055">
                  <c:v>3.7555350999999999</c:v>
                </c:pt>
                <c:pt idx="1056">
                  <c:v>3.4360933</c:v>
                </c:pt>
                <c:pt idx="1057">
                  <c:v>3.0921251999999999</c:v>
                </c:pt>
                <c:pt idx="1058">
                  <c:v>2.7068805999999999</c:v>
                </c:pt>
                <c:pt idx="1059">
                  <c:v>2.111666</c:v>
                </c:pt>
                <c:pt idx="1060">
                  <c:v>1.2005987</c:v>
                </c:pt>
                <c:pt idx="1061">
                  <c:v>-0.20338993</c:v>
                </c:pt>
                <c:pt idx="1062">
                  <c:v>-2.0458634</c:v>
                </c:pt>
                <c:pt idx="1063">
                  <c:v>-4.3615174000000003</c:v>
                </c:pt>
                <c:pt idx="1064">
                  <c:v>-6.9409803999999999</c:v>
                </c:pt>
                <c:pt idx="1065">
                  <c:v>-9.5013009999999998</c:v>
                </c:pt>
                <c:pt idx="1066">
                  <c:v>-11.8079815</c:v>
                </c:pt>
                <c:pt idx="1067">
                  <c:v>-13.943576</c:v>
                </c:pt>
                <c:pt idx="1068">
                  <c:v>-15.887744</c:v>
                </c:pt>
                <c:pt idx="1069">
                  <c:v>-17.685352000000002</c:v>
                </c:pt>
                <c:pt idx="1070">
                  <c:v>-19.402203</c:v>
                </c:pt>
                <c:pt idx="1071">
                  <c:v>-20.999410000000001</c:v>
                </c:pt>
                <c:pt idx="1072">
                  <c:v>-22.57329</c:v>
                </c:pt>
                <c:pt idx="1073">
                  <c:v>-24.199812000000001</c:v>
                </c:pt>
                <c:pt idx="1074">
                  <c:v>-25.806592999999999</c:v>
                </c:pt>
                <c:pt idx="1075">
                  <c:v>-27.384658999999999</c:v>
                </c:pt>
                <c:pt idx="1076">
                  <c:v>-28.812576</c:v>
                </c:pt>
                <c:pt idx="1077">
                  <c:v>-30.023942999999999</c:v>
                </c:pt>
                <c:pt idx="1078">
                  <c:v>-30.996027000000002</c:v>
                </c:pt>
                <c:pt idx="1079">
                  <c:v>-31.8048</c:v>
                </c:pt>
                <c:pt idx="1080">
                  <c:v>-32.602806000000001</c:v>
                </c:pt>
                <c:pt idx="1081">
                  <c:v>-33.430126000000001</c:v>
                </c:pt>
                <c:pt idx="1082">
                  <c:v>-34.267014000000003</c:v>
                </c:pt>
                <c:pt idx="1083">
                  <c:v>-34.951363000000001</c:v>
                </c:pt>
                <c:pt idx="1084">
                  <c:v>-35.531619999999997</c:v>
                </c:pt>
                <c:pt idx="1085">
                  <c:v>-36.141193000000001</c:v>
                </c:pt>
                <c:pt idx="1086">
                  <c:v>-36.774692999999999</c:v>
                </c:pt>
                <c:pt idx="1087">
                  <c:v>-37.524245999999998</c:v>
                </c:pt>
                <c:pt idx="1088">
                  <c:v>-38.474193999999997</c:v>
                </c:pt>
                <c:pt idx="1089">
                  <c:v>-39.659239999999997</c:v>
                </c:pt>
                <c:pt idx="1090">
                  <c:v>-41.159542000000002</c:v>
                </c:pt>
                <c:pt idx="1091">
                  <c:v>-42.947580000000002</c:v>
                </c:pt>
                <c:pt idx="1092">
                  <c:v>-44.91986</c:v>
                </c:pt>
                <c:pt idx="1093">
                  <c:v>-46.998027999999998</c:v>
                </c:pt>
                <c:pt idx="1094">
                  <c:v>-49.008600000000001</c:v>
                </c:pt>
                <c:pt idx="1095">
                  <c:v>-50.846283</c:v>
                </c:pt>
                <c:pt idx="1096">
                  <c:v>-52.363934</c:v>
                </c:pt>
                <c:pt idx="1097">
                  <c:v>-53.576495999999999</c:v>
                </c:pt>
                <c:pt idx="1098">
                  <c:v>-54.593445000000003</c:v>
                </c:pt>
                <c:pt idx="1099">
                  <c:v>-55.252665999999998</c:v>
                </c:pt>
                <c:pt idx="1100">
                  <c:v>-55.625349999999997</c:v>
                </c:pt>
                <c:pt idx="1101">
                  <c:v>-55.950775</c:v>
                </c:pt>
                <c:pt idx="1102">
                  <c:v>-56.334225000000004</c:v>
                </c:pt>
                <c:pt idx="1103">
                  <c:v>-56.478389999999997</c:v>
                </c:pt>
                <c:pt idx="1104">
                  <c:v>-55.929237000000001</c:v>
                </c:pt>
                <c:pt idx="1105">
                  <c:v>-54.13402</c:v>
                </c:pt>
                <c:pt idx="1106">
                  <c:v>-51.273403000000002</c:v>
                </c:pt>
                <c:pt idx="1107">
                  <c:v>-48.017966999999999</c:v>
                </c:pt>
                <c:pt idx="1108">
                  <c:v>-44.700915999999999</c:v>
                </c:pt>
                <c:pt idx="1109">
                  <c:v>-41.651862999999999</c:v>
                </c:pt>
                <c:pt idx="1110">
                  <c:v>-38.930625999999997</c:v>
                </c:pt>
                <c:pt idx="1111">
                  <c:v>-36.421154000000001</c:v>
                </c:pt>
                <c:pt idx="1112">
                  <c:v>-34.112679999999997</c:v>
                </c:pt>
                <c:pt idx="1113">
                  <c:v>-32.082366999999998</c:v>
                </c:pt>
                <c:pt idx="1114">
                  <c:v>-30.421749999999999</c:v>
                </c:pt>
                <c:pt idx="1115">
                  <c:v>-28.962724999999999</c:v>
                </c:pt>
                <c:pt idx="1116">
                  <c:v>-27.513870000000001</c:v>
                </c:pt>
                <c:pt idx="1117">
                  <c:v>-26.012974</c:v>
                </c:pt>
                <c:pt idx="1118">
                  <c:v>-24.477978</c:v>
                </c:pt>
                <c:pt idx="1119">
                  <c:v>-22.853850000000001</c:v>
                </c:pt>
                <c:pt idx="1120">
                  <c:v>-21.195024</c:v>
                </c:pt>
                <c:pt idx="1121">
                  <c:v>-19.421944</c:v>
                </c:pt>
                <c:pt idx="1122">
                  <c:v>-17.532810000000001</c:v>
                </c:pt>
                <c:pt idx="1123">
                  <c:v>-15.744175</c:v>
                </c:pt>
                <c:pt idx="1124">
                  <c:v>-14.041681000000001</c:v>
                </c:pt>
                <c:pt idx="1125">
                  <c:v>-12.446865000000001</c:v>
                </c:pt>
                <c:pt idx="1126">
                  <c:v>-11.079966000000001</c:v>
                </c:pt>
                <c:pt idx="1127">
                  <c:v>-10.087543</c:v>
                </c:pt>
                <c:pt idx="1128">
                  <c:v>-9.6095749999999995</c:v>
                </c:pt>
                <c:pt idx="1129">
                  <c:v>-9.748958</c:v>
                </c:pt>
                <c:pt idx="1130">
                  <c:v>-10.546366000000001</c:v>
                </c:pt>
                <c:pt idx="1131">
                  <c:v>-11.974282000000001</c:v>
                </c:pt>
                <c:pt idx="1132">
                  <c:v>-13.937593</c:v>
                </c:pt>
                <c:pt idx="1133">
                  <c:v>-16.478770999999998</c:v>
                </c:pt>
                <c:pt idx="1134">
                  <c:v>-19.402802000000001</c:v>
                </c:pt>
                <c:pt idx="1135">
                  <c:v>-22.695323999999999</c:v>
                </c:pt>
                <c:pt idx="1136">
                  <c:v>-26.091336999999999</c:v>
                </c:pt>
                <c:pt idx="1137">
                  <c:v>-29.481967999999998</c:v>
                </c:pt>
                <c:pt idx="1138">
                  <c:v>-32.953952999999998</c:v>
                </c:pt>
                <c:pt idx="1139">
                  <c:v>-36.462429999999998</c:v>
                </c:pt>
                <c:pt idx="1140">
                  <c:v>-39.841095000000003</c:v>
                </c:pt>
                <c:pt idx="1141">
                  <c:v>-43.025944000000003</c:v>
                </c:pt>
                <c:pt idx="1142">
                  <c:v>-45.794437000000002</c:v>
                </c:pt>
                <c:pt idx="1143">
                  <c:v>-48.147778000000002</c:v>
                </c:pt>
                <c:pt idx="1144">
                  <c:v>-50.015976000000002</c:v>
                </c:pt>
                <c:pt idx="1145">
                  <c:v>-51.226739999999999</c:v>
                </c:pt>
                <c:pt idx="1146">
                  <c:v>-51.529434000000002</c:v>
                </c:pt>
                <c:pt idx="1147">
                  <c:v>-50.920464000000003</c:v>
                </c:pt>
                <c:pt idx="1148">
                  <c:v>-49.676791999999999</c:v>
                </c:pt>
                <c:pt idx="1149">
                  <c:v>-47.029133000000002</c:v>
                </c:pt>
                <c:pt idx="1150">
                  <c:v>-45.510292</c:v>
                </c:pt>
                <c:pt idx="1151">
                  <c:v>-44.907898000000003</c:v>
                </c:pt>
                <c:pt idx="1152">
                  <c:v>-44.705105000000003</c:v>
                </c:pt>
                <c:pt idx="1153">
                  <c:v>-44.367718000000004</c:v>
                </c:pt>
                <c:pt idx="1154">
                  <c:v>-43.039700000000003</c:v>
                </c:pt>
                <c:pt idx="1155">
                  <c:v>-41.540596000000001</c:v>
                </c:pt>
                <c:pt idx="1156">
                  <c:v>-40.010387000000001</c:v>
                </c:pt>
                <c:pt idx="1157">
                  <c:v>-38.589649999999999</c:v>
                </c:pt>
                <c:pt idx="1158">
                  <c:v>-37.307094999999997</c:v>
                </c:pt>
                <c:pt idx="1159">
                  <c:v>-36.171703000000001</c:v>
                </c:pt>
                <c:pt idx="1160">
                  <c:v>-35.155349999999999</c:v>
                </c:pt>
                <c:pt idx="1161">
                  <c:v>-34.152160000000002</c:v>
                </c:pt>
                <c:pt idx="1162">
                  <c:v>-33.18486</c:v>
                </c:pt>
                <c:pt idx="1163">
                  <c:v>-32.143982000000001</c:v>
                </c:pt>
                <c:pt idx="1164">
                  <c:v>-31.043882</c:v>
                </c:pt>
                <c:pt idx="1165">
                  <c:v>-29.879176999999999</c:v>
                </c:pt>
                <c:pt idx="1166">
                  <c:v>-28.760532000000001</c:v>
                </c:pt>
                <c:pt idx="1167">
                  <c:v>-27.725636000000002</c:v>
                </c:pt>
                <c:pt idx="1168">
                  <c:v>-26.593233000000001</c:v>
                </c:pt>
                <c:pt idx="1169">
                  <c:v>-25.746174</c:v>
                </c:pt>
                <c:pt idx="1170">
                  <c:v>-24.917657999999999</c:v>
                </c:pt>
                <c:pt idx="1171">
                  <c:v>-24.101706</c:v>
                </c:pt>
                <c:pt idx="1172">
                  <c:v>-23.295324000000001</c:v>
                </c:pt>
                <c:pt idx="1173">
                  <c:v>-22.756938999999999</c:v>
                </c:pt>
                <c:pt idx="1174">
                  <c:v>-22.184457999999999</c:v>
                </c:pt>
                <c:pt idx="1175">
                  <c:v>-21.439093</c:v>
                </c:pt>
                <c:pt idx="1176">
                  <c:v>-20.445473</c:v>
                </c:pt>
                <c:pt idx="1177">
                  <c:v>-19.270596999999999</c:v>
                </c:pt>
                <c:pt idx="1178">
                  <c:v>-18.029319999999998</c:v>
                </c:pt>
                <c:pt idx="1179">
                  <c:v>-16.799410000000002</c:v>
                </c:pt>
                <c:pt idx="1180">
                  <c:v>-15.680167000000001</c:v>
                </c:pt>
                <c:pt idx="1181">
                  <c:v>-14.738591</c:v>
                </c:pt>
                <c:pt idx="1182">
                  <c:v>-14.004593</c:v>
                </c:pt>
                <c:pt idx="1183">
                  <c:v>-13.371093</c:v>
                </c:pt>
                <c:pt idx="1184">
                  <c:v>-12.818949</c:v>
                </c:pt>
                <c:pt idx="1185">
                  <c:v>-12.138788999999999</c:v>
                </c:pt>
                <c:pt idx="1186">
                  <c:v>-11.358129999999999</c:v>
                </c:pt>
                <c:pt idx="1187">
                  <c:v>-10.387841</c:v>
                </c:pt>
                <c:pt idx="1188">
                  <c:v>-9.2542419999999996</c:v>
                </c:pt>
                <c:pt idx="1189">
                  <c:v>-7.9968133000000003</c:v>
                </c:pt>
                <c:pt idx="1190">
                  <c:v>-6.6783679999999999</c:v>
                </c:pt>
                <c:pt idx="1191">
                  <c:v>-5.3838509999999999</c:v>
                </c:pt>
                <c:pt idx="1192">
                  <c:v>-4.1700916000000001</c:v>
                </c:pt>
                <c:pt idx="1193">
                  <c:v>-3.0131619999999999</c:v>
                </c:pt>
                <c:pt idx="1194">
                  <c:v>-1.9615164</c:v>
                </c:pt>
                <c:pt idx="1195">
                  <c:v>-0.94755774999999998</c:v>
                </c:pt>
                <c:pt idx="1196">
                  <c:v>-2.3330021999999999E-2</c:v>
                </c:pt>
                <c:pt idx="1197">
                  <c:v>0.80997043999999996</c:v>
                </c:pt>
                <c:pt idx="1198">
                  <c:v>1.5930215999999999</c:v>
                </c:pt>
                <c:pt idx="1199">
                  <c:v>2.3288147000000001</c:v>
                </c:pt>
                <c:pt idx="1200">
                  <c:v>3.0496525999999999</c:v>
                </c:pt>
                <c:pt idx="1201">
                  <c:v>3.6670007999999998</c:v>
                </c:pt>
                <c:pt idx="1202">
                  <c:v>4.2023950000000001</c:v>
                </c:pt>
                <c:pt idx="1203">
                  <c:v>4.6624150000000002</c:v>
                </c:pt>
                <c:pt idx="1204">
                  <c:v>5.0309094999999999</c:v>
                </c:pt>
                <c:pt idx="1205">
                  <c:v>5.3186464000000004</c:v>
                </c:pt>
                <c:pt idx="1206">
                  <c:v>5.5830536000000004</c:v>
                </c:pt>
                <c:pt idx="1207">
                  <c:v>5.8420763000000004</c:v>
                </c:pt>
                <c:pt idx="1208">
                  <c:v>6.1202420000000002</c:v>
                </c:pt>
                <c:pt idx="1209">
                  <c:v>6.3888363999999997</c:v>
                </c:pt>
                <c:pt idx="1210">
                  <c:v>6.6388864999999999</c:v>
                </c:pt>
                <c:pt idx="1211">
                  <c:v>6.9260250000000001</c:v>
                </c:pt>
                <c:pt idx="1212">
                  <c:v>7.1940210000000002</c:v>
                </c:pt>
                <c:pt idx="1213">
                  <c:v>7.4572320000000003</c:v>
                </c:pt>
                <c:pt idx="1214">
                  <c:v>7.7066835999999999</c:v>
                </c:pt>
                <c:pt idx="1215">
                  <c:v>7.9178499999999996</c:v>
                </c:pt>
                <c:pt idx="1216">
                  <c:v>8.1433734999999992</c:v>
                </c:pt>
                <c:pt idx="1217">
                  <c:v>8.3270230000000005</c:v>
                </c:pt>
                <c:pt idx="1218">
                  <c:v>8.5064840000000004</c:v>
                </c:pt>
                <c:pt idx="1219">
                  <c:v>8.6859459999999995</c:v>
                </c:pt>
                <c:pt idx="1220">
                  <c:v>8.8325060000000004</c:v>
                </c:pt>
                <c:pt idx="1221">
                  <c:v>9.0358959999999993</c:v>
                </c:pt>
                <c:pt idx="1222">
                  <c:v>9.2153580000000002</c:v>
                </c:pt>
                <c:pt idx="1223">
                  <c:v>9.4235330000000008</c:v>
                </c:pt>
                <c:pt idx="1224">
                  <c:v>9.5880399999999995</c:v>
                </c:pt>
                <c:pt idx="1225">
                  <c:v>9.7052890000000005</c:v>
                </c:pt>
                <c:pt idx="1226">
                  <c:v>9.807582</c:v>
                </c:pt>
                <c:pt idx="1227">
                  <c:v>9.9338040000000003</c:v>
                </c:pt>
                <c:pt idx="1228">
                  <c:v>10.045070000000001</c:v>
                </c:pt>
                <c:pt idx="1229">
                  <c:v>10.146165999999999</c:v>
                </c:pt>
                <c:pt idx="1230">
                  <c:v>10.232906</c:v>
                </c:pt>
                <c:pt idx="1231">
                  <c:v>10.262218000000001</c:v>
                </c:pt>
                <c:pt idx="1232">
                  <c:v>10.190433499999999</c:v>
                </c:pt>
                <c:pt idx="1233">
                  <c:v>10.401002</c:v>
                </c:pt>
                <c:pt idx="1234">
                  <c:v>10.740185</c:v>
                </c:pt>
                <c:pt idx="1235">
                  <c:v>11.189437</c:v>
                </c:pt>
                <c:pt idx="1236">
                  <c:v>11.648261</c:v>
                </c:pt>
                <c:pt idx="1237">
                  <c:v>12.179467000000001</c:v>
                </c:pt>
                <c:pt idx="1238">
                  <c:v>12.739986</c:v>
                </c:pt>
                <c:pt idx="1239">
                  <c:v>13.249059000000001</c:v>
                </c:pt>
                <c:pt idx="1240">
                  <c:v>13.683356</c:v>
                </c:pt>
                <c:pt idx="1241">
                  <c:v>14.026726999999999</c:v>
                </c:pt>
                <c:pt idx="1242">
                  <c:v>14.275579</c:v>
                </c:pt>
                <c:pt idx="1243">
                  <c:v>14.453844999999999</c:v>
                </c:pt>
                <c:pt idx="1244">
                  <c:v>14.584254</c:v>
                </c:pt>
                <c:pt idx="1245">
                  <c:v>14.639289</c:v>
                </c:pt>
                <c:pt idx="1246">
                  <c:v>14.609977000000001</c:v>
                </c:pt>
                <c:pt idx="1247">
                  <c:v>14.380266000000001</c:v>
                </c:pt>
                <c:pt idx="1248">
                  <c:v>14.021940000000001</c:v>
                </c:pt>
                <c:pt idx="1249">
                  <c:v>13.587045</c:v>
                </c:pt>
                <c:pt idx="1250">
                  <c:v>13.069597</c:v>
                </c:pt>
                <c:pt idx="1251">
                  <c:v>12.451053</c:v>
                </c:pt>
                <c:pt idx="1252">
                  <c:v>11.812169000000001</c:v>
                </c:pt>
                <c:pt idx="1253">
                  <c:v>11.105688000000001</c:v>
                </c:pt>
                <c:pt idx="1254">
                  <c:v>10.4159565</c:v>
                </c:pt>
                <c:pt idx="1255">
                  <c:v>9.7256280000000004</c:v>
                </c:pt>
                <c:pt idx="1256">
                  <c:v>9.0909320000000005</c:v>
                </c:pt>
                <c:pt idx="1257">
                  <c:v>8.5597250000000003</c:v>
                </c:pt>
                <c:pt idx="1258">
                  <c:v>8.1326059999999991</c:v>
                </c:pt>
                <c:pt idx="1259">
                  <c:v>7.8472619999999997</c:v>
                </c:pt>
                <c:pt idx="1260">
                  <c:v>7.6181492999999998</c:v>
                </c:pt>
                <c:pt idx="1261">
                  <c:v>7.5116687000000004</c:v>
                </c:pt>
                <c:pt idx="1262">
                  <c:v>7.4476604000000002</c:v>
                </c:pt>
                <c:pt idx="1263">
                  <c:v>7.3926252999999997</c:v>
                </c:pt>
                <c:pt idx="1264">
                  <c:v>7.3322067000000004</c:v>
                </c:pt>
                <c:pt idx="1265">
                  <c:v>7.3483580000000002</c:v>
                </c:pt>
                <c:pt idx="1266">
                  <c:v>7.3842505999999997</c:v>
                </c:pt>
                <c:pt idx="1267">
                  <c:v>7.4674009999999997</c:v>
                </c:pt>
                <c:pt idx="1268">
                  <c:v>7.5607214000000003</c:v>
                </c:pt>
                <c:pt idx="1269">
                  <c:v>7.6839519999999997</c:v>
                </c:pt>
                <c:pt idx="1270">
                  <c:v>7.7976108000000002</c:v>
                </c:pt>
                <c:pt idx="1271">
                  <c:v>7.9980096999999999</c:v>
                </c:pt>
                <c:pt idx="1272">
                  <c:v>8.2558364999999991</c:v>
                </c:pt>
                <c:pt idx="1273">
                  <c:v>8.5770730000000004</c:v>
                </c:pt>
                <c:pt idx="1274">
                  <c:v>8.9048890000000007</c:v>
                </c:pt>
                <c:pt idx="1275">
                  <c:v>9.1657080000000004</c:v>
                </c:pt>
                <c:pt idx="1276">
                  <c:v>9.2697939999999992</c:v>
                </c:pt>
                <c:pt idx="1277">
                  <c:v>9.4271229999999999</c:v>
                </c:pt>
                <c:pt idx="1278">
                  <c:v>9.5180500000000006</c:v>
                </c:pt>
                <c:pt idx="1279">
                  <c:v>9.5282199999999992</c:v>
                </c:pt>
                <c:pt idx="1280">
                  <c:v>9.4193470000000001</c:v>
                </c:pt>
                <c:pt idx="1281">
                  <c:v>9.3104724999999995</c:v>
                </c:pt>
                <c:pt idx="1282">
                  <c:v>9.0490569999999995</c:v>
                </c:pt>
                <c:pt idx="1283">
                  <c:v>8.6919280000000008</c:v>
                </c:pt>
                <c:pt idx="1284">
                  <c:v>8.1966140000000003</c:v>
                </c:pt>
                <c:pt idx="1285">
                  <c:v>7.6002029999999996</c:v>
                </c:pt>
                <c:pt idx="1286">
                  <c:v>6.9469624000000003</c:v>
                </c:pt>
                <c:pt idx="1287">
                  <c:v>6.2931236999999998</c:v>
                </c:pt>
                <c:pt idx="1288">
                  <c:v>5.6536416999999997</c:v>
                </c:pt>
                <c:pt idx="1289">
                  <c:v>5.0518470000000004</c:v>
                </c:pt>
                <c:pt idx="1290">
                  <c:v>4.4267219999999998</c:v>
                </c:pt>
                <c:pt idx="1291">
                  <c:v>3.7525442</c:v>
                </c:pt>
                <c:pt idx="1292">
                  <c:v>3.1022943999999999</c:v>
                </c:pt>
                <c:pt idx="1293">
                  <c:v>2.4903301999999998</c:v>
                </c:pt>
                <c:pt idx="1294">
                  <c:v>1.8161522999999999</c:v>
                </c:pt>
                <c:pt idx="1295">
                  <c:v>1.0947163</c:v>
                </c:pt>
                <c:pt idx="1296">
                  <c:v>0.36849470000000001</c:v>
                </c:pt>
                <c:pt idx="1297">
                  <c:v>-0.45882373999999998</c:v>
                </c:pt>
                <c:pt idx="1298">
                  <c:v>-1.3860425000000001</c:v>
                </c:pt>
                <c:pt idx="1299">
                  <c:v>-2.376671</c:v>
                </c:pt>
                <c:pt idx="1300">
                  <c:v>-3.3631122000000002</c:v>
                </c:pt>
                <c:pt idx="1301">
                  <c:v>-4.4793640000000003</c:v>
                </c:pt>
                <c:pt idx="1302">
                  <c:v>-5.6913285</c:v>
                </c:pt>
                <c:pt idx="1303">
                  <c:v>-6.9667029999999999</c:v>
                </c:pt>
                <c:pt idx="1304">
                  <c:v>-8.2797640000000001</c:v>
                </c:pt>
                <c:pt idx="1305">
                  <c:v>-9.6508520000000004</c:v>
                </c:pt>
                <c:pt idx="1306">
                  <c:v>-11.089537</c:v>
                </c:pt>
                <c:pt idx="1307">
                  <c:v>-12.647862</c:v>
                </c:pt>
                <c:pt idx="1308">
                  <c:v>-14.22533</c:v>
                </c:pt>
                <c:pt idx="1309">
                  <c:v>-15.658033</c:v>
                </c:pt>
                <c:pt idx="1310">
                  <c:v>-16.880766000000001</c:v>
                </c:pt>
                <c:pt idx="1311">
                  <c:v>-17.773886000000001</c:v>
                </c:pt>
                <c:pt idx="1312">
                  <c:v>-18.447465999999999</c:v>
                </c:pt>
                <c:pt idx="1313">
                  <c:v>-19.119250999999998</c:v>
                </c:pt>
                <c:pt idx="1314">
                  <c:v>-19.829319999999999</c:v>
                </c:pt>
                <c:pt idx="1315">
                  <c:v>-20.560925999999998</c:v>
                </c:pt>
                <c:pt idx="1316">
                  <c:v>-21.156739999999999</c:v>
                </c:pt>
                <c:pt idx="1317">
                  <c:v>-21.540189999999999</c:v>
                </c:pt>
                <c:pt idx="1318">
                  <c:v>-21.537796</c:v>
                </c:pt>
                <c:pt idx="1319">
                  <c:v>-21.144774999999999</c:v>
                </c:pt>
                <c:pt idx="1320">
                  <c:v>-20.523240000000001</c:v>
                </c:pt>
                <c:pt idx="1321">
                  <c:v>-19.817357999999999</c:v>
                </c:pt>
                <c:pt idx="1322">
                  <c:v>-19.232310999999999</c:v>
                </c:pt>
                <c:pt idx="1323">
                  <c:v>-18.968503999999999</c:v>
                </c:pt>
                <c:pt idx="1324">
                  <c:v>-19.384855000000002</c:v>
                </c:pt>
                <c:pt idx="1325">
                  <c:v>-20.698515</c:v>
                </c:pt>
                <c:pt idx="1326">
                  <c:v>-22.842483999999999</c:v>
                </c:pt>
                <c:pt idx="1327">
                  <c:v>-25.272393999999998</c:v>
                </c:pt>
                <c:pt idx="1328">
                  <c:v>-27.624538000000001</c:v>
                </c:pt>
                <c:pt idx="1329">
                  <c:v>-29.730222999999999</c:v>
                </c:pt>
                <c:pt idx="1330">
                  <c:v>-31.748570000000001</c:v>
                </c:pt>
                <c:pt idx="1331">
                  <c:v>-33.866813999999998</c:v>
                </c:pt>
                <c:pt idx="1332">
                  <c:v>-36.05565</c:v>
                </c:pt>
                <c:pt idx="1333">
                  <c:v>-38.118262999999999</c:v>
                </c:pt>
                <c:pt idx="1334">
                  <c:v>-39.645479999999999</c:v>
                </c:pt>
                <c:pt idx="1335">
                  <c:v>-40.729430000000001</c:v>
                </c:pt>
                <c:pt idx="1336">
                  <c:v>-41.137405000000001</c:v>
                </c:pt>
                <c:pt idx="1337">
                  <c:v>-40.749769999999998</c:v>
                </c:pt>
                <c:pt idx="1338">
                  <c:v>-39.615569999999998</c:v>
                </c:pt>
                <c:pt idx="1339">
                  <c:v>-37.755153999999997</c:v>
                </c:pt>
                <c:pt idx="1340">
                  <c:v>-35.324641999999997</c:v>
                </c:pt>
                <c:pt idx="1341">
                  <c:v>-32.636906000000003</c:v>
                </c:pt>
                <c:pt idx="1342">
                  <c:v>-29.418558000000001</c:v>
                </c:pt>
                <c:pt idx="1343">
                  <c:v>-26.035706000000001</c:v>
                </c:pt>
                <c:pt idx="1344">
                  <c:v>-22.91367</c:v>
                </c:pt>
                <c:pt idx="1345">
                  <c:v>-19.891535000000001</c:v>
                </c:pt>
                <c:pt idx="1346">
                  <c:v>-16.944773000000001</c:v>
                </c:pt>
                <c:pt idx="1347">
                  <c:v>-14.205590000000001</c:v>
                </c:pt>
                <c:pt idx="1348">
                  <c:v>-12.570694</c:v>
                </c:pt>
                <c:pt idx="1349">
                  <c:v>-11.063814000000001</c:v>
                </c:pt>
                <c:pt idx="1350">
                  <c:v>-9.4456670000000003</c:v>
                </c:pt>
                <c:pt idx="1351">
                  <c:v>-8.0542409999999993</c:v>
                </c:pt>
                <c:pt idx="1352">
                  <c:v>-7.109076</c:v>
                </c:pt>
                <c:pt idx="1353">
                  <c:v>-6.4343000000000004</c:v>
                </c:pt>
                <c:pt idx="1354">
                  <c:v>-5.8408800000000003</c:v>
                </c:pt>
                <c:pt idx="1355">
                  <c:v>-5.1714880000000001</c:v>
                </c:pt>
                <c:pt idx="1356">
                  <c:v>-4.4841495</c:v>
                </c:pt>
                <c:pt idx="1357">
                  <c:v>-3.6897326000000001</c:v>
                </c:pt>
                <c:pt idx="1358">
                  <c:v>-2.9539393999999999</c:v>
                </c:pt>
                <c:pt idx="1359">
                  <c:v>-2.3060827000000002</c:v>
                </c:pt>
                <c:pt idx="1360">
                  <c:v>-1.7318054000000001</c:v>
                </c:pt>
                <c:pt idx="1361">
                  <c:v>-1.3070793000000001</c:v>
                </c:pt>
                <c:pt idx="1362">
                  <c:v>-0.99481600000000003</c:v>
                </c:pt>
                <c:pt idx="1363">
                  <c:v>-0.74237319999999996</c:v>
                </c:pt>
                <c:pt idx="1364">
                  <c:v>-0.62512493000000002</c:v>
                </c:pt>
                <c:pt idx="1365">
                  <c:v>-0.5485546</c:v>
                </c:pt>
                <c:pt idx="1366">
                  <c:v>-0.58265233000000005</c:v>
                </c:pt>
                <c:pt idx="1367">
                  <c:v>-0.69990059999999998</c:v>
                </c:pt>
                <c:pt idx="1368">
                  <c:v>-0.85663049999999996</c:v>
                </c:pt>
                <c:pt idx="1369">
                  <c:v>-1.0636097</c:v>
                </c:pt>
                <c:pt idx="1370">
                  <c:v>-1.2909278</c:v>
                </c:pt>
                <c:pt idx="1371">
                  <c:v>-1.5726827000000001</c:v>
                </c:pt>
                <c:pt idx="1372">
                  <c:v>-1.8269200000000001</c:v>
                </c:pt>
                <c:pt idx="1373">
                  <c:v>-2.1200410000000001</c:v>
                </c:pt>
                <c:pt idx="1374">
                  <c:v>-2.4323041000000001</c:v>
                </c:pt>
                <c:pt idx="1375">
                  <c:v>-2.830111</c:v>
                </c:pt>
                <c:pt idx="1376">
                  <c:v>-3.3086755000000001</c:v>
                </c:pt>
                <c:pt idx="1377">
                  <c:v>-3.9349968</c:v>
                </c:pt>
                <c:pt idx="1378">
                  <c:v>-4.6743790000000001</c:v>
                </c:pt>
                <c:pt idx="1379">
                  <c:v>-5.5124649999999997</c:v>
                </c:pt>
                <c:pt idx="1380">
                  <c:v>-6.3403815999999997</c:v>
                </c:pt>
                <c:pt idx="1381">
                  <c:v>-7.176075</c:v>
                </c:pt>
                <c:pt idx="1382">
                  <c:v>-7.9669030000000003</c:v>
                </c:pt>
                <c:pt idx="1383">
                  <c:v>-8.7816589999999994</c:v>
                </c:pt>
                <c:pt idx="1384">
                  <c:v>-9.6047899999999995</c:v>
                </c:pt>
                <c:pt idx="1385">
                  <c:v>-10.465608</c:v>
                </c:pt>
                <c:pt idx="1386">
                  <c:v>-11.287542</c:v>
                </c:pt>
                <c:pt idx="1387">
                  <c:v>-12.142977</c:v>
                </c:pt>
                <c:pt idx="1388">
                  <c:v>-12.923037000000001</c:v>
                </c:pt>
                <c:pt idx="1389">
                  <c:v>-13.741980999999999</c:v>
                </c:pt>
                <c:pt idx="1390">
                  <c:v>-14.555540000000001</c:v>
                </c:pt>
                <c:pt idx="1391">
                  <c:v>-15.371492</c:v>
                </c:pt>
              </c:numCache>
            </c:numRef>
          </c:val>
          <c:smooth val="0"/>
          <c:extLst>
            <c:ext xmlns:c16="http://schemas.microsoft.com/office/drawing/2014/chart" uri="{C3380CC4-5D6E-409C-BE32-E72D297353CC}">
              <c16:uniqueId val="{00000001-5636-46D3-821F-DA4FEC3E5BBB}"/>
            </c:ext>
          </c:extLst>
        </c:ser>
        <c:ser>
          <c:idx val="2"/>
          <c:order val="2"/>
          <c:tx>
            <c:v>Z</c:v>
          </c:tx>
          <c:spPr>
            <a:ln w="28575" cap="rnd">
              <a:solidFill>
                <a:schemeClr val="accent3"/>
              </a:solidFill>
              <a:round/>
            </a:ln>
            <a:effectLst/>
          </c:spPr>
          <c:marker>
            <c:symbol val="none"/>
          </c:marker>
          <c:val>
            <c:numRef>
              <c:f>'output(2)'!$C$1:$C$1392</c:f>
              <c:numCache>
                <c:formatCode>General</c:formatCode>
                <c:ptCount val="1392"/>
                <c:pt idx="0">
                  <c:v>10.272387500000001</c:v>
                </c:pt>
                <c:pt idx="1">
                  <c:v>10.54158</c:v>
                </c:pt>
                <c:pt idx="2">
                  <c:v>10.884950999999999</c:v>
                </c:pt>
                <c:pt idx="3">
                  <c:v>11.292327999999999</c:v>
                </c:pt>
                <c:pt idx="4">
                  <c:v>11.682957</c:v>
                </c:pt>
                <c:pt idx="5">
                  <c:v>12.0227375</c:v>
                </c:pt>
                <c:pt idx="6">
                  <c:v>12.109477</c:v>
                </c:pt>
                <c:pt idx="7">
                  <c:v>11.804392</c:v>
                </c:pt>
                <c:pt idx="8">
                  <c:v>11.254642</c:v>
                </c:pt>
                <c:pt idx="9">
                  <c:v>10.619946000000001</c:v>
                </c:pt>
                <c:pt idx="10">
                  <c:v>9.9607229999999998</c:v>
                </c:pt>
                <c:pt idx="11">
                  <c:v>9.2781699999999994</c:v>
                </c:pt>
                <c:pt idx="12">
                  <c:v>8.5716889999999992</c:v>
                </c:pt>
                <c:pt idx="13">
                  <c:v>7.8329050000000002</c:v>
                </c:pt>
                <c:pt idx="14">
                  <c:v>7.1623162999999996</c:v>
                </c:pt>
                <c:pt idx="15">
                  <c:v>6.5485572999999997</c:v>
                </c:pt>
                <c:pt idx="16">
                  <c:v>6.0544395</c:v>
                </c:pt>
                <c:pt idx="17">
                  <c:v>5.6033926000000003</c:v>
                </c:pt>
                <c:pt idx="18">
                  <c:v>5.2008000000000001</c:v>
                </c:pt>
                <c:pt idx="19">
                  <c:v>4.8317069999999998</c:v>
                </c:pt>
                <c:pt idx="20">
                  <c:v>4.5625150000000003</c:v>
                </c:pt>
                <c:pt idx="21">
                  <c:v>4.3752760000000004</c:v>
                </c:pt>
                <c:pt idx="22">
                  <c:v>4.2981075999999998</c:v>
                </c:pt>
                <c:pt idx="23">
                  <c:v>4.3304109999999998</c:v>
                </c:pt>
                <c:pt idx="24">
                  <c:v>4.5930232999999996</c:v>
                </c:pt>
                <c:pt idx="25">
                  <c:v>4.9232326000000004</c:v>
                </c:pt>
                <c:pt idx="26">
                  <c:v>5.237889</c:v>
                </c:pt>
                <c:pt idx="27">
                  <c:v>5.4765730000000001</c:v>
                </c:pt>
                <c:pt idx="28">
                  <c:v>5.6189456</c:v>
                </c:pt>
                <c:pt idx="29">
                  <c:v>5.7134624000000001</c:v>
                </c:pt>
                <c:pt idx="30">
                  <c:v>6.1052869999999997</c:v>
                </c:pt>
                <c:pt idx="31">
                  <c:v>6.8464637000000002</c:v>
                </c:pt>
                <c:pt idx="32">
                  <c:v>7.7078800000000003</c:v>
                </c:pt>
                <c:pt idx="33">
                  <c:v>8.48794</c:v>
                </c:pt>
                <c:pt idx="34">
                  <c:v>8.9850490000000001</c:v>
                </c:pt>
                <c:pt idx="35">
                  <c:v>9.5066839999999999</c:v>
                </c:pt>
                <c:pt idx="36">
                  <c:v>10.113863</c:v>
                </c:pt>
                <c:pt idx="37">
                  <c:v>10.323833</c:v>
                </c:pt>
                <c:pt idx="38">
                  <c:v>10.260424</c:v>
                </c:pt>
                <c:pt idx="39">
                  <c:v>10.336395</c:v>
                </c:pt>
                <c:pt idx="40">
                  <c:v>10.398011</c:v>
                </c:pt>
                <c:pt idx="41">
                  <c:v>10.377072999999999</c:v>
                </c:pt>
                <c:pt idx="42">
                  <c:v>10.210772499999999</c:v>
                </c:pt>
                <c:pt idx="43">
                  <c:v>10.11506</c:v>
                </c:pt>
                <c:pt idx="44">
                  <c:v>10.206585</c:v>
                </c:pt>
                <c:pt idx="45">
                  <c:v>10.249656</c:v>
                </c:pt>
                <c:pt idx="46">
                  <c:v>10.438689</c:v>
                </c:pt>
                <c:pt idx="47">
                  <c:v>10.714461</c:v>
                </c:pt>
                <c:pt idx="48">
                  <c:v>10.957333999999999</c:v>
                </c:pt>
                <c:pt idx="49">
                  <c:v>11.258229999999999</c:v>
                </c:pt>
                <c:pt idx="50">
                  <c:v>11.493325</c:v>
                </c:pt>
                <c:pt idx="51">
                  <c:v>11.613564500000001</c:v>
                </c:pt>
                <c:pt idx="52">
                  <c:v>11.485549000000001</c:v>
                </c:pt>
                <c:pt idx="53">
                  <c:v>11.337790999999999</c:v>
                </c:pt>
                <c:pt idx="54">
                  <c:v>10.921441</c:v>
                </c:pt>
                <c:pt idx="55">
                  <c:v>10.202995</c:v>
                </c:pt>
                <c:pt idx="56">
                  <c:v>9.2225370000000009</c:v>
                </c:pt>
                <c:pt idx="57">
                  <c:v>8.1960149999999992</c:v>
                </c:pt>
                <c:pt idx="58">
                  <c:v>6.8010000000000002</c:v>
                </c:pt>
                <c:pt idx="59">
                  <c:v>5.6554365000000004</c:v>
                </c:pt>
                <c:pt idx="60">
                  <c:v>4.9435716000000003</c:v>
                </c:pt>
                <c:pt idx="61">
                  <c:v>4.3962135</c:v>
                </c:pt>
                <c:pt idx="62">
                  <c:v>3.8243290000000001</c:v>
                </c:pt>
                <c:pt idx="63">
                  <c:v>3.3649068</c:v>
                </c:pt>
                <c:pt idx="64">
                  <c:v>3.0358936999999999</c:v>
                </c:pt>
                <c:pt idx="65">
                  <c:v>2.8600213999999999</c:v>
                </c:pt>
                <c:pt idx="66">
                  <c:v>2.8139593999999999</c:v>
                </c:pt>
                <c:pt idx="67">
                  <c:v>2.8731817999999998</c:v>
                </c:pt>
                <c:pt idx="68">
                  <c:v>2.9850460999999999</c:v>
                </c:pt>
                <c:pt idx="69">
                  <c:v>3.1256246999999999</c:v>
                </c:pt>
                <c:pt idx="70">
                  <c:v>3.2709885000000001</c:v>
                </c:pt>
                <c:pt idx="71">
                  <c:v>3.3870404000000001</c:v>
                </c:pt>
                <c:pt idx="72">
                  <c:v>3.4402807000000002</c:v>
                </c:pt>
                <c:pt idx="73">
                  <c:v>3.4935209999999999</c:v>
                </c:pt>
                <c:pt idx="74">
                  <c:v>3.5270207</c:v>
                </c:pt>
                <c:pt idx="75">
                  <c:v>3.5653057000000001</c:v>
                </c:pt>
                <c:pt idx="76">
                  <c:v>3.6077783000000001</c:v>
                </c:pt>
                <c:pt idx="77">
                  <c:v>3.6454654</c:v>
                </c:pt>
                <c:pt idx="78">
                  <c:v>3.754937</c:v>
                </c:pt>
                <c:pt idx="79">
                  <c:v>3.8404802999999998</c:v>
                </c:pt>
                <c:pt idx="80">
                  <c:v>3.9738802999999998</c:v>
                </c:pt>
                <c:pt idx="81">
                  <c:v>4.1072803000000002</c:v>
                </c:pt>
                <c:pt idx="82">
                  <c:v>4.2981075999999998</c:v>
                </c:pt>
                <c:pt idx="83">
                  <c:v>4.5559343999999999</c:v>
                </c:pt>
                <c:pt idx="84">
                  <c:v>4.9058846999999997</c:v>
                </c:pt>
                <c:pt idx="85">
                  <c:v>5.2594240000000001</c:v>
                </c:pt>
                <c:pt idx="86">
                  <c:v>5.6410793999999997</c:v>
                </c:pt>
                <c:pt idx="87">
                  <c:v>6.0861444000000002</c:v>
                </c:pt>
                <c:pt idx="88">
                  <c:v>6.4444695000000003</c:v>
                </c:pt>
                <c:pt idx="89">
                  <c:v>6.8123659999999999</c:v>
                </c:pt>
                <c:pt idx="90">
                  <c:v>7.1706915000000002</c:v>
                </c:pt>
                <c:pt idx="91">
                  <c:v>7.4512495999999997</c:v>
                </c:pt>
                <c:pt idx="92">
                  <c:v>7.7084780000000004</c:v>
                </c:pt>
                <c:pt idx="93">
                  <c:v>7.9561352999999997</c:v>
                </c:pt>
                <c:pt idx="94">
                  <c:v>8.2091759999999994</c:v>
                </c:pt>
                <c:pt idx="95">
                  <c:v>8.3904320000000006</c:v>
                </c:pt>
                <c:pt idx="96">
                  <c:v>8.5052880000000002</c:v>
                </c:pt>
                <c:pt idx="97">
                  <c:v>8.5005030000000001</c:v>
                </c:pt>
                <c:pt idx="98">
                  <c:v>8.2749790000000001</c:v>
                </c:pt>
                <c:pt idx="99">
                  <c:v>7.881958</c:v>
                </c:pt>
                <c:pt idx="100">
                  <c:v>7.3411799999999996</c:v>
                </c:pt>
                <c:pt idx="101">
                  <c:v>6.6364936999999999</c:v>
                </c:pt>
                <c:pt idx="102">
                  <c:v>5.7690954000000003</c:v>
                </c:pt>
                <c:pt idx="103">
                  <c:v>4.8263235</c:v>
                </c:pt>
                <c:pt idx="104">
                  <c:v>3.8195431000000002</c:v>
                </c:pt>
                <c:pt idx="105">
                  <c:v>2.7643084999999998</c:v>
                </c:pt>
                <c:pt idx="106">
                  <c:v>1.7042879</c:v>
                </c:pt>
                <c:pt idx="107">
                  <c:v>0.57188463</c:v>
                </c:pt>
                <c:pt idx="108">
                  <c:v>-0.48873403999999998</c:v>
                </c:pt>
                <c:pt idx="109">
                  <c:v>-1.5930215999999999</c:v>
                </c:pt>
                <c:pt idx="110">
                  <c:v>-2.6213372000000001</c:v>
                </c:pt>
                <c:pt idx="111">
                  <c:v>-3.6125639999999999</c:v>
                </c:pt>
                <c:pt idx="112">
                  <c:v>-4.6468616000000003</c:v>
                </c:pt>
                <c:pt idx="113">
                  <c:v>-5.5716877</c:v>
                </c:pt>
                <c:pt idx="114">
                  <c:v>-6.4474606999999997</c:v>
                </c:pt>
                <c:pt idx="115">
                  <c:v>-7.3818580000000003</c:v>
                </c:pt>
                <c:pt idx="116">
                  <c:v>-8.3162559999999992</c:v>
                </c:pt>
                <c:pt idx="117">
                  <c:v>-9.3367939999999994</c:v>
                </c:pt>
                <c:pt idx="118">
                  <c:v>-10.485946999999999</c:v>
                </c:pt>
                <c:pt idx="119">
                  <c:v>-11.6686</c:v>
                </c:pt>
                <c:pt idx="120">
                  <c:v>-12.82194</c:v>
                </c:pt>
                <c:pt idx="121">
                  <c:v>-13.917254</c:v>
                </c:pt>
                <c:pt idx="122">
                  <c:v>-14.859427999999999</c:v>
                </c:pt>
                <c:pt idx="123">
                  <c:v>-15.590436</c:v>
                </c:pt>
                <c:pt idx="124">
                  <c:v>-16.210176000000001</c:v>
                </c:pt>
                <c:pt idx="125">
                  <c:v>-16.700108</c:v>
                </c:pt>
                <c:pt idx="126">
                  <c:v>-17.141582</c:v>
                </c:pt>
                <c:pt idx="127">
                  <c:v>-17.347963</c:v>
                </c:pt>
                <c:pt idx="128">
                  <c:v>-17.338991</c:v>
                </c:pt>
                <c:pt idx="129">
                  <c:v>-17.151153999999998</c:v>
                </c:pt>
                <c:pt idx="130">
                  <c:v>-16.872389999999999</c:v>
                </c:pt>
                <c:pt idx="131">
                  <c:v>-16.423736999999999</c:v>
                </c:pt>
                <c:pt idx="132">
                  <c:v>-15.787844</c:v>
                </c:pt>
                <c:pt idx="133">
                  <c:v>-15.020944999999999</c:v>
                </c:pt>
                <c:pt idx="134">
                  <c:v>-14.302498999999999</c:v>
                </c:pt>
                <c:pt idx="135">
                  <c:v>-13.574483000000001</c:v>
                </c:pt>
                <c:pt idx="136">
                  <c:v>-12.887143999999999</c:v>
                </c:pt>
                <c:pt idx="137">
                  <c:v>-12.272786999999999</c:v>
                </c:pt>
                <c:pt idx="138">
                  <c:v>-11.772686999999999</c:v>
                </c:pt>
                <c:pt idx="139">
                  <c:v>-11.369496</c:v>
                </c:pt>
                <c:pt idx="140">
                  <c:v>-11.048859</c:v>
                </c:pt>
                <c:pt idx="141">
                  <c:v>-10.752148999999999</c:v>
                </c:pt>
                <c:pt idx="142">
                  <c:v>-10.409376999999999</c:v>
                </c:pt>
                <c:pt idx="143">
                  <c:v>-9.9708919999999992</c:v>
                </c:pt>
                <c:pt idx="144">
                  <c:v>-9.4564350000000008</c:v>
                </c:pt>
                <c:pt idx="145">
                  <c:v>-8.9419780000000006</c:v>
                </c:pt>
                <c:pt idx="146">
                  <c:v>-8.4167539999999992</c:v>
                </c:pt>
                <c:pt idx="147">
                  <c:v>-7.9345999999999997</c:v>
                </c:pt>
                <c:pt idx="148">
                  <c:v>-7.5176505999999996</c:v>
                </c:pt>
                <c:pt idx="149">
                  <c:v>-7.1240309999999996</c:v>
                </c:pt>
                <c:pt idx="150">
                  <c:v>-6.8925257000000002</c:v>
                </c:pt>
                <c:pt idx="151">
                  <c:v>-6.8237319999999997</c:v>
                </c:pt>
                <c:pt idx="152">
                  <c:v>-6.9128647000000001</c:v>
                </c:pt>
                <c:pt idx="153">
                  <c:v>-7.0923259999999999</c:v>
                </c:pt>
                <c:pt idx="154">
                  <c:v>-7.3196444999999999</c:v>
                </c:pt>
                <c:pt idx="155">
                  <c:v>-7.5140615000000004</c:v>
                </c:pt>
                <c:pt idx="156">
                  <c:v>-7.6181492999999998</c:v>
                </c:pt>
                <c:pt idx="157">
                  <c:v>-7.5212398</c:v>
                </c:pt>
                <c:pt idx="158">
                  <c:v>-7.1545395999999997</c:v>
                </c:pt>
                <c:pt idx="159">
                  <c:v>-6.4366927</c:v>
                </c:pt>
                <c:pt idx="160">
                  <c:v>-5.3676995999999999</c:v>
                </c:pt>
                <c:pt idx="161">
                  <c:v>-3.9427736000000002</c:v>
                </c:pt>
                <c:pt idx="162">
                  <c:v>-2.1242282000000001</c:v>
                </c:pt>
                <c:pt idx="163">
                  <c:v>7.4177499999999993E-2</c:v>
                </c:pt>
                <c:pt idx="164">
                  <c:v>2.6428726</c:v>
                </c:pt>
                <c:pt idx="165">
                  <c:v>5.4628142999999998</c:v>
                </c:pt>
                <c:pt idx="166">
                  <c:v>8.6129650000000009</c:v>
                </c:pt>
                <c:pt idx="167">
                  <c:v>12.134601999999999</c:v>
                </c:pt>
                <c:pt idx="168">
                  <c:v>15.836297999999999</c:v>
                </c:pt>
                <c:pt idx="169">
                  <c:v>19.742581999999999</c:v>
                </c:pt>
                <c:pt idx="170">
                  <c:v>23.832514</c:v>
                </c:pt>
                <c:pt idx="171">
                  <c:v>28.124040000000001</c:v>
                </c:pt>
                <c:pt idx="172">
                  <c:v>32.239097999999998</c:v>
                </c:pt>
                <c:pt idx="173">
                  <c:v>36.167515000000002</c:v>
                </c:pt>
                <c:pt idx="174">
                  <c:v>39.667020000000001</c:v>
                </c:pt>
                <c:pt idx="175">
                  <c:v>42.608395000000002</c:v>
                </c:pt>
                <c:pt idx="176">
                  <c:v>44.818764000000002</c:v>
                </c:pt>
                <c:pt idx="177">
                  <c:v>46.372902000000003</c:v>
                </c:pt>
                <c:pt idx="178">
                  <c:v>47.608795000000001</c:v>
                </c:pt>
                <c:pt idx="179">
                  <c:v>48.781280000000002</c:v>
                </c:pt>
                <c:pt idx="180">
                  <c:v>47.983870000000003</c:v>
                </c:pt>
                <c:pt idx="181">
                  <c:v>45.925446000000001</c:v>
                </c:pt>
                <c:pt idx="182">
                  <c:v>42.092143999999998</c:v>
                </c:pt>
                <c:pt idx="183">
                  <c:v>37.674393000000002</c:v>
                </c:pt>
                <c:pt idx="184">
                  <c:v>33.302109999999999</c:v>
                </c:pt>
                <c:pt idx="185">
                  <c:v>29.112874999999999</c:v>
                </c:pt>
                <c:pt idx="186">
                  <c:v>25.718657</c:v>
                </c:pt>
                <c:pt idx="187">
                  <c:v>23.259432</c:v>
                </c:pt>
                <c:pt idx="188">
                  <c:v>21.290140000000001</c:v>
                </c:pt>
                <c:pt idx="189">
                  <c:v>19.554145999999999</c:v>
                </c:pt>
                <c:pt idx="190">
                  <c:v>17.868402</c:v>
                </c:pt>
                <c:pt idx="191">
                  <c:v>16.122838999999999</c:v>
                </c:pt>
                <c:pt idx="192">
                  <c:v>13.703695</c:v>
                </c:pt>
                <c:pt idx="193">
                  <c:v>10.822139</c:v>
                </c:pt>
                <c:pt idx="194">
                  <c:v>7.8137619999999997</c:v>
                </c:pt>
                <c:pt idx="195">
                  <c:v>4.8508496000000001</c:v>
                </c:pt>
                <c:pt idx="196">
                  <c:v>2.2444677</c:v>
                </c:pt>
                <c:pt idx="197">
                  <c:v>0.10049855000000001</c:v>
                </c:pt>
                <c:pt idx="198">
                  <c:v>-1.4093726</c:v>
                </c:pt>
                <c:pt idx="199">
                  <c:v>-2.3371894000000002</c:v>
                </c:pt>
                <c:pt idx="200">
                  <c:v>-2.6350958000000002</c:v>
                </c:pt>
                <c:pt idx="201">
                  <c:v>-2.3964120000000002</c:v>
                </c:pt>
                <c:pt idx="202">
                  <c:v>-1.7874384999999999</c:v>
                </c:pt>
                <c:pt idx="203">
                  <c:v>-0.8333005</c:v>
                </c:pt>
                <c:pt idx="204">
                  <c:v>0.49531429999999999</c:v>
                </c:pt>
                <c:pt idx="205">
                  <c:v>1.7198412000000001</c:v>
                </c:pt>
                <c:pt idx="206">
                  <c:v>2.9916265000000002</c:v>
                </c:pt>
                <c:pt idx="207">
                  <c:v>4.2484564999999996</c:v>
                </c:pt>
                <c:pt idx="208">
                  <c:v>5.5088759999999999</c:v>
                </c:pt>
                <c:pt idx="209">
                  <c:v>6.6424756</c:v>
                </c:pt>
                <c:pt idx="210">
                  <c:v>7.7647095000000004</c:v>
                </c:pt>
                <c:pt idx="211">
                  <c:v>8.9629150000000006</c:v>
                </c:pt>
                <c:pt idx="212">
                  <c:v>10.107283000000001</c:v>
                </c:pt>
                <c:pt idx="213">
                  <c:v>11.236096999999999</c:v>
                </c:pt>
                <c:pt idx="214">
                  <c:v>12.296716</c:v>
                </c:pt>
                <c:pt idx="215">
                  <c:v>13.299308</c:v>
                </c:pt>
                <c:pt idx="216">
                  <c:v>14.196018</c:v>
                </c:pt>
                <c:pt idx="217">
                  <c:v>14.992229999999999</c:v>
                </c:pt>
                <c:pt idx="218">
                  <c:v>15.778871000000001</c:v>
                </c:pt>
                <c:pt idx="219">
                  <c:v>16.426127999999999</c:v>
                </c:pt>
                <c:pt idx="220">
                  <c:v>16.980664999999998</c:v>
                </c:pt>
                <c:pt idx="221">
                  <c:v>17.379069999999999</c:v>
                </c:pt>
                <c:pt idx="222">
                  <c:v>17.657834999999999</c:v>
                </c:pt>
                <c:pt idx="223">
                  <c:v>17.614166000000001</c:v>
                </c:pt>
                <c:pt idx="224">
                  <c:v>17.278572</c:v>
                </c:pt>
                <c:pt idx="225">
                  <c:v>16.584054999999999</c:v>
                </c:pt>
                <c:pt idx="226">
                  <c:v>15.765112</c:v>
                </c:pt>
                <c:pt idx="227">
                  <c:v>14.783457</c:v>
                </c:pt>
                <c:pt idx="228">
                  <c:v>13.687544000000001</c:v>
                </c:pt>
                <c:pt idx="229">
                  <c:v>12.533605</c:v>
                </c:pt>
                <c:pt idx="230">
                  <c:v>11.379068</c:v>
                </c:pt>
                <c:pt idx="231">
                  <c:v>10.2347</c:v>
                </c:pt>
                <c:pt idx="232">
                  <c:v>9.2117690000000003</c:v>
                </c:pt>
                <c:pt idx="233">
                  <c:v>8.2612199999999998</c:v>
                </c:pt>
                <c:pt idx="234">
                  <c:v>7.1784678</c:v>
                </c:pt>
                <c:pt idx="235">
                  <c:v>6.0580287000000004</c:v>
                </c:pt>
                <c:pt idx="236">
                  <c:v>4.9280179999999998</c:v>
                </c:pt>
                <c:pt idx="237">
                  <c:v>3.9541395000000001</c:v>
                </c:pt>
                <c:pt idx="238">
                  <c:v>2.8773692</c:v>
                </c:pt>
                <c:pt idx="239">
                  <c:v>1.8681962000000001</c:v>
                </c:pt>
                <c:pt idx="240">
                  <c:v>0.91585284</c:v>
                </c:pt>
                <c:pt idx="241">
                  <c:v>3.1106694000000001E-2</c:v>
                </c:pt>
                <c:pt idx="242">
                  <c:v>-0.79860454999999997</c:v>
                </c:pt>
                <c:pt idx="243">
                  <c:v>-1.6342977999999999</c:v>
                </c:pt>
                <c:pt idx="244">
                  <c:v>-2.4586253</c:v>
                </c:pt>
                <c:pt idx="245">
                  <c:v>-3.2823544</c:v>
                </c:pt>
                <c:pt idx="246">
                  <c:v>-4.0779680000000003</c:v>
                </c:pt>
                <c:pt idx="247">
                  <c:v>-4.72403</c:v>
                </c:pt>
                <c:pt idx="248">
                  <c:v>-5.3940206000000002</c:v>
                </c:pt>
                <c:pt idx="249">
                  <c:v>-5.9401820000000001</c:v>
                </c:pt>
                <c:pt idx="250">
                  <c:v>-6.3846489999999996</c:v>
                </c:pt>
                <c:pt idx="251">
                  <c:v>-6.6610199999999997</c:v>
                </c:pt>
                <c:pt idx="252">
                  <c:v>-6.5545390000000001</c:v>
                </c:pt>
                <c:pt idx="253">
                  <c:v>-6.1076800000000002</c:v>
                </c:pt>
                <c:pt idx="254">
                  <c:v>-5.6225350000000001</c:v>
                </c:pt>
                <c:pt idx="255">
                  <c:v>-5.2366923999999999</c:v>
                </c:pt>
                <c:pt idx="256">
                  <c:v>-4.5457650000000003</c:v>
                </c:pt>
                <c:pt idx="257">
                  <c:v>-3.6161531999999998</c:v>
                </c:pt>
                <c:pt idx="258">
                  <c:v>-2.6464617000000001</c:v>
                </c:pt>
                <c:pt idx="259">
                  <c:v>-1.4715859</c:v>
                </c:pt>
                <c:pt idx="260">
                  <c:v>-0.24586253</c:v>
                </c:pt>
                <c:pt idx="261">
                  <c:v>1.0085747</c:v>
                </c:pt>
                <c:pt idx="262">
                  <c:v>2.0656042000000001</c:v>
                </c:pt>
                <c:pt idx="263">
                  <c:v>3.0083764</c:v>
                </c:pt>
                <c:pt idx="264">
                  <c:v>3.9074792999999999</c:v>
                </c:pt>
                <c:pt idx="265">
                  <c:v>4.807779</c:v>
                </c:pt>
                <c:pt idx="266">
                  <c:v>5.6027940000000003</c:v>
                </c:pt>
                <c:pt idx="267">
                  <c:v>6.2321067000000001</c:v>
                </c:pt>
                <c:pt idx="268">
                  <c:v>6.6317079999999997</c:v>
                </c:pt>
                <c:pt idx="269">
                  <c:v>6.7537417</c:v>
                </c:pt>
                <c:pt idx="270">
                  <c:v>6.7034925999999997</c:v>
                </c:pt>
                <c:pt idx="271">
                  <c:v>6.3272214</c:v>
                </c:pt>
                <c:pt idx="272">
                  <c:v>5.7631135000000002</c:v>
                </c:pt>
                <c:pt idx="273">
                  <c:v>4.9405804</c:v>
                </c:pt>
                <c:pt idx="274">
                  <c:v>3.8422749999999999</c:v>
                </c:pt>
                <c:pt idx="275">
                  <c:v>2.4837498999999998</c:v>
                </c:pt>
                <c:pt idx="276">
                  <c:v>0.95653087000000003</c:v>
                </c:pt>
                <c:pt idx="277">
                  <c:v>-0.69511500000000004</c:v>
                </c:pt>
                <c:pt idx="278">
                  <c:v>-2.3629123999999999</c:v>
                </c:pt>
                <c:pt idx="279">
                  <c:v>-4.0654060000000003</c:v>
                </c:pt>
                <c:pt idx="280">
                  <c:v>-5.6871413999999998</c:v>
                </c:pt>
                <c:pt idx="281">
                  <c:v>-7.3190464999999998</c:v>
                </c:pt>
                <c:pt idx="282">
                  <c:v>-8.7840520000000009</c:v>
                </c:pt>
                <c:pt idx="283">
                  <c:v>-10.164711</c:v>
                </c:pt>
                <c:pt idx="284">
                  <c:v>-11.580064999999999</c:v>
                </c:pt>
                <c:pt idx="285">
                  <c:v>-12.729816</c:v>
                </c:pt>
                <c:pt idx="286">
                  <c:v>-13.707883000000001</c:v>
                </c:pt>
                <c:pt idx="287">
                  <c:v>-14.630316000000001</c:v>
                </c:pt>
                <c:pt idx="288">
                  <c:v>-15.296716999999999</c:v>
                </c:pt>
                <c:pt idx="289">
                  <c:v>-16.007984</c:v>
                </c:pt>
                <c:pt idx="290">
                  <c:v>-16.305292000000001</c:v>
                </c:pt>
                <c:pt idx="291">
                  <c:v>-16.386648000000001</c:v>
                </c:pt>
                <c:pt idx="292">
                  <c:v>-16.357336</c:v>
                </c:pt>
                <c:pt idx="293">
                  <c:v>-16.804794000000001</c:v>
                </c:pt>
                <c:pt idx="294">
                  <c:v>-16.632511000000001</c:v>
                </c:pt>
                <c:pt idx="295">
                  <c:v>-15.99901</c:v>
                </c:pt>
                <c:pt idx="296">
                  <c:v>-15.352349999999999</c:v>
                </c:pt>
                <c:pt idx="297">
                  <c:v>-14.482559</c:v>
                </c:pt>
                <c:pt idx="298">
                  <c:v>-13.499109000000001</c:v>
                </c:pt>
                <c:pt idx="299">
                  <c:v>-12.374482</c:v>
                </c:pt>
                <c:pt idx="300">
                  <c:v>-11.215159</c:v>
                </c:pt>
                <c:pt idx="301">
                  <c:v>-10.0014</c:v>
                </c:pt>
                <c:pt idx="302">
                  <c:v>-8.7720880000000001</c:v>
                </c:pt>
                <c:pt idx="303">
                  <c:v>-7.6151580000000001</c:v>
                </c:pt>
                <c:pt idx="304">
                  <c:v>-6.5102719999999996</c:v>
                </c:pt>
                <c:pt idx="305">
                  <c:v>-5.4149574999999999</c:v>
                </c:pt>
                <c:pt idx="306">
                  <c:v>-4.369294</c:v>
                </c:pt>
                <c:pt idx="307">
                  <c:v>-3.2853455999999999</c:v>
                </c:pt>
                <c:pt idx="308">
                  <c:v>-2.2588246000000001</c:v>
                </c:pt>
                <c:pt idx="309">
                  <c:v>-1.3429717000000001</c:v>
                </c:pt>
                <c:pt idx="310">
                  <c:v>-0.45224347999999998</c:v>
                </c:pt>
                <c:pt idx="311">
                  <c:v>0.40977088</c:v>
                </c:pt>
                <c:pt idx="312">
                  <c:v>1.1892328000000001</c:v>
                </c:pt>
                <c:pt idx="313">
                  <c:v>1.7958133999999999</c:v>
                </c:pt>
                <c:pt idx="314">
                  <c:v>2.1517458</c:v>
                </c:pt>
                <c:pt idx="315">
                  <c:v>2.3491534999999999</c:v>
                </c:pt>
                <c:pt idx="316">
                  <c:v>2.4364916999999999</c:v>
                </c:pt>
                <c:pt idx="317">
                  <c:v>2.4514467999999998</c:v>
                </c:pt>
                <c:pt idx="318">
                  <c:v>2.3407787999999998</c:v>
                </c:pt>
                <c:pt idx="319">
                  <c:v>2.2211375000000002</c:v>
                </c:pt>
                <c:pt idx="320">
                  <c:v>2.0476580000000002</c:v>
                </c:pt>
                <c:pt idx="321">
                  <c:v>1.7736797</c:v>
                </c:pt>
                <c:pt idx="322">
                  <c:v>1.3076776000000001</c:v>
                </c:pt>
                <c:pt idx="323">
                  <c:v>0.70648085999999999</c:v>
                </c:pt>
                <c:pt idx="324">
                  <c:v>1.9142580999999999E-2</c:v>
                </c:pt>
                <c:pt idx="325">
                  <c:v>-0.63828545999999997</c:v>
                </c:pt>
                <c:pt idx="326">
                  <c:v>-1.2592228999999999</c:v>
                </c:pt>
                <c:pt idx="327">
                  <c:v>-1.7880366999999999</c:v>
                </c:pt>
                <c:pt idx="328">
                  <c:v>-2.2510477999999998</c:v>
                </c:pt>
                <c:pt idx="329">
                  <c:v>-2.6333012999999998</c:v>
                </c:pt>
                <c:pt idx="330">
                  <c:v>-2.9096723</c:v>
                </c:pt>
                <c:pt idx="331">
                  <c:v>-3.1573296000000002</c:v>
                </c:pt>
                <c:pt idx="332">
                  <c:v>-3.3338000000000001</c:v>
                </c:pt>
                <c:pt idx="333">
                  <c:v>-3.4899317999999999</c:v>
                </c:pt>
                <c:pt idx="334">
                  <c:v>-3.5306098000000001</c:v>
                </c:pt>
                <c:pt idx="335">
                  <c:v>-3.4271202000000001</c:v>
                </c:pt>
                <c:pt idx="336">
                  <c:v>-3.141178</c:v>
                </c:pt>
                <c:pt idx="337">
                  <c:v>-2.6590242000000002</c:v>
                </c:pt>
                <c:pt idx="338">
                  <c:v>-2.0177475999999999</c:v>
                </c:pt>
                <c:pt idx="339">
                  <c:v>-1.2849457</c:v>
                </c:pt>
                <c:pt idx="340">
                  <c:v>-0.60837512999999999</c:v>
                </c:pt>
                <c:pt idx="341">
                  <c:v>-5.0847481999999999E-2</c:v>
                </c:pt>
                <c:pt idx="342">
                  <c:v>0.30329028000000002</c:v>
                </c:pt>
                <c:pt idx="343">
                  <c:v>0.38464623999999997</c:v>
                </c:pt>
                <c:pt idx="344">
                  <c:v>0.14177474000000001</c:v>
                </c:pt>
                <c:pt idx="345">
                  <c:v>-0.42053857</c:v>
                </c:pt>
                <c:pt idx="346">
                  <c:v>-1.3998013</c:v>
                </c:pt>
                <c:pt idx="347">
                  <c:v>-2.6177480000000002</c:v>
                </c:pt>
                <c:pt idx="348">
                  <c:v>-3.940979</c:v>
                </c:pt>
                <c:pt idx="349">
                  <c:v>-5.3790655000000003</c:v>
                </c:pt>
                <c:pt idx="350">
                  <c:v>-6.8434730000000004</c:v>
                </c:pt>
                <c:pt idx="351">
                  <c:v>-8.2139620000000004</c:v>
                </c:pt>
                <c:pt idx="352">
                  <c:v>-9.3098749999999999</c:v>
                </c:pt>
                <c:pt idx="353">
                  <c:v>-10.055239</c:v>
                </c:pt>
                <c:pt idx="354">
                  <c:v>-10.3681</c:v>
                </c:pt>
                <c:pt idx="355">
                  <c:v>-10.364511500000001</c:v>
                </c:pt>
                <c:pt idx="356">
                  <c:v>-10.195219</c:v>
                </c:pt>
                <c:pt idx="357">
                  <c:v>-9.3643110000000007</c:v>
                </c:pt>
                <c:pt idx="358">
                  <c:v>-10.352546999999999</c:v>
                </c:pt>
                <c:pt idx="359">
                  <c:v>-7.7688969999999999</c:v>
                </c:pt>
                <c:pt idx="360">
                  <c:v>-5.8151574000000004</c:v>
                </c:pt>
                <c:pt idx="361">
                  <c:v>-3.0107691000000001</c:v>
                </c:pt>
                <c:pt idx="362">
                  <c:v>0.78185479999999996</c:v>
                </c:pt>
                <c:pt idx="363">
                  <c:v>5.5166525999999996</c:v>
                </c:pt>
                <c:pt idx="364">
                  <c:v>10.436894000000001</c:v>
                </c:pt>
                <c:pt idx="365">
                  <c:v>15.142977999999999</c:v>
                </c:pt>
                <c:pt idx="366">
                  <c:v>19.127625999999999</c:v>
                </c:pt>
                <c:pt idx="367">
                  <c:v>22.052852999999999</c:v>
                </c:pt>
                <c:pt idx="368">
                  <c:v>24.137598000000001</c:v>
                </c:pt>
                <c:pt idx="369">
                  <c:v>25.320250999999999</c:v>
                </c:pt>
                <c:pt idx="370">
                  <c:v>25.655843999999998</c:v>
                </c:pt>
                <c:pt idx="371">
                  <c:v>25.279572999999999</c:v>
                </c:pt>
                <c:pt idx="372">
                  <c:v>24.142384</c:v>
                </c:pt>
                <c:pt idx="373">
                  <c:v>22.411176999999999</c:v>
                </c:pt>
                <c:pt idx="374">
                  <c:v>20.255243</c:v>
                </c:pt>
                <c:pt idx="375">
                  <c:v>17.96292</c:v>
                </c:pt>
                <c:pt idx="376">
                  <c:v>15.523436999999999</c:v>
                </c:pt>
                <c:pt idx="377">
                  <c:v>12.981063000000001</c:v>
                </c:pt>
                <c:pt idx="378">
                  <c:v>10.134202</c:v>
                </c:pt>
                <c:pt idx="379">
                  <c:v>6.7238316999999999</c:v>
                </c:pt>
                <c:pt idx="380">
                  <c:v>2.6979074000000001</c:v>
                </c:pt>
                <c:pt idx="381">
                  <c:v>-1.8777676000000001</c:v>
                </c:pt>
                <c:pt idx="382">
                  <c:v>-6.9457659999999999</c:v>
                </c:pt>
                <c:pt idx="383">
                  <c:v>-12.35534</c:v>
                </c:pt>
                <c:pt idx="384">
                  <c:v>-17.687743999999999</c:v>
                </c:pt>
                <c:pt idx="385">
                  <c:v>-21.784855</c:v>
                </c:pt>
                <c:pt idx="386">
                  <c:v>-25.154548999999999</c:v>
                </c:pt>
                <c:pt idx="387">
                  <c:v>-27.895527000000001</c:v>
                </c:pt>
                <c:pt idx="388">
                  <c:v>-29.943183999999999</c:v>
                </c:pt>
                <c:pt idx="389">
                  <c:v>-31.131219999999999</c:v>
                </c:pt>
                <c:pt idx="390">
                  <c:v>-31.496725000000001</c:v>
                </c:pt>
                <c:pt idx="391">
                  <c:v>-31.290344000000001</c:v>
                </c:pt>
                <c:pt idx="392">
                  <c:v>-30.422348</c:v>
                </c:pt>
                <c:pt idx="393">
                  <c:v>-28.847270999999999</c:v>
                </c:pt>
                <c:pt idx="394">
                  <c:v>-26.685955</c:v>
                </c:pt>
                <c:pt idx="395">
                  <c:v>-24.154347999999999</c:v>
                </c:pt>
                <c:pt idx="396">
                  <c:v>-20.987448000000001</c:v>
                </c:pt>
                <c:pt idx="397">
                  <c:v>-17.062021000000001</c:v>
                </c:pt>
                <c:pt idx="398">
                  <c:v>-12.580265000000001</c:v>
                </c:pt>
                <c:pt idx="399">
                  <c:v>-7.8753776999999996</c:v>
                </c:pt>
                <c:pt idx="400">
                  <c:v>-3.2602207999999999</c:v>
                </c:pt>
                <c:pt idx="401">
                  <c:v>1.0348957999999999</c:v>
                </c:pt>
                <c:pt idx="402">
                  <c:v>4.8095736999999996</c:v>
                </c:pt>
                <c:pt idx="403">
                  <c:v>7.9561352999999997</c:v>
                </c:pt>
                <c:pt idx="404">
                  <c:v>10.41835</c:v>
                </c:pt>
                <c:pt idx="405">
                  <c:v>12.114262999999999</c:v>
                </c:pt>
                <c:pt idx="406">
                  <c:v>13.126427</c:v>
                </c:pt>
                <c:pt idx="407">
                  <c:v>13.560724</c:v>
                </c:pt>
                <c:pt idx="408">
                  <c:v>13.600205000000001</c:v>
                </c:pt>
                <c:pt idx="409">
                  <c:v>13.170693999999999</c:v>
                </c:pt>
                <c:pt idx="410">
                  <c:v>12.342777</c:v>
                </c:pt>
                <c:pt idx="411">
                  <c:v>11.274981</c:v>
                </c:pt>
                <c:pt idx="412">
                  <c:v>10.04806</c:v>
                </c:pt>
                <c:pt idx="413">
                  <c:v>8.8002029999999998</c:v>
                </c:pt>
                <c:pt idx="414">
                  <c:v>7.6121670000000003</c:v>
                </c:pt>
                <c:pt idx="415">
                  <c:v>6.5563339999999997</c:v>
                </c:pt>
                <c:pt idx="416">
                  <c:v>5.7140602999999999</c:v>
                </c:pt>
                <c:pt idx="417">
                  <c:v>5.1050873000000001</c:v>
                </c:pt>
                <c:pt idx="418">
                  <c:v>4.5954160000000002</c:v>
                </c:pt>
                <c:pt idx="419">
                  <c:v>3.9649071999999999</c:v>
                </c:pt>
                <c:pt idx="420">
                  <c:v>3.0735806999999999</c:v>
                </c:pt>
                <c:pt idx="421">
                  <c:v>1.8681962000000001</c:v>
                </c:pt>
                <c:pt idx="422">
                  <c:v>0.77467629999999998</c:v>
                </c:pt>
                <c:pt idx="423">
                  <c:v>-0.32602209999999998</c:v>
                </c:pt>
                <c:pt idx="424">
                  <c:v>-1.4321043</c:v>
                </c:pt>
                <c:pt idx="425">
                  <c:v>-2.3665015999999999</c:v>
                </c:pt>
                <c:pt idx="426">
                  <c:v>-3.1369905</c:v>
                </c:pt>
                <c:pt idx="427">
                  <c:v>-3.8368912000000002</c:v>
                </c:pt>
                <c:pt idx="428">
                  <c:v>-4.5332026000000001</c:v>
                </c:pt>
                <c:pt idx="429">
                  <c:v>-5.3647083999999996</c:v>
                </c:pt>
                <c:pt idx="430">
                  <c:v>-6.2476599999999998</c:v>
                </c:pt>
                <c:pt idx="431">
                  <c:v>-7.2670025999999996</c:v>
                </c:pt>
                <c:pt idx="432">
                  <c:v>-8.3958169999999992</c:v>
                </c:pt>
                <c:pt idx="433">
                  <c:v>-9.4803630000000005</c:v>
                </c:pt>
                <c:pt idx="434">
                  <c:v>-10.392626999999999</c:v>
                </c:pt>
                <c:pt idx="435">
                  <c:v>-11.164910000000001</c:v>
                </c:pt>
                <c:pt idx="436">
                  <c:v>-11.677572</c:v>
                </c:pt>
                <c:pt idx="437">
                  <c:v>-11.922238</c:v>
                </c:pt>
                <c:pt idx="438">
                  <c:v>-11.903694</c:v>
                </c:pt>
                <c:pt idx="439">
                  <c:v>-11.680564</c:v>
                </c:pt>
                <c:pt idx="440">
                  <c:v>-11.132607</c:v>
                </c:pt>
                <c:pt idx="441">
                  <c:v>-10.273584</c:v>
                </c:pt>
                <c:pt idx="442">
                  <c:v>-9.0699939999999994</c:v>
                </c:pt>
                <c:pt idx="443">
                  <c:v>-7.5553374</c:v>
                </c:pt>
                <c:pt idx="444">
                  <c:v>-5.8013982999999998</c:v>
                </c:pt>
                <c:pt idx="445">
                  <c:v>-3.9708890000000001</c:v>
                </c:pt>
                <c:pt idx="446">
                  <c:v>-2.0404794000000002</c:v>
                </c:pt>
                <c:pt idx="447">
                  <c:v>-0.1160519</c:v>
                </c:pt>
                <c:pt idx="448">
                  <c:v>1.7168502999999999</c:v>
                </c:pt>
                <c:pt idx="449">
                  <c:v>3.2853455999999999</c:v>
                </c:pt>
                <c:pt idx="450">
                  <c:v>4.2460636999999997</c:v>
                </c:pt>
                <c:pt idx="451">
                  <c:v>6.0185469999999999</c:v>
                </c:pt>
                <c:pt idx="452">
                  <c:v>7.4841509999999998</c:v>
                </c:pt>
                <c:pt idx="453">
                  <c:v>8.5040910000000007</c:v>
                </c:pt>
                <c:pt idx="454">
                  <c:v>8.9102739999999994</c:v>
                </c:pt>
                <c:pt idx="455">
                  <c:v>9.0526470000000003</c:v>
                </c:pt>
                <c:pt idx="456">
                  <c:v>9.3290179999999996</c:v>
                </c:pt>
                <c:pt idx="457">
                  <c:v>9.7334040000000002</c:v>
                </c:pt>
                <c:pt idx="458">
                  <c:v>9.9116700000000009</c:v>
                </c:pt>
                <c:pt idx="459">
                  <c:v>9.9122679999999992</c:v>
                </c:pt>
                <c:pt idx="460">
                  <c:v>9.7974119999999996</c:v>
                </c:pt>
                <c:pt idx="461">
                  <c:v>9.7118690000000001</c:v>
                </c:pt>
                <c:pt idx="462">
                  <c:v>9.5503529999999994</c:v>
                </c:pt>
                <c:pt idx="463">
                  <c:v>9.2829549999999994</c:v>
                </c:pt>
                <c:pt idx="464">
                  <c:v>8.8235329999999994</c:v>
                </c:pt>
                <c:pt idx="465">
                  <c:v>8.1158560000000008</c:v>
                </c:pt>
                <c:pt idx="466">
                  <c:v>7.2496543000000004</c:v>
                </c:pt>
                <c:pt idx="467">
                  <c:v>6.2787666</c:v>
                </c:pt>
                <c:pt idx="468">
                  <c:v>5.2133620000000001</c:v>
                </c:pt>
                <c:pt idx="469">
                  <c:v>4.0091742999999997</c:v>
                </c:pt>
                <c:pt idx="470">
                  <c:v>2.7140590000000002</c:v>
                </c:pt>
                <c:pt idx="471">
                  <c:v>1.4153545999999999</c:v>
                </c:pt>
                <c:pt idx="472">
                  <c:v>0.17467605</c:v>
                </c:pt>
                <c:pt idx="473">
                  <c:v>-0.83988076</c:v>
                </c:pt>
                <c:pt idx="474">
                  <c:v>-1.6911274000000001</c:v>
                </c:pt>
                <c:pt idx="475">
                  <c:v>-2.3419751999999998</c:v>
                </c:pt>
                <c:pt idx="476">
                  <c:v>-2.8337002</c:v>
                </c:pt>
                <c:pt idx="477">
                  <c:v>-3.1477582000000002</c:v>
                </c:pt>
                <c:pt idx="478">
                  <c:v>-3.4049866</c:v>
                </c:pt>
                <c:pt idx="479">
                  <c:v>-3.5754752000000001</c:v>
                </c:pt>
                <c:pt idx="480">
                  <c:v>-3.6646078000000002</c:v>
                </c:pt>
                <c:pt idx="481">
                  <c:v>-3.6005997999999999</c:v>
                </c:pt>
                <c:pt idx="482">
                  <c:v>-3.3684962000000001</c:v>
                </c:pt>
                <c:pt idx="483">
                  <c:v>-3.0251260000000002</c:v>
                </c:pt>
                <c:pt idx="484">
                  <c:v>-2.6344976</c:v>
                </c:pt>
                <c:pt idx="485">
                  <c:v>-2.2636101000000002</c:v>
                </c:pt>
                <c:pt idx="486">
                  <c:v>-1.8723837000000001</c:v>
                </c:pt>
                <c:pt idx="487">
                  <c:v>-1.3818550999999999</c:v>
                </c:pt>
                <c:pt idx="488">
                  <c:v>-0.87816590000000005</c:v>
                </c:pt>
                <c:pt idx="489">
                  <c:v>-0.31345974999999998</c:v>
                </c:pt>
                <c:pt idx="490">
                  <c:v>0.23688944000000001</c:v>
                </c:pt>
                <c:pt idx="491">
                  <c:v>0.74656069999999997</c:v>
                </c:pt>
                <c:pt idx="492">
                  <c:v>1.1928221000000001</c:v>
                </c:pt>
                <c:pt idx="493">
                  <c:v>1.5337993000000001</c:v>
                </c:pt>
                <c:pt idx="494">
                  <c:v>1.762912</c:v>
                </c:pt>
                <c:pt idx="495">
                  <c:v>1.9483558000000001</c:v>
                </c:pt>
                <c:pt idx="496">
                  <c:v>1.9411773999999999</c:v>
                </c:pt>
                <c:pt idx="497">
                  <c:v>1.8669998999999999</c:v>
                </c:pt>
                <c:pt idx="498">
                  <c:v>1.6935202</c:v>
                </c:pt>
                <c:pt idx="499">
                  <c:v>1.5008980000000001</c:v>
                </c:pt>
                <c:pt idx="500">
                  <c:v>1.2556337</c:v>
                </c:pt>
                <c:pt idx="501">
                  <c:v>0.90628160000000002</c:v>
                </c:pt>
                <c:pt idx="502">
                  <c:v>0.39003009999999999</c:v>
                </c:pt>
                <c:pt idx="503">
                  <c:v>-0.26620153000000002</c:v>
                </c:pt>
                <c:pt idx="504">
                  <c:v>-0.83509509999999998</c:v>
                </c:pt>
                <c:pt idx="505">
                  <c:v>-1.4470594999999999</c:v>
                </c:pt>
                <c:pt idx="506">
                  <c:v>-2.2061825000000002</c:v>
                </c:pt>
                <c:pt idx="507">
                  <c:v>-3.074179</c:v>
                </c:pt>
                <c:pt idx="508">
                  <c:v>-3.9661035999999998</c:v>
                </c:pt>
                <c:pt idx="509">
                  <c:v>-4.8341000000000003</c:v>
                </c:pt>
                <c:pt idx="510">
                  <c:v>-5.6398830000000002</c:v>
                </c:pt>
                <c:pt idx="511">
                  <c:v>-6.4253270000000002</c:v>
                </c:pt>
                <c:pt idx="512">
                  <c:v>-7.0869426999999998</c:v>
                </c:pt>
                <c:pt idx="513">
                  <c:v>-7.6761749999999997</c:v>
                </c:pt>
                <c:pt idx="514">
                  <c:v>-8.1260259999999995</c:v>
                </c:pt>
                <c:pt idx="515">
                  <c:v>-8.3694950000000006</c:v>
                </c:pt>
                <c:pt idx="516">
                  <c:v>-8.4687979999999996</c:v>
                </c:pt>
                <c:pt idx="517">
                  <c:v>-8.7355979999999995</c:v>
                </c:pt>
                <c:pt idx="518">
                  <c:v>-8.9042910000000006</c:v>
                </c:pt>
                <c:pt idx="519">
                  <c:v>-8.4981100000000005</c:v>
                </c:pt>
                <c:pt idx="520">
                  <c:v>-8.1062849999999997</c:v>
                </c:pt>
                <c:pt idx="521">
                  <c:v>-7.7682985999999996</c:v>
                </c:pt>
                <c:pt idx="522">
                  <c:v>-7.4919276000000004</c:v>
                </c:pt>
                <c:pt idx="523">
                  <c:v>-7.4015985000000004</c:v>
                </c:pt>
                <c:pt idx="524">
                  <c:v>-7.2729844999999997</c:v>
                </c:pt>
                <c:pt idx="525">
                  <c:v>-7.2538419999999997</c:v>
                </c:pt>
                <c:pt idx="526">
                  <c:v>-7.3920273999999999</c:v>
                </c:pt>
                <c:pt idx="527">
                  <c:v>-7.5302129999999998</c:v>
                </c:pt>
                <c:pt idx="528">
                  <c:v>-7.539784</c:v>
                </c:pt>
                <c:pt idx="529">
                  <c:v>-8.4047900000000002</c:v>
                </c:pt>
                <c:pt idx="530">
                  <c:v>-8.4323069999999998</c:v>
                </c:pt>
                <c:pt idx="531">
                  <c:v>-7.5708909999999996</c:v>
                </c:pt>
                <c:pt idx="532">
                  <c:v>-6.5407805000000003</c:v>
                </c:pt>
                <c:pt idx="533">
                  <c:v>-6.3397836999999999</c:v>
                </c:pt>
                <c:pt idx="534">
                  <c:v>-6.5754766</c:v>
                </c:pt>
                <c:pt idx="535">
                  <c:v>-7.0935224999999997</c:v>
                </c:pt>
                <c:pt idx="536">
                  <c:v>-7.9334034999999998</c:v>
                </c:pt>
                <c:pt idx="537">
                  <c:v>-9.4241320000000002</c:v>
                </c:pt>
                <c:pt idx="538">
                  <c:v>-11.035698</c:v>
                </c:pt>
                <c:pt idx="539">
                  <c:v>-11.852249</c:v>
                </c:pt>
                <c:pt idx="540">
                  <c:v>-12.963117</c:v>
                </c:pt>
                <c:pt idx="541">
                  <c:v>-13.809578</c:v>
                </c:pt>
                <c:pt idx="542">
                  <c:v>-14.137394</c:v>
                </c:pt>
                <c:pt idx="543">
                  <c:v>-13.932808</c:v>
                </c:pt>
                <c:pt idx="544">
                  <c:v>-13.322039999999999</c:v>
                </c:pt>
                <c:pt idx="545">
                  <c:v>-12.366107</c:v>
                </c:pt>
                <c:pt idx="546">
                  <c:v>-11.078170999999999</c:v>
                </c:pt>
                <c:pt idx="547">
                  <c:v>-9.6281199999999991</c:v>
                </c:pt>
                <c:pt idx="548">
                  <c:v>-8.011768</c:v>
                </c:pt>
                <c:pt idx="549">
                  <c:v>-6.2907310000000001</c:v>
                </c:pt>
                <c:pt idx="550">
                  <c:v>-4.4518465999999997</c:v>
                </c:pt>
                <c:pt idx="551">
                  <c:v>-2.5022943</c:v>
                </c:pt>
                <c:pt idx="552">
                  <c:v>-0.51984070000000004</c:v>
                </c:pt>
                <c:pt idx="553">
                  <c:v>1.3328021999999999</c:v>
                </c:pt>
                <c:pt idx="554">
                  <c:v>3.0640094000000002</c:v>
                </c:pt>
                <c:pt idx="555">
                  <c:v>4.5595236000000003</c:v>
                </c:pt>
                <c:pt idx="556">
                  <c:v>5.7421759999999997</c:v>
                </c:pt>
                <c:pt idx="557">
                  <c:v>6.6406812999999998</c:v>
                </c:pt>
                <c:pt idx="558">
                  <c:v>7.3052874000000001</c:v>
                </c:pt>
                <c:pt idx="559">
                  <c:v>7.4327053999999997</c:v>
                </c:pt>
                <c:pt idx="560">
                  <c:v>7.2879395000000002</c:v>
                </c:pt>
                <c:pt idx="561">
                  <c:v>6.6933230000000004</c:v>
                </c:pt>
                <c:pt idx="562">
                  <c:v>5.6458649999999997</c:v>
                </c:pt>
                <c:pt idx="563">
                  <c:v>4.0755754</c:v>
                </c:pt>
                <c:pt idx="564">
                  <c:v>2.2564318000000001</c:v>
                </c:pt>
                <c:pt idx="565">
                  <c:v>0.12203395</c:v>
                </c:pt>
                <c:pt idx="566">
                  <c:v>-2.2456640999999999</c:v>
                </c:pt>
                <c:pt idx="567">
                  <c:v>-4.7371907000000002</c:v>
                </c:pt>
                <c:pt idx="568">
                  <c:v>-7.1246295000000002</c:v>
                </c:pt>
                <c:pt idx="569">
                  <c:v>-9.2153580000000002</c:v>
                </c:pt>
                <c:pt idx="570">
                  <c:v>-10.907681999999999</c:v>
                </c:pt>
                <c:pt idx="571">
                  <c:v>-12.101701</c:v>
                </c:pt>
                <c:pt idx="572">
                  <c:v>-12.939787000000001</c:v>
                </c:pt>
                <c:pt idx="573">
                  <c:v>-13.533804999999999</c:v>
                </c:pt>
                <c:pt idx="574">
                  <c:v>-13.575678999999999</c:v>
                </c:pt>
                <c:pt idx="575">
                  <c:v>-13.06541</c:v>
                </c:pt>
                <c:pt idx="576">
                  <c:v>-12.307484000000001</c:v>
                </c:pt>
                <c:pt idx="577">
                  <c:v>-11.483155999999999</c:v>
                </c:pt>
                <c:pt idx="578">
                  <c:v>-10.358529000000001</c:v>
                </c:pt>
                <c:pt idx="579">
                  <c:v>-8.8755769999999998</c:v>
                </c:pt>
                <c:pt idx="580">
                  <c:v>-6.8973110000000002</c:v>
                </c:pt>
                <c:pt idx="581">
                  <c:v>-4.5104709999999999</c:v>
                </c:pt>
                <c:pt idx="582">
                  <c:v>-1.8203398</c:v>
                </c:pt>
                <c:pt idx="583">
                  <c:v>0.96071830000000003</c:v>
                </c:pt>
                <c:pt idx="584">
                  <c:v>3.6987057000000001</c:v>
                </c:pt>
                <c:pt idx="585">
                  <c:v>6.3355959999999998</c:v>
                </c:pt>
                <c:pt idx="586">
                  <c:v>8.7894349999999992</c:v>
                </c:pt>
                <c:pt idx="587">
                  <c:v>10.9352</c:v>
                </c:pt>
                <c:pt idx="588">
                  <c:v>12.573684999999999</c:v>
                </c:pt>
                <c:pt idx="589">
                  <c:v>13.569099</c:v>
                </c:pt>
                <c:pt idx="590">
                  <c:v>13.768302</c:v>
                </c:pt>
                <c:pt idx="591">
                  <c:v>13.294522000000001</c:v>
                </c:pt>
                <c:pt idx="592">
                  <c:v>12.173484999999999</c:v>
                </c:pt>
                <c:pt idx="593">
                  <c:v>10.502697</c:v>
                </c:pt>
                <c:pt idx="594">
                  <c:v>8.3282190000000007</c:v>
                </c:pt>
                <c:pt idx="595">
                  <c:v>5.7457649999999996</c:v>
                </c:pt>
                <c:pt idx="596">
                  <c:v>2.8091737999999999</c:v>
                </c:pt>
                <c:pt idx="597">
                  <c:v>-0.24227329</c:v>
                </c:pt>
                <c:pt idx="598">
                  <c:v>-3.0675986000000002</c:v>
                </c:pt>
                <c:pt idx="599">
                  <c:v>-5.5806610000000001</c:v>
                </c:pt>
                <c:pt idx="600">
                  <c:v>-7.8149585999999998</c:v>
                </c:pt>
                <c:pt idx="601">
                  <c:v>-9.6646110000000007</c:v>
                </c:pt>
                <c:pt idx="602">
                  <c:v>-11.508281</c:v>
                </c:pt>
                <c:pt idx="603">
                  <c:v>-13.153943999999999</c:v>
                </c:pt>
                <c:pt idx="604">
                  <c:v>-14.573486000000001</c:v>
                </c:pt>
                <c:pt idx="605">
                  <c:v>-15.810575500000001</c:v>
                </c:pt>
                <c:pt idx="606">
                  <c:v>-16.956738000000001</c:v>
                </c:pt>
                <c:pt idx="607">
                  <c:v>-17.921044999999999</c:v>
                </c:pt>
                <c:pt idx="608">
                  <c:v>-18.724436000000001</c:v>
                </c:pt>
                <c:pt idx="609">
                  <c:v>-19.384855000000002</c:v>
                </c:pt>
                <c:pt idx="610">
                  <c:v>-19.804794000000001</c:v>
                </c:pt>
                <c:pt idx="611">
                  <c:v>-20.068004999999999</c:v>
                </c:pt>
                <c:pt idx="612">
                  <c:v>-20.148164999999999</c:v>
                </c:pt>
                <c:pt idx="613">
                  <c:v>-20.079370000000001</c:v>
                </c:pt>
                <c:pt idx="614">
                  <c:v>-19.835901</c:v>
                </c:pt>
                <c:pt idx="615">
                  <c:v>-19.27957</c:v>
                </c:pt>
                <c:pt idx="616">
                  <c:v>-18.314665000000002</c:v>
                </c:pt>
                <c:pt idx="617">
                  <c:v>-16.990835000000001</c:v>
                </c:pt>
                <c:pt idx="618">
                  <c:v>-15.225531</c:v>
                </c:pt>
                <c:pt idx="619">
                  <c:v>-13.019945999999999</c:v>
                </c:pt>
                <c:pt idx="620">
                  <c:v>-10.364511500000001</c:v>
                </c:pt>
                <c:pt idx="621">
                  <c:v>-7.3070820000000003</c:v>
                </c:pt>
                <c:pt idx="622">
                  <c:v>-4.1024941999999998</c:v>
                </c:pt>
                <c:pt idx="623">
                  <c:v>-1.0869397000000001</c:v>
                </c:pt>
                <c:pt idx="624">
                  <c:v>1.4769696999999999</c:v>
                </c:pt>
                <c:pt idx="625">
                  <c:v>3.5318062000000001</c:v>
                </c:pt>
                <c:pt idx="626">
                  <c:v>5.0781679999999998</c:v>
                </c:pt>
                <c:pt idx="627">
                  <c:v>6.0101724000000001</c:v>
                </c:pt>
                <c:pt idx="628">
                  <c:v>6.303293</c:v>
                </c:pt>
                <c:pt idx="629">
                  <c:v>6.0478589999999999</c:v>
                </c:pt>
                <c:pt idx="630">
                  <c:v>5.5686964999999997</c:v>
                </c:pt>
                <c:pt idx="631">
                  <c:v>5.0303116000000001</c:v>
                </c:pt>
                <c:pt idx="632">
                  <c:v>4.5649075999999997</c:v>
                </c:pt>
                <c:pt idx="633">
                  <c:v>4.3178486999999999</c:v>
                </c:pt>
                <c:pt idx="634">
                  <c:v>4.2538403999999996</c:v>
                </c:pt>
                <c:pt idx="635">
                  <c:v>4.5074797000000002</c:v>
                </c:pt>
                <c:pt idx="636">
                  <c:v>5.0464630000000001</c:v>
                </c:pt>
                <c:pt idx="637">
                  <c:v>5.8588259999999996</c:v>
                </c:pt>
                <c:pt idx="638">
                  <c:v>6.8638120000000002</c:v>
                </c:pt>
                <c:pt idx="639">
                  <c:v>7.9130644999999999</c:v>
                </c:pt>
                <c:pt idx="640">
                  <c:v>8.9240320000000004</c:v>
                </c:pt>
                <c:pt idx="641">
                  <c:v>9.8781700000000008</c:v>
                </c:pt>
                <c:pt idx="642">
                  <c:v>10.6408825</c:v>
                </c:pt>
                <c:pt idx="643">
                  <c:v>11.264213</c:v>
                </c:pt>
                <c:pt idx="644">
                  <c:v>11.769098</c:v>
                </c:pt>
                <c:pt idx="645">
                  <c:v>12.279367000000001</c:v>
                </c:pt>
                <c:pt idx="646">
                  <c:v>12.71546</c:v>
                </c:pt>
                <c:pt idx="647">
                  <c:v>13.085151</c:v>
                </c:pt>
                <c:pt idx="648">
                  <c:v>13.37528</c:v>
                </c:pt>
                <c:pt idx="649">
                  <c:v>13.603795</c:v>
                </c:pt>
                <c:pt idx="650">
                  <c:v>13.694722000000001</c:v>
                </c:pt>
                <c:pt idx="651">
                  <c:v>13.664812</c:v>
                </c:pt>
                <c:pt idx="652">
                  <c:v>13.514663000000001</c:v>
                </c:pt>
                <c:pt idx="653">
                  <c:v>13.222139</c:v>
                </c:pt>
                <c:pt idx="654">
                  <c:v>12.867404000000001</c:v>
                </c:pt>
                <c:pt idx="655">
                  <c:v>12.300903</c:v>
                </c:pt>
                <c:pt idx="656">
                  <c:v>11.568101</c:v>
                </c:pt>
                <c:pt idx="657">
                  <c:v>10.690534</c:v>
                </c:pt>
                <c:pt idx="658">
                  <c:v>9.6699940000000009</c:v>
                </c:pt>
                <c:pt idx="659">
                  <c:v>8.5106719999999996</c:v>
                </c:pt>
                <c:pt idx="660">
                  <c:v>7.2658056999999996</c:v>
                </c:pt>
                <c:pt idx="661">
                  <c:v>5.9246287000000004</c:v>
                </c:pt>
                <c:pt idx="662">
                  <c:v>4.4727835999999996</c:v>
                </c:pt>
                <c:pt idx="663">
                  <c:v>2.9635107999999999</c:v>
                </c:pt>
                <c:pt idx="664">
                  <c:v>1.4303098000000001</c:v>
                </c:pt>
                <c:pt idx="665">
                  <c:v>-0.22851457</c:v>
                </c:pt>
                <c:pt idx="666">
                  <c:v>-1.9776678999999999</c:v>
                </c:pt>
                <c:pt idx="667">
                  <c:v>-3.8470607000000001</c:v>
                </c:pt>
                <c:pt idx="668">
                  <c:v>-5.7158550000000004</c:v>
                </c:pt>
                <c:pt idx="669">
                  <c:v>-7.5649090000000001</c:v>
                </c:pt>
                <c:pt idx="670">
                  <c:v>-9.381062</c:v>
                </c:pt>
                <c:pt idx="671">
                  <c:v>-11.09492</c:v>
                </c:pt>
                <c:pt idx="672">
                  <c:v>-12.596416</c:v>
                </c:pt>
                <c:pt idx="673">
                  <c:v>-13.819747</c:v>
                </c:pt>
                <c:pt idx="674">
                  <c:v>-14.917455</c:v>
                </c:pt>
                <c:pt idx="675">
                  <c:v>-15.812968</c:v>
                </c:pt>
                <c:pt idx="676">
                  <c:v>-16.262219999999999</c:v>
                </c:pt>
                <c:pt idx="677">
                  <c:v>-16.531414000000002</c:v>
                </c:pt>
                <c:pt idx="678">
                  <c:v>-16.710875000000001</c:v>
                </c:pt>
                <c:pt idx="679">
                  <c:v>-16.689340000000001</c:v>
                </c:pt>
                <c:pt idx="680">
                  <c:v>-16.385449999999999</c:v>
                </c:pt>
                <c:pt idx="681">
                  <c:v>-15.755540999999999</c:v>
                </c:pt>
                <c:pt idx="682">
                  <c:v>-14.847465</c:v>
                </c:pt>
                <c:pt idx="683">
                  <c:v>-13.825131000000001</c:v>
                </c:pt>
                <c:pt idx="684">
                  <c:v>-12.788441000000001</c:v>
                </c:pt>
                <c:pt idx="685">
                  <c:v>-11.699108000000001</c:v>
                </c:pt>
                <c:pt idx="686">
                  <c:v>-10.5900345</c:v>
                </c:pt>
                <c:pt idx="687">
                  <c:v>-9.5377910000000004</c:v>
                </c:pt>
                <c:pt idx="688">
                  <c:v>-8.4233340000000005</c:v>
                </c:pt>
                <c:pt idx="689">
                  <c:v>-7.2227350000000001</c:v>
                </c:pt>
                <c:pt idx="690">
                  <c:v>-6.0544395</c:v>
                </c:pt>
                <c:pt idx="691">
                  <c:v>-4.9639106000000002</c:v>
                </c:pt>
                <c:pt idx="692">
                  <c:v>-3.8739797999999999</c:v>
                </c:pt>
                <c:pt idx="693">
                  <c:v>-2.9473593</c:v>
                </c:pt>
                <c:pt idx="694">
                  <c:v>-2.1212373000000002</c:v>
                </c:pt>
                <c:pt idx="695">
                  <c:v>-1.2604194</c:v>
                </c:pt>
                <c:pt idx="696">
                  <c:v>-0.36969109999999999</c:v>
                </c:pt>
                <c:pt idx="697">
                  <c:v>0.50668020000000003</c:v>
                </c:pt>
                <c:pt idx="698">
                  <c:v>1.3160524</c:v>
                </c:pt>
                <c:pt idx="699">
                  <c:v>1.9770696999999999</c:v>
                </c:pt>
                <c:pt idx="700">
                  <c:v>2.4759731</c:v>
                </c:pt>
                <c:pt idx="701">
                  <c:v>2.7876384000000001</c:v>
                </c:pt>
                <c:pt idx="702">
                  <c:v>2.9802605999999998</c:v>
                </c:pt>
                <c:pt idx="703">
                  <c:v>3.1052856000000002</c:v>
                </c:pt>
                <c:pt idx="704">
                  <c:v>3.1740792</c:v>
                </c:pt>
                <c:pt idx="705">
                  <c:v>3.2817561999999998</c:v>
                </c:pt>
                <c:pt idx="706">
                  <c:v>3.3224342</c:v>
                </c:pt>
                <c:pt idx="707">
                  <c:v>3.31047</c:v>
                </c:pt>
                <c:pt idx="708">
                  <c:v>3.2123643999999998</c:v>
                </c:pt>
                <c:pt idx="709">
                  <c:v>2.9509485</c:v>
                </c:pt>
                <c:pt idx="710">
                  <c:v>2.5890339999999998</c:v>
                </c:pt>
                <c:pt idx="711">
                  <c:v>2.3946173000000002</c:v>
                </c:pt>
                <c:pt idx="712">
                  <c:v>2.1708883999999999</c:v>
                </c:pt>
                <c:pt idx="713">
                  <c:v>1.7515461000000001</c:v>
                </c:pt>
                <c:pt idx="714">
                  <c:v>1.4697913</c:v>
                </c:pt>
                <c:pt idx="715">
                  <c:v>1.3758729999999999</c:v>
                </c:pt>
                <c:pt idx="716">
                  <c:v>1.3046865000000001</c:v>
                </c:pt>
                <c:pt idx="717">
                  <c:v>1.2436695</c:v>
                </c:pt>
                <c:pt idx="718">
                  <c:v>1.1437693</c:v>
                </c:pt>
                <c:pt idx="719">
                  <c:v>1.0534402</c:v>
                </c:pt>
                <c:pt idx="720">
                  <c:v>1.0731809000000001</c:v>
                </c:pt>
                <c:pt idx="721">
                  <c:v>1.2556337</c:v>
                </c:pt>
                <c:pt idx="722">
                  <c:v>1.5056837000000001</c:v>
                </c:pt>
                <c:pt idx="723">
                  <c:v>1.8269200000000001</c:v>
                </c:pt>
                <c:pt idx="724">
                  <c:v>2.0709879999999998</c:v>
                </c:pt>
                <c:pt idx="725">
                  <c:v>2.3425734</c:v>
                </c:pt>
                <c:pt idx="726">
                  <c:v>2.7906293999999998</c:v>
                </c:pt>
                <c:pt idx="727">
                  <c:v>3.2045876999999998</c:v>
                </c:pt>
                <c:pt idx="728">
                  <c:v>3.6376886000000002</c:v>
                </c:pt>
                <c:pt idx="729">
                  <c:v>3.9457645000000001</c:v>
                </c:pt>
                <c:pt idx="730">
                  <c:v>4.1629132999999996</c:v>
                </c:pt>
                <c:pt idx="731">
                  <c:v>4.2693940000000001</c:v>
                </c:pt>
                <c:pt idx="732">
                  <c:v>4.2472599999999998</c:v>
                </c:pt>
                <c:pt idx="733">
                  <c:v>4.1330027999999999</c:v>
                </c:pt>
                <c:pt idx="734">
                  <c:v>3.9134614000000001</c:v>
                </c:pt>
                <c:pt idx="735">
                  <c:v>3.5742788000000001</c:v>
                </c:pt>
                <c:pt idx="736">
                  <c:v>3.1728828</c:v>
                </c:pt>
                <c:pt idx="737">
                  <c:v>2.7433711999999999</c:v>
                </c:pt>
                <c:pt idx="738">
                  <c:v>2.3096719999999999</c:v>
                </c:pt>
                <c:pt idx="739">
                  <c:v>1.8903297999999999</c:v>
                </c:pt>
                <c:pt idx="740">
                  <c:v>1.4578272000000001</c:v>
                </c:pt>
                <c:pt idx="741">
                  <c:v>0.97208419999999995</c:v>
                </c:pt>
                <c:pt idx="742">
                  <c:v>0.41994038</c:v>
                </c:pt>
                <c:pt idx="743">
                  <c:v>-0.13280164999999999</c:v>
                </c:pt>
                <c:pt idx="744">
                  <c:v>-0.67058854999999995</c:v>
                </c:pt>
                <c:pt idx="745">
                  <c:v>-1.2771691000000001</c:v>
                </c:pt>
                <c:pt idx="746">
                  <c:v>-1.9345971</c:v>
                </c:pt>
                <c:pt idx="747">
                  <c:v>-2.5728827000000001</c:v>
                </c:pt>
                <c:pt idx="748">
                  <c:v>-3.0909285999999998</c:v>
                </c:pt>
                <c:pt idx="749">
                  <c:v>-3.6580276</c:v>
                </c:pt>
                <c:pt idx="750">
                  <c:v>-4.2000016999999996</c:v>
                </c:pt>
                <c:pt idx="751">
                  <c:v>-4.6803613000000004</c:v>
                </c:pt>
                <c:pt idx="752">
                  <c:v>-5.1260241999999998</c:v>
                </c:pt>
                <c:pt idx="753">
                  <c:v>-5.6105710000000002</c:v>
                </c:pt>
                <c:pt idx="754">
                  <c:v>-6.3188459999999997</c:v>
                </c:pt>
                <c:pt idx="755">
                  <c:v>-6.3876400000000002</c:v>
                </c:pt>
                <c:pt idx="756">
                  <c:v>-6.4570316999999999</c:v>
                </c:pt>
                <c:pt idx="757">
                  <c:v>-6.466005</c:v>
                </c:pt>
                <c:pt idx="758">
                  <c:v>-6.3846489999999996</c:v>
                </c:pt>
                <c:pt idx="759">
                  <c:v>-6.2847486000000004</c:v>
                </c:pt>
                <c:pt idx="760">
                  <c:v>-6.1226349999999998</c:v>
                </c:pt>
                <c:pt idx="761">
                  <c:v>-5.9359945999999999</c:v>
                </c:pt>
                <c:pt idx="762">
                  <c:v>-5.7116674999999999</c:v>
                </c:pt>
                <c:pt idx="763">
                  <c:v>-5.4963135999999997</c:v>
                </c:pt>
                <c:pt idx="764">
                  <c:v>-5.4765730000000001</c:v>
                </c:pt>
                <c:pt idx="765">
                  <c:v>-5.3449673999999998</c:v>
                </c:pt>
                <c:pt idx="766">
                  <c:v>-5.2468620000000001</c:v>
                </c:pt>
                <c:pt idx="767">
                  <c:v>-5.2199426000000004</c:v>
                </c:pt>
                <c:pt idx="768">
                  <c:v>-5.1768720000000004</c:v>
                </c:pt>
                <c:pt idx="769">
                  <c:v>-5.1182474999999998</c:v>
                </c:pt>
                <c:pt idx="770">
                  <c:v>-4.991428</c:v>
                </c:pt>
                <c:pt idx="771">
                  <c:v>-4.8305106000000002</c:v>
                </c:pt>
                <c:pt idx="772">
                  <c:v>-4.6648079999999998</c:v>
                </c:pt>
                <c:pt idx="773">
                  <c:v>-4.5116673</c:v>
                </c:pt>
                <c:pt idx="774">
                  <c:v>-4.3549369999999996</c:v>
                </c:pt>
                <c:pt idx="775">
                  <c:v>-4.2346979999999999</c:v>
                </c:pt>
                <c:pt idx="776">
                  <c:v>-4.1826540000000003</c:v>
                </c:pt>
                <c:pt idx="777">
                  <c:v>-4.1587256999999997</c:v>
                </c:pt>
                <c:pt idx="778">
                  <c:v>-4.1587256999999997</c:v>
                </c:pt>
                <c:pt idx="779">
                  <c:v>-4.1533420000000003</c:v>
                </c:pt>
                <c:pt idx="780">
                  <c:v>-4.1383866999999999</c:v>
                </c:pt>
                <c:pt idx="781">
                  <c:v>-4.118646</c:v>
                </c:pt>
                <c:pt idx="782">
                  <c:v>-4.0743790000000004</c:v>
                </c:pt>
                <c:pt idx="783">
                  <c:v>-4.0163526999999997</c:v>
                </c:pt>
                <c:pt idx="784">
                  <c:v>-3.9008992</c:v>
                </c:pt>
                <c:pt idx="785">
                  <c:v>-3.7956150000000002</c:v>
                </c:pt>
                <c:pt idx="786">
                  <c:v>-3.7292141999999999</c:v>
                </c:pt>
                <c:pt idx="787">
                  <c:v>-3.6861434000000002</c:v>
                </c:pt>
                <c:pt idx="788">
                  <c:v>-3.8063826999999999</c:v>
                </c:pt>
                <c:pt idx="789">
                  <c:v>-3.8955152000000002</c:v>
                </c:pt>
                <c:pt idx="790">
                  <c:v>-3.8991045999999998</c:v>
                </c:pt>
                <c:pt idx="791">
                  <c:v>-3.9798621999999999</c:v>
                </c:pt>
                <c:pt idx="792">
                  <c:v>-4.0408792</c:v>
                </c:pt>
                <c:pt idx="793">
                  <c:v>-4.1210389999999997</c:v>
                </c:pt>
                <c:pt idx="794">
                  <c:v>-4.1910290000000003</c:v>
                </c:pt>
                <c:pt idx="795">
                  <c:v>-4.1898327000000002</c:v>
                </c:pt>
                <c:pt idx="796">
                  <c:v>-4.126423</c:v>
                </c:pt>
                <c:pt idx="797">
                  <c:v>-4.0115670000000003</c:v>
                </c:pt>
                <c:pt idx="798">
                  <c:v>-3.8973097999999999</c:v>
                </c:pt>
                <c:pt idx="799">
                  <c:v>-3.8171504000000001</c:v>
                </c:pt>
                <c:pt idx="800">
                  <c:v>-3.7088752</c:v>
                </c:pt>
                <c:pt idx="801">
                  <c:v>-3.5473595000000002</c:v>
                </c:pt>
                <c:pt idx="802">
                  <c:v>-3.2285159000000001</c:v>
                </c:pt>
                <c:pt idx="803">
                  <c:v>-2.9371898000000001</c:v>
                </c:pt>
                <c:pt idx="804">
                  <c:v>-2.6745774999999998</c:v>
                </c:pt>
                <c:pt idx="805">
                  <c:v>-2.4837498999999998</c:v>
                </c:pt>
                <c:pt idx="806">
                  <c:v>-2.4789642999999999</c:v>
                </c:pt>
                <c:pt idx="807">
                  <c:v>-2.5896322999999999</c:v>
                </c:pt>
                <c:pt idx="808">
                  <c:v>-2.8151557</c:v>
                </c:pt>
                <c:pt idx="809">
                  <c:v>-3.1842486999999999</c:v>
                </c:pt>
                <c:pt idx="810">
                  <c:v>-3.7052858</c:v>
                </c:pt>
                <c:pt idx="811">
                  <c:v>-4.4668016000000001</c:v>
                </c:pt>
                <c:pt idx="812">
                  <c:v>-5.3706902999999997</c:v>
                </c:pt>
                <c:pt idx="813">
                  <c:v>-6.4851475000000001</c:v>
                </c:pt>
                <c:pt idx="814">
                  <c:v>-7.8622170000000002</c:v>
                </c:pt>
                <c:pt idx="815">
                  <c:v>-9.519247</c:v>
                </c:pt>
                <c:pt idx="816">
                  <c:v>-11.5352</c:v>
                </c:pt>
                <c:pt idx="817">
                  <c:v>-13.834702500000001</c:v>
                </c:pt>
                <c:pt idx="818">
                  <c:v>-16.250257000000001</c:v>
                </c:pt>
                <c:pt idx="819">
                  <c:v>-18.508483999999999</c:v>
                </c:pt>
                <c:pt idx="820">
                  <c:v>-20.475383999999998</c:v>
                </c:pt>
                <c:pt idx="821">
                  <c:v>-22.017557</c:v>
                </c:pt>
                <c:pt idx="822">
                  <c:v>-23.179273999999999</c:v>
                </c:pt>
                <c:pt idx="823">
                  <c:v>-23.883362000000002</c:v>
                </c:pt>
                <c:pt idx="824">
                  <c:v>-24.104099999999999</c:v>
                </c:pt>
                <c:pt idx="825">
                  <c:v>-23.775683999999998</c:v>
                </c:pt>
                <c:pt idx="826">
                  <c:v>-22.905294000000001</c:v>
                </c:pt>
                <c:pt idx="827">
                  <c:v>-21.358931999999999</c:v>
                </c:pt>
                <c:pt idx="828">
                  <c:v>-19.025929999999999</c:v>
                </c:pt>
                <c:pt idx="829">
                  <c:v>-16.190435000000001</c:v>
                </c:pt>
                <c:pt idx="830">
                  <c:v>-12.919447999999999</c:v>
                </c:pt>
                <c:pt idx="831">
                  <c:v>-9.3128650000000004</c:v>
                </c:pt>
                <c:pt idx="832">
                  <c:v>-5.488537</c:v>
                </c:pt>
                <c:pt idx="833">
                  <c:v>-1.5726827000000001</c:v>
                </c:pt>
                <c:pt idx="834">
                  <c:v>2.2265215</c:v>
                </c:pt>
                <c:pt idx="835">
                  <c:v>5.7571310000000002</c:v>
                </c:pt>
                <c:pt idx="836">
                  <c:v>8.7439719999999994</c:v>
                </c:pt>
                <c:pt idx="837">
                  <c:v>11.023733999999999</c:v>
                </c:pt>
                <c:pt idx="838">
                  <c:v>12.586845</c:v>
                </c:pt>
                <c:pt idx="839">
                  <c:v>13.396815</c:v>
                </c:pt>
                <c:pt idx="840">
                  <c:v>13.628322000000001</c:v>
                </c:pt>
                <c:pt idx="841">
                  <c:v>13.156337000000001</c:v>
                </c:pt>
                <c:pt idx="842">
                  <c:v>12.021540999999999</c:v>
                </c:pt>
                <c:pt idx="843">
                  <c:v>10.314859999999999</c:v>
                </c:pt>
                <c:pt idx="844">
                  <c:v>8.2307120000000005</c:v>
                </c:pt>
                <c:pt idx="845">
                  <c:v>5.89771</c:v>
                </c:pt>
                <c:pt idx="846">
                  <c:v>3.0705895000000001</c:v>
                </c:pt>
                <c:pt idx="847">
                  <c:v>3.4695927000000001E-2</c:v>
                </c:pt>
                <c:pt idx="848">
                  <c:v>-2.8456643000000001</c:v>
                </c:pt>
                <c:pt idx="849">
                  <c:v>-5.1128640000000001</c:v>
                </c:pt>
                <c:pt idx="850">
                  <c:v>-7.0073809999999996</c:v>
                </c:pt>
                <c:pt idx="851">
                  <c:v>-8.1164539999999992</c:v>
                </c:pt>
                <c:pt idx="852">
                  <c:v>-8.4388880000000004</c:v>
                </c:pt>
                <c:pt idx="853">
                  <c:v>-7.8975109999999997</c:v>
                </c:pt>
                <c:pt idx="854">
                  <c:v>-6.4851475000000001</c:v>
                </c:pt>
                <c:pt idx="855">
                  <c:v>-4.1282170000000002</c:v>
                </c:pt>
                <c:pt idx="856">
                  <c:v>-1.2388840000000001</c:v>
                </c:pt>
                <c:pt idx="857">
                  <c:v>1.9250258</c:v>
                </c:pt>
                <c:pt idx="858">
                  <c:v>5.3676995999999999</c:v>
                </c:pt>
                <c:pt idx="859">
                  <c:v>9.0556370000000008</c:v>
                </c:pt>
                <c:pt idx="860">
                  <c:v>12.884751</c:v>
                </c:pt>
                <c:pt idx="861">
                  <c:v>16.647465</c:v>
                </c:pt>
                <c:pt idx="862">
                  <c:v>20.255842000000001</c:v>
                </c:pt>
                <c:pt idx="863">
                  <c:v>23.634508</c:v>
                </c:pt>
                <c:pt idx="864">
                  <c:v>26.227129999999999</c:v>
                </c:pt>
                <c:pt idx="865">
                  <c:v>27.849464000000001</c:v>
                </c:pt>
                <c:pt idx="866">
                  <c:v>28.538</c:v>
                </c:pt>
                <c:pt idx="867">
                  <c:v>28.214369999999999</c:v>
                </c:pt>
                <c:pt idx="868">
                  <c:v>26.912673999999999</c:v>
                </c:pt>
                <c:pt idx="869">
                  <c:v>24.896719999999998</c:v>
                </c:pt>
                <c:pt idx="870">
                  <c:v>22.207787</c:v>
                </c:pt>
                <c:pt idx="871">
                  <c:v>19.066011</c:v>
                </c:pt>
                <c:pt idx="872">
                  <c:v>15.858432000000001</c:v>
                </c:pt>
                <c:pt idx="873">
                  <c:v>12.853046000000001</c:v>
                </c:pt>
                <c:pt idx="874">
                  <c:v>10.164111999999999</c:v>
                </c:pt>
                <c:pt idx="875">
                  <c:v>7.8849486999999998</c:v>
                </c:pt>
                <c:pt idx="876">
                  <c:v>5.9676995000000002</c:v>
                </c:pt>
                <c:pt idx="877">
                  <c:v>4.3728832999999998</c:v>
                </c:pt>
                <c:pt idx="878">
                  <c:v>3.0352955000000001</c:v>
                </c:pt>
                <c:pt idx="879">
                  <c:v>1.9405791999999999</c:v>
                </c:pt>
                <c:pt idx="880">
                  <c:v>0.96430755000000001</c:v>
                </c:pt>
                <c:pt idx="881">
                  <c:v>0.14596218</c:v>
                </c:pt>
                <c:pt idx="882">
                  <c:v>-0.65922265999999996</c:v>
                </c:pt>
                <c:pt idx="883">
                  <c:v>-1.5326029000000001</c:v>
                </c:pt>
                <c:pt idx="884">
                  <c:v>-2.3449662</c:v>
                </c:pt>
                <c:pt idx="885">
                  <c:v>-2.8031917000000002</c:v>
                </c:pt>
                <c:pt idx="886">
                  <c:v>-2.9641090000000001</c:v>
                </c:pt>
                <c:pt idx="887">
                  <c:v>-3.2165518</c:v>
                </c:pt>
                <c:pt idx="888">
                  <c:v>-3.5940197</c:v>
                </c:pt>
                <c:pt idx="889">
                  <c:v>-3.8416766999999998</c:v>
                </c:pt>
                <c:pt idx="890">
                  <c:v>-4.0037903999999997</c:v>
                </c:pt>
                <c:pt idx="891">
                  <c:v>-4.1282170000000002</c:v>
                </c:pt>
                <c:pt idx="892">
                  <c:v>-4.0953160000000004</c:v>
                </c:pt>
                <c:pt idx="893">
                  <c:v>-3.8093735999999998</c:v>
                </c:pt>
                <c:pt idx="894">
                  <c:v>-3.2171500000000002</c:v>
                </c:pt>
                <c:pt idx="895">
                  <c:v>-2.3886352</c:v>
                </c:pt>
                <c:pt idx="896">
                  <c:v>-1.4015957999999999</c:v>
                </c:pt>
                <c:pt idx="897">
                  <c:v>-0.14596218</c:v>
                </c:pt>
                <c:pt idx="898">
                  <c:v>1.3986049</c:v>
                </c:pt>
                <c:pt idx="899">
                  <c:v>3.1016963</c:v>
                </c:pt>
                <c:pt idx="900">
                  <c:v>4.8394836999999997</c:v>
                </c:pt>
                <c:pt idx="901">
                  <c:v>6.6341010000000002</c:v>
                </c:pt>
                <c:pt idx="902">
                  <c:v>8.5202439999999999</c:v>
                </c:pt>
                <c:pt idx="903">
                  <c:v>10.526026999999999</c:v>
                </c:pt>
                <c:pt idx="904">
                  <c:v>12.5042925</c:v>
                </c:pt>
                <c:pt idx="905">
                  <c:v>14.464613</c:v>
                </c:pt>
                <c:pt idx="906">
                  <c:v>16.267605</c:v>
                </c:pt>
                <c:pt idx="907">
                  <c:v>17.456240000000001</c:v>
                </c:pt>
                <c:pt idx="908">
                  <c:v>18.558133999999999</c:v>
                </c:pt>
                <c:pt idx="909">
                  <c:v>19.441085999999999</c:v>
                </c:pt>
                <c:pt idx="910">
                  <c:v>19.873588999999999</c:v>
                </c:pt>
                <c:pt idx="911">
                  <c:v>19.889140999999999</c:v>
                </c:pt>
                <c:pt idx="912">
                  <c:v>19.507486</c:v>
                </c:pt>
                <c:pt idx="913">
                  <c:v>18.620944999999999</c:v>
                </c:pt>
                <c:pt idx="914">
                  <c:v>17.140985000000001</c:v>
                </c:pt>
                <c:pt idx="915">
                  <c:v>15.154344</c:v>
                </c:pt>
                <c:pt idx="916">
                  <c:v>12.742977</c:v>
                </c:pt>
                <c:pt idx="917">
                  <c:v>10.073185</c:v>
                </c:pt>
                <c:pt idx="918">
                  <c:v>7.3196444999999999</c:v>
                </c:pt>
                <c:pt idx="919">
                  <c:v>4.3800616000000003</c:v>
                </c:pt>
                <c:pt idx="920">
                  <c:v>0.8530413</c:v>
                </c:pt>
                <c:pt idx="921">
                  <c:v>-2.3778674999999998</c:v>
                </c:pt>
                <c:pt idx="922">
                  <c:v>-5.1529436000000004</c:v>
                </c:pt>
                <c:pt idx="923">
                  <c:v>-7.8897342999999998</c:v>
                </c:pt>
                <c:pt idx="924">
                  <c:v>-10.422537</c:v>
                </c:pt>
                <c:pt idx="925">
                  <c:v>-12.906885000000001</c:v>
                </c:pt>
                <c:pt idx="926">
                  <c:v>-15.107684000000001</c:v>
                </c:pt>
                <c:pt idx="927">
                  <c:v>-16.948961000000001</c:v>
                </c:pt>
                <c:pt idx="928">
                  <c:v>-18.305689999999998</c:v>
                </c:pt>
                <c:pt idx="929">
                  <c:v>-19.016359999999999</c:v>
                </c:pt>
                <c:pt idx="930">
                  <c:v>-19.007387000000001</c:v>
                </c:pt>
                <c:pt idx="931">
                  <c:v>-18.343378000000001</c:v>
                </c:pt>
                <c:pt idx="932">
                  <c:v>-17.273786999999999</c:v>
                </c:pt>
                <c:pt idx="933">
                  <c:v>-15.783656000000001</c:v>
                </c:pt>
                <c:pt idx="934">
                  <c:v>-13.704891999999999</c:v>
                </c:pt>
                <c:pt idx="935">
                  <c:v>-11.387442999999999</c:v>
                </c:pt>
                <c:pt idx="936">
                  <c:v>-9.0233345000000007</c:v>
                </c:pt>
                <c:pt idx="937">
                  <c:v>-6.7567329999999997</c:v>
                </c:pt>
                <c:pt idx="938">
                  <c:v>-4.5469613000000004</c:v>
                </c:pt>
                <c:pt idx="939">
                  <c:v>-2.3282162999999998</c:v>
                </c:pt>
                <c:pt idx="940">
                  <c:v>-0.12502499</c:v>
                </c:pt>
                <c:pt idx="941">
                  <c:v>2.1218355</c:v>
                </c:pt>
                <c:pt idx="942">
                  <c:v>4.3250270000000004</c:v>
                </c:pt>
                <c:pt idx="943">
                  <c:v>6.4181485</c:v>
                </c:pt>
                <c:pt idx="944">
                  <c:v>8.3623170000000009</c:v>
                </c:pt>
                <c:pt idx="945">
                  <c:v>10.143772999999999</c:v>
                </c:pt>
                <c:pt idx="946">
                  <c:v>11.782259</c:v>
                </c:pt>
                <c:pt idx="947">
                  <c:v>13.219747</c:v>
                </c:pt>
                <c:pt idx="948">
                  <c:v>14.4693985</c:v>
                </c:pt>
                <c:pt idx="949">
                  <c:v>15.384055</c:v>
                </c:pt>
                <c:pt idx="950">
                  <c:v>15.957734</c:v>
                </c:pt>
                <c:pt idx="951">
                  <c:v>16.123438</c:v>
                </c:pt>
                <c:pt idx="952">
                  <c:v>15.881164</c:v>
                </c:pt>
                <c:pt idx="953">
                  <c:v>15.318253</c:v>
                </c:pt>
                <c:pt idx="954">
                  <c:v>14.357533999999999</c:v>
                </c:pt>
                <c:pt idx="955">
                  <c:v>13.113865000000001</c:v>
                </c:pt>
                <c:pt idx="956">
                  <c:v>11.640484000000001</c:v>
                </c:pt>
                <c:pt idx="957">
                  <c:v>10.0468645</c:v>
                </c:pt>
                <c:pt idx="958">
                  <c:v>8.3910309999999999</c:v>
                </c:pt>
                <c:pt idx="959">
                  <c:v>6.7585278000000004</c:v>
                </c:pt>
                <c:pt idx="960">
                  <c:v>5.2031926999999998</c:v>
                </c:pt>
                <c:pt idx="961">
                  <c:v>3.6759740000000001</c:v>
                </c:pt>
                <c:pt idx="962">
                  <c:v>2.2396820000000002</c:v>
                </c:pt>
                <c:pt idx="963">
                  <c:v>0.88594260000000002</c:v>
                </c:pt>
                <c:pt idx="964">
                  <c:v>-0.31345974999999998</c:v>
                </c:pt>
                <c:pt idx="965">
                  <c:v>-1.4362918</c:v>
                </c:pt>
                <c:pt idx="966">
                  <c:v>-2.4101705999999998</c:v>
                </c:pt>
                <c:pt idx="967">
                  <c:v>-3.2602207999999999</c:v>
                </c:pt>
                <c:pt idx="968">
                  <c:v>-4.0289149999999996</c:v>
                </c:pt>
                <c:pt idx="969">
                  <c:v>-4.7312089999999998</c:v>
                </c:pt>
                <c:pt idx="970">
                  <c:v>-5.3659049999999997</c:v>
                </c:pt>
                <c:pt idx="971">
                  <c:v>-5.910272</c:v>
                </c:pt>
                <c:pt idx="972">
                  <c:v>-6.3391849999999996</c:v>
                </c:pt>
                <c:pt idx="973">
                  <c:v>-6.5808606000000003</c:v>
                </c:pt>
                <c:pt idx="974">
                  <c:v>-6.5527449999999998</c:v>
                </c:pt>
                <c:pt idx="975">
                  <c:v>-6.2745790000000001</c:v>
                </c:pt>
                <c:pt idx="976">
                  <c:v>-5.7810597000000001</c:v>
                </c:pt>
                <c:pt idx="977">
                  <c:v>-5.1050873000000001</c:v>
                </c:pt>
                <c:pt idx="978">
                  <c:v>-4.2610188000000004</c:v>
                </c:pt>
                <c:pt idx="979">
                  <c:v>-3.3756745000000001</c:v>
                </c:pt>
                <c:pt idx="980">
                  <c:v>-2.5525435999999999</c:v>
                </c:pt>
                <c:pt idx="981">
                  <c:v>-1.8729819000000001</c:v>
                </c:pt>
                <c:pt idx="982">
                  <c:v>-1.3046865000000001</c:v>
                </c:pt>
                <c:pt idx="983">
                  <c:v>-0.87397849999999999</c:v>
                </c:pt>
                <c:pt idx="984">
                  <c:v>-0.49232324999999999</c:v>
                </c:pt>
                <c:pt idx="985">
                  <c:v>-0.15732808000000001</c:v>
                </c:pt>
                <c:pt idx="986">
                  <c:v>0.13459626999999999</c:v>
                </c:pt>
                <c:pt idx="987">
                  <c:v>0.4989035</c:v>
                </c:pt>
                <c:pt idx="988">
                  <c:v>0.96789676000000002</c:v>
                </c:pt>
                <c:pt idx="989">
                  <c:v>1.5002998000000001</c:v>
                </c:pt>
                <c:pt idx="990">
                  <c:v>2.0416758000000002</c:v>
                </c:pt>
                <c:pt idx="991">
                  <c:v>2.5980072000000001</c:v>
                </c:pt>
                <c:pt idx="992">
                  <c:v>2.9330025000000002</c:v>
                </c:pt>
                <c:pt idx="993">
                  <c:v>2.9234312</c:v>
                </c:pt>
                <c:pt idx="994">
                  <c:v>2.6727829999999999</c:v>
                </c:pt>
                <c:pt idx="995">
                  <c:v>2.1050855999999998</c:v>
                </c:pt>
                <c:pt idx="996">
                  <c:v>1.1437693</c:v>
                </c:pt>
                <c:pt idx="997">
                  <c:v>-0.18185451999999999</c:v>
                </c:pt>
                <c:pt idx="998">
                  <c:v>-1.6845471999999999</c:v>
                </c:pt>
                <c:pt idx="999">
                  <c:v>-3.3176486000000001</c:v>
                </c:pt>
                <c:pt idx="1000">
                  <c:v>-4.9507500000000002</c:v>
                </c:pt>
                <c:pt idx="1001">
                  <c:v>-6.5647086999999997</c:v>
                </c:pt>
                <c:pt idx="1002">
                  <c:v>-8.1302129999999995</c:v>
                </c:pt>
                <c:pt idx="1003">
                  <c:v>-9.6329060000000002</c:v>
                </c:pt>
                <c:pt idx="1004">
                  <c:v>-11.0398855</c:v>
                </c:pt>
                <c:pt idx="1005">
                  <c:v>-12.365508999999999</c:v>
                </c:pt>
                <c:pt idx="1006">
                  <c:v>-13.599607000000001</c:v>
                </c:pt>
                <c:pt idx="1007">
                  <c:v>-14.65544</c:v>
                </c:pt>
                <c:pt idx="1008">
                  <c:v>-15.533607</c:v>
                </c:pt>
                <c:pt idx="1009">
                  <c:v>-16.185053</c:v>
                </c:pt>
                <c:pt idx="1010">
                  <c:v>-16.625332</c:v>
                </c:pt>
                <c:pt idx="1011">
                  <c:v>-16.801801999999999</c:v>
                </c:pt>
                <c:pt idx="1012">
                  <c:v>-16.761723</c:v>
                </c:pt>
                <c:pt idx="1013">
                  <c:v>-16.46621</c:v>
                </c:pt>
                <c:pt idx="1014">
                  <c:v>-15.936199</c:v>
                </c:pt>
                <c:pt idx="1015">
                  <c:v>-15.266807</c:v>
                </c:pt>
                <c:pt idx="1016">
                  <c:v>-14.462818</c:v>
                </c:pt>
                <c:pt idx="1017">
                  <c:v>-13.576278</c:v>
                </c:pt>
                <c:pt idx="1018">
                  <c:v>-12.628121</c:v>
                </c:pt>
                <c:pt idx="1019">
                  <c:v>-11.679966</c:v>
                </c:pt>
                <c:pt idx="1020">
                  <c:v>-10.732408</c:v>
                </c:pt>
                <c:pt idx="1021">
                  <c:v>-9.8237330000000007</c:v>
                </c:pt>
                <c:pt idx="1022">
                  <c:v>-8.925827</c:v>
                </c:pt>
                <c:pt idx="1023">
                  <c:v>-8.1367930000000008</c:v>
                </c:pt>
                <c:pt idx="1024">
                  <c:v>-7.4817580000000001</c:v>
                </c:pt>
                <c:pt idx="1025">
                  <c:v>-7.1563344000000004</c:v>
                </c:pt>
                <c:pt idx="1026">
                  <c:v>-6.7525453999999998</c:v>
                </c:pt>
                <c:pt idx="1027">
                  <c:v>-6.2578290000000001</c:v>
                </c:pt>
                <c:pt idx="1028">
                  <c:v>-5.8695940000000002</c:v>
                </c:pt>
                <c:pt idx="1029">
                  <c:v>-5.547161</c:v>
                </c:pt>
                <c:pt idx="1030">
                  <c:v>-5.2438707000000004</c:v>
                </c:pt>
                <c:pt idx="1031">
                  <c:v>-4.9932226999999996</c:v>
                </c:pt>
                <c:pt idx="1032">
                  <c:v>-4.8436712999999996</c:v>
                </c:pt>
                <c:pt idx="1033">
                  <c:v>-4.7515473000000004</c:v>
                </c:pt>
                <c:pt idx="1034">
                  <c:v>-4.7359942999999998</c:v>
                </c:pt>
                <c:pt idx="1035">
                  <c:v>-4.8017969999999996</c:v>
                </c:pt>
                <c:pt idx="1036">
                  <c:v>-4.9531425999999996</c:v>
                </c:pt>
                <c:pt idx="1037">
                  <c:v>-5.1044890000000001</c:v>
                </c:pt>
                <c:pt idx="1038">
                  <c:v>-5.2899326999999996</c:v>
                </c:pt>
                <c:pt idx="1039">
                  <c:v>-5.3886365999999999</c:v>
                </c:pt>
                <c:pt idx="1040">
                  <c:v>-5.4161539999999997</c:v>
                </c:pt>
                <c:pt idx="1041">
                  <c:v>-5.2953166999999999</c:v>
                </c:pt>
                <c:pt idx="1042">
                  <c:v>-5.0644093000000003</c:v>
                </c:pt>
                <c:pt idx="1043">
                  <c:v>-4.8191446999999998</c:v>
                </c:pt>
                <c:pt idx="1044">
                  <c:v>-4.5355954000000001</c:v>
                </c:pt>
                <c:pt idx="1045">
                  <c:v>-4.2179479999999998</c:v>
                </c:pt>
                <c:pt idx="1046">
                  <c:v>-3.9577285999999998</c:v>
                </c:pt>
                <c:pt idx="1047">
                  <c:v>-3.7543386999999999</c:v>
                </c:pt>
                <c:pt idx="1048">
                  <c:v>-3.6658043999999999</c:v>
                </c:pt>
                <c:pt idx="1049">
                  <c:v>-3.6765720000000002</c:v>
                </c:pt>
                <c:pt idx="1050">
                  <c:v>-3.7878381999999999</c:v>
                </c:pt>
                <c:pt idx="1051">
                  <c:v>-3.8793638000000001</c:v>
                </c:pt>
                <c:pt idx="1052">
                  <c:v>-3.9505499999999998</c:v>
                </c:pt>
                <c:pt idx="1053">
                  <c:v>-4.0366917000000004</c:v>
                </c:pt>
                <c:pt idx="1054">
                  <c:v>-4.1473599999999999</c:v>
                </c:pt>
                <c:pt idx="1055">
                  <c:v>-4.2735810000000001</c:v>
                </c:pt>
                <c:pt idx="1056">
                  <c:v>-4.4249270000000003</c:v>
                </c:pt>
                <c:pt idx="1057">
                  <c:v>-4.6378883999999996</c:v>
                </c:pt>
                <c:pt idx="1058">
                  <c:v>-4.932804</c:v>
                </c:pt>
                <c:pt idx="1059">
                  <c:v>-5.3180484999999997</c:v>
                </c:pt>
                <c:pt idx="1060">
                  <c:v>-5.7254259999999997</c:v>
                </c:pt>
                <c:pt idx="1061">
                  <c:v>-6.1112690000000001</c:v>
                </c:pt>
                <c:pt idx="1062">
                  <c:v>-6.390631</c:v>
                </c:pt>
                <c:pt idx="1063">
                  <c:v>-6.5503520000000002</c:v>
                </c:pt>
                <c:pt idx="1064">
                  <c:v>-6.5389860000000004</c:v>
                </c:pt>
                <c:pt idx="1065">
                  <c:v>-6.3302120000000004</c:v>
                </c:pt>
                <c:pt idx="1066">
                  <c:v>-6.0101724000000001</c:v>
                </c:pt>
                <c:pt idx="1067">
                  <c:v>-5.5447683000000003</c:v>
                </c:pt>
                <c:pt idx="1068">
                  <c:v>-4.8747780000000001</c:v>
                </c:pt>
                <c:pt idx="1069">
                  <c:v>-4.0671999999999997</c:v>
                </c:pt>
                <c:pt idx="1070">
                  <c:v>-3.1393833</c:v>
                </c:pt>
                <c:pt idx="1071">
                  <c:v>-2.1218355</c:v>
                </c:pt>
                <c:pt idx="1072">
                  <c:v>-1.0791630000000001</c:v>
                </c:pt>
                <c:pt idx="1073">
                  <c:v>-2.6919255E-2</c:v>
                </c:pt>
                <c:pt idx="1074">
                  <c:v>0.94875419999999999</c:v>
                </c:pt>
                <c:pt idx="1075">
                  <c:v>1.7186448999999999</c:v>
                </c:pt>
                <c:pt idx="1076">
                  <c:v>2.0817556000000002</c:v>
                </c:pt>
                <c:pt idx="1077">
                  <c:v>1.9824535999999999</c:v>
                </c:pt>
                <c:pt idx="1078">
                  <c:v>1.4464612999999999</c:v>
                </c:pt>
                <c:pt idx="1079">
                  <c:v>0.57367919999999994</c:v>
                </c:pt>
                <c:pt idx="1080">
                  <c:v>-0.59222359999999996</c:v>
                </c:pt>
                <c:pt idx="1081">
                  <c:v>-1.8664016999999999</c:v>
                </c:pt>
                <c:pt idx="1082">
                  <c:v>-3.1010979999999999</c:v>
                </c:pt>
                <c:pt idx="1083">
                  <c:v>-4.2023950000000001</c:v>
                </c:pt>
                <c:pt idx="1084">
                  <c:v>-5.1218367000000002</c:v>
                </c:pt>
                <c:pt idx="1085">
                  <c:v>-5.9407806000000001</c:v>
                </c:pt>
                <c:pt idx="1086">
                  <c:v>-6.6394843999999997</c:v>
                </c:pt>
                <c:pt idx="1087">
                  <c:v>-7.2125653999999999</c:v>
                </c:pt>
                <c:pt idx="1088">
                  <c:v>-7.6456666000000002</c:v>
                </c:pt>
                <c:pt idx="1089">
                  <c:v>-7.9154571999999996</c:v>
                </c:pt>
                <c:pt idx="1090">
                  <c:v>-8.0829550000000001</c:v>
                </c:pt>
                <c:pt idx="1091">
                  <c:v>-8.2265239999999995</c:v>
                </c:pt>
                <c:pt idx="1092">
                  <c:v>-8.4418780000000009</c:v>
                </c:pt>
                <c:pt idx="1093">
                  <c:v>-8.6829549999999998</c:v>
                </c:pt>
                <c:pt idx="1094">
                  <c:v>-8.9413800000000005</c:v>
                </c:pt>
                <c:pt idx="1095">
                  <c:v>-9.2548399999999997</c:v>
                </c:pt>
                <c:pt idx="1096">
                  <c:v>-9.4343009999999996</c:v>
                </c:pt>
                <c:pt idx="1097">
                  <c:v>-9.4073820000000001</c:v>
                </c:pt>
                <c:pt idx="1098">
                  <c:v>-9.2207419999999995</c:v>
                </c:pt>
                <c:pt idx="1099">
                  <c:v>-8.8546399999999998</c:v>
                </c:pt>
                <c:pt idx="1100">
                  <c:v>-8.3473620000000004</c:v>
                </c:pt>
                <c:pt idx="1101">
                  <c:v>-7.5738820000000002</c:v>
                </c:pt>
                <c:pt idx="1102">
                  <c:v>-6.7447685999999996</c:v>
                </c:pt>
                <c:pt idx="1103">
                  <c:v>-5.9168520000000004</c:v>
                </c:pt>
                <c:pt idx="1104">
                  <c:v>-5.1439705</c:v>
                </c:pt>
                <c:pt idx="1105">
                  <c:v>-4.4566319999999999</c:v>
                </c:pt>
                <c:pt idx="1106">
                  <c:v>-3.7932222000000002</c:v>
                </c:pt>
                <c:pt idx="1107">
                  <c:v>-3.0442686000000001</c:v>
                </c:pt>
                <c:pt idx="1108">
                  <c:v>-2.3419751999999998</c:v>
                </c:pt>
                <c:pt idx="1109">
                  <c:v>-1.6845471999999999</c:v>
                </c:pt>
                <c:pt idx="1110">
                  <c:v>-0.80937225000000002</c:v>
                </c:pt>
                <c:pt idx="1111">
                  <c:v>0.30807590000000001</c:v>
                </c:pt>
                <c:pt idx="1112">
                  <c:v>1.4009976</c:v>
                </c:pt>
                <c:pt idx="1113">
                  <c:v>2.7224339999999998</c:v>
                </c:pt>
                <c:pt idx="1114">
                  <c:v>4.4249270000000003</c:v>
                </c:pt>
                <c:pt idx="1115">
                  <c:v>6.3535423</c:v>
                </c:pt>
                <c:pt idx="1116">
                  <c:v>8.4011999999999993</c:v>
                </c:pt>
                <c:pt idx="1117">
                  <c:v>10.529017</c:v>
                </c:pt>
                <c:pt idx="1118">
                  <c:v>12.856636</c:v>
                </c:pt>
                <c:pt idx="1119">
                  <c:v>15.293725999999999</c:v>
                </c:pt>
                <c:pt idx="1120">
                  <c:v>17.672191999999999</c:v>
                </c:pt>
                <c:pt idx="1121">
                  <c:v>19.948962999999999</c:v>
                </c:pt>
                <c:pt idx="1122">
                  <c:v>22.125834000000001</c:v>
                </c:pt>
                <c:pt idx="1123">
                  <c:v>24.202203999999998</c:v>
                </c:pt>
                <c:pt idx="1124">
                  <c:v>26.240292</c:v>
                </c:pt>
                <c:pt idx="1125">
                  <c:v>28.065415999999999</c:v>
                </c:pt>
                <c:pt idx="1126">
                  <c:v>29.444880000000001</c:v>
                </c:pt>
                <c:pt idx="1127">
                  <c:v>30.317661000000001</c:v>
                </c:pt>
                <c:pt idx="1128">
                  <c:v>30.83511</c:v>
                </c:pt>
                <c:pt idx="1129">
                  <c:v>30.927831999999999</c:v>
                </c:pt>
                <c:pt idx="1130">
                  <c:v>30.711877999999999</c:v>
                </c:pt>
                <c:pt idx="1131">
                  <c:v>29.544778999999998</c:v>
                </c:pt>
                <c:pt idx="1132">
                  <c:v>27.592236</c:v>
                </c:pt>
                <c:pt idx="1133">
                  <c:v>24.853650999999999</c:v>
                </c:pt>
                <c:pt idx="1134">
                  <c:v>21.18665</c:v>
                </c:pt>
                <c:pt idx="1135">
                  <c:v>16.667805000000001</c:v>
                </c:pt>
                <c:pt idx="1136">
                  <c:v>12.020943000000001</c:v>
                </c:pt>
                <c:pt idx="1137">
                  <c:v>7.4901333000000001</c:v>
                </c:pt>
                <c:pt idx="1138">
                  <c:v>2.9132617000000001</c:v>
                </c:pt>
                <c:pt idx="1139">
                  <c:v>-1.7952151000000001</c:v>
                </c:pt>
                <c:pt idx="1140">
                  <c:v>-6.8219376</c:v>
                </c:pt>
                <c:pt idx="1141">
                  <c:v>-11.283355</c:v>
                </c:pt>
                <c:pt idx="1142">
                  <c:v>-16.051054000000001</c:v>
                </c:pt>
                <c:pt idx="1143">
                  <c:v>-20.636897999999999</c:v>
                </c:pt>
                <c:pt idx="1144">
                  <c:v>-25.063023000000001</c:v>
                </c:pt>
                <c:pt idx="1145">
                  <c:v>-29.052455999999999</c:v>
                </c:pt>
                <c:pt idx="1146">
                  <c:v>-32.286354000000003</c:v>
                </c:pt>
                <c:pt idx="1147">
                  <c:v>-34.502110000000002</c:v>
                </c:pt>
                <c:pt idx="1148">
                  <c:v>-35.488551999999999</c:v>
                </c:pt>
                <c:pt idx="1149">
                  <c:v>-35.974890000000002</c:v>
                </c:pt>
                <c:pt idx="1150">
                  <c:v>-34.741390000000003</c:v>
                </c:pt>
                <c:pt idx="1151">
                  <c:v>-32.257640000000002</c:v>
                </c:pt>
                <c:pt idx="1152">
                  <c:v>-29.170303000000001</c:v>
                </c:pt>
                <c:pt idx="1153">
                  <c:v>-26.414370000000002</c:v>
                </c:pt>
                <c:pt idx="1154">
                  <c:v>-23.704498000000001</c:v>
                </c:pt>
                <c:pt idx="1155">
                  <c:v>-20.611774</c:v>
                </c:pt>
                <c:pt idx="1156">
                  <c:v>-17.053646000000001</c:v>
                </c:pt>
                <c:pt idx="1157">
                  <c:v>-13.377075</c:v>
                </c:pt>
                <c:pt idx="1158">
                  <c:v>-9.8374919999999992</c:v>
                </c:pt>
                <c:pt idx="1159">
                  <c:v>-6.4833530000000001</c:v>
                </c:pt>
                <c:pt idx="1160">
                  <c:v>-3.2865419999999999</c:v>
                </c:pt>
                <c:pt idx="1161">
                  <c:v>-0.43968117000000001</c:v>
                </c:pt>
                <c:pt idx="1162">
                  <c:v>2.0075780999999999</c:v>
                </c:pt>
                <c:pt idx="1163">
                  <c:v>4.0043889999999998</c:v>
                </c:pt>
                <c:pt idx="1164">
                  <c:v>5.5387864000000002</c:v>
                </c:pt>
                <c:pt idx="1165">
                  <c:v>6.5928244999999999</c:v>
                </c:pt>
                <c:pt idx="1166">
                  <c:v>7.171888</c:v>
                </c:pt>
                <c:pt idx="1167">
                  <c:v>7.3477600000000001</c:v>
                </c:pt>
                <c:pt idx="1168">
                  <c:v>7.0576305000000001</c:v>
                </c:pt>
                <c:pt idx="1169">
                  <c:v>6.4612192999999998</c:v>
                </c:pt>
                <c:pt idx="1170">
                  <c:v>5.6769720000000001</c:v>
                </c:pt>
                <c:pt idx="1171">
                  <c:v>4.7001020000000002</c:v>
                </c:pt>
                <c:pt idx="1172">
                  <c:v>3.6167514000000001</c:v>
                </c:pt>
                <c:pt idx="1173">
                  <c:v>2.6632115999999999</c:v>
                </c:pt>
                <c:pt idx="1174">
                  <c:v>1.6983058</c:v>
                </c:pt>
                <c:pt idx="1175">
                  <c:v>0.55992050000000004</c:v>
                </c:pt>
                <c:pt idx="1176">
                  <c:v>-0.62871414000000003</c:v>
                </c:pt>
                <c:pt idx="1177">
                  <c:v>-1.6797614999999999</c:v>
                </c:pt>
                <c:pt idx="1178">
                  <c:v>-2.481357</c:v>
                </c:pt>
                <c:pt idx="1179">
                  <c:v>-3.0329027000000002</c:v>
                </c:pt>
                <c:pt idx="1180">
                  <c:v>-3.3684962000000001</c:v>
                </c:pt>
                <c:pt idx="1181">
                  <c:v>-3.3954152999999998</c:v>
                </c:pt>
                <c:pt idx="1182">
                  <c:v>-3.162115</c:v>
                </c:pt>
                <c:pt idx="1183">
                  <c:v>-2.7421749000000002</c:v>
                </c:pt>
                <c:pt idx="1184">
                  <c:v>-2.1894326</c:v>
                </c:pt>
                <c:pt idx="1185">
                  <c:v>-1.5158532</c:v>
                </c:pt>
                <c:pt idx="1186">
                  <c:v>-0.74715889999999996</c:v>
                </c:pt>
                <c:pt idx="1187">
                  <c:v>6.4008005000000007E-2</c:v>
                </c:pt>
                <c:pt idx="1188">
                  <c:v>0.89072823999999995</c:v>
                </c:pt>
                <c:pt idx="1189">
                  <c:v>1.7886348999999999</c:v>
                </c:pt>
                <c:pt idx="1190">
                  <c:v>2.7589245</c:v>
                </c:pt>
                <c:pt idx="1191">
                  <c:v>3.7489547999999999</c:v>
                </c:pt>
                <c:pt idx="1192">
                  <c:v>4.7156552999999999</c:v>
                </c:pt>
                <c:pt idx="1193">
                  <c:v>5.5956159999999997</c:v>
                </c:pt>
                <c:pt idx="1194">
                  <c:v>6.3810596000000004</c:v>
                </c:pt>
                <c:pt idx="1195">
                  <c:v>7.075577</c:v>
                </c:pt>
                <c:pt idx="1196">
                  <c:v>7.6546396999999997</c:v>
                </c:pt>
                <c:pt idx="1197">
                  <c:v>7.999206</c:v>
                </c:pt>
                <c:pt idx="1198">
                  <c:v>8.1236320000000006</c:v>
                </c:pt>
                <c:pt idx="1199">
                  <c:v>8.0751779999999993</c:v>
                </c:pt>
                <c:pt idx="1200">
                  <c:v>7.8921275</c:v>
                </c:pt>
                <c:pt idx="1201">
                  <c:v>7.6767729999999998</c:v>
                </c:pt>
                <c:pt idx="1202">
                  <c:v>7.3890359999999999</c:v>
                </c:pt>
                <c:pt idx="1203">
                  <c:v>7.1401830000000004</c:v>
                </c:pt>
                <c:pt idx="1204">
                  <c:v>6.8668027</c:v>
                </c:pt>
                <c:pt idx="1205">
                  <c:v>6.5359949999999998</c:v>
                </c:pt>
                <c:pt idx="1206">
                  <c:v>6.2195444000000002</c:v>
                </c:pt>
                <c:pt idx="1207">
                  <c:v>5.8791650000000004</c:v>
                </c:pt>
                <c:pt idx="1208">
                  <c:v>5.5142600000000002</c:v>
                </c:pt>
                <c:pt idx="1209">
                  <c:v>5.1744789999999998</c:v>
                </c:pt>
                <c:pt idx="1210">
                  <c:v>4.8915277000000001</c:v>
                </c:pt>
                <c:pt idx="1211">
                  <c:v>4.666004</c:v>
                </c:pt>
                <c:pt idx="1212">
                  <c:v>4.4889355000000002</c:v>
                </c:pt>
                <c:pt idx="1213">
                  <c:v>4.2921256999999997</c:v>
                </c:pt>
                <c:pt idx="1214">
                  <c:v>4.1001015000000001</c:v>
                </c:pt>
                <c:pt idx="1215">
                  <c:v>3.8458643000000001</c:v>
                </c:pt>
                <c:pt idx="1216">
                  <c:v>3.4953158000000002</c:v>
                </c:pt>
                <c:pt idx="1217">
                  <c:v>3.0340989999999999</c:v>
                </c:pt>
                <c:pt idx="1218">
                  <c:v>2.4293132000000002</c:v>
                </c:pt>
                <c:pt idx="1219">
                  <c:v>1.7856439</c:v>
                </c:pt>
                <c:pt idx="1220">
                  <c:v>1.1318051</c:v>
                </c:pt>
                <c:pt idx="1221">
                  <c:v>0.48394838000000001</c:v>
                </c:pt>
                <c:pt idx="1222">
                  <c:v>-0.15134602999999999</c:v>
                </c:pt>
                <c:pt idx="1223">
                  <c:v>-0.71425753999999997</c:v>
                </c:pt>
                <c:pt idx="1224">
                  <c:v>-1.2257233999999999</c:v>
                </c:pt>
                <c:pt idx="1225">
                  <c:v>-1.6845471999999999</c:v>
                </c:pt>
                <c:pt idx="1226">
                  <c:v>-2.0524434999999999</c:v>
                </c:pt>
                <c:pt idx="1227">
                  <c:v>-2.3012972</c:v>
                </c:pt>
                <c:pt idx="1228">
                  <c:v>-2.5010979999999998</c:v>
                </c:pt>
                <c:pt idx="1229">
                  <c:v>-2.6620151999999999</c:v>
                </c:pt>
                <c:pt idx="1230">
                  <c:v>-2.7415764</c:v>
                </c:pt>
                <c:pt idx="1231">
                  <c:v>-2.7200410000000002</c:v>
                </c:pt>
                <c:pt idx="1232">
                  <c:v>-2.7020949999999999</c:v>
                </c:pt>
                <c:pt idx="1233">
                  <c:v>-2.6386851999999998</c:v>
                </c:pt>
                <c:pt idx="1234">
                  <c:v>-2.5429723000000002</c:v>
                </c:pt>
                <c:pt idx="1235">
                  <c:v>-2.3676979999999999</c:v>
                </c:pt>
                <c:pt idx="1236">
                  <c:v>-2.2073789000000001</c:v>
                </c:pt>
                <c:pt idx="1237">
                  <c:v>-2.2713869</c:v>
                </c:pt>
                <c:pt idx="1238">
                  <c:v>-2.6129622000000001</c:v>
                </c:pt>
                <c:pt idx="1239">
                  <c:v>-3.1124640000000001</c:v>
                </c:pt>
                <c:pt idx="1240">
                  <c:v>-3.8991045999999998</c:v>
                </c:pt>
                <c:pt idx="1241">
                  <c:v>-4.8861436999999999</c:v>
                </c:pt>
                <c:pt idx="1242">
                  <c:v>-5.9874406000000002</c:v>
                </c:pt>
                <c:pt idx="1243">
                  <c:v>-7.2000029999999997</c:v>
                </c:pt>
                <c:pt idx="1244">
                  <c:v>-8.5710909999999991</c:v>
                </c:pt>
                <c:pt idx="1245">
                  <c:v>-10.144970000000001</c:v>
                </c:pt>
                <c:pt idx="1246">
                  <c:v>-11.953345000000001</c:v>
                </c:pt>
                <c:pt idx="1247">
                  <c:v>-14.011172999999999</c:v>
                </c:pt>
                <c:pt idx="1248">
                  <c:v>-15.926029</c:v>
                </c:pt>
                <c:pt idx="1249">
                  <c:v>-17.739788000000001</c:v>
                </c:pt>
                <c:pt idx="1250">
                  <c:v>-19.324435999999999</c:v>
                </c:pt>
                <c:pt idx="1251">
                  <c:v>-20.697317000000002</c:v>
                </c:pt>
                <c:pt idx="1252">
                  <c:v>-21.796220000000002</c:v>
                </c:pt>
                <c:pt idx="1253">
                  <c:v>-22.639692</c:v>
                </c:pt>
                <c:pt idx="1254">
                  <c:v>-23.256440999999999</c:v>
                </c:pt>
                <c:pt idx="1255">
                  <c:v>-23.641088</c:v>
                </c:pt>
                <c:pt idx="1256">
                  <c:v>-23.707488999999999</c:v>
                </c:pt>
                <c:pt idx="1257">
                  <c:v>-23.500509999999998</c:v>
                </c:pt>
                <c:pt idx="1258">
                  <c:v>-23.013570000000001</c:v>
                </c:pt>
                <c:pt idx="1259">
                  <c:v>-22.258036000000001</c:v>
                </c:pt>
                <c:pt idx="1260">
                  <c:v>-21.299710999999999</c:v>
                </c:pt>
                <c:pt idx="1261">
                  <c:v>-20.124834</c:v>
                </c:pt>
                <c:pt idx="1262">
                  <c:v>-18.751353999999999</c:v>
                </c:pt>
                <c:pt idx="1263">
                  <c:v>-17.239090000000001</c:v>
                </c:pt>
                <c:pt idx="1264">
                  <c:v>-15.693327</c:v>
                </c:pt>
                <c:pt idx="1265">
                  <c:v>-14.161322999999999</c:v>
                </c:pt>
                <c:pt idx="1266">
                  <c:v>-12.649058</c:v>
                </c:pt>
                <c:pt idx="1267">
                  <c:v>-11.218151000000001</c:v>
                </c:pt>
                <c:pt idx="1268">
                  <c:v>-9.849456</c:v>
                </c:pt>
                <c:pt idx="1269">
                  <c:v>-8.6111710000000006</c:v>
                </c:pt>
                <c:pt idx="1270">
                  <c:v>-7.5260252999999997</c:v>
                </c:pt>
                <c:pt idx="1271">
                  <c:v>-6.5856459999999997</c:v>
                </c:pt>
                <c:pt idx="1272">
                  <c:v>-5.7565330000000001</c:v>
                </c:pt>
                <c:pt idx="1273">
                  <c:v>-5.0949179999999998</c:v>
                </c:pt>
                <c:pt idx="1274">
                  <c:v>-4.6845483999999997</c:v>
                </c:pt>
                <c:pt idx="1275">
                  <c:v>-4.4273199999999999</c:v>
                </c:pt>
                <c:pt idx="1276">
                  <c:v>-4.3429729999999998</c:v>
                </c:pt>
                <c:pt idx="1277">
                  <c:v>-4.4123650000000003</c:v>
                </c:pt>
                <c:pt idx="1278">
                  <c:v>-4.5828540000000002</c:v>
                </c:pt>
                <c:pt idx="1279">
                  <c:v>-4.816154</c:v>
                </c:pt>
                <c:pt idx="1280">
                  <c:v>-5.0691949999999997</c:v>
                </c:pt>
                <c:pt idx="1281">
                  <c:v>-5.3132625000000004</c:v>
                </c:pt>
                <c:pt idx="1282">
                  <c:v>-5.5531430000000004</c:v>
                </c:pt>
                <c:pt idx="1283">
                  <c:v>-5.8073807000000004</c:v>
                </c:pt>
                <c:pt idx="1284">
                  <c:v>-6.0376896999999996</c:v>
                </c:pt>
                <c:pt idx="1285">
                  <c:v>-6.1627144999999999</c:v>
                </c:pt>
                <c:pt idx="1286">
                  <c:v>-6.2542400000000002</c:v>
                </c:pt>
                <c:pt idx="1287">
                  <c:v>-6.2638116000000004</c:v>
                </c:pt>
                <c:pt idx="1288">
                  <c:v>-6.2973109999999997</c:v>
                </c:pt>
                <c:pt idx="1289">
                  <c:v>-6.3266229999999997</c:v>
                </c:pt>
                <c:pt idx="1290">
                  <c:v>-6.2787666</c:v>
                </c:pt>
                <c:pt idx="1291">
                  <c:v>-6.1770715999999997</c:v>
                </c:pt>
                <c:pt idx="1292">
                  <c:v>-6.0167526999999996</c:v>
                </c:pt>
                <c:pt idx="1293">
                  <c:v>-5.8989060000000002</c:v>
                </c:pt>
                <c:pt idx="1294">
                  <c:v>-5.8660050000000004</c:v>
                </c:pt>
                <c:pt idx="1295">
                  <c:v>-5.8564334000000002</c:v>
                </c:pt>
                <c:pt idx="1296">
                  <c:v>-5.9030933000000001</c:v>
                </c:pt>
                <c:pt idx="1297">
                  <c:v>-5.9676995000000002</c:v>
                </c:pt>
                <c:pt idx="1298">
                  <c:v>-5.977271</c:v>
                </c:pt>
                <c:pt idx="1299">
                  <c:v>-5.8510494</c:v>
                </c:pt>
                <c:pt idx="1300">
                  <c:v>-5.5986066000000001</c:v>
                </c:pt>
                <c:pt idx="1301">
                  <c:v>-5.2331032999999998</c:v>
                </c:pt>
                <c:pt idx="1302">
                  <c:v>-4.8807600000000004</c:v>
                </c:pt>
                <c:pt idx="1303">
                  <c:v>-4.4560339999999998</c:v>
                </c:pt>
                <c:pt idx="1304">
                  <c:v>-3.8668014999999998</c:v>
                </c:pt>
                <c:pt idx="1305">
                  <c:v>-3.0873393999999998</c:v>
                </c:pt>
                <c:pt idx="1306">
                  <c:v>-2.1433708999999999</c:v>
                </c:pt>
                <c:pt idx="1307">
                  <c:v>-0.99182499999999996</c:v>
                </c:pt>
                <c:pt idx="1308">
                  <c:v>0.41036909999999999</c:v>
                </c:pt>
                <c:pt idx="1309">
                  <c:v>1.7156537999999999</c:v>
                </c:pt>
                <c:pt idx="1310">
                  <c:v>3.0604203000000001</c:v>
                </c:pt>
                <c:pt idx="1311">
                  <c:v>4.3782673000000001</c:v>
                </c:pt>
                <c:pt idx="1312">
                  <c:v>5.8199430000000003</c:v>
                </c:pt>
                <c:pt idx="1313">
                  <c:v>7.0402822</c:v>
                </c:pt>
                <c:pt idx="1314">
                  <c:v>7.9734829999999999</c:v>
                </c:pt>
                <c:pt idx="1315">
                  <c:v>8.4813594999999999</c:v>
                </c:pt>
                <c:pt idx="1316">
                  <c:v>8.4861459999999997</c:v>
                </c:pt>
                <c:pt idx="1317">
                  <c:v>7.7820573</c:v>
                </c:pt>
                <c:pt idx="1318">
                  <c:v>6.2530437000000001</c:v>
                </c:pt>
                <c:pt idx="1319">
                  <c:v>3.8464624999999999</c:v>
                </c:pt>
                <c:pt idx="1320">
                  <c:v>0.33918261999999999</c:v>
                </c:pt>
                <c:pt idx="1321">
                  <c:v>-4.0803609999999999</c:v>
                </c:pt>
                <c:pt idx="1322">
                  <c:v>-9.2201439999999995</c:v>
                </c:pt>
                <c:pt idx="1323">
                  <c:v>-14.493925000000001</c:v>
                </c:pt>
                <c:pt idx="1324">
                  <c:v>-19.455442000000001</c:v>
                </c:pt>
                <c:pt idx="1325">
                  <c:v>-23.480768000000001</c:v>
                </c:pt>
                <c:pt idx="1326">
                  <c:v>-26.514268999999999</c:v>
                </c:pt>
                <c:pt idx="1327">
                  <c:v>-28.499714000000001</c:v>
                </c:pt>
                <c:pt idx="1328">
                  <c:v>-29.656046</c:v>
                </c:pt>
                <c:pt idx="1329">
                  <c:v>-30.035309000000002</c:v>
                </c:pt>
                <c:pt idx="1330">
                  <c:v>-29.545977000000001</c:v>
                </c:pt>
                <c:pt idx="1331">
                  <c:v>-28.112078</c:v>
                </c:pt>
                <c:pt idx="1332">
                  <c:v>-25.601407999999999</c:v>
                </c:pt>
                <c:pt idx="1333">
                  <c:v>-21.645472999999999</c:v>
                </c:pt>
                <c:pt idx="1334">
                  <c:v>-16.905293</c:v>
                </c:pt>
                <c:pt idx="1335">
                  <c:v>-10.76172</c:v>
                </c:pt>
                <c:pt idx="1336">
                  <c:v>-3.1262227999999999</c:v>
                </c:pt>
                <c:pt idx="1337">
                  <c:v>4.6492543</c:v>
                </c:pt>
                <c:pt idx="1338">
                  <c:v>12.264412999999999</c:v>
                </c:pt>
                <c:pt idx="1339">
                  <c:v>19.847866</c:v>
                </c:pt>
                <c:pt idx="1340">
                  <c:v>25.924437999999999</c:v>
                </c:pt>
                <c:pt idx="1341">
                  <c:v>32.794229999999999</c:v>
                </c:pt>
                <c:pt idx="1342">
                  <c:v>39.595233999999998</c:v>
                </c:pt>
                <c:pt idx="1343">
                  <c:v>45.840499999999999</c:v>
                </c:pt>
                <c:pt idx="1344">
                  <c:v>50.836709999999997</c:v>
                </c:pt>
                <c:pt idx="1345">
                  <c:v>54.768720000000002</c:v>
                </c:pt>
                <c:pt idx="1346">
                  <c:v>57.289560000000002</c:v>
                </c:pt>
                <c:pt idx="1347">
                  <c:v>58.237113999999998</c:v>
                </c:pt>
                <c:pt idx="1348">
                  <c:v>58.152172</c:v>
                </c:pt>
                <c:pt idx="1349">
                  <c:v>56.827145000000002</c:v>
                </c:pt>
                <c:pt idx="1350">
                  <c:v>53.766125000000002</c:v>
                </c:pt>
                <c:pt idx="1351">
                  <c:v>49.148580000000003</c:v>
                </c:pt>
                <c:pt idx="1352">
                  <c:v>43.74738</c:v>
                </c:pt>
                <c:pt idx="1353">
                  <c:v>37.979480000000002</c:v>
                </c:pt>
                <c:pt idx="1354">
                  <c:v>32.11168</c:v>
                </c:pt>
                <c:pt idx="1355">
                  <c:v>26.425735</c:v>
                </c:pt>
                <c:pt idx="1356">
                  <c:v>21.151955000000001</c:v>
                </c:pt>
                <c:pt idx="1357">
                  <c:v>16.243078000000001</c:v>
                </c:pt>
                <c:pt idx="1358">
                  <c:v>11.82174</c:v>
                </c:pt>
                <c:pt idx="1359">
                  <c:v>7.8460654999999999</c:v>
                </c:pt>
                <c:pt idx="1360">
                  <c:v>4.4015969999999998</c:v>
                </c:pt>
                <c:pt idx="1361">
                  <c:v>1.4321043</c:v>
                </c:pt>
                <c:pt idx="1362">
                  <c:v>-1.0546366</c:v>
                </c:pt>
                <c:pt idx="1363">
                  <c:v>-3.0370900000000001</c:v>
                </c:pt>
                <c:pt idx="1364">
                  <c:v>-4.4590249999999996</c:v>
                </c:pt>
                <c:pt idx="1365">
                  <c:v>-5.4203415000000001</c:v>
                </c:pt>
                <c:pt idx="1366">
                  <c:v>-5.9796639999999996</c:v>
                </c:pt>
                <c:pt idx="1367">
                  <c:v>-6.2404814000000002</c:v>
                </c:pt>
                <c:pt idx="1368">
                  <c:v>-6.1645092999999997</c:v>
                </c:pt>
                <c:pt idx="1369">
                  <c:v>-5.6662039999999996</c:v>
                </c:pt>
                <c:pt idx="1370">
                  <c:v>-4.7724849999999996</c:v>
                </c:pt>
                <c:pt idx="1371">
                  <c:v>-3.5760733999999998</c:v>
                </c:pt>
                <c:pt idx="1372">
                  <c:v>-2.1290140000000002</c:v>
                </c:pt>
                <c:pt idx="1373">
                  <c:v>-0.62751776000000004</c:v>
                </c:pt>
                <c:pt idx="1374">
                  <c:v>0.89850490000000005</c:v>
                </c:pt>
                <c:pt idx="1375">
                  <c:v>2.3341984999999998</c:v>
                </c:pt>
                <c:pt idx="1376">
                  <c:v>3.6843485999999999</c:v>
                </c:pt>
                <c:pt idx="1377">
                  <c:v>4.8622154999999996</c:v>
                </c:pt>
                <c:pt idx="1378">
                  <c:v>5.7613187000000003</c:v>
                </c:pt>
                <c:pt idx="1379">
                  <c:v>6.3918276000000001</c:v>
                </c:pt>
                <c:pt idx="1380">
                  <c:v>6.7190459999999996</c:v>
                </c:pt>
                <c:pt idx="1381">
                  <c:v>6.7196439999999997</c:v>
                </c:pt>
                <c:pt idx="1382">
                  <c:v>6.4701924000000002</c:v>
                </c:pt>
                <c:pt idx="1383">
                  <c:v>6.0227345999999997</c:v>
                </c:pt>
                <c:pt idx="1384">
                  <c:v>5.4257255000000004</c:v>
                </c:pt>
                <c:pt idx="1385">
                  <c:v>4.7569312999999998</c:v>
                </c:pt>
                <c:pt idx="1386">
                  <c:v>4.0342989999999999</c:v>
                </c:pt>
                <c:pt idx="1387">
                  <c:v>3.2685957000000001</c:v>
                </c:pt>
                <c:pt idx="1388">
                  <c:v>2.5764718000000002</c:v>
                </c:pt>
                <c:pt idx="1389">
                  <c:v>1.9812571999999999</c:v>
                </c:pt>
                <c:pt idx="1390">
                  <c:v>1.4841483</c:v>
                </c:pt>
                <c:pt idx="1391">
                  <c:v>1.1599208000000001</c:v>
                </c:pt>
              </c:numCache>
            </c:numRef>
          </c:val>
          <c:smooth val="0"/>
          <c:extLst>
            <c:ext xmlns:c16="http://schemas.microsoft.com/office/drawing/2014/chart" uri="{C3380CC4-5D6E-409C-BE32-E72D297353CC}">
              <c16:uniqueId val="{00000002-5636-46D3-821F-DA4FEC3E5BBB}"/>
            </c:ext>
          </c:extLst>
        </c:ser>
        <c:dLbls>
          <c:showLegendKey val="0"/>
          <c:showVal val="0"/>
          <c:showCatName val="0"/>
          <c:showSerName val="0"/>
          <c:showPercent val="0"/>
          <c:showBubbleSize val="0"/>
        </c:dLbls>
        <c:smooth val="0"/>
        <c:axId val="1430618240"/>
        <c:axId val="1430608672"/>
      </c:lineChart>
      <c:catAx>
        <c:axId val="1430618240"/>
        <c:scaling>
          <c:orientation val="minMax"/>
        </c:scaling>
        <c:delete val="1"/>
        <c:axPos val="b"/>
        <c:majorTickMark val="none"/>
        <c:minorTickMark val="none"/>
        <c:tickLblPos val="nextTo"/>
        <c:crossAx val="1430608672"/>
        <c:crosses val="autoZero"/>
        <c:auto val="1"/>
        <c:lblAlgn val="ctr"/>
        <c:lblOffset val="100"/>
        <c:noMultiLvlLbl val="0"/>
      </c:catAx>
      <c:valAx>
        <c:axId val="1430608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30618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pt>
    <dgm:pt modelId="{DB18DAA9-4CCB-45C5-825A-B0D02EFFD647}" type="sibTrans" cxnId="{6F66120E-D93C-43F7-9D50-958D2D809631}">
      <dgm:prSet/>
      <dgm:spPr/>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1C7446A6-16A9-4F16-B289-395A442E4B64}">
      <dgm:prSet phldrT="[Text]" custT="1"/>
      <dgm:spPr/>
      <dgm:t>
        <a:bodyPr/>
        <a:lstStyle/>
        <a:p>
          <a:r>
            <a:rPr lang="en-GB" sz="1100" b="1">
              <a:latin typeface="Arial" panose="020B0604020202020204" pitchFamily="34" charset="0"/>
              <a:cs typeface="Arial" panose="020B0604020202020204" pitchFamily="34" charset="0"/>
            </a:rPr>
            <a:t>Amplifica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kes the detection of peaks easier</a:t>
          </a:r>
        </a:p>
      </dgm:t>
    </dgm:pt>
    <dgm:pt modelId="{6B428BAF-2033-4621-B869-3F83B95ABC97}" type="parTrans" cxnId="{9B92E2D3-F8E8-4AE2-81BE-427DB4C77323}">
      <dgm:prSet/>
      <dgm:spPr/>
      <dgm:t>
        <a:bodyPr/>
        <a:lstStyle/>
        <a:p>
          <a:endParaRPr lang="en-GB"/>
        </a:p>
      </dgm:t>
    </dgm:pt>
    <dgm:pt modelId="{D8083DA1-EFF4-4D30-8BBC-404DDD558CC4}" type="sibTrans" cxnId="{9B92E2D3-F8E8-4AE2-81BE-427DB4C77323}">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5">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5"/>
      <dgm:spPr/>
    </dgm:pt>
    <dgm:pt modelId="{9F935931-F775-4DE1-AEF8-ADC83B2F0432}" type="pres">
      <dgm:prSet presAssocID="{7EC8DC55-EDF2-4913-844B-FC7103AC2A5A}" presName="node" presStyleLbl="node1" presStyleIdx="1" presStyleCnt="5">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5"/>
      <dgm:spPr/>
    </dgm:pt>
    <dgm:pt modelId="{9A995CA1-4588-4019-9237-69C0EC9029E1}" type="pres">
      <dgm:prSet presAssocID="{1C7446A6-16A9-4F16-B289-395A442E4B64}" presName="node" presStyleLbl="node1" presStyleIdx="2" presStyleCnt="5">
        <dgm:presLayoutVars>
          <dgm:bulletEnabled val="1"/>
        </dgm:presLayoutVars>
      </dgm:prSet>
      <dgm:spPr/>
    </dgm:pt>
    <dgm:pt modelId="{48C496BE-E4AD-47DD-B16B-41386A0A3A13}" type="pres">
      <dgm:prSet presAssocID="{1C7446A6-16A9-4F16-B289-395A442E4B64}" presName="spNode" presStyleCnt="0"/>
      <dgm:spPr/>
    </dgm:pt>
    <dgm:pt modelId="{53539BEE-187A-4032-A8DC-026B91B4BCCD}" type="pres">
      <dgm:prSet presAssocID="{D8083DA1-EFF4-4D30-8BBC-404DDD558CC4}" presName="sibTrans" presStyleLbl="sibTrans1D1" presStyleIdx="2" presStyleCnt="5"/>
      <dgm:spPr/>
    </dgm:pt>
    <dgm:pt modelId="{D7588C70-B375-495E-BE05-DF00EC96081B}" type="pres">
      <dgm:prSet presAssocID="{79A0A346-39F7-4BEA-9461-7EC1B768D43A}" presName="node" presStyleLbl="node1" presStyleIdx="3" presStyleCnt="5">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3" presStyleCnt="5"/>
      <dgm:spPr/>
    </dgm:pt>
    <dgm:pt modelId="{B555AB47-1AC3-4E7D-9945-124413C70D63}" type="pres">
      <dgm:prSet presAssocID="{E85D624F-8DBB-4A10-A9AD-376B824C66F2}" presName="node" presStyleLbl="node1" presStyleIdx="4" presStyleCnt="5">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4" presStyleCnt="5"/>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4"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4A46B452-CD9B-4B0B-8B6B-B31199077F95}" type="presOf" srcId="{1C7446A6-16A9-4F16-B289-395A442E4B64}" destId="{9A995CA1-4588-4019-9237-69C0EC9029E1}"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3" destOrd="0" parTransId="{BDFB2B51-43D9-4419-84EE-B30AE4926151}" sibTransId="{680FB6FB-FA44-4BBB-852D-DEC1D6A24200}"/>
    <dgm:cxn modelId="{44676989-B804-480B-8C1F-40888DDF27BE}" type="presOf" srcId="{D8083DA1-EFF4-4D30-8BBC-404DDD558CC4}" destId="{53539BEE-187A-4032-A8DC-026B91B4BCCD}" srcOrd="0" destOrd="0" presId="urn:microsoft.com/office/officeart/2005/8/layout/cycle5"/>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9B92E2D3-F8E8-4AE2-81BE-427DB4C77323}" srcId="{E8390143-7538-41FF-85F4-68FC023FF312}" destId="{1C7446A6-16A9-4F16-B289-395A442E4B64}" srcOrd="2" destOrd="0" parTransId="{6B428BAF-2033-4621-B869-3F83B95ABC97}" sibTransId="{D8083DA1-EFF4-4D30-8BBC-404DDD558CC4}"/>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81FCD98C-113B-48D0-A6B6-56881E59B308}" type="presParOf" srcId="{6842211D-B331-4C2F-94E4-A0C9088AF776}" destId="{9A995CA1-4588-4019-9237-69C0EC9029E1}" srcOrd="6" destOrd="0" presId="urn:microsoft.com/office/officeart/2005/8/layout/cycle5"/>
    <dgm:cxn modelId="{B10CA34B-413A-4E2D-8857-9DC939021687}" type="presParOf" srcId="{6842211D-B331-4C2F-94E4-A0C9088AF776}" destId="{48C496BE-E4AD-47DD-B16B-41386A0A3A13}" srcOrd="7" destOrd="0" presId="urn:microsoft.com/office/officeart/2005/8/layout/cycle5"/>
    <dgm:cxn modelId="{4E3D897E-E0DB-45A6-8699-E16D5DB4D061}" type="presParOf" srcId="{6842211D-B331-4C2F-94E4-A0C9088AF776}" destId="{53539BEE-187A-4032-A8DC-026B91B4BCCD}" srcOrd="8" destOrd="0" presId="urn:microsoft.com/office/officeart/2005/8/layout/cycle5"/>
    <dgm:cxn modelId="{BA13FEE2-EBC6-43CC-A903-E9393A91C1B0}" type="presParOf" srcId="{6842211D-B331-4C2F-94E4-A0C9088AF776}" destId="{D7588C70-B375-495E-BE05-DF00EC96081B}" srcOrd="9" destOrd="0" presId="urn:microsoft.com/office/officeart/2005/8/layout/cycle5"/>
    <dgm:cxn modelId="{78E09EA2-F64B-4205-A631-E8CD68C6CEED}" type="presParOf" srcId="{6842211D-B331-4C2F-94E4-A0C9088AF776}" destId="{BC8E5E5D-12C5-45EE-89B5-F3E669D6A31E}" srcOrd="10" destOrd="0" presId="urn:microsoft.com/office/officeart/2005/8/layout/cycle5"/>
    <dgm:cxn modelId="{CF8A3870-E9E5-4259-8EB4-5E1B1043301B}" type="presParOf" srcId="{6842211D-B331-4C2F-94E4-A0C9088AF776}" destId="{CCD831D7-1CD7-4CAE-B246-7DB3D3725FB9}" srcOrd="11" destOrd="0" presId="urn:microsoft.com/office/officeart/2005/8/layout/cycle5"/>
    <dgm:cxn modelId="{38F37127-B13D-409A-AFA8-8A96F6084352}" type="presParOf" srcId="{6842211D-B331-4C2F-94E4-A0C9088AF776}" destId="{B555AB47-1AC3-4E7D-9945-124413C70D63}" srcOrd="12" destOrd="0" presId="urn:microsoft.com/office/officeart/2005/8/layout/cycle5"/>
    <dgm:cxn modelId="{D724D8DD-CC3F-439F-A2F1-CD4DF832FA80}" type="presParOf" srcId="{6842211D-B331-4C2F-94E4-A0C9088AF776}" destId="{A8D30A2C-6B60-4F1B-87A7-9FBEA5DD8490}" srcOrd="13" destOrd="0" presId="urn:microsoft.com/office/officeart/2005/8/layout/cycle5"/>
    <dgm:cxn modelId="{0FD6D00F-8777-4346-AA58-5A0FB460FC30}" type="presParOf" srcId="{6842211D-B331-4C2F-94E4-A0C9088AF776}" destId="{39BDCE40-589F-4E2B-8A37-E1212623FBED}" srcOrd="14" destOrd="0" presId="urn:microsoft.com/office/officeart/2005/8/layout/cycle5"/>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960415" y="1817"/>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a:t>
          </a:r>
        </a:p>
      </dsp:txBody>
      <dsp:txXfrm>
        <a:off x="2008278" y="49680"/>
        <a:ext cx="1412693" cy="884746"/>
      </dsp:txXfrm>
    </dsp:sp>
    <dsp:sp modelId="{1A1554F1-DCB2-4D9F-A60C-ADB93B008490}">
      <dsp:nvSpPr>
        <dsp:cNvPr id="0" name=""/>
        <dsp:cNvSpPr/>
      </dsp:nvSpPr>
      <dsp:spPr>
        <a:xfrm>
          <a:off x="756809" y="492053"/>
          <a:ext cx="3915631" cy="3915631"/>
        </a:xfrm>
        <a:custGeom>
          <a:avLst/>
          <a:gdLst/>
          <a:ahLst/>
          <a:cxnLst/>
          <a:rect l="0" t="0" r="0" b="0"/>
          <a:pathLst>
            <a:path>
              <a:moveTo>
                <a:pt x="2913842" y="249291"/>
              </a:moveTo>
              <a:arcTo wR="1957815" hR="1957815" stAng="17953786" swAng="1210982"/>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822408" y="1354634"/>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870271" y="1402497"/>
        <a:ext cx="1412693" cy="884746"/>
      </dsp:txXfrm>
    </dsp:sp>
    <dsp:sp modelId="{1E06F4A9-A9BF-4C12-B897-BBEC13B360A2}">
      <dsp:nvSpPr>
        <dsp:cNvPr id="0" name=""/>
        <dsp:cNvSpPr/>
      </dsp:nvSpPr>
      <dsp:spPr>
        <a:xfrm>
          <a:off x="756809" y="492053"/>
          <a:ext cx="3915631" cy="3915631"/>
        </a:xfrm>
        <a:custGeom>
          <a:avLst/>
          <a:gdLst/>
          <a:ahLst/>
          <a:cxnLst/>
          <a:rect l="0" t="0" r="0" b="0"/>
          <a:pathLst>
            <a:path>
              <a:moveTo>
                <a:pt x="3910927" y="2093446"/>
              </a:moveTo>
              <a:arcTo wR="1957815" hR="1957815" stAng="21838346" swAng="1359295"/>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A995CA1-4588-4019-9237-69C0EC9029E1}">
      <dsp:nvSpPr>
        <dsp:cNvPr id="0" name=""/>
        <dsp:cNvSpPr/>
      </dsp:nvSpPr>
      <dsp:spPr>
        <a:xfrm>
          <a:off x="3111190" y="3543538"/>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Amplifica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kes the detection of peaks easier</a:t>
          </a:r>
        </a:p>
      </dsp:txBody>
      <dsp:txXfrm>
        <a:off x="3159053" y="3591401"/>
        <a:ext cx="1412693" cy="884746"/>
      </dsp:txXfrm>
    </dsp:sp>
    <dsp:sp modelId="{53539BEE-187A-4032-A8DC-026B91B4BCCD}">
      <dsp:nvSpPr>
        <dsp:cNvPr id="0" name=""/>
        <dsp:cNvSpPr/>
      </dsp:nvSpPr>
      <dsp:spPr>
        <a:xfrm>
          <a:off x="756809" y="492053"/>
          <a:ext cx="3915631" cy="3915631"/>
        </a:xfrm>
        <a:custGeom>
          <a:avLst/>
          <a:gdLst/>
          <a:ahLst/>
          <a:cxnLst/>
          <a:rect l="0" t="0" r="0" b="0"/>
          <a:pathLst>
            <a:path>
              <a:moveTo>
                <a:pt x="2197911" y="3900853"/>
              </a:moveTo>
              <a:arcTo wR="1957815" hR="1957815" stAng="4977349" swAng="845303"/>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809640" y="3543538"/>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857503" y="3591401"/>
        <a:ext cx="1412693" cy="884746"/>
      </dsp:txXfrm>
    </dsp:sp>
    <dsp:sp modelId="{CCD831D7-1CD7-4CAE-B246-7DB3D3725FB9}">
      <dsp:nvSpPr>
        <dsp:cNvPr id="0" name=""/>
        <dsp:cNvSpPr/>
      </dsp:nvSpPr>
      <dsp:spPr>
        <a:xfrm>
          <a:off x="756809" y="492053"/>
          <a:ext cx="3915631" cy="3915631"/>
        </a:xfrm>
        <a:custGeom>
          <a:avLst/>
          <a:gdLst/>
          <a:ahLst/>
          <a:cxnLst/>
          <a:rect l="0" t="0" r="0" b="0"/>
          <a:pathLst>
            <a:path>
              <a:moveTo>
                <a:pt x="207645" y="2835280"/>
              </a:moveTo>
              <a:arcTo wR="1957815" hR="1957815" stAng="9202359" swAng="1359295"/>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98421" y="1354634"/>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46284" y="1402497"/>
        <a:ext cx="1412693" cy="884746"/>
      </dsp:txXfrm>
    </dsp:sp>
    <dsp:sp modelId="{39BDCE40-589F-4E2B-8A37-E1212623FBED}">
      <dsp:nvSpPr>
        <dsp:cNvPr id="0" name=""/>
        <dsp:cNvSpPr/>
      </dsp:nvSpPr>
      <dsp:spPr>
        <a:xfrm>
          <a:off x="756809" y="492053"/>
          <a:ext cx="3915631" cy="3915631"/>
        </a:xfrm>
        <a:custGeom>
          <a:avLst/>
          <a:gdLst/>
          <a:ahLst/>
          <a:cxnLst/>
          <a:rect l="0" t="0" r="0" b="0"/>
          <a:pathLst>
            <a:path>
              <a:moveTo>
                <a:pt x="471017" y="684051"/>
              </a:moveTo>
              <a:arcTo wR="1957815" hR="1957815" stAng="13235232" swAng="1210982"/>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5</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s>
</file>

<file path=customXml/itemProps1.xml><?xml version="1.0" encoding="utf-8"?>
<ds:datastoreItem xmlns:ds="http://schemas.openxmlformats.org/officeDocument/2006/customXml" ds:itemID="{054E8FB1-9AB1-4CD1-AB6A-D4CC4650A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5</TotalTime>
  <Pages>41</Pages>
  <Words>5562</Words>
  <Characters>31706</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521</cp:revision>
  <dcterms:created xsi:type="dcterms:W3CDTF">2021-07-23T10:02:00Z</dcterms:created>
  <dcterms:modified xsi:type="dcterms:W3CDTF">2021-10-10T19:53:00Z</dcterms:modified>
</cp:coreProperties>
</file>